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5D3906F0" w:rsidR="009C6497" w:rsidRDefault="00103033" w:rsidP="000C16C7">
      <w:pPr>
        <w:jc w:val="right"/>
        <w:rPr>
          <w:rFonts w:ascii="Arial" w:eastAsia="Arial" w:hAnsi="Arial" w:cs="Arial"/>
          <w:sz w:val="9"/>
          <w:szCs w:val="9"/>
        </w:rPr>
      </w:pPr>
      <w:r>
        <w:rPr>
          <w:rFonts w:ascii="Times New Roman" w:hAnsi="Times New Roman" w:cs="Times New Roman"/>
          <w:noProof/>
          <w:sz w:val="24"/>
          <w:szCs w:val="24"/>
          <w:lang w:eastAsia="en-AU"/>
        </w:rPr>
        <mc:AlternateContent>
          <mc:Choice Requires="wpg">
            <w:drawing>
              <wp:anchor distT="0" distB="0" distL="114300" distR="114300" simplePos="0" relativeHeight="252080128" behindDoc="1" locked="0" layoutInCell="1" allowOverlap="1" wp14:anchorId="005657BA" wp14:editId="39B721CE">
                <wp:simplePos x="0" y="0"/>
                <wp:positionH relativeFrom="page">
                  <wp:align>left</wp:align>
                </wp:positionH>
                <wp:positionV relativeFrom="page">
                  <wp:posOffset>9525</wp:posOffset>
                </wp:positionV>
                <wp:extent cx="7555865" cy="9610725"/>
                <wp:effectExtent l="0" t="0" r="6985" b="952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10725"/>
                          <a:chOff x="7" y="0"/>
                          <a:chExt cx="11899" cy="15135"/>
                        </a:xfrm>
                      </wpg:grpSpPr>
                      <wps:wsp>
                        <wps:cNvPr id="9"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0"/>
                            <a:ext cx="11899" cy="13102"/>
                          </a:xfrm>
                          <a:prstGeom prst="rect">
                            <a:avLst/>
                          </a:prstGeom>
                          <a:noFill/>
                          <a:extLst>
                            <a:ext uri="{909E8E84-426E-40DD-AFC4-6F175D3DCCD1}">
                              <a14:hiddenFill xmlns:a14="http://schemas.microsoft.com/office/drawing/2010/main">
                                <a:solidFill>
                                  <a:srgbClr val="FFFFFF"/>
                                </a:solidFill>
                              </a14:hiddenFill>
                            </a:ext>
                          </a:extLst>
                        </pic:spPr>
                      </pic:pic>
                      <wps:wsp>
                        <wps:cNvPr id="14"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21C360B" id="Group 7" o:spid="_x0000_s1026" style="position:absolute;margin-left:0;margin-top:.75pt;width:594.95pt;height:756.75pt;z-index:-251236352;mso-position-horizontal:left;mso-position-horizontal-relative:page;mso-position-vertical-relative:page" coordorigin="7" coordsize="11899,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width:11899;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">
                  <v:imagedata r:id="rId14" o:title=""/>
                </v:shape>
                <w10:wrap anchorx="page" anchory="page"/>
              </v:group>
            </w:pict>
          </mc:Fallback>
        </mc:AlternateContent>
      </w:r>
    </w:p>
    <w:p w14:paraId="5D6BEECB" w14:textId="0F39B5A8" w:rsidR="00160607" w:rsidRPr="00384F40" w:rsidRDefault="00160607" w:rsidP="00160607">
      <w:pPr>
        <w:spacing w:after="240"/>
        <w:rPr>
          <w:color w:val="FF0000"/>
          <w:sz w:val="20"/>
          <w:szCs w:val="20"/>
        </w:rPr>
      </w:pPr>
      <w:r>
        <w:rPr>
          <w:color w:val="FF0000"/>
          <w:sz w:val="20"/>
          <w:szCs w:val="20"/>
        </w:rPr>
        <w:t xml:space="preserve"> </w:t>
      </w:r>
    </w:p>
    <w:p w14:paraId="0C06C66C" w14:textId="77777777" w:rsidR="009C6497" w:rsidRDefault="009C6497"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6B389633" w14:textId="64257F18" w:rsidR="000C16C7" w:rsidRDefault="000C16C7" w:rsidP="000C16C7">
      <w:pPr>
        <w:jc w:val="right"/>
        <w:rPr>
          <w:rFonts w:ascii="Arial" w:eastAsia="Arial" w:hAnsi="Arial" w:cs="Arial"/>
          <w:sz w:val="9"/>
          <w:szCs w:val="9"/>
        </w:rPr>
      </w:pPr>
    </w:p>
    <w:p w14:paraId="5E9FDA8C" w14:textId="77777777" w:rsidR="000C16C7" w:rsidRDefault="000C16C7" w:rsidP="000C16C7">
      <w:pPr>
        <w:jc w:val="right"/>
        <w:rPr>
          <w:rFonts w:ascii="Arial" w:eastAsia="Arial" w:hAnsi="Arial" w:cs="Arial"/>
          <w:sz w:val="9"/>
          <w:szCs w:val="9"/>
        </w:rPr>
      </w:pPr>
    </w:p>
    <w:p w14:paraId="35900B32" w14:textId="77777777" w:rsidR="000C16C7" w:rsidRDefault="000C16C7" w:rsidP="000C16C7">
      <w:pPr>
        <w:jc w:val="right"/>
        <w:rPr>
          <w:rFonts w:ascii="Arial" w:eastAsia="Arial" w:hAnsi="Arial" w:cs="Arial"/>
          <w:sz w:val="9"/>
          <w:szCs w:val="9"/>
        </w:rPr>
      </w:pPr>
    </w:p>
    <w:p w14:paraId="720A4AF0" w14:textId="77777777" w:rsidR="000C16C7" w:rsidRDefault="000C16C7" w:rsidP="000C16C7">
      <w:pPr>
        <w:jc w:val="right"/>
        <w:rPr>
          <w:rFonts w:ascii="Arial" w:eastAsia="Arial" w:hAnsi="Arial" w:cs="Arial"/>
          <w:sz w:val="9"/>
          <w:szCs w:val="9"/>
        </w:rPr>
      </w:pPr>
    </w:p>
    <w:p w14:paraId="0FE9C7DC" w14:textId="6EFC8FE4" w:rsidR="000C16C7" w:rsidRDefault="000C16C7" w:rsidP="000C16C7">
      <w:pPr>
        <w:jc w:val="right"/>
        <w:rPr>
          <w:rFonts w:ascii="Arial" w:eastAsia="Arial" w:hAnsi="Arial" w:cs="Arial"/>
          <w:sz w:val="9"/>
          <w:szCs w:val="9"/>
        </w:rPr>
      </w:pPr>
    </w:p>
    <w:p w14:paraId="6A2900CE" w14:textId="4210DD17" w:rsidR="00103033" w:rsidRDefault="00103033" w:rsidP="000C16C7">
      <w:pPr>
        <w:jc w:val="right"/>
        <w:rPr>
          <w:rFonts w:ascii="Arial" w:eastAsia="Arial" w:hAnsi="Arial" w:cs="Arial"/>
          <w:sz w:val="9"/>
          <w:szCs w:val="9"/>
        </w:rPr>
      </w:pPr>
    </w:p>
    <w:p w14:paraId="1BFE97AB" w14:textId="110D4C92" w:rsidR="00103033" w:rsidRDefault="00103033" w:rsidP="000C16C7">
      <w:pPr>
        <w:jc w:val="right"/>
        <w:rPr>
          <w:rFonts w:ascii="Arial" w:eastAsia="Arial" w:hAnsi="Arial" w:cs="Arial"/>
          <w:sz w:val="9"/>
          <w:szCs w:val="9"/>
        </w:rPr>
      </w:pPr>
    </w:p>
    <w:p w14:paraId="463F4186" w14:textId="03C18C46" w:rsidR="00103033" w:rsidRDefault="00103033" w:rsidP="000C16C7">
      <w:pPr>
        <w:jc w:val="right"/>
        <w:rPr>
          <w:rFonts w:ascii="Arial" w:eastAsia="Arial" w:hAnsi="Arial" w:cs="Arial"/>
          <w:sz w:val="9"/>
          <w:szCs w:val="9"/>
        </w:rPr>
      </w:pPr>
    </w:p>
    <w:p w14:paraId="332EFDB2" w14:textId="2CC76C35" w:rsidR="00103033" w:rsidRDefault="00103033" w:rsidP="000C16C7">
      <w:pPr>
        <w:jc w:val="right"/>
        <w:rPr>
          <w:rFonts w:ascii="Arial" w:eastAsia="Arial" w:hAnsi="Arial" w:cs="Arial"/>
          <w:sz w:val="9"/>
          <w:szCs w:val="9"/>
        </w:rPr>
      </w:pPr>
    </w:p>
    <w:p w14:paraId="798EFF39" w14:textId="7DE222F7" w:rsidR="00103033" w:rsidRDefault="00103033" w:rsidP="000C16C7">
      <w:pPr>
        <w:jc w:val="right"/>
        <w:rPr>
          <w:rFonts w:ascii="Arial" w:eastAsia="Arial" w:hAnsi="Arial" w:cs="Arial"/>
          <w:sz w:val="9"/>
          <w:szCs w:val="9"/>
        </w:rPr>
      </w:pPr>
    </w:p>
    <w:p w14:paraId="67646845" w14:textId="120119BA" w:rsidR="00103033" w:rsidRDefault="00103033" w:rsidP="000C16C7">
      <w:pPr>
        <w:jc w:val="right"/>
        <w:rPr>
          <w:rFonts w:ascii="Arial" w:eastAsia="Arial" w:hAnsi="Arial" w:cs="Arial"/>
          <w:sz w:val="9"/>
          <w:szCs w:val="9"/>
        </w:rPr>
      </w:pPr>
    </w:p>
    <w:p w14:paraId="4F44B54F" w14:textId="19EC6F25" w:rsidR="00103033" w:rsidRDefault="00103033" w:rsidP="000C16C7">
      <w:pPr>
        <w:jc w:val="right"/>
        <w:rPr>
          <w:rFonts w:ascii="Arial" w:eastAsia="Arial" w:hAnsi="Arial" w:cs="Arial"/>
          <w:sz w:val="9"/>
          <w:szCs w:val="9"/>
        </w:rPr>
      </w:pPr>
    </w:p>
    <w:p w14:paraId="1E7090F2" w14:textId="5F7557B9" w:rsidR="00103033" w:rsidRDefault="00103033" w:rsidP="000C16C7">
      <w:pPr>
        <w:jc w:val="right"/>
        <w:rPr>
          <w:rFonts w:ascii="Arial" w:eastAsia="Arial" w:hAnsi="Arial" w:cs="Arial"/>
          <w:sz w:val="9"/>
          <w:szCs w:val="9"/>
        </w:rPr>
      </w:pPr>
    </w:p>
    <w:p w14:paraId="33B33CCF" w14:textId="7E309A8D" w:rsidR="00103033" w:rsidRDefault="00103033" w:rsidP="000C16C7">
      <w:pPr>
        <w:jc w:val="right"/>
        <w:rPr>
          <w:rFonts w:ascii="Arial" w:eastAsia="Arial" w:hAnsi="Arial" w:cs="Arial"/>
          <w:sz w:val="9"/>
          <w:szCs w:val="9"/>
        </w:rPr>
      </w:pPr>
    </w:p>
    <w:p w14:paraId="29A60CC2" w14:textId="624439ED" w:rsidR="00103033" w:rsidRDefault="00103033" w:rsidP="000C16C7">
      <w:pPr>
        <w:jc w:val="right"/>
        <w:rPr>
          <w:rFonts w:ascii="Arial" w:eastAsia="Arial" w:hAnsi="Arial" w:cs="Arial"/>
          <w:sz w:val="9"/>
          <w:szCs w:val="9"/>
        </w:rPr>
      </w:pPr>
    </w:p>
    <w:p w14:paraId="6E6F35ED" w14:textId="3B74B677" w:rsidR="00103033" w:rsidRDefault="00103033" w:rsidP="000C16C7">
      <w:pPr>
        <w:jc w:val="right"/>
        <w:rPr>
          <w:rFonts w:ascii="Arial" w:eastAsia="Arial" w:hAnsi="Arial" w:cs="Arial"/>
          <w:sz w:val="9"/>
          <w:szCs w:val="9"/>
        </w:rPr>
      </w:pPr>
    </w:p>
    <w:p w14:paraId="0788C654" w14:textId="252D48DA" w:rsidR="00103033" w:rsidRDefault="00103033" w:rsidP="000C16C7">
      <w:pPr>
        <w:jc w:val="right"/>
        <w:rPr>
          <w:rFonts w:ascii="Arial" w:eastAsia="Arial" w:hAnsi="Arial" w:cs="Arial"/>
          <w:sz w:val="9"/>
          <w:szCs w:val="9"/>
        </w:rPr>
      </w:pPr>
    </w:p>
    <w:p w14:paraId="55509FD9" w14:textId="11111AB5" w:rsidR="00103033" w:rsidRDefault="00103033" w:rsidP="000C16C7">
      <w:pPr>
        <w:jc w:val="right"/>
        <w:rPr>
          <w:rFonts w:ascii="Arial" w:eastAsia="Arial" w:hAnsi="Arial" w:cs="Arial"/>
          <w:sz w:val="9"/>
          <w:szCs w:val="9"/>
        </w:rPr>
      </w:pPr>
    </w:p>
    <w:p w14:paraId="583A412F" w14:textId="4DE38117" w:rsidR="00103033" w:rsidRDefault="00103033" w:rsidP="000C16C7">
      <w:pPr>
        <w:jc w:val="right"/>
        <w:rPr>
          <w:rFonts w:ascii="Arial" w:eastAsia="Arial" w:hAnsi="Arial" w:cs="Arial"/>
          <w:sz w:val="9"/>
          <w:szCs w:val="9"/>
        </w:rPr>
      </w:pPr>
    </w:p>
    <w:p w14:paraId="2BDC211B" w14:textId="36EEC2CE" w:rsidR="00103033" w:rsidRDefault="00103033" w:rsidP="000C16C7">
      <w:pPr>
        <w:jc w:val="right"/>
        <w:rPr>
          <w:rFonts w:ascii="Arial" w:eastAsia="Arial" w:hAnsi="Arial" w:cs="Arial"/>
          <w:sz w:val="9"/>
          <w:szCs w:val="9"/>
        </w:rPr>
      </w:pPr>
    </w:p>
    <w:p w14:paraId="00B422F2" w14:textId="19AD43AE" w:rsidR="00103033" w:rsidRDefault="00103033" w:rsidP="000C16C7">
      <w:pPr>
        <w:jc w:val="right"/>
        <w:rPr>
          <w:rFonts w:ascii="Arial" w:eastAsia="Arial" w:hAnsi="Arial" w:cs="Arial"/>
          <w:sz w:val="9"/>
          <w:szCs w:val="9"/>
        </w:rPr>
      </w:pPr>
    </w:p>
    <w:p w14:paraId="270A32AB" w14:textId="4D46A1E6" w:rsidR="00103033" w:rsidRDefault="00103033" w:rsidP="000C16C7">
      <w:pPr>
        <w:jc w:val="right"/>
        <w:rPr>
          <w:rFonts w:ascii="Arial" w:eastAsia="Arial" w:hAnsi="Arial" w:cs="Arial"/>
          <w:sz w:val="9"/>
          <w:szCs w:val="9"/>
        </w:rPr>
      </w:pPr>
    </w:p>
    <w:p w14:paraId="29BDD999" w14:textId="73518710" w:rsidR="00103033" w:rsidRDefault="00103033" w:rsidP="000C16C7">
      <w:pPr>
        <w:jc w:val="right"/>
        <w:rPr>
          <w:rFonts w:ascii="Arial" w:eastAsia="Arial" w:hAnsi="Arial" w:cs="Arial"/>
          <w:sz w:val="9"/>
          <w:szCs w:val="9"/>
        </w:rPr>
      </w:pPr>
    </w:p>
    <w:p w14:paraId="19B771C4" w14:textId="2D9436E8" w:rsidR="00103033" w:rsidRDefault="00103033" w:rsidP="000C16C7">
      <w:pPr>
        <w:jc w:val="right"/>
        <w:rPr>
          <w:rFonts w:ascii="Arial" w:eastAsia="Arial" w:hAnsi="Arial" w:cs="Arial"/>
          <w:sz w:val="9"/>
          <w:szCs w:val="9"/>
        </w:rPr>
      </w:pPr>
    </w:p>
    <w:p w14:paraId="2A0B3FCB" w14:textId="0C9B1C9A" w:rsidR="00103033" w:rsidRDefault="00103033" w:rsidP="000C16C7">
      <w:pPr>
        <w:jc w:val="right"/>
        <w:rPr>
          <w:rFonts w:ascii="Arial" w:eastAsia="Arial" w:hAnsi="Arial" w:cs="Arial"/>
          <w:sz w:val="9"/>
          <w:szCs w:val="9"/>
        </w:rPr>
      </w:pPr>
    </w:p>
    <w:p w14:paraId="35A4E8DB" w14:textId="1285FA25" w:rsidR="00103033" w:rsidRDefault="00103033" w:rsidP="000C16C7">
      <w:pPr>
        <w:jc w:val="right"/>
        <w:rPr>
          <w:rFonts w:ascii="Arial" w:eastAsia="Arial" w:hAnsi="Arial" w:cs="Arial"/>
          <w:sz w:val="9"/>
          <w:szCs w:val="9"/>
        </w:rPr>
      </w:pPr>
    </w:p>
    <w:p w14:paraId="38DA1617" w14:textId="218E301F" w:rsidR="00103033" w:rsidRDefault="00103033" w:rsidP="000C16C7">
      <w:pPr>
        <w:jc w:val="right"/>
        <w:rPr>
          <w:rFonts w:ascii="Arial" w:eastAsia="Arial" w:hAnsi="Arial" w:cs="Arial"/>
          <w:sz w:val="9"/>
          <w:szCs w:val="9"/>
        </w:rPr>
      </w:pPr>
    </w:p>
    <w:p w14:paraId="66D8DED7" w14:textId="28E9C62F" w:rsidR="00103033" w:rsidRDefault="00103033" w:rsidP="000C16C7">
      <w:pPr>
        <w:jc w:val="right"/>
        <w:rPr>
          <w:rFonts w:ascii="Arial" w:eastAsia="Arial" w:hAnsi="Arial" w:cs="Arial"/>
          <w:sz w:val="9"/>
          <w:szCs w:val="9"/>
        </w:rPr>
      </w:pPr>
    </w:p>
    <w:p w14:paraId="2B64B804" w14:textId="51F43B1B" w:rsidR="00103033" w:rsidRDefault="00103033" w:rsidP="000C16C7">
      <w:pPr>
        <w:jc w:val="right"/>
        <w:rPr>
          <w:rFonts w:ascii="Arial" w:eastAsia="Arial" w:hAnsi="Arial" w:cs="Arial"/>
          <w:sz w:val="9"/>
          <w:szCs w:val="9"/>
        </w:rPr>
      </w:pPr>
    </w:p>
    <w:p w14:paraId="218C69DB" w14:textId="22C5B161" w:rsidR="00103033" w:rsidRDefault="00103033" w:rsidP="000C16C7">
      <w:pPr>
        <w:jc w:val="right"/>
        <w:rPr>
          <w:rFonts w:ascii="Arial" w:eastAsia="Arial" w:hAnsi="Arial" w:cs="Arial"/>
          <w:sz w:val="9"/>
          <w:szCs w:val="9"/>
        </w:rPr>
      </w:pPr>
    </w:p>
    <w:p w14:paraId="1532A045" w14:textId="523B3C39" w:rsidR="00103033" w:rsidRDefault="00103033" w:rsidP="000C16C7">
      <w:pPr>
        <w:jc w:val="right"/>
        <w:rPr>
          <w:rFonts w:ascii="Arial" w:eastAsia="Arial" w:hAnsi="Arial" w:cs="Arial"/>
          <w:sz w:val="9"/>
          <w:szCs w:val="9"/>
        </w:rPr>
      </w:pPr>
    </w:p>
    <w:p w14:paraId="458249A6" w14:textId="32503135" w:rsidR="00103033" w:rsidRDefault="00103033" w:rsidP="000C16C7">
      <w:pPr>
        <w:jc w:val="right"/>
        <w:rPr>
          <w:rFonts w:ascii="Arial" w:eastAsia="Arial" w:hAnsi="Arial" w:cs="Arial"/>
          <w:sz w:val="9"/>
          <w:szCs w:val="9"/>
        </w:rPr>
      </w:pPr>
    </w:p>
    <w:p w14:paraId="497C982B" w14:textId="4BE68243" w:rsidR="00103033" w:rsidRDefault="00103033" w:rsidP="000C16C7">
      <w:pPr>
        <w:jc w:val="right"/>
        <w:rPr>
          <w:rFonts w:ascii="Arial" w:eastAsia="Arial" w:hAnsi="Arial" w:cs="Arial"/>
          <w:sz w:val="9"/>
          <w:szCs w:val="9"/>
        </w:rPr>
      </w:pPr>
    </w:p>
    <w:p w14:paraId="6520199B" w14:textId="1B834446" w:rsidR="00103033" w:rsidRDefault="00103033" w:rsidP="000C16C7">
      <w:pPr>
        <w:jc w:val="right"/>
        <w:rPr>
          <w:rFonts w:ascii="Arial" w:eastAsia="Arial" w:hAnsi="Arial" w:cs="Arial"/>
          <w:sz w:val="9"/>
          <w:szCs w:val="9"/>
        </w:rPr>
      </w:pPr>
    </w:p>
    <w:p w14:paraId="15DEF9AA" w14:textId="261CA622" w:rsidR="00103033" w:rsidRDefault="00103033" w:rsidP="000C16C7">
      <w:pPr>
        <w:jc w:val="right"/>
        <w:rPr>
          <w:rFonts w:ascii="Arial" w:eastAsia="Arial" w:hAnsi="Arial" w:cs="Arial"/>
          <w:sz w:val="9"/>
          <w:szCs w:val="9"/>
        </w:rPr>
      </w:pPr>
    </w:p>
    <w:p w14:paraId="341E22BF" w14:textId="0327BC4D" w:rsidR="00103033" w:rsidRDefault="00103033" w:rsidP="000C16C7">
      <w:pPr>
        <w:jc w:val="right"/>
        <w:rPr>
          <w:rFonts w:ascii="Arial" w:eastAsia="Arial" w:hAnsi="Arial" w:cs="Arial"/>
          <w:sz w:val="9"/>
          <w:szCs w:val="9"/>
        </w:rPr>
      </w:pPr>
    </w:p>
    <w:p w14:paraId="266F9151" w14:textId="2126A4E0" w:rsidR="00103033" w:rsidRDefault="00103033" w:rsidP="000C16C7">
      <w:pPr>
        <w:jc w:val="right"/>
        <w:rPr>
          <w:rFonts w:ascii="Arial" w:eastAsia="Arial" w:hAnsi="Arial" w:cs="Arial"/>
          <w:sz w:val="9"/>
          <w:szCs w:val="9"/>
        </w:rPr>
      </w:pPr>
    </w:p>
    <w:p w14:paraId="628FE4B0" w14:textId="4545206F" w:rsidR="00103033" w:rsidRDefault="00103033" w:rsidP="000C16C7">
      <w:pPr>
        <w:jc w:val="right"/>
        <w:rPr>
          <w:rFonts w:ascii="Arial" w:eastAsia="Arial" w:hAnsi="Arial" w:cs="Arial"/>
          <w:sz w:val="9"/>
          <w:szCs w:val="9"/>
        </w:rPr>
      </w:pPr>
    </w:p>
    <w:p w14:paraId="07FA1CC4" w14:textId="212E47E6" w:rsidR="00103033" w:rsidRDefault="00103033" w:rsidP="000C16C7">
      <w:pPr>
        <w:jc w:val="right"/>
        <w:rPr>
          <w:rFonts w:ascii="Arial" w:eastAsia="Arial" w:hAnsi="Arial" w:cs="Arial"/>
          <w:sz w:val="9"/>
          <w:szCs w:val="9"/>
        </w:rPr>
      </w:pPr>
    </w:p>
    <w:p w14:paraId="0788FAFB" w14:textId="2D111A0B" w:rsidR="00103033" w:rsidRDefault="00103033" w:rsidP="000C16C7">
      <w:pPr>
        <w:jc w:val="right"/>
        <w:rPr>
          <w:rFonts w:ascii="Arial" w:eastAsia="Arial" w:hAnsi="Arial" w:cs="Arial"/>
          <w:sz w:val="9"/>
          <w:szCs w:val="9"/>
        </w:rPr>
      </w:pPr>
    </w:p>
    <w:p w14:paraId="0420EDF1" w14:textId="7E54F723" w:rsidR="00103033" w:rsidRDefault="00103033" w:rsidP="000C16C7">
      <w:pPr>
        <w:jc w:val="right"/>
        <w:rPr>
          <w:rFonts w:ascii="Arial" w:eastAsia="Arial" w:hAnsi="Arial" w:cs="Arial"/>
          <w:sz w:val="9"/>
          <w:szCs w:val="9"/>
        </w:rPr>
      </w:pPr>
    </w:p>
    <w:p w14:paraId="1C99E996" w14:textId="77777777" w:rsidR="00103033" w:rsidRDefault="00103033" w:rsidP="000C16C7">
      <w:pPr>
        <w:jc w:val="right"/>
        <w:rPr>
          <w:rFonts w:ascii="Arial" w:eastAsia="Arial" w:hAnsi="Arial" w:cs="Arial"/>
          <w:sz w:val="9"/>
          <w:szCs w:val="9"/>
        </w:rPr>
      </w:pPr>
    </w:p>
    <w:p w14:paraId="16A50157" w14:textId="54294F71" w:rsidR="000C16C7" w:rsidRPr="00103033" w:rsidRDefault="00103033" w:rsidP="00103033">
      <w:pPr>
        <w:spacing w:line="240" w:lineRule="auto"/>
        <w:jc w:val="center"/>
        <w:rPr>
          <w:rFonts w:asciiTheme="minorHAnsi" w:hAnsiTheme="minorHAnsi" w:cstheme="minorHAnsi"/>
          <w:sz w:val="42"/>
          <w:szCs w:val="42"/>
        </w:rPr>
      </w:pPr>
      <w:bookmarkStart w:id="0" w:name="_Hlk34293188"/>
      <w:r w:rsidRPr="00103033">
        <w:rPr>
          <w:rFonts w:asciiTheme="minorHAnsi" w:hAnsiTheme="minorHAnsi" w:cstheme="minorHAnsi"/>
          <w:sz w:val="42"/>
          <w:szCs w:val="42"/>
        </w:rPr>
        <w:t>CURRICULUM RESOURCE MODULE</w:t>
      </w:r>
    </w:p>
    <w:p w14:paraId="1F85B500" w14:textId="065E11D8" w:rsidR="000C16C7" w:rsidRPr="00103033" w:rsidRDefault="00752FD9" w:rsidP="00103033">
      <w:pPr>
        <w:spacing w:line="240" w:lineRule="auto"/>
        <w:jc w:val="center"/>
        <w:rPr>
          <w:rFonts w:asciiTheme="minorHAnsi" w:hAnsiTheme="minorHAnsi" w:cstheme="minorHAnsi"/>
          <w:b/>
          <w:sz w:val="72"/>
          <w:szCs w:val="72"/>
        </w:rPr>
      </w:pPr>
      <w:r w:rsidRPr="00103033">
        <w:rPr>
          <w:rFonts w:asciiTheme="minorHAnsi" w:hAnsiTheme="minorHAnsi" w:cstheme="minorHAnsi"/>
          <w:b/>
          <w:sz w:val="72"/>
          <w:szCs w:val="72"/>
        </w:rPr>
        <w:t>T</w:t>
      </w:r>
      <w:r w:rsidR="00286258">
        <w:rPr>
          <w:rFonts w:asciiTheme="minorHAnsi" w:hAnsiTheme="minorHAnsi" w:cstheme="minorHAnsi"/>
          <w:b/>
          <w:sz w:val="72"/>
          <w:szCs w:val="72"/>
        </w:rPr>
        <w:t>emplate</w:t>
      </w:r>
    </w:p>
    <w:bookmarkEnd w:id="0"/>
    <w:p w14:paraId="677D7932" w14:textId="1EC5FB47" w:rsidR="00AC7FAB" w:rsidRDefault="00286258" w:rsidP="00103033">
      <w:pPr>
        <w:widowControl/>
        <w:spacing w:before="0" w:after="160" w:line="259" w:lineRule="auto"/>
        <w:jc w:val="center"/>
        <w:rPr>
          <w:sz w:val="24"/>
          <w:szCs w:val="24"/>
        </w:rPr>
      </w:pPr>
      <w:r>
        <w:rPr>
          <w:rFonts w:asciiTheme="minorHAnsi" w:hAnsiTheme="minorHAnsi" w:cstheme="minorHAnsi"/>
          <w:sz w:val="42"/>
          <w:szCs w:val="42"/>
        </w:rPr>
        <w:t xml:space="preserve">YEAR 3 </w:t>
      </w:r>
      <w:r w:rsidR="007446E3">
        <w:rPr>
          <w:rFonts w:asciiTheme="minorHAnsi" w:hAnsiTheme="minorHAnsi" w:cstheme="minorHAnsi"/>
          <w:sz w:val="42"/>
          <w:szCs w:val="42"/>
        </w:rPr>
        <w:t>TO YEAR 6</w:t>
      </w:r>
      <w:r w:rsidR="00AC7FAB">
        <w:rPr>
          <w:sz w:val="24"/>
          <w:szCs w:val="24"/>
        </w:rPr>
        <w:br w:type="page"/>
      </w:r>
    </w:p>
    <w:p w14:paraId="22E29EDA" w14:textId="77777777" w:rsidR="001707BF" w:rsidRPr="008A4062" w:rsidRDefault="001707BF" w:rsidP="001707BF">
      <w:pPr>
        <w:rPr>
          <w:b/>
          <w:color w:val="2E74B5" w:themeColor="accent1" w:themeShade="BF"/>
          <w:sz w:val="28"/>
          <w:szCs w:val="28"/>
          <w:lang w:eastAsia="en-AU"/>
        </w:rPr>
      </w:pPr>
      <w:bookmarkStart w:id="1" w:name="_Hlk34294233"/>
      <w:r w:rsidRPr="008A4062">
        <w:rPr>
          <w:b/>
          <w:color w:val="2E74B5" w:themeColor="accent1" w:themeShade="BF"/>
          <w:sz w:val="28"/>
          <w:szCs w:val="28"/>
          <w:lang w:eastAsia="en-AU"/>
        </w:rPr>
        <w:lastRenderedPageBreak/>
        <w:t>Acknowledgements</w:t>
      </w:r>
    </w:p>
    <w:p w14:paraId="6AF4D05C" w14:textId="77777777" w:rsidR="001707BF" w:rsidRPr="00CD6D43" w:rsidRDefault="001707BF" w:rsidP="001707BF">
      <w:pPr>
        <w:rPr>
          <w:color w:val="2E4E6B"/>
          <w:sz w:val="20"/>
          <w:szCs w:val="20"/>
        </w:rPr>
      </w:pPr>
      <w:r w:rsidRPr="00CD6D43">
        <w:rPr>
          <w:color w:val="2E4E6B"/>
          <w:sz w:val="20"/>
          <w:szCs w:val="20"/>
        </w:rPr>
        <w:t xml:space="preserve">The STEM Learning Project is funded by the Western Australian Department of Education and implemented by a consortium in STEM education comprising the Educational Computing Association of WA, the Mathematical Association of WA, the Science Teachers Association of WA and </w:t>
      </w:r>
      <w:proofErr w:type="spellStart"/>
      <w:r w:rsidRPr="00CD6D43">
        <w:rPr>
          <w:color w:val="2E4E6B"/>
          <w:sz w:val="20"/>
          <w:szCs w:val="20"/>
        </w:rPr>
        <w:t>Scitech</w:t>
      </w:r>
      <w:proofErr w:type="spellEnd"/>
      <w:r w:rsidRPr="00CD6D43">
        <w:rPr>
          <w:color w:val="2E4E6B"/>
          <w:sz w:val="20"/>
          <w:szCs w:val="20"/>
        </w:rPr>
        <w:t xml:space="preserve">. We acknowledge and thank the teachers and schools who are creating and sharing good STEM teaching and learning. </w:t>
      </w:r>
    </w:p>
    <w:p w14:paraId="4CEA37FB" w14:textId="77777777" w:rsidR="001707BF" w:rsidRPr="00CD6D43" w:rsidRDefault="001707BF" w:rsidP="001707BF">
      <w:pPr>
        <w:spacing w:after="240"/>
        <w:rPr>
          <w:color w:val="2E4E6B"/>
          <w:sz w:val="20"/>
          <w:szCs w:val="20"/>
        </w:rPr>
      </w:pPr>
      <w:r w:rsidRPr="00CD6D43">
        <w:rPr>
          <w:color w:val="2E4E6B"/>
          <w:sz w:val="20"/>
          <w:szCs w:val="20"/>
        </w:rPr>
        <w:t xml:space="preserve">This curriculum resource module has been produced using a template developed through the STEM Learning Project.  The content of the module not been reviewed or recommended by the Department of Education or any members of the STEM education consortium. </w:t>
      </w:r>
    </w:p>
    <w:bookmarkEnd w:id="1"/>
    <w:p w14:paraId="6CE0F2F6" w14:textId="77777777" w:rsidR="00B352EA" w:rsidRPr="00DB3564" w:rsidRDefault="00B352EA" w:rsidP="001707BF">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14:paraId="0CD5C7B9" w14:textId="4B4DF918" w:rsidR="00B352EA" w:rsidRPr="006E55A7" w:rsidRDefault="00B352EA" w:rsidP="00DB3564">
      <w:pPr>
        <w:rPr>
          <w:color w:val="2E4E6B"/>
          <w:sz w:val="20"/>
          <w:szCs w:val="20"/>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p>
    <w:p w14:paraId="0F33A19C" w14:textId="77777777" w:rsidR="00DB3564" w:rsidRPr="006E55A7" w:rsidRDefault="00B352EA" w:rsidP="00DB3564">
      <w:pPr>
        <w:rPr>
          <w:color w:val="2E4E6B"/>
          <w:sz w:val="20"/>
          <w:szCs w:val="20"/>
        </w:rPr>
      </w:pPr>
      <w:r w:rsidRPr="006E55A7">
        <w:rPr>
          <w:color w:val="2E4E6B"/>
          <w:sz w:val="20"/>
          <w:szCs w:val="20"/>
        </w:rPr>
        <w:t xml:space="preserve">Any Western Australian Curriculum content in this resource is used with the permission of the School Curriculum and Standards Authority; this permission does not constitute Authority endorsement of the resource. The Authority accepts no liability for any errors or damages arising from reliance on its content. </w:t>
      </w:r>
    </w:p>
    <w:p w14:paraId="005BBD88" w14:textId="25035FF6" w:rsidR="00B352EA" w:rsidRPr="006E55A7" w:rsidRDefault="00B352EA" w:rsidP="00B352EA">
      <w:pPr>
        <w:spacing w:after="240"/>
        <w:rPr>
          <w:rFonts w:ascii="Calibri" w:hAnsi="Calibri"/>
          <w:color w:val="2E4E6B"/>
          <w:sz w:val="20"/>
          <w:szCs w:val="20"/>
        </w:rPr>
      </w:pPr>
      <w:r w:rsidRPr="006E55A7">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7966BE">
        <w:rPr>
          <w:color w:val="2E4E6B"/>
          <w:sz w:val="20"/>
          <w:szCs w:val="20"/>
        </w:rPr>
        <w:t>-</w:t>
      </w:r>
      <w:proofErr w:type="spellStart"/>
      <w:r w:rsidRPr="006E55A7">
        <w:rPr>
          <w:color w:val="2E4E6B"/>
          <w:sz w:val="20"/>
          <w:szCs w:val="20"/>
        </w:rPr>
        <w:t>NonCommercial</w:t>
      </w:r>
      <w:proofErr w:type="spellEnd"/>
      <w:r w:rsidRPr="006E55A7">
        <w:rPr>
          <w:color w:val="2E4E6B"/>
          <w:sz w:val="20"/>
          <w:szCs w:val="20"/>
        </w:rPr>
        <w:t xml:space="preserve"> 3.0 Australia licence.</w:t>
      </w:r>
    </w:p>
    <w:p w14:paraId="5A82BC28" w14:textId="77777777" w:rsidR="00B352EA" w:rsidRPr="006E55A7" w:rsidRDefault="00B352EA" w:rsidP="00B352EA">
      <w:pPr>
        <w:spacing w:after="240"/>
        <w:rPr>
          <w:rFonts w:ascii="Calibri" w:hAnsi="Calibri"/>
          <w:color w:val="2E4E6B"/>
          <w:sz w:val="20"/>
          <w:szCs w:val="20"/>
        </w:rPr>
      </w:pPr>
      <w:r w:rsidRPr="006E55A7">
        <w:rPr>
          <w:color w:val="2E4E6B"/>
          <w:sz w:val="20"/>
          <w:szCs w:val="20"/>
        </w:rPr>
        <w:t>Any content on the www.scsa.wa.edu.au domain that has been derived from the Australian Curriculum may be used under the terms of Creative Commons Attribution-</w:t>
      </w:r>
      <w:proofErr w:type="spellStart"/>
      <w:r w:rsidRPr="006E55A7">
        <w:rPr>
          <w:color w:val="2E4E6B"/>
          <w:sz w:val="20"/>
          <w:szCs w:val="20"/>
        </w:rPr>
        <w:t>NonCommercial</w:t>
      </w:r>
      <w:proofErr w:type="spellEnd"/>
      <w:r w:rsidRPr="006E55A7">
        <w:rPr>
          <w:color w:val="2E4E6B"/>
          <w:sz w:val="20"/>
          <w:szCs w:val="20"/>
        </w:rPr>
        <w:t xml:space="preserve"> 3.0 Australia licence.</w:t>
      </w:r>
    </w:p>
    <w:p w14:paraId="64793BBF" w14:textId="48CBD26C" w:rsidR="00B352EA" w:rsidRPr="006E55A7" w:rsidRDefault="00DB3564" w:rsidP="00B352EA">
      <w:pPr>
        <w:spacing w:after="240"/>
        <w:rPr>
          <w:color w:val="2E4E6B"/>
          <w:sz w:val="20"/>
          <w:szCs w:val="20"/>
        </w:rPr>
      </w:pPr>
      <w:r w:rsidRPr="006E55A7">
        <w:rPr>
          <w:color w:val="2E4E6B"/>
          <w:sz w:val="20"/>
          <w:szCs w:val="20"/>
        </w:rPr>
        <w:t xml:space="preserve">Appendix 2: </w:t>
      </w:r>
      <w:r w:rsidR="007966BE">
        <w:rPr>
          <w:color w:val="2E4E6B"/>
          <w:sz w:val="20"/>
          <w:szCs w:val="20"/>
        </w:rPr>
        <w:t>G</w:t>
      </w:r>
      <w:r w:rsidRPr="006E55A7">
        <w:rPr>
          <w:color w:val="2E4E6B"/>
          <w:sz w:val="20"/>
          <w:szCs w:val="20"/>
        </w:rPr>
        <w:t xml:space="preserve">eneral capabilities continuums is adapted from ACARA, </w:t>
      </w:r>
      <w:r w:rsidR="00B352EA" w:rsidRPr="006E55A7">
        <w:rPr>
          <w:color w:val="2E4E6B"/>
          <w:sz w:val="20"/>
          <w:szCs w:val="20"/>
        </w:rPr>
        <w:t>© Australian Curriculum, Assessment and Reporting Authority (</w:t>
      </w:r>
      <w:r w:rsidR="00B352EA" w:rsidRPr="006E55A7">
        <w:rPr>
          <w:bCs/>
          <w:color w:val="2E4E6B"/>
          <w:sz w:val="20"/>
          <w:szCs w:val="20"/>
        </w:rPr>
        <w:t>ACARA</w:t>
      </w:r>
      <w:r w:rsidR="00B352EA" w:rsidRPr="006E55A7">
        <w:rPr>
          <w:color w:val="2E4E6B"/>
          <w:sz w:val="20"/>
          <w:szCs w:val="20"/>
        </w:rPr>
        <w:t>) 2009 to present, unless otherwise indicated. This material was downloaded from the AC</w:t>
      </w:r>
      <w:r w:rsidR="00C215C6">
        <w:rPr>
          <w:color w:val="2E4E6B"/>
          <w:sz w:val="20"/>
          <w:szCs w:val="20"/>
        </w:rPr>
        <w:t>ARA website (www.acara.edu.au)</w:t>
      </w:r>
      <w:r w:rsidR="00B352EA" w:rsidRPr="006E55A7">
        <w:rPr>
          <w:color w:val="2E4E6B"/>
          <w:sz w:val="20"/>
          <w:szCs w:val="20"/>
        </w:rPr>
        <w:t xml:space="preserve">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91353BB" w14:textId="3F72C663" w:rsidR="00B352EA" w:rsidRPr="00207B8B" w:rsidRDefault="00B352EA" w:rsidP="00D24B11">
      <w:pPr>
        <w:rPr>
          <w:color w:val="00B050"/>
          <w:sz w:val="20"/>
          <w:szCs w:val="20"/>
        </w:rPr>
      </w:pPr>
      <w:r w:rsidRPr="006E55A7">
        <w:rPr>
          <w:color w:val="2E4E6B"/>
          <w:sz w:val="20"/>
          <w:szCs w:val="20"/>
        </w:rPr>
        <w:t>Attributions:</w:t>
      </w:r>
      <w:r w:rsidRPr="0076650F">
        <w:rPr>
          <w:color w:val="5B9BD5" w:themeColor="accent1"/>
          <w:sz w:val="20"/>
          <w:szCs w:val="20"/>
        </w:rPr>
        <w:t xml:space="preserve"> </w:t>
      </w:r>
      <w:r w:rsidRPr="00207B8B">
        <w:rPr>
          <w:color w:val="00B050"/>
          <w:sz w:val="20"/>
          <w:szCs w:val="20"/>
        </w:rPr>
        <w:t xml:space="preserve">List </w:t>
      </w:r>
      <w:r w:rsidR="002868BF" w:rsidRPr="00207B8B">
        <w:rPr>
          <w:color w:val="00B050"/>
          <w:sz w:val="20"/>
          <w:szCs w:val="20"/>
        </w:rPr>
        <w:t xml:space="preserve">in italics </w:t>
      </w:r>
      <w:r w:rsidRPr="00207B8B">
        <w:rPr>
          <w:color w:val="00B050"/>
          <w:sz w:val="20"/>
          <w:szCs w:val="20"/>
        </w:rPr>
        <w:t xml:space="preserve">any trademarked products you refer to such as Google, Word </w:t>
      </w:r>
      <w:proofErr w:type="spellStart"/>
      <w:r w:rsidRPr="00207B8B">
        <w:rPr>
          <w:color w:val="00B050"/>
          <w:sz w:val="20"/>
          <w:szCs w:val="20"/>
        </w:rPr>
        <w:t>etc</w:t>
      </w:r>
      <w:proofErr w:type="spellEnd"/>
    </w:p>
    <w:p w14:paraId="157FDB51" w14:textId="77777777" w:rsidR="00B352EA" w:rsidRPr="00207B8B" w:rsidRDefault="00B352EA" w:rsidP="00B352EA">
      <w:pPr>
        <w:widowControl/>
        <w:rPr>
          <w:i/>
          <w:color w:val="00B050"/>
          <w:sz w:val="20"/>
          <w:szCs w:val="20"/>
        </w:rPr>
      </w:pPr>
      <w:proofErr w:type="spellStart"/>
      <w:r w:rsidRPr="006E55A7">
        <w:rPr>
          <w:i/>
          <w:color w:val="2E4E6B"/>
          <w:sz w:val="20"/>
          <w:szCs w:val="20"/>
        </w:rPr>
        <w:t>Kidblog</w:t>
      </w:r>
      <w:proofErr w:type="spellEnd"/>
      <w:r w:rsidRPr="006E55A7">
        <w:rPr>
          <w:i/>
          <w:color w:val="2E4E6B"/>
          <w:sz w:val="20"/>
          <w:szCs w:val="20"/>
        </w:rPr>
        <w:t xml:space="preserve">, </w:t>
      </w:r>
      <w:proofErr w:type="spellStart"/>
      <w:r w:rsidRPr="006E55A7">
        <w:rPr>
          <w:i/>
          <w:color w:val="2E4E6B"/>
          <w:sz w:val="20"/>
          <w:szCs w:val="20"/>
        </w:rPr>
        <w:t>Weebly</w:t>
      </w:r>
      <w:proofErr w:type="spellEnd"/>
      <w:r w:rsidRPr="006E55A7">
        <w:rPr>
          <w:i/>
          <w:color w:val="2E4E6B"/>
          <w:sz w:val="20"/>
          <w:szCs w:val="20"/>
        </w:rPr>
        <w:t xml:space="preserve">, Evernote </w:t>
      </w:r>
      <w:r w:rsidRPr="00207B8B">
        <w:rPr>
          <w:i/>
          <w:color w:val="00B050"/>
          <w:sz w:val="20"/>
          <w:szCs w:val="20"/>
        </w:rPr>
        <w:t xml:space="preserve">(should be in all </w:t>
      </w:r>
      <w:proofErr w:type="spellStart"/>
      <w:r w:rsidRPr="00207B8B">
        <w:rPr>
          <w:i/>
          <w:color w:val="00B050"/>
          <w:sz w:val="20"/>
          <w:szCs w:val="20"/>
        </w:rPr>
        <w:t>Yr</w:t>
      </w:r>
      <w:proofErr w:type="spellEnd"/>
      <w:r w:rsidRPr="00207B8B">
        <w:rPr>
          <w:i/>
          <w:color w:val="00B050"/>
          <w:sz w:val="20"/>
          <w:szCs w:val="20"/>
        </w:rPr>
        <w:t xml:space="preserve"> 7 to 12 modules as part of Appendix 5.)</w:t>
      </w:r>
    </w:p>
    <w:p w14:paraId="650D769C" w14:textId="5D49EFB4" w:rsidR="00B352EA" w:rsidRDefault="002868BF" w:rsidP="00D24B11">
      <w:pPr>
        <w:widowControl/>
        <w:spacing w:after="240"/>
        <w:rPr>
          <w:i/>
          <w:color w:val="5B9BD5" w:themeColor="accent1"/>
          <w:sz w:val="20"/>
          <w:szCs w:val="20"/>
        </w:rPr>
      </w:pPr>
      <w:r w:rsidRPr="006E55A7">
        <w:rPr>
          <w:i/>
          <w:color w:val="2E4E6B"/>
          <w:sz w:val="20"/>
          <w:szCs w:val="20"/>
        </w:rPr>
        <w:t>Autodes</w:t>
      </w:r>
      <w:r w:rsidR="0058119C" w:rsidRPr="006E55A7">
        <w:rPr>
          <w:i/>
          <w:color w:val="2E4E6B"/>
          <w:sz w:val="20"/>
          <w:szCs w:val="20"/>
        </w:rPr>
        <w:t>k</w:t>
      </w:r>
      <w:r w:rsidRPr="006E55A7">
        <w:rPr>
          <w:i/>
          <w:color w:val="2E4E6B"/>
          <w:sz w:val="20"/>
          <w:szCs w:val="20"/>
        </w:rPr>
        <w:t xml:space="preserve">, </w:t>
      </w:r>
      <w:proofErr w:type="spellStart"/>
      <w:r w:rsidRPr="006E55A7">
        <w:rPr>
          <w:i/>
          <w:color w:val="2E4E6B"/>
          <w:sz w:val="20"/>
          <w:szCs w:val="20"/>
        </w:rPr>
        <w:t>Tinkercad</w:t>
      </w:r>
      <w:proofErr w:type="spellEnd"/>
      <w:r w:rsidRPr="006E55A7">
        <w:rPr>
          <w:i/>
          <w:color w:val="2E4E6B"/>
          <w:sz w:val="20"/>
          <w:szCs w:val="20"/>
        </w:rPr>
        <w:t xml:space="preserve">, </w:t>
      </w:r>
      <w:proofErr w:type="spellStart"/>
      <w:r w:rsidRPr="006E55A7">
        <w:rPr>
          <w:i/>
          <w:color w:val="2E4E6B"/>
          <w:sz w:val="20"/>
          <w:szCs w:val="20"/>
        </w:rPr>
        <w:t>SketchUp</w:t>
      </w:r>
      <w:proofErr w:type="spellEnd"/>
      <w:r w:rsidRPr="006E55A7">
        <w:rPr>
          <w:i/>
          <w:color w:val="2E4E6B"/>
          <w:sz w:val="20"/>
          <w:szCs w:val="20"/>
        </w:rPr>
        <w:t xml:space="preserve"> </w:t>
      </w:r>
      <w:r w:rsidRPr="00207B8B">
        <w:rPr>
          <w:i/>
          <w:color w:val="00B050"/>
          <w:sz w:val="20"/>
          <w:szCs w:val="20"/>
        </w:rPr>
        <w:t>(if Appendix 4B is present)</w:t>
      </w:r>
    </w:p>
    <w:p w14:paraId="5FCB0E8C" w14:textId="71913BA1" w:rsidR="00452945" w:rsidRDefault="00452945">
      <w:pPr>
        <w:widowControl/>
        <w:spacing w:before="0" w:after="160" w:line="259" w:lineRule="auto"/>
      </w:pPr>
      <w:r>
        <w:br w:type="page"/>
      </w:r>
    </w:p>
    <w:p w14:paraId="6BA988CB" w14:textId="77777777" w:rsidR="00452945" w:rsidRPr="00DE2559" w:rsidRDefault="00452945" w:rsidP="00452945">
      <w:pPr>
        <w:sectPr w:rsidR="00452945" w:rsidRPr="00DE2559" w:rsidSect="00626030">
          <w:footerReference w:type="first" r:id="rId15"/>
          <w:pgSz w:w="11906" w:h="16838"/>
          <w:pgMar w:top="1440" w:right="1440" w:bottom="1440" w:left="1440" w:header="709" w:footer="709" w:gutter="0"/>
          <w:pgNumType w:start="0"/>
          <w:cols w:space="708"/>
          <w:titlePg/>
          <w:docGrid w:linePitch="360"/>
        </w:sectPr>
      </w:pPr>
    </w:p>
    <w:p w14:paraId="7DF05C41" w14:textId="31D38A2F" w:rsidR="000C16C7" w:rsidRPr="00207B8B" w:rsidRDefault="006F1819" w:rsidP="0057249E">
      <w:pPr>
        <w:rPr>
          <w:rFonts w:cstheme="minorHAnsi"/>
          <w:b/>
          <w:color w:val="00B050"/>
          <w:lang w:val="en-GB"/>
        </w:rPr>
      </w:pPr>
      <w:r w:rsidRPr="0070517D">
        <w:rPr>
          <w:rFonts w:eastAsia="Arial" w:cs="Arial"/>
          <w:noProof/>
          <w:lang w:eastAsia="en-AU"/>
        </w:rPr>
        <w:lastRenderedPageBreak/>
        <w:drawing>
          <wp:anchor distT="0" distB="0" distL="114300" distR="114300" simplePos="0" relativeHeight="251678720" behindDoc="0" locked="0" layoutInCell="1" allowOverlap="1" wp14:anchorId="49CBD825" wp14:editId="1351DB33">
            <wp:simplePos x="0" y="0"/>
            <wp:positionH relativeFrom="margin">
              <wp:posOffset>2889885</wp:posOffset>
            </wp:positionH>
            <wp:positionV relativeFrom="margin">
              <wp:posOffset>-2540</wp:posOffset>
            </wp:positionV>
            <wp:extent cx="2836545" cy="1019175"/>
            <wp:effectExtent l="0" t="0" r="1905" b="9525"/>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6545" cy="1019175"/>
                    </a:xfrm>
                    <a:prstGeom prst="rect">
                      <a:avLst/>
                    </a:prstGeom>
                  </pic:spPr>
                </pic:pic>
              </a:graphicData>
            </a:graphic>
            <wp14:sizeRelH relativeFrom="margin">
              <wp14:pctWidth>0</wp14:pctWidth>
            </wp14:sizeRelH>
            <wp14:sizeRelV relativeFrom="margin">
              <wp14:pctHeight>0</wp14:pctHeight>
            </wp14:sizeRelV>
          </wp:anchor>
        </w:drawing>
      </w:r>
      <w:r w:rsidR="0076650F" w:rsidRPr="00207B8B">
        <w:rPr>
          <w:b/>
          <w:color w:val="00B050"/>
          <w:sz w:val="18"/>
          <w:szCs w:val="18"/>
        </w:rPr>
        <w:t>The table of contents will build itself. Simply right click and "update field</w:t>
      </w:r>
      <w:r w:rsidR="0076650F" w:rsidRPr="00207B8B">
        <w:rPr>
          <w:color w:val="00B050"/>
        </w:rPr>
        <w:t>".</w:t>
      </w:r>
    </w:p>
    <w:bookmarkStart w:id="2" w:name="_Toc465262472" w:displacedByCustomXml="next"/>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14:paraId="68932567" w14:textId="0940DDA6" w:rsidR="00275732" w:rsidRPr="00524F93" w:rsidRDefault="003F250E" w:rsidP="00524F93">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0A92393D" w14:textId="411A1641" w:rsidR="006775BE"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285424" w:history="1">
            <w:r w:rsidR="006775BE" w:rsidRPr="00222F40">
              <w:rPr>
                <w:rStyle w:val="Hyperlink"/>
              </w:rPr>
              <w:t>The STEM Learning Project</w:t>
            </w:r>
            <w:r w:rsidR="006775BE">
              <w:rPr>
                <w:webHidden/>
              </w:rPr>
              <w:tab/>
            </w:r>
            <w:r w:rsidR="00F24697">
              <w:rPr>
                <w:webHidden/>
              </w:rPr>
              <w:t>2</w:t>
            </w:r>
          </w:hyperlink>
        </w:p>
        <w:p w14:paraId="26AA9D6C" w14:textId="7E831000" w:rsidR="006775BE" w:rsidRDefault="006C5240">
          <w:pPr>
            <w:pStyle w:val="TOC1"/>
            <w:rPr>
              <w:rFonts w:asciiTheme="minorHAnsi" w:eastAsiaTheme="minorEastAsia" w:hAnsiTheme="minorHAnsi"/>
              <w:lang w:eastAsia="en-AU"/>
            </w:rPr>
          </w:pPr>
          <w:hyperlink w:anchor="_Toc37285425" w:history="1">
            <w:r w:rsidR="006775BE" w:rsidRPr="00222F40">
              <w:rPr>
                <w:rStyle w:val="Hyperlink"/>
              </w:rPr>
              <w:t xml:space="preserve">Developing a STEM curriculum </w:t>
            </w:r>
            <w:bookmarkStart w:id="3" w:name="_GoBack"/>
            <w:bookmarkEnd w:id="3"/>
            <w:r w:rsidR="006775BE" w:rsidRPr="00222F40">
              <w:rPr>
                <w:rStyle w:val="Hyperlink"/>
              </w:rPr>
              <w:t>resource module</w:t>
            </w:r>
            <w:r w:rsidR="006775BE">
              <w:rPr>
                <w:webHidden/>
              </w:rPr>
              <w:tab/>
            </w:r>
            <w:r w:rsidR="006775BE">
              <w:rPr>
                <w:webHidden/>
              </w:rPr>
              <w:fldChar w:fldCharType="begin"/>
            </w:r>
            <w:r w:rsidR="006775BE">
              <w:rPr>
                <w:webHidden/>
              </w:rPr>
              <w:instrText xml:space="preserve"> PAGEREF _Toc37285425 \h </w:instrText>
            </w:r>
            <w:r w:rsidR="006775BE">
              <w:rPr>
                <w:webHidden/>
              </w:rPr>
            </w:r>
            <w:r w:rsidR="006775BE">
              <w:rPr>
                <w:webHidden/>
              </w:rPr>
              <w:fldChar w:fldCharType="separate"/>
            </w:r>
            <w:r>
              <w:rPr>
                <w:webHidden/>
              </w:rPr>
              <w:t>3</w:t>
            </w:r>
            <w:r w:rsidR="006775BE">
              <w:rPr>
                <w:webHidden/>
              </w:rPr>
              <w:fldChar w:fldCharType="end"/>
            </w:r>
          </w:hyperlink>
        </w:p>
        <w:p w14:paraId="7A65FDEA" w14:textId="175147F8" w:rsidR="006775BE" w:rsidRDefault="006C5240">
          <w:pPr>
            <w:pStyle w:val="TOC1"/>
            <w:rPr>
              <w:rFonts w:asciiTheme="minorHAnsi" w:eastAsiaTheme="minorEastAsia" w:hAnsiTheme="minorHAnsi"/>
              <w:lang w:eastAsia="en-AU"/>
            </w:rPr>
          </w:pPr>
          <w:hyperlink w:anchor="_Toc37285426" w:history="1">
            <w:r w:rsidR="006775BE" w:rsidRPr="00222F40">
              <w:rPr>
                <w:rStyle w:val="Hyperlink"/>
              </w:rPr>
              <w:t>Instructions on using the CRM template</w:t>
            </w:r>
            <w:r w:rsidR="006775BE">
              <w:rPr>
                <w:webHidden/>
              </w:rPr>
              <w:tab/>
            </w:r>
            <w:r w:rsidR="006775BE">
              <w:rPr>
                <w:webHidden/>
              </w:rPr>
              <w:fldChar w:fldCharType="begin"/>
            </w:r>
            <w:r w:rsidR="006775BE">
              <w:rPr>
                <w:webHidden/>
              </w:rPr>
              <w:instrText xml:space="preserve"> PAGEREF _Toc37285426 \h </w:instrText>
            </w:r>
            <w:r w:rsidR="006775BE">
              <w:rPr>
                <w:webHidden/>
              </w:rPr>
            </w:r>
            <w:r w:rsidR="006775BE">
              <w:rPr>
                <w:webHidden/>
              </w:rPr>
              <w:fldChar w:fldCharType="separate"/>
            </w:r>
            <w:r>
              <w:rPr>
                <w:webHidden/>
              </w:rPr>
              <w:t>4</w:t>
            </w:r>
            <w:r w:rsidR="006775BE">
              <w:rPr>
                <w:webHidden/>
              </w:rPr>
              <w:fldChar w:fldCharType="end"/>
            </w:r>
          </w:hyperlink>
        </w:p>
        <w:p w14:paraId="35CAF75D" w14:textId="6C1BB3CB" w:rsidR="006775BE" w:rsidRDefault="006C5240">
          <w:pPr>
            <w:pStyle w:val="TOC1"/>
            <w:rPr>
              <w:rFonts w:asciiTheme="minorHAnsi" w:eastAsiaTheme="minorEastAsia" w:hAnsiTheme="minorHAnsi"/>
              <w:lang w:eastAsia="en-AU"/>
            </w:rPr>
          </w:pPr>
          <w:hyperlink w:anchor="_Toc37285427" w:history="1">
            <w:r w:rsidR="006775BE" w:rsidRPr="00222F40">
              <w:rPr>
                <w:rStyle w:val="Hyperlink"/>
              </w:rPr>
              <w:t>Overview</w:t>
            </w:r>
            <w:r w:rsidR="006775BE">
              <w:rPr>
                <w:webHidden/>
              </w:rPr>
              <w:tab/>
            </w:r>
            <w:r w:rsidR="006775BE">
              <w:rPr>
                <w:webHidden/>
              </w:rPr>
              <w:fldChar w:fldCharType="begin"/>
            </w:r>
            <w:r w:rsidR="006775BE">
              <w:rPr>
                <w:webHidden/>
              </w:rPr>
              <w:instrText xml:space="preserve"> PAGEREF _Toc37285427 \h </w:instrText>
            </w:r>
            <w:r w:rsidR="006775BE">
              <w:rPr>
                <w:webHidden/>
              </w:rPr>
            </w:r>
            <w:r w:rsidR="006775BE">
              <w:rPr>
                <w:webHidden/>
              </w:rPr>
              <w:fldChar w:fldCharType="separate"/>
            </w:r>
            <w:r>
              <w:rPr>
                <w:webHidden/>
              </w:rPr>
              <w:t>5</w:t>
            </w:r>
            <w:r w:rsidR="006775BE">
              <w:rPr>
                <w:webHidden/>
              </w:rPr>
              <w:fldChar w:fldCharType="end"/>
            </w:r>
          </w:hyperlink>
        </w:p>
        <w:p w14:paraId="46808047" w14:textId="58D552D4" w:rsidR="006775BE" w:rsidRDefault="006C5240">
          <w:pPr>
            <w:pStyle w:val="TOC1"/>
            <w:rPr>
              <w:rFonts w:asciiTheme="minorHAnsi" w:eastAsiaTheme="minorEastAsia" w:hAnsiTheme="minorHAnsi"/>
              <w:lang w:eastAsia="en-AU"/>
            </w:rPr>
          </w:pPr>
          <w:hyperlink w:anchor="_Toc37285428" w:history="1">
            <w:r w:rsidR="006775BE" w:rsidRPr="00222F40">
              <w:rPr>
                <w:rStyle w:val="Hyperlink"/>
              </w:rPr>
              <w:t>Activity sequence and purpose</w:t>
            </w:r>
            <w:r w:rsidR="006775BE">
              <w:rPr>
                <w:webHidden/>
              </w:rPr>
              <w:tab/>
            </w:r>
            <w:r w:rsidR="006775BE">
              <w:rPr>
                <w:webHidden/>
              </w:rPr>
              <w:fldChar w:fldCharType="begin"/>
            </w:r>
            <w:r w:rsidR="006775BE">
              <w:rPr>
                <w:webHidden/>
              </w:rPr>
              <w:instrText xml:space="preserve"> PAGEREF _Toc37285428 \h </w:instrText>
            </w:r>
            <w:r w:rsidR="006775BE">
              <w:rPr>
                <w:webHidden/>
              </w:rPr>
            </w:r>
            <w:r w:rsidR="006775BE">
              <w:rPr>
                <w:webHidden/>
              </w:rPr>
              <w:fldChar w:fldCharType="separate"/>
            </w:r>
            <w:r>
              <w:rPr>
                <w:webHidden/>
              </w:rPr>
              <w:t>8</w:t>
            </w:r>
            <w:r w:rsidR="006775BE">
              <w:rPr>
                <w:webHidden/>
              </w:rPr>
              <w:fldChar w:fldCharType="end"/>
            </w:r>
          </w:hyperlink>
        </w:p>
        <w:p w14:paraId="4AC6074C" w14:textId="3E4B626F" w:rsidR="006775BE" w:rsidRDefault="006C5240">
          <w:pPr>
            <w:pStyle w:val="TOC1"/>
            <w:rPr>
              <w:rFonts w:asciiTheme="minorHAnsi" w:eastAsiaTheme="minorEastAsia" w:hAnsiTheme="minorHAnsi"/>
              <w:lang w:eastAsia="en-AU"/>
            </w:rPr>
          </w:pPr>
          <w:hyperlink w:anchor="_Toc37285429" w:history="1">
            <w:r w:rsidR="006775BE" w:rsidRPr="00222F40">
              <w:rPr>
                <w:rStyle w:val="Hyperlink"/>
              </w:rPr>
              <w:t>Background</w:t>
            </w:r>
            <w:r w:rsidR="006775BE">
              <w:rPr>
                <w:webHidden/>
              </w:rPr>
              <w:tab/>
            </w:r>
            <w:r w:rsidR="006775BE">
              <w:rPr>
                <w:webHidden/>
              </w:rPr>
              <w:fldChar w:fldCharType="begin"/>
            </w:r>
            <w:r w:rsidR="006775BE">
              <w:rPr>
                <w:webHidden/>
              </w:rPr>
              <w:instrText xml:space="preserve"> PAGEREF _Toc37285429 \h </w:instrText>
            </w:r>
            <w:r w:rsidR="006775BE">
              <w:rPr>
                <w:webHidden/>
              </w:rPr>
            </w:r>
            <w:r w:rsidR="006775BE">
              <w:rPr>
                <w:webHidden/>
              </w:rPr>
              <w:fldChar w:fldCharType="separate"/>
            </w:r>
            <w:r>
              <w:rPr>
                <w:webHidden/>
              </w:rPr>
              <w:t>9</w:t>
            </w:r>
            <w:r w:rsidR="006775BE">
              <w:rPr>
                <w:webHidden/>
              </w:rPr>
              <w:fldChar w:fldCharType="end"/>
            </w:r>
          </w:hyperlink>
        </w:p>
        <w:p w14:paraId="2A12D0D8" w14:textId="3C04F600" w:rsidR="006775BE" w:rsidRDefault="006C5240">
          <w:pPr>
            <w:pStyle w:val="TOC1"/>
            <w:rPr>
              <w:rFonts w:asciiTheme="minorHAnsi" w:eastAsiaTheme="minorEastAsia" w:hAnsiTheme="minorHAnsi"/>
              <w:lang w:eastAsia="en-AU"/>
            </w:rPr>
          </w:pPr>
          <w:hyperlink w:anchor="_Toc37285430" w:history="1">
            <w:r w:rsidR="006775BE" w:rsidRPr="00222F40">
              <w:rPr>
                <w:rStyle w:val="Hyperlink"/>
              </w:rPr>
              <w:t>Activity 1: Title</w:t>
            </w:r>
            <w:r w:rsidR="006775BE">
              <w:rPr>
                <w:webHidden/>
              </w:rPr>
              <w:tab/>
            </w:r>
            <w:r w:rsidR="006775BE">
              <w:rPr>
                <w:webHidden/>
              </w:rPr>
              <w:fldChar w:fldCharType="begin"/>
            </w:r>
            <w:r w:rsidR="006775BE">
              <w:rPr>
                <w:webHidden/>
              </w:rPr>
              <w:instrText xml:space="preserve"> PAGEREF _Toc37285430 \h </w:instrText>
            </w:r>
            <w:r w:rsidR="006775BE">
              <w:rPr>
                <w:webHidden/>
              </w:rPr>
            </w:r>
            <w:r w:rsidR="006775BE">
              <w:rPr>
                <w:webHidden/>
              </w:rPr>
              <w:fldChar w:fldCharType="separate"/>
            </w:r>
            <w:r>
              <w:rPr>
                <w:webHidden/>
              </w:rPr>
              <w:t>11</w:t>
            </w:r>
            <w:r w:rsidR="006775BE">
              <w:rPr>
                <w:webHidden/>
              </w:rPr>
              <w:fldChar w:fldCharType="end"/>
            </w:r>
          </w:hyperlink>
        </w:p>
        <w:p w14:paraId="2EE2A6F7" w14:textId="72F7F24A" w:rsidR="006775BE" w:rsidRDefault="006C5240">
          <w:pPr>
            <w:pStyle w:val="TOC1"/>
            <w:rPr>
              <w:rFonts w:asciiTheme="minorHAnsi" w:eastAsiaTheme="minorEastAsia" w:hAnsiTheme="minorHAnsi"/>
              <w:lang w:eastAsia="en-AU"/>
            </w:rPr>
          </w:pPr>
          <w:hyperlink w:anchor="_Toc37285431" w:history="1">
            <w:r w:rsidR="006775BE" w:rsidRPr="00222F40">
              <w:rPr>
                <w:rStyle w:val="Hyperlink"/>
              </w:rPr>
              <w:t>Activity 2: Title</w:t>
            </w:r>
            <w:r w:rsidR="006775BE">
              <w:rPr>
                <w:webHidden/>
              </w:rPr>
              <w:tab/>
            </w:r>
            <w:r w:rsidR="006775BE">
              <w:rPr>
                <w:webHidden/>
              </w:rPr>
              <w:fldChar w:fldCharType="begin"/>
            </w:r>
            <w:r w:rsidR="006775BE">
              <w:rPr>
                <w:webHidden/>
              </w:rPr>
              <w:instrText xml:space="preserve"> PAGEREF _Toc37285431 \h </w:instrText>
            </w:r>
            <w:r w:rsidR="006775BE">
              <w:rPr>
                <w:webHidden/>
              </w:rPr>
            </w:r>
            <w:r w:rsidR="006775BE">
              <w:rPr>
                <w:webHidden/>
              </w:rPr>
              <w:fldChar w:fldCharType="separate"/>
            </w:r>
            <w:r>
              <w:rPr>
                <w:webHidden/>
              </w:rPr>
              <w:t>13</w:t>
            </w:r>
            <w:r w:rsidR="006775BE">
              <w:rPr>
                <w:webHidden/>
              </w:rPr>
              <w:fldChar w:fldCharType="end"/>
            </w:r>
          </w:hyperlink>
        </w:p>
        <w:p w14:paraId="482C29EC" w14:textId="761E8504" w:rsidR="006775BE" w:rsidRDefault="006C5240">
          <w:pPr>
            <w:pStyle w:val="TOC1"/>
            <w:rPr>
              <w:rFonts w:asciiTheme="minorHAnsi" w:eastAsiaTheme="minorEastAsia" w:hAnsiTheme="minorHAnsi"/>
              <w:lang w:eastAsia="en-AU"/>
            </w:rPr>
          </w:pPr>
          <w:hyperlink w:anchor="_Toc37285432" w:history="1">
            <w:r w:rsidR="006775BE" w:rsidRPr="00222F40">
              <w:rPr>
                <w:rStyle w:val="Hyperlink"/>
              </w:rPr>
              <w:t>Activity 3: Title</w:t>
            </w:r>
            <w:r w:rsidR="006775BE">
              <w:rPr>
                <w:webHidden/>
              </w:rPr>
              <w:tab/>
            </w:r>
            <w:r w:rsidR="006775BE">
              <w:rPr>
                <w:webHidden/>
              </w:rPr>
              <w:fldChar w:fldCharType="begin"/>
            </w:r>
            <w:r w:rsidR="006775BE">
              <w:rPr>
                <w:webHidden/>
              </w:rPr>
              <w:instrText xml:space="preserve"> PAGEREF _Toc37285432 \h </w:instrText>
            </w:r>
            <w:r w:rsidR="006775BE">
              <w:rPr>
                <w:webHidden/>
              </w:rPr>
            </w:r>
            <w:r w:rsidR="006775BE">
              <w:rPr>
                <w:webHidden/>
              </w:rPr>
              <w:fldChar w:fldCharType="separate"/>
            </w:r>
            <w:r>
              <w:rPr>
                <w:webHidden/>
              </w:rPr>
              <w:t>15</w:t>
            </w:r>
            <w:r w:rsidR="006775BE">
              <w:rPr>
                <w:webHidden/>
              </w:rPr>
              <w:fldChar w:fldCharType="end"/>
            </w:r>
          </w:hyperlink>
        </w:p>
        <w:p w14:paraId="6151148E" w14:textId="5A0BD59C" w:rsidR="006775BE" w:rsidRDefault="006C5240">
          <w:pPr>
            <w:pStyle w:val="TOC1"/>
            <w:rPr>
              <w:rFonts w:asciiTheme="minorHAnsi" w:eastAsiaTheme="minorEastAsia" w:hAnsiTheme="minorHAnsi"/>
              <w:lang w:eastAsia="en-AU"/>
            </w:rPr>
          </w:pPr>
          <w:hyperlink w:anchor="_Toc37285433" w:history="1">
            <w:r w:rsidR="006775BE" w:rsidRPr="00222F40">
              <w:rPr>
                <w:rStyle w:val="Hyperlink"/>
              </w:rPr>
              <w:t>Activity 4: Title</w:t>
            </w:r>
            <w:r w:rsidR="006775BE">
              <w:rPr>
                <w:webHidden/>
              </w:rPr>
              <w:tab/>
            </w:r>
            <w:r w:rsidR="006775BE">
              <w:rPr>
                <w:webHidden/>
              </w:rPr>
              <w:fldChar w:fldCharType="begin"/>
            </w:r>
            <w:r w:rsidR="006775BE">
              <w:rPr>
                <w:webHidden/>
              </w:rPr>
              <w:instrText xml:space="preserve"> PAGEREF _Toc37285433 \h </w:instrText>
            </w:r>
            <w:r w:rsidR="006775BE">
              <w:rPr>
                <w:webHidden/>
              </w:rPr>
            </w:r>
            <w:r w:rsidR="006775BE">
              <w:rPr>
                <w:webHidden/>
              </w:rPr>
              <w:fldChar w:fldCharType="separate"/>
            </w:r>
            <w:r>
              <w:rPr>
                <w:webHidden/>
              </w:rPr>
              <w:t>17</w:t>
            </w:r>
            <w:r w:rsidR="006775BE">
              <w:rPr>
                <w:webHidden/>
              </w:rPr>
              <w:fldChar w:fldCharType="end"/>
            </w:r>
          </w:hyperlink>
        </w:p>
        <w:p w14:paraId="7E8E72E9" w14:textId="0EC3878E" w:rsidR="006775BE" w:rsidRDefault="006C5240">
          <w:pPr>
            <w:pStyle w:val="TOC1"/>
            <w:rPr>
              <w:rFonts w:asciiTheme="minorHAnsi" w:eastAsiaTheme="minorEastAsia" w:hAnsiTheme="minorHAnsi"/>
              <w:lang w:eastAsia="en-AU"/>
            </w:rPr>
          </w:pPr>
          <w:hyperlink w:anchor="_Toc37285434" w:history="1">
            <w:r w:rsidR="006775BE" w:rsidRPr="00222F40">
              <w:rPr>
                <w:rStyle w:val="Hyperlink"/>
              </w:rPr>
              <w:t>Appendix 1: Links to the Western Australian Curriculum</w:t>
            </w:r>
            <w:r w:rsidR="006775BE">
              <w:rPr>
                <w:webHidden/>
              </w:rPr>
              <w:tab/>
            </w:r>
            <w:r w:rsidR="006775BE">
              <w:rPr>
                <w:webHidden/>
              </w:rPr>
              <w:fldChar w:fldCharType="begin"/>
            </w:r>
            <w:r w:rsidR="006775BE">
              <w:rPr>
                <w:webHidden/>
              </w:rPr>
              <w:instrText xml:space="preserve"> PAGEREF _Toc37285434 \h </w:instrText>
            </w:r>
            <w:r w:rsidR="006775BE">
              <w:rPr>
                <w:webHidden/>
              </w:rPr>
            </w:r>
            <w:r w:rsidR="006775BE">
              <w:rPr>
                <w:webHidden/>
              </w:rPr>
              <w:fldChar w:fldCharType="separate"/>
            </w:r>
            <w:r>
              <w:rPr>
                <w:webHidden/>
              </w:rPr>
              <w:t>19</w:t>
            </w:r>
            <w:r w:rsidR="006775BE">
              <w:rPr>
                <w:webHidden/>
              </w:rPr>
              <w:fldChar w:fldCharType="end"/>
            </w:r>
          </w:hyperlink>
        </w:p>
        <w:p w14:paraId="39DB40FE" w14:textId="40604389" w:rsidR="006775BE" w:rsidRDefault="006C5240">
          <w:pPr>
            <w:pStyle w:val="TOC1"/>
            <w:rPr>
              <w:rFonts w:asciiTheme="minorHAnsi" w:eastAsiaTheme="minorEastAsia" w:hAnsiTheme="minorHAnsi"/>
              <w:lang w:eastAsia="en-AU"/>
            </w:rPr>
          </w:pPr>
          <w:hyperlink w:anchor="_Toc37285435" w:history="1">
            <w:r w:rsidR="006775BE" w:rsidRPr="00222F40">
              <w:rPr>
                <w:rStyle w:val="Hyperlink"/>
              </w:rPr>
              <w:t>Appendix 1B: Mathematics proficiency strands</w:t>
            </w:r>
            <w:r w:rsidR="006775BE">
              <w:rPr>
                <w:webHidden/>
              </w:rPr>
              <w:tab/>
            </w:r>
            <w:r w:rsidR="006775BE">
              <w:rPr>
                <w:webHidden/>
              </w:rPr>
              <w:fldChar w:fldCharType="begin"/>
            </w:r>
            <w:r w:rsidR="006775BE">
              <w:rPr>
                <w:webHidden/>
              </w:rPr>
              <w:instrText xml:space="preserve"> PAGEREF _Toc37285435 \h </w:instrText>
            </w:r>
            <w:r w:rsidR="006775BE">
              <w:rPr>
                <w:webHidden/>
              </w:rPr>
            </w:r>
            <w:r w:rsidR="006775BE">
              <w:rPr>
                <w:webHidden/>
              </w:rPr>
              <w:fldChar w:fldCharType="separate"/>
            </w:r>
            <w:r>
              <w:rPr>
                <w:webHidden/>
              </w:rPr>
              <w:t>23</w:t>
            </w:r>
            <w:r w:rsidR="006775BE">
              <w:rPr>
                <w:webHidden/>
              </w:rPr>
              <w:fldChar w:fldCharType="end"/>
            </w:r>
          </w:hyperlink>
        </w:p>
        <w:p w14:paraId="2B591CED" w14:textId="72702A36" w:rsidR="006775BE" w:rsidRDefault="006C5240">
          <w:pPr>
            <w:pStyle w:val="TOC1"/>
            <w:rPr>
              <w:rFonts w:asciiTheme="minorHAnsi" w:eastAsiaTheme="minorEastAsia" w:hAnsiTheme="minorHAnsi"/>
              <w:lang w:eastAsia="en-AU"/>
            </w:rPr>
          </w:pPr>
          <w:hyperlink w:anchor="_Toc37285436" w:history="1">
            <w:r w:rsidR="006775BE" w:rsidRPr="00222F40">
              <w:rPr>
                <w:rStyle w:val="Hyperlink"/>
              </w:rPr>
              <w:t>Appendix 2: General capabilities continuums</w:t>
            </w:r>
            <w:r w:rsidR="006775BE">
              <w:rPr>
                <w:webHidden/>
              </w:rPr>
              <w:tab/>
            </w:r>
            <w:r w:rsidR="006775BE">
              <w:rPr>
                <w:webHidden/>
              </w:rPr>
              <w:fldChar w:fldCharType="begin"/>
            </w:r>
            <w:r w:rsidR="006775BE">
              <w:rPr>
                <w:webHidden/>
              </w:rPr>
              <w:instrText xml:space="preserve"> PAGEREF _Toc37285436 \h </w:instrText>
            </w:r>
            <w:r w:rsidR="006775BE">
              <w:rPr>
                <w:webHidden/>
              </w:rPr>
            </w:r>
            <w:r w:rsidR="006775BE">
              <w:rPr>
                <w:webHidden/>
              </w:rPr>
              <w:fldChar w:fldCharType="separate"/>
            </w:r>
            <w:r>
              <w:rPr>
                <w:webHidden/>
              </w:rPr>
              <w:t>24</w:t>
            </w:r>
            <w:r w:rsidR="006775BE">
              <w:rPr>
                <w:webHidden/>
              </w:rPr>
              <w:fldChar w:fldCharType="end"/>
            </w:r>
          </w:hyperlink>
        </w:p>
        <w:p w14:paraId="14B782F9" w14:textId="597821E0" w:rsidR="006775BE" w:rsidRDefault="006C5240">
          <w:pPr>
            <w:pStyle w:val="TOC1"/>
            <w:rPr>
              <w:rFonts w:asciiTheme="minorHAnsi" w:eastAsiaTheme="minorEastAsia" w:hAnsiTheme="minorHAnsi"/>
              <w:lang w:eastAsia="en-AU"/>
            </w:rPr>
          </w:pPr>
          <w:hyperlink w:anchor="_Toc37285437" w:history="1">
            <w:r w:rsidR="006775BE" w:rsidRPr="00222F40">
              <w:rPr>
                <w:rStyle w:val="Hyperlink"/>
              </w:rPr>
              <w:t>Appendix 3: Materials list</w:t>
            </w:r>
            <w:r w:rsidR="006775BE">
              <w:rPr>
                <w:webHidden/>
              </w:rPr>
              <w:tab/>
            </w:r>
            <w:r w:rsidR="006775BE">
              <w:rPr>
                <w:webHidden/>
              </w:rPr>
              <w:fldChar w:fldCharType="begin"/>
            </w:r>
            <w:r w:rsidR="006775BE">
              <w:rPr>
                <w:webHidden/>
              </w:rPr>
              <w:instrText xml:space="preserve"> PAGEREF _Toc37285437 \h </w:instrText>
            </w:r>
            <w:r w:rsidR="006775BE">
              <w:rPr>
                <w:webHidden/>
              </w:rPr>
            </w:r>
            <w:r w:rsidR="006775BE">
              <w:rPr>
                <w:webHidden/>
              </w:rPr>
              <w:fldChar w:fldCharType="separate"/>
            </w:r>
            <w:r>
              <w:rPr>
                <w:webHidden/>
              </w:rPr>
              <w:t>27</w:t>
            </w:r>
            <w:r w:rsidR="006775BE">
              <w:rPr>
                <w:webHidden/>
              </w:rPr>
              <w:fldChar w:fldCharType="end"/>
            </w:r>
          </w:hyperlink>
        </w:p>
        <w:p w14:paraId="5F2839E3" w14:textId="04A5A048" w:rsidR="006775BE" w:rsidRDefault="006C5240">
          <w:pPr>
            <w:pStyle w:val="TOC1"/>
            <w:rPr>
              <w:rFonts w:asciiTheme="minorHAnsi" w:eastAsiaTheme="minorEastAsia" w:hAnsiTheme="minorHAnsi"/>
              <w:lang w:eastAsia="en-AU"/>
            </w:rPr>
          </w:pPr>
          <w:hyperlink w:anchor="_Toc37285438" w:history="1">
            <w:r w:rsidR="006775BE" w:rsidRPr="00222F40">
              <w:rPr>
                <w:rStyle w:val="Hyperlink"/>
              </w:rPr>
              <w:t>Appendix 4: Design process guide</w:t>
            </w:r>
            <w:r w:rsidR="006775BE">
              <w:rPr>
                <w:webHidden/>
              </w:rPr>
              <w:tab/>
            </w:r>
            <w:r w:rsidR="006775BE">
              <w:rPr>
                <w:webHidden/>
              </w:rPr>
              <w:fldChar w:fldCharType="begin"/>
            </w:r>
            <w:r w:rsidR="006775BE">
              <w:rPr>
                <w:webHidden/>
              </w:rPr>
              <w:instrText xml:space="preserve"> PAGEREF _Toc37285438 \h </w:instrText>
            </w:r>
            <w:r w:rsidR="006775BE">
              <w:rPr>
                <w:webHidden/>
              </w:rPr>
            </w:r>
            <w:r w:rsidR="006775BE">
              <w:rPr>
                <w:webHidden/>
              </w:rPr>
              <w:fldChar w:fldCharType="separate"/>
            </w:r>
            <w:r>
              <w:rPr>
                <w:webHidden/>
              </w:rPr>
              <w:t>28</w:t>
            </w:r>
            <w:r w:rsidR="006775BE">
              <w:rPr>
                <w:webHidden/>
              </w:rPr>
              <w:fldChar w:fldCharType="end"/>
            </w:r>
          </w:hyperlink>
        </w:p>
        <w:p w14:paraId="2541927B" w14:textId="68097203" w:rsidR="006775BE" w:rsidRDefault="006C5240">
          <w:pPr>
            <w:pStyle w:val="TOC1"/>
            <w:rPr>
              <w:rFonts w:asciiTheme="minorHAnsi" w:eastAsiaTheme="minorEastAsia" w:hAnsiTheme="minorHAnsi"/>
              <w:lang w:eastAsia="en-AU"/>
            </w:rPr>
          </w:pPr>
          <w:hyperlink w:anchor="_Toc37285439" w:history="1">
            <w:r w:rsidR="006775BE" w:rsidRPr="00222F40">
              <w:rPr>
                <w:rStyle w:val="Hyperlink"/>
              </w:rPr>
              <w:t>Appendix 5: Reflective journal</w:t>
            </w:r>
            <w:r w:rsidR="006775BE">
              <w:rPr>
                <w:webHidden/>
              </w:rPr>
              <w:tab/>
            </w:r>
            <w:r w:rsidR="006775BE">
              <w:rPr>
                <w:webHidden/>
              </w:rPr>
              <w:fldChar w:fldCharType="begin"/>
            </w:r>
            <w:r w:rsidR="006775BE">
              <w:rPr>
                <w:webHidden/>
              </w:rPr>
              <w:instrText xml:space="preserve"> PAGEREF _Toc37285439 \h </w:instrText>
            </w:r>
            <w:r w:rsidR="006775BE">
              <w:rPr>
                <w:webHidden/>
              </w:rPr>
            </w:r>
            <w:r w:rsidR="006775BE">
              <w:rPr>
                <w:webHidden/>
              </w:rPr>
              <w:fldChar w:fldCharType="separate"/>
            </w:r>
            <w:r>
              <w:rPr>
                <w:webHidden/>
              </w:rPr>
              <w:t>29</w:t>
            </w:r>
            <w:r w:rsidR="006775BE">
              <w:rPr>
                <w:webHidden/>
              </w:rPr>
              <w:fldChar w:fldCharType="end"/>
            </w:r>
          </w:hyperlink>
        </w:p>
        <w:p w14:paraId="5F9D4A6E" w14:textId="7CF7A162" w:rsidR="006775BE" w:rsidRDefault="006C5240">
          <w:pPr>
            <w:pStyle w:val="TOC1"/>
            <w:rPr>
              <w:rFonts w:asciiTheme="minorHAnsi" w:eastAsiaTheme="minorEastAsia" w:hAnsiTheme="minorHAnsi"/>
              <w:lang w:eastAsia="en-AU"/>
            </w:rPr>
          </w:pPr>
          <w:hyperlink w:anchor="_Toc37285440" w:history="1">
            <w:r w:rsidR="006775BE" w:rsidRPr="00222F40">
              <w:rPr>
                <w:rStyle w:val="Hyperlink"/>
              </w:rPr>
              <w:t>Appendix 6: Student activity sheet 1.0: Journal checklist</w:t>
            </w:r>
            <w:r w:rsidR="006775BE">
              <w:rPr>
                <w:webHidden/>
              </w:rPr>
              <w:tab/>
            </w:r>
            <w:r w:rsidR="006775BE">
              <w:rPr>
                <w:webHidden/>
              </w:rPr>
              <w:fldChar w:fldCharType="begin"/>
            </w:r>
            <w:r w:rsidR="006775BE">
              <w:rPr>
                <w:webHidden/>
              </w:rPr>
              <w:instrText xml:space="preserve"> PAGEREF _Toc37285440 \h </w:instrText>
            </w:r>
            <w:r w:rsidR="006775BE">
              <w:rPr>
                <w:webHidden/>
              </w:rPr>
            </w:r>
            <w:r w:rsidR="006775BE">
              <w:rPr>
                <w:webHidden/>
              </w:rPr>
              <w:fldChar w:fldCharType="separate"/>
            </w:r>
            <w:r>
              <w:rPr>
                <w:webHidden/>
              </w:rPr>
              <w:t>30</w:t>
            </w:r>
            <w:r w:rsidR="006775BE">
              <w:rPr>
                <w:webHidden/>
              </w:rPr>
              <w:fldChar w:fldCharType="end"/>
            </w:r>
          </w:hyperlink>
        </w:p>
        <w:p w14:paraId="303D3E52" w14:textId="69A17FA3" w:rsidR="006775BE" w:rsidRDefault="006C5240">
          <w:pPr>
            <w:pStyle w:val="TOC1"/>
            <w:rPr>
              <w:rFonts w:asciiTheme="minorHAnsi" w:eastAsiaTheme="minorEastAsia" w:hAnsiTheme="minorHAnsi"/>
              <w:lang w:eastAsia="en-AU"/>
            </w:rPr>
          </w:pPr>
          <w:hyperlink w:anchor="_Toc37285441" w:history="1">
            <w:r w:rsidR="006775BE" w:rsidRPr="00222F40">
              <w:rPr>
                <w:rStyle w:val="Hyperlink"/>
              </w:rPr>
              <w:t>Appendix 7: Teacher resource sheet 1.1: Cooperative learning – Roles</w:t>
            </w:r>
            <w:r w:rsidR="006775BE">
              <w:rPr>
                <w:webHidden/>
              </w:rPr>
              <w:tab/>
            </w:r>
            <w:r w:rsidR="006775BE">
              <w:rPr>
                <w:webHidden/>
              </w:rPr>
              <w:fldChar w:fldCharType="begin"/>
            </w:r>
            <w:r w:rsidR="006775BE">
              <w:rPr>
                <w:webHidden/>
              </w:rPr>
              <w:instrText xml:space="preserve"> PAGEREF _Toc37285441 \h </w:instrText>
            </w:r>
            <w:r w:rsidR="006775BE">
              <w:rPr>
                <w:webHidden/>
              </w:rPr>
            </w:r>
            <w:r w:rsidR="006775BE">
              <w:rPr>
                <w:webHidden/>
              </w:rPr>
              <w:fldChar w:fldCharType="separate"/>
            </w:r>
            <w:r>
              <w:rPr>
                <w:webHidden/>
              </w:rPr>
              <w:t>31</w:t>
            </w:r>
            <w:r w:rsidR="006775BE">
              <w:rPr>
                <w:webHidden/>
              </w:rPr>
              <w:fldChar w:fldCharType="end"/>
            </w:r>
          </w:hyperlink>
        </w:p>
        <w:p w14:paraId="388C99E5" w14:textId="50FDE6C7" w:rsidR="006775BE" w:rsidRDefault="006C5240">
          <w:pPr>
            <w:pStyle w:val="TOC1"/>
            <w:rPr>
              <w:rFonts w:asciiTheme="minorHAnsi" w:eastAsiaTheme="minorEastAsia" w:hAnsiTheme="minorHAnsi"/>
              <w:lang w:eastAsia="en-AU"/>
            </w:rPr>
          </w:pPr>
          <w:hyperlink w:anchor="_Toc37285442" w:history="1">
            <w:r w:rsidR="006775BE" w:rsidRPr="00222F40">
              <w:rPr>
                <w:rStyle w:val="Hyperlink"/>
              </w:rPr>
              <w:t>Appendix 8: Teacher resource sheet 1.2: Cooperative learning – Think-pair-share</w:t>
            </w:r>
            <w:r w:rsidR="006775BE">
              <w:rPr>
                <w:webHidden/>
              </w:rPr>
              <w:tab/>
            </w:r>
            <w:r w:rsidR="006775BE">
              <w:rPr>
                <w:webHidden/>
              </w:rPr>
              <w:fldChar w:fldCharType="begin"/>
            </w:r>
            <w:r w:rsidR="006775BE">
              <w:rPr>
                <w:webHidden/>
              </w:rPr>
              <w:instrText xml:space="preserve"> PAGEREF _Toc37285442 \h </w:instrText>
            </w:r>
            <w:r w:rsidR="006775BE">
              <w:rPr>
                <w:webHidden/>
              </w:rPr>
            </w:r>
            <w:r w:rsidR="006775BE">
              <w:rPr>
                <w:webHidden/>
              </w:rPr>
              <w:fldChar w:fldCharType="separate"/>
            </w:r>
            <w:r>
              <w:rPr>
                <w:webHidden/>
              </w:rPr>
              <w:t>32</w:t>
            </w:r>
            <w:r w:rsidR="006775BE">
              <w:rPr>
                <w:webHidden/>
              </w:rPr>
              <w:fldChar w:fldCharType="end"/>
            </w:r>
          </w:hyperlink>
        </w:p>
        <w:p w14:paraId="04F8B253" w14:textId="29D4E9D2" w:rsidR="006775BE" w:rsidRDefault="006C5240">
          <w:pPr>
            <w:pStyle w:val="TOC1"/>
            <w:rPr>
              <w:rFonts w:asciiTheme="minorHAnsi" w:eastAsiaTheme="minorEastAsia" w:hAnsiTheme="minorHAnsi"/>
              <w:lang w:eastAsia="en-AU"/>
            </w:rPr>
          </w:pPr>
          <w:hyperlink w:anchor="_Toc37285443" w:history="1">
            <w:r w:rsidR="006775BE" w:rsidRPr="00222F40">
              <w:rPr>
                <w:rStyle w:val="Hyperlink"/>
              </w:rPr>
              <w:t>Appendix 9: Teacher resource sheet 1.3: Cooperative learning – Pass it on</w:t>
            </w:r>
            <w:r w:rsidR="006775BE">
              <w:rPr>
                <w:webHidden/>
              </w:rPr>
              <w:tab/>
            </w:r>
            <w:r w:rsidR="006775BE">
              <w:rPr>
                <w:webHidden/>
              </w:rPr>
              <w:fldChar w:fldCharType="begin"/>
            </w:r>
            <w:r w:rsidR="006775BE">
              <w:rPr>
                <w:webHidden/>
              </w:rPr>
              <w:instrText xml:space="preserve"> PAGEREF _Toc37285443 \h </w:instrText>
            </w:r>
            <w:r w:rsidR="006775BE">
              <w:rPr>
                <w:webHidden/>
              </w:rPr>
            </w:r>
            <w:r w:rsidR="006775BE">
              <w:rPr>
                <w:webHidden/>
              </w:rPr>
              <w:fldChar w:fldCharType="separate"/>
            </w:r>
            <w:r>
              <w:rPr>
                <w:webHidden/>
              </w:rPr>
              <w:t>33</w:t>
            </w:r>
            <w:r w:rsidR="006775BE">
              <w:rPr>
                <w:webHidden/>
              </w:rPr>
              <w:fldChar w:fldCharType="end"/>
            </w:r>
          </w:hyperlink>
        </w:p>
        <w:p w14:paraId="53DDBC3E" w14:textId="21B856E1" w:rsidR="006775BE" w:rsidRDefault="006C5240">
          <w:pPr>
            <w:pStyle w:val="TOC1"/>
            <w:rPr>
              <w:rFonts w:asciiTheme="minorHAnsi" w:eastAsiaTheme="minorEastAsia" w:hAnsiTheme="minorHAnsi"/>
              <w:lang w:eastAsia="en-AU"/>
            </w:rPr>
          </w:pPr>
          <w:hyperlink w:anchor="_Toc37285444" w:history="1">
            <w:r w:rsidR="006775BE" w:rsidRPr="00222F40">
              <w:rPr>
                <w:rStyle w:val="Hyperlink"/>
              </w:rPr>
              <w:t>Appendix 10: Teacher resource sheet 1.4: Cooperative learning – Inside-outside</w:t>
            </w:r>
            <w:r w:rsidR="006775BE">
              <w:rPr>
                <w:webHidden/>
              </w:rPr>
              <w:tab/>
            </w:r>
            <w:r w:rsidR="006775BE">
              <w:rPr>
                <w:webHidden/>
              </w:rPr>
              <w:fldChar w:fldCharType="begin"/>
            </w:r>
            <w:r w:rsidR="006775BE">
              <w:rPr>
                <w:webHidden/>
              </w:rPr>
              <w:instrText xml:space="preserve"> PAGEREF _Toc37285444 \h </w:instrText>
            </w:r>
            <w:r w:rsidR="006775BE">
              <w:rPr>
                <w:webHidden/>
              </w:rPr>
            </w:r>
            <w:r w:rsidR="006775BE">
              <w:rPr>
                <w:webHidden/>
              </w:rPr>
              <w:fldChar w:fldCharType="separate"/>
            </w:r>
            <w:r>
              <w:rPr>
                <w:webHidden/>
              </w:rPr>
              <w:t>34</w:t>
            </w:r>
            <w:r w:rsidR="006775BE">
              <w:rPr>
                <w:webHidden/>
              </w:rPr>
              <w:fldChar w:fldCharType="end"/>
            </w:r>
          </w:hyperlink>
        </w:p>
        <w:p w14:paraId="7C8B8929" w14:textId="65F40D5E" w:rsidR="006775BE" w:rsidRDefault="006C5240">
          <w:pPr>
            <w:pStyle w:val="TOC1"/>
            <w:rPr>
              <w:rFonts w:asciiTheme="minorHAnsi" w:eastAsiaTheme="minorEastAsia" w:hAnsiTheme="minorHAnsi"/>
              <w:lang w:eastAsia="en-AU"/>
            </w:rPr>
          </w:pPr>
          <w:hyperlink w:anchor="_Toc37285445" w:history="1">
            <w:r w:rsidR="006775BE" w:rsidRPr="00222F40">
              <w:rPr>
                <w:rStyle w:val="Hyperlink"/>
              </w:rPr>
              <w:t>Appendix 11: Teacher resource sheet 1.5: Cooperative learning – Silent card sort</w:t>
            </w:r>
            <w:r w:rsidR="006775BE">
              <w:rPr>
                <w:webHidden/>
              </w:rPr>
              <w:tab/>
            </w:r>
            <w:r w:rsidR="006775BE">
              <w:rPr>
                <w:webHidden/>
              </w:rPr>
              <w:fldChar w:fldCharType="begin"/>
            </w:r>
            <w:r w:rsidR="006775BE">
              <w:rPr>
                <w:webHidden/>
              </w:rPr>
              <w:instrText xml:space="preserve"> PAGEREF _Toc37285445 \h </w:instrText>
            </w:r>
            <w:r w:rsidR="006775BE">
              <w:rPr>
                <w:webHidden/>
              </w:rPr>
            </w:r>
            <w:r w:rsidR="006775BE">
              <w:rPr>
                <w:webHidden/>
              </w:rPr>
              <w:fldChar w:fldCharType="separate"/>
            </w:r>
            <w:r>
              <w:rPr>
                <w:webHidden/>
              </w:rPr>
              <w:t>35</w:t>
            </w:r>
            <w:r w:rsidR="006775BE">
              <w:rPr>
                <w:webHidden/>
              </w:rPr>
              <w:fldChar w:fldCharType="end"/>
            </w:r>
          </w:hyperlink>
        </w:p>
        <w:p w14:paraId="1019E6A7" w14:textId="4E88DE0B" w:rsidR="006775BE" w:rsidRDefault="006C5240">
          <w:pPr>
            <w:pStyle w:val="TOC1"/>
            <w:rPr>
              <w:rFonts w:asciiTheme="minorHAnsi" w:eastAsiaTheme="minorEastAsia" w:hAnsiTheme="minorHAnsi"/>
              <w:lang w:eastAsia="en-AU"/>
            </w:rPr>
          </w:pPr>
          <w:hyperlink w:anchor="_Toc37285446" w:history="1">
            <w:r w:rsidR="006775BE" w:rsidRPr="00222F40">
              <w:rPr>
                <w:rStyle w:val="Hyperlink"/>
              </w:rPr>
              <w:t>Appendix 12: Student activity sheet 1.6: I see, I think, I wonder</w:t>
            </w:r>
            <w:r w:rsidR="006775BE">
              <w:rPr>
                <w:webHidden/>
              </w:rPr>
              <w:tab/>
            </w:r>
            <w:r w:rsidR="006775BE">
              <w:rPr>
                <w:webHidden/>
              </w:rPr>
              <w:fldChar w:fldCharType="begin"/>
            </w:r>
            <w:r w:rsidR="006775BE">
              <w:rPr>
                <w:webHidden/>
              </w:rPr>
              <w:instrText xml:space="preserve"> PAGEREF _Toc37285446 \h </w:instrText>
            </w:r>
            <w:r w:rsidR="006775BE">
              <w:rPr>
                <w:webHidden/>
              </w:rPr>
            </w:r>
            <w:r w:rsidR="006775BE">
              <w:rPr>
                <w:webHidden/>
              </w:rPr>
              <w:fldChar w:fldCharType="separate"/>
            </w:r>
            <w:r>
              <w:rPr>
                <w:webHidden/>
              </w:rPr>
              <w:t>36</w:t>
            </w:r>
            <w:r w:rsidR="006775BE">
              <w:rPr>
                <w:webHidden/>
              </w:rPr>
              <w:fldChar w:fldCharType="end"/>
            </w:r>
          </w:hyperlink>
        </w:p>
        <w:p w14:paraId="4CB258C7" w14:textId="1788D271" w:rsidR="006775BE" w:rsidRDefault="006C5240">
          <w:pPr>
            <w:pStyle w:val="TOC1"/>
            <w:rPr>
              <w:rFonts w:asciiTheme="minorHAnsi" w:eastAsiaTheme="minorEastAsia" w:hAnsiTheme="minorHAnsi"/>
              <w:lang w:eastAsia="en-AU"/>
            </w:rPr>
          </w:pPr>
          <w:hyperlink w:anchor="_Toc37285447" w:history="1">
            <w:r w:rsidR="006775BE" w:rsidRPr="00222F40">
              <w:rPr>
                <w:rStyle w:val="Hyperlink"/>
              </w:rPr>
              <w:t>Appendix XX: Teacher resource sheet X.X: Construction skills</w:t>
            </w:r>
            <w:r w:rsidR="006775BE">
              <w:rPr>
                <w:webHidden/>
              </w:rPr>
              <w:tab/>
            </w:r>
            <w:r w:rsidR="006775BE">
              <w:rPr>
                <w:webHidden/>
              </w:rPr>
              <w:fldChar w:fldCharType="begin"/>
            </w:r>
            <w:r w:rsidR="006775BE">
              <w:rPr>
                <w:webHidden/>
              </w:rPr>
              <w:instrText xml:space="preserve"> PAGEREF _Toc37285447 \h </w:instrText>
            </w:r>
            <w:r w:rsidR="006775BE">
              <w:rPr>
                <w:webHidden/>
              </w:rPr>
            </w:r>
            <w:r w:rsidR="006775BE">
              <w:rPr>
                <w:webHidden/>
              </w:rPr>
              <w:fldChar w:fldCharType="separate"/>
            </w:r>
            <w:r>
              <w:rPr>
                <w:webHidden/>
              </w:rPr>
              <w:t>37</w:t>
            </w:r>
            <w:r w:rsidR="006775BE">
              <w:rPr>
                <w:webHidden/>
              </w:rPr>
              <w:fldChar w:fldCharType="end"/>
            </w:r>
          </w:hyperlink>
        </w:p>
        <w:p w14:paraId="7104A866" w14:textId="775D8788" w:rsidR="006775BE" w:rsidRDefault="006C5240">
          <w:pPr>
            <w:pStyle w:val="TOC1"/>
            <w:rPr>
              <w:rFonts w:asciiTheme="minorHAnsi" w:eastAsiaTheme="minorEastAsia" w:hAnsiTheme="minorHAnsi"/>
              <w:lang w:eastAsia="en-AU"/>
            </w:rPr>
          </w:pPr>
          <w:hyperlink w:anchor="_Toc37285448" w:history="1">
            <w:r w:rsidR="006775BE" w:rsidRPr="00222F40">
              <w:rPr>
                <w:rStyle w:val="Hyperlink"/>
              </w:rPr>
              <w:t>Appendix XX: Student activity sheet X.X: Prototype troubleshooting</w:t>
            </w:r>
            <w:r w:rsidR="006775BE">
              <w:rPr>
                <w:webHidden/>
              </w:rPr>
              <w:tab/>
            </w:r>
            <w:r w:rsidR="006775BE">
              <w:rPr>
                <w:webHidden/>
              </w:rPr>
              <w:fldChar w:fldCharType="begin"/>
            </w:r>
            <w:r w:rsidR="006775BE">
              <w:rPr>
                <w:webHidden/>
              </w:rPr>
              <w:instrText xml:space="preserve"> PAGEREF _Toc37285448 \h </w:instrText>
            </w:r>
            <w:r w:rsidR="006775BE">
              <w:rPr>
                <w:webHidden/>
              </w:rPr>
            </w:r>
            <w:r w:rsidR="006775BE">
              <w:rPr>
                <w:webHidden/>
              </w:rPr>
              <w:fldChar w:fldCharType="separate"/>
            </w:r>
            <w:r>
              <w:rPr>
                <w:webHidden/>
              </w:rPr>
              <w:t>42</w:t>
            </w:r>
            <w:r w:rsidR="006775BE">
              <w:rPr>
                <w:webHidden/>
              </w:rPr>
              <w:fldChar w:fldCharType="end"/>
            </w:r>
          </w:hyperlink>
        </w:p>
        <w:p w14:paraId="5ABD56A7" w14:textId="1E1F7134" w:rsidR="006775BE" w:rsidRDefault="006C5240">
          <w:pPr>
            <w:pStyle w:val="TOC1"/>
            <w:rPr>
              <w:rFonts w:asciiTheme="minorHAnsi" w:eastAsiaTheme="minorEastAsia" w:hAnsiTheme="minorHAnsi"/>
              <w:lang w:eastAsia="en-AU"/>
            </w:rPr>
          </w:pPr>
          <w:hyperlink w:anchor="_Toc37285449" w:history="1">
            <w:r w:rsidR="006775BE" w:rsidRPr="00222F40">
              <w:rPr>
                <w:rStyle w:val="Hyperlink"/>
              </w:rPr>
              <w:t>Appendix XX: Student activity sheet XX: Analysis</w:t>
            </w:r>
            <w:r w:rsidR="006775BE">
              <w:rPr>
                <w:webHidden/>
              </w:rPr>
              <w:tab/>
            </w:r>
            <w:r w:rsidR="006775BE">
              <w:rPr>
                <w:webHidden/>
              </w:rPr>
              <w:fldChar w:fldCharType="begin"/>
            </w:r>
            <w:r w:rsidR="006775BE">
              <w:rPr>
                <w:webHidden/>
              </w:rPr>
              <w:instrText xml:space="preserve"> PAGEREF _Toc37285449 \h </w:instrText>
            </w:r>
            <w:r w:rsidR="006775BE">
              <w:rPr>
                <w:webHidden/>
              </w:rPr>
            </w:r>
            <w:r w:rsidR="006775BE">
              <w:rPr>
                <w:webHidden/>
              </w:rPr>
              <w:fldChar w:fldCharType="separate"/>
            </w:r>
            <w:r>
              <w:rPr>
                <w:webHidden/>
              </w:rPr>
              <w:t>43</w:t>
            </w:r>
            <w:r w:rsidR="006775BE">
              <w:rPr>
                <w:webHidden/>
              </w:rPr>
              <w:fldChar w:fldCharType="end"/>
            </w:r>
          </w:hyperlink>
        </w:p>
        <w:p w14:paraId="2CB2196A" w14:textId="1A649536" w:rsidR="006775BE" w:rsidRDefault="006C5240">
          <w:pPr>
            <w:pStyle w:val="TOC1"/>
            <w:rPr>
              <w:rFonts w:asciiTheme="minorHAnsi" w:eastAsiaTheme="minorEastAsia" w:hAnsiTheme="minorHAnsi"/>
              <w:lang w:eastAsia="en-AU"/>
            </w:rPr>
          </w:pPr>
          <w:hyperlink w:anchor="_Toc37285450" w:history="1">
            <w:r w:rsidR="006775BE" w:rsidRPr="00222F40">
              <w:rPr>
                <w:rStyle w:val="Hyperlink"/>
              </w:rPr>
              <w:t>Appendix XX: Student activity sheet XX: Analysis</w:t>
            </w:r>
            <w:r w:rsidR="006775BE">
              <w:rPr>
                <w:webHidden/>
              </w:rPr>
              <w:tab/>
            </w:r>
            <w:r w:rsidR="006775BE">
              <w:rPr>
                <w:webHidden/>
              </w:rPr>
              <w:fldChar w:fldCharType="begin"/>
            </w:r>
            <w:r w:rsidR="006775BE">
              <w:rPr>
                <w:webHidden/>
              </w:rPr>
              <w:instrText xml:space="preserve"> PAGEREF _Toc37285450 \h </w:instrText>
            </w:r>
            <w:r w:rsidR="006775BE">
              <w:rPr>
                <w:webHidden/>
              </w:rPr>
            </w:r>
            <w:r w:rsidR="006775BE">
              <w:rPr>
                <w:webHidden/>
              </w:rPr>
              <w:fldChar w:fldCharType="separate"/>
            </w:r>
            <w:r>
              <w:rPr>
                <w:webHidden/>
              </w:rPr>
              <w:t>44</w:t>
            </w:r>
            <w:r w:rsidR="006775BE">
              <w:rPr>
                <w:webHidden/>
              </w:rPr>
              <w:fldChar w:fldCharType="end"/>
            </w:r>
          </w:hyperlink>
        </w:p>
        <w:p w14:paraId="4785BBB1" w14:textId="7A505A56" w:rsidR="006775BE" w:rsidRDefault="006C5240">
          <w:pPr>
            <w:pStyle w:val="TOC1"/>
            <w:rPr>
              <w:rFonts w:asciiTheme="minorHAnsi" w:eastAsiaTheme="minorEastAsia" w:hAnsiTheme="minorHAnsi"/>
              <w:lang w:eastAsia="en-AU"/>
            </w:rPr>
          </w:pPr>
          <w:hyperlink w:anchor="_Toc37285451" w:history="1">
            <w:r w:rsidR="006775BE" w:rsidRPr="00222F40">
              <w:rPr>
                <w:rStyle w:val="Hyperlink"/>
              </w:rPr>
              <w:t>Appendix XX: Teacher resource sheet XX: Evaluation</w:t>
            </w:r>
            <w:r w:rsidR="006775BE">
              <w:rPr>
                <w:webHidden/>
              </w:rPr>
              <w:tab/>
            </w:r>
            <w:r w:rsidR="006775BE">
              <w:rPr>
                <w:webHidden/>
              </w:rPr>
              <w:fldChar w:fldCharType="begin"/>
            </w:r>
            <w:r w:rsidR="006775BE">
              <w:rPr>
                <w:webHidden/>
              </w:rPr>
              <w:instrText xml:space="preserve"> PAGEREF _Toc37285451 \h </w:instrText>
            </w:r>
            <w:r w:rsidR="006775BE">
              <w:rPr>
                <w:webHidden/>
              </w:rPr>
            </w:r>
            <w:r w:rsidR="006775BE">
              <w:rPr>
                <w:webHidden/>
              </w:rPr>
              <w:fldChar w:fldCharType="separate"/>
            </w:r>
            <w:r>
              <w:rPr>
                <w:webHidden/>
              </w:rPr>
              <w:t>45</w:t>
            </w:r>
            <w:r w:rsidR="006775BE">
              <w:rPr>
                <w:webHidden/>
              </w:rPr>
              <w:fldChar w:fldCharType="end"/>
            </w:r>
          </w:hyperlink>
        </w:p>
        <w:p w14:paraId="707E5A60" w14:textId="379C0951" w:rsidR="006775BE" w:rsidRDefault="006C5240">
          <w:pPr>
            <w:pStyle w:val="TOC1"/>
            <w:rPr>
              <w:rFonts w:asciiTheme="minorHAnsi" w:eastAsiaTheme="minorEastAsia" w:hAnsiTheme="minorHAnsi"/>
              <w:lang w:eastAsia="en-AU"/>
            </w:rPr>
          </w:pPr>
          <w:hyperlink w:anchor="_Toc37285452" w:history="1">
            <w:r w:rsidR="006775BE" w:rsidRPr="00222F40">
              <w:rPr>
                <w:rStyle w:val="Hyperlink"/>
              </w:rPr>
              <w:t>Appendix XX: Teacher resource sheet XX: 3 – 2 – 1 Reflection</w:t>
            </w:r>
            <w:r w:rsidR="006775BE">
              <w:rPr>
                <w:webHidden/>
              </w:rPr>
              <w:tab/>
            </w:r>
            <w:r w:rsidR="006775BE">
              <w:rPr>
                <w:webHidden/>
              </w:rPr>
              <w:fldChar w:fldCharType="begin"/>
            </w:r>
            <w:r w:rsidR="006775BE">
              <w:rPr>
                <w:webHidden/>
              </w:rPr>
              <w:instrText xml:space="preserve"> PAGEREF _Toc37285452 \h </w:instrText>
            </w:r>
            <w:r w:rsidR="006775BE">
              <w:rPr>
                <w:webHidden/>
              </w:rPr>
            </w:r>
            <w:r w:rsidR="006775BE">
              <w:rPr>
                <w:webHidden/>
              </w:rPr>
              <w:fldChar w:fldCharType="separate"/>
            </w:r>
            <w:r>
              <w:rPr>
                <w:webHidden/>
              </w:rPr>
              <w:t>46</w:t>
            </w:r>
            <w:r w:rsidR="006775BE">
              <w:rPr>
                <w:webHidden/>
              </w:rPr>
              <w:fldChar w:fldCharType="end"/>
            </w:r>
          </w:hyperlink>
        </w:p>
        <w:p w14:paraId="3A5E165A" w14:textId="1B1B9CB2" w:rsidR="006775BE" w:rsidRDefault="006775BE">
          <w:pPr>
            <w:pStyle w:val="TOC1"/>
            <w:rPr>
              <w:rFonts w:asciiTheme="minorHAnsi" w:eastAsiaTheme="minorEastAsia" w:hAnsiTheme="minorHAnsi"/>
              <w:lang w:eastAsia="en-AU"/>
            </w:rPr>
          </w:pPr>
        </w:p>
        <w:p w14:paraId="23E38B4B" w14:textId="6BFE01A6" w:rsidR="00CD6D43" w:rsidRDefault="006A2F75" w:rsidP="00CD6D43">
          <w:pPr>
            <w:pStyle w:val="TOC1"/>
            <w:rPr>
              <w:bCs/>
            </w:rPr>
          </w:pPr>
          <w:r>
            <w:rPr>
              <w:b/>
              <w:bCs/>
            </w:rPr>
            <w:fldChar w:fldCharType="end"/>
          </w:r>
        </w:p>
      </w:sdtContent>
    </w:sdt>
    <w:bookmarkEnd w:id="2" w:displacedByCustomXml="prev"/>
    <w:p w14:paraId="36632725" w14:textId="70515282" w:rsidR="00B9172B" w:rsidRPr="0014696C" w:rsidRDefault="00FD053F" w:rsidP="00340D57">
      <w:pPr>
        <w:pStyle w:val="Heading1"/>
        <w:rPr>
          <w:rStyle w:val="Heading1Char"/>
        </w:rPr>
      </w:pPr>
      <w:bookmarkStart w:id="4" w:name="_Toc37285424"/>
      <w:r w:rsidRPr="0014696C">
        <w:lastRenderedPageBreak/>
        <w:t xml:space="preserve">The </w:t>
      </w:r>
      <w:r w:rsidR="00182C8D" w:rsidRPr="0014696C">
        <w:t>STEM Learning P</w:t>
      </w:r>
      <w:r w:rsidR="00340D57" w:rsidRPr="0014696C">
        <w:t>roject</w:t>
      </w:r>
      <w:bookmarkEnd w:id="4"/>
    </w:p>
    <w:p w14:paraId="2846ACD4" w14:textId="5FB4120D"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24A34B05"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1A7FF83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2777FDBB" w:rsidR="00B9172B" w:rsidRPr="00B9172B" w:rsidRDefault="00957449" w:rsidP="0030728E">
      <w:pPr>
        <w:widowControl/>
        <w:spacing w:before="0" w:after="160" w:line="259" w:lineRule="auto"/>
      </w:pPr>
      <w:r>
        <w:rPr>
          <w:noProof/>
          <w:lang w:eastAsia="en-AU"/>
        </w:rPr>
        <mc:AlternateContent>
          <mc:Choice Requires="wps">
            <w:drawing>
              <wp:anchor distT="0" distB="0" distL="114300" distR="114300" simplePos="0" relativeHeight="251988992" behindDoc="0" locked="0" layoutInCell="1" allowOverlap="1" wp14:anchorId="414DA602" wp14:editId="6C28333B">
                <wp:simplePos x="0" y="0"/>
                <wp:positionH relativeFrom="column">
                  <wp:posOffset>592455</wp:posOffset>
                </wp:positionH>
                <wp:positionV relativeFrom="paragraph">
                  <wp:posOffset>3296920</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CFAEE55" w14:textId="5C4F999E" w:rsidR="00286258" w:rsidRPr="00FD6F15" w:rsidRDefault="00286258" w:rsidP="00957449">
                            <w:pPr>
                              <w:pStyle w:val="Caption"/>
                              <w:jc w:val="right"/>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65pt;margin-top:259.6pt;width:348.75pt;height:.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" stroked="f">
                <v:textbox style="mso-fit-shape-to-text:t" inset="0,0,0,0">
                  <w:txbxContent>
                    <w:p w14:paraId="6CFAEE55" w14:textId="5C4F999E" w:rsidR="00286258" w:rsidRPr="00FD6F15" w:rsidRDefault="00286258" w:rsidP="00957449">
                      <w:pPr>
                        <w:pStyle w:val="Caption"/>
                        <w:jc w:val="right"/>
                        <w:rPr>
                          <w:noProof/>
                        </w:rPr>
                      </w:pPr>
                      <w:r>
                        <w:rPr>
                          <w:noProof/>
                        </w:rPr>
                        <w:t>STEM Consortium</w:t>
                      </w:r>
                    </w:p>
                  </w:txbxContent>
                </v:textbox>
              </v:shape>
            </w:pict>
          </mc:Fallback>
        </mc:AlternateContent>
      </w:r>
      <w:r w:rsidR="00BC1621">
        <w:rPr>
          <w:noProof/>
          <w:lang w:eastAsia="en-AU"/>
        </w:rPr>
        <mc:AlternateContent>
          <mc:Choice Requires="wpg">
            <w:drawing>
              <wp:anchor distT="0" distB="0" distL="114300" distR="114300" simplePos="0" relativeHeight="251983872" behindDoc="0" locked="0" layoutInCell="1" allowOverlap="1" wp14:anchorId="5D2A4D1D" wp14:editId="5D425053">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4652FD0"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83872"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oooAPwooooAMD0o/CiigA/CjA9KKKAD8KMD0oooAMe1H4UUUAGPajHtRRQAYHpR+FFFAB+FG&#10;B6UUUAGPajHtRRQAUfhRRQAfhR+FFFABj2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AoAAAAAAAAAIQCUGGhGkAEBAJABAQAVAAAAZHJzL21lZGlhL2ltYWdlMi5qcGVn/9j/4AAQSkZJ&#10;RgABAQEA3ADcAAD/2wBDAAIBAQEBAQIBAQECAgICAgQDAgICAgUEBAMEBgUGBgYFBgYGBwkIBgcJ&#10;BwYGCAsICQoKCgoKBggLDAsKDAkKCgr/2wBDAQICAgICAgUDAwUKBwYHCgoKCgoKCgoKCgoKCgoK&#10;CgoKCgoKCgoKCgoKCgoKCgoKCgoKCgoKCgoKCgoKCgoKCgr/wAARCAJsBC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">
                  <v:imagedata r:id="rId19"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">
                  <v:imagedata r:id="rId20" o:title="A close up of a map&#10;&#10;Description generated with high confidence"/>
                  <v:path arrowok="t"/>
                </v:shape>
              </v:group>
            </w:pict>
          </mc:Fallback>
        </mc:AlternateContent>
      </w:r>
    </w:p>
    <w:p w14:paraId="5FBB6E51" w14:textId="4E5BB366" w:rsidR="0098492B" w:rsidRPr="0098492B" w:rsidRDefault="00327D37" w:rsidP="0098492B">
      <w:pPr>
        <w:pStyle w:val="Heading1"/>
      </w:pPr>
      <w:r w:rsidRPr="007A2DF0">
        <w:br w:type="page"/>
      </w:r>
      <w:bookmarkStart w:id="5" w:name="_Toc18313304"/>
      <w:bookmarkStart w:id="6" w:name="_Toc37285425"/>
      <w:bookmarkStart w:id="7" w:name="_Hlk34293433"/>
      <w:r w:rsidR="00ED6747">
        <w:lastRenderedPageBreak/>
        <w:t>D</w:t>
      </w:r>
      <w:r w:rsidR="0098492B" w:rsidRPr="0098492B">
        <w:t>eveloping a STEM curriculum resource module</w:t>
      </w:r>
      <w:bookmarkEnd w:id="5"/>
      <w:bookmarkEnd w:id="6"/>
    </w:p>
    <w:p w14:paraId="348400FA" w14:textId="43D17627" w:rsidR="0098492B" w:rsidRPr="0098492B" w:rsidRDefault="004435CE" w:rsidP="0098492B">
      <w:pPr>
        <w:spacing w:after="240"/>
      </w:pPr>
      <w:r>
        <w:t xml:space="preserve">A STEM learning module </w:t>
      </w:r>
      <w:r w:rsidR="0098492B" w:rsidRPr="0098492B">
        <w:t>should encourage learning that is student-led and teacher-facilitated</w:t>
      </w:r>
      <w:r w:rsidR="00903637">
        <w:t>,</w:t>
      </w:r>
      <w:r w:rsidR="00B26F7D">
        <w:t xml:space="preserve"> and have an open-ended problem-solving approach. </w:t>
      </w:r>
      <w:r w:rsidR="00B26F7D" w:rsidRPr="00B26F7D">
        <w:t xml:space="preserve"> </w:t>
      </w:r>
      <w:r w:rsidR="00B26F7D" w:rsidRPr="0098492B">
        <w:t>Problem solving involves an intellectual struggle t</w:t>
      </w:r>
      <w:r>
        <w:t>hat p</w:t>
      </w:r>
      <w:r w:rsidR="00B26F7D" w:rsidRPr="0098492B">
        <w:t>rovide</w:t>
      </w:r>
      <w:r>
        <w:t>s</w:t>
      </w:r>
      <w:r w:rsidR="00B26F7D" w:rsidRPr="0098492B">
        <w:t xml:space="preserve"> opportunities for higher-order thinking, reasoning and creativity. </w:t>
      </w:r>
    </w:p>
    <w:p w14:paraId="472651B5" w14:textId="77777777" w:rsidR="0098492B" w:rsidRPr="0098492B" w:rsidRDefault="0098492B" w:rsidP="0098492B">
      <w:pPr>
        <w:spacing w:before="0" w:after="160" w:line="259" w:lineRule="auto"/>
        <w:rPr>
          <w:b/>
          <w:bCs/>
        </w:rPr>
      </w:pPr>
      <w:r w:rsidRPr="0098492B">
        <w:rPr>
          <w:b/>
          <w:bCs/>
        </w:rPr>
        <w:t>Steps to designing an effective CRM</w:t>
      </w:r>
    </w:p>
    <w:p w14:paraId="24197342" w14:textId="77777777" w:rsidR="0098492B" w:rsidRPr="0098492B" w:rsidRDefault="0098492B" w:rsidP="0098492B">
      <w:pPr>
        <w:widowControl/>
        <w:numPr>
          <w:ilvl w:val="0"/>
          <w:numId w:val="26"/>
        </w:numPr>
        <w:spacing w:after="0" w:line="259" w:lineRule="auto"/>
        <w:ind w:left="454" w:hanging="227"/>
      </w:pPr>
      <w:r w:rsidRPr="0098492B">
        <w:t xml:space="preserve">Consider the elements and pedagogy the module should include, such as: </w:t>
      </w:r>
    </w:p>
    <w:p w14:paraId="7F677108" w14:textId="77777777" w:rsidR="0098492B" w:rsidRPr="0098492B" w:rsidRDefault="0098492B" w:rsidP="0098492B">
      <w:pPr>
        <w:widowControl/>
        <w:numPr>
          <w:ilvl w:val="0"/>
          <w:numId w:val="24"/>
        </w:numPr>
        <w:spacing w:before="60" w:after="60" w:line="259" w:lineRule="auto"/>
        <w:ind w:left="907" w:hanging="227"/>
      </w:pPr>
      <w:r w:rsidRPr="0098492B">
        <w:t>A problem-based learning pedagogy</w:t>
      </w:r>
    </w:p>
    <w:p w14:paraId="3E6839BD" w14:textId="77777777" w:rsidR="0098492B" w:rsidRPr="0098492B" w:rsidRDefault="0098492B" w:rsidP="0098492B">
      <w:pPr>
        <w:widowControl/>
        <w:numPr>
          <w:ilvl w:val="0"/>
          <w:numId w:val="24"/>
        </w:numPr>
        <w:spacing w:before="60" w:after="60" w:line="259" w:lineRule="auto"/>
        <w:ind w:left="907" w:hanging="227"/>
      </w:pPr>
      <w:r w:rsidRPr="0098492B">
        <w:t>A real-world problem in an authentic context</w:t>
      </w:r>
    </w:p>
    <w:p w14:paraId="3F7BEEFD" w14:textId="77777777" w:rsidR="0098492B" w:rsidRPr="0098492B" w:rsidRDefault="0098492B" w:rsidP="0098492B">
      <w:pPr>
        <w:widowControl/>
        <w:numPr>
          <w:ilvl w:val="0"/>
          <w:numId w:val="24"/>
        </w:numPr>
        <w:spacing w:before="60" w:after="60" w:line="259" w:lineRule="auto"/>
        <w:ind w:left="907" w:hanging="227"/>
      </w:pPr>
      <w:r w:rsidRPr="0098492B">
        <w:t xml:space="preserve">STEM learning area content </w:t>
      </w:r>
    </w:p>
    <w:p w14:paraId="108C25E5" w14:textId="345F4DA0" w:rsidR="0098492B" w:rsidRPr="0098492B" w:rsidRDefault="00ED6747" w:rsidP="0098492B">
      <w:pPr>
        <w:widowControl/>
        <w:numPr>
          <w:ilvl w:val="0"/>
          <w:numId w:val="24"/>
        </w:numPr>
        <w:spacing w:before="60" w:after="60" w:line="259" w:lineRule="auto"/>
        <w:ind w:left="907" w:hanging="227"/>
      </w:pPr>
      <w:r>
        <w:t xml:space="preserve">Suitability for </w:t>
      </w:r>
      <w:r w:rsidR="0098492B" w:rsidRPr="0098492B">
        <w:t>learners</w:t>
      </w:r>
    </w:p>
    <w:p w14:paraId="6B968EB1" w14:textId="33EFEED0" w:rsidR="0098492B" w:rsidRPr="0098492B" w:rsidRDefault="00ED6747" w:rsidP="0098492B">
      <w:pPr>
        <w:widowControl/>
        <w:numPr>
          <w:ilvl w:val="0"/>
          <w:numId w:val="24"/>
        </w:numPr>
        <w:spacing w:before="60" w:after="60" w:line="259" w:lineRule="auto"/>
        <w:ind w:left="907" w:hanging="227"/>
      </w:pPr>
      <w:r>
        <w:t xml:space="preserve">The </w:t>
      </w:r>
      <w:hyperlink w:anchor="_Appendix_4:_Design" w:history="1">
        <w:r w:rsidR="0098492B" w:rsidRPr="0098492B">
          <w:rPr>
            <w:i/>
            <w:color w:val="215986"/>
            <w:u w:val="single"/>
          </w:rPr>
          <w:t>Design process</w:t>
        </w:r>
      </w:hyperlink>
    </w:p>
    <w:p w14:paraId="09ED079A" w14:textId="77777777" w:rsidR="0098492B" w:rsidRPr="0098492B" w:rsidRDefault="0098492B" w:rsidP="0098492B">
      <w:pPr>
        <w:widowControl/>
        <w:numPr>
          <w:ilvl w:val="0"/>
          <w:numId w:val="24"/>
        </w:numPr>
        <w:spacing w:before="60" w:after="60" w:line="259" w:lineRule="auto"/>
        <w:ind w:left="907" w:hanging="227"/>
      </w:pPr>
      <w:r w:rsidRPr="0098492B">
        <w:t>Opportunities, where possible, to use and develop ICT skills</w:t>
      </w:r>
    </w:p>
    <w:p w14:paraId="6549569D" w14:textId="77777777" w:rsidR="0098492B" w:rsidRPr="0098492B" w:rsidRDefault="0098492B" w:rsidP="0098492B">
      <w:pPr>
        <w:widowControl/>
        <w:numPr>
          <w:ilvl w:val="0"/>
          <w:numId w:val="24"/>
        </w:numPr>
        <w:spacing w:before="60" w:after="60" w:line="259" w:lineRule="auto"/>
        <w:ind w:left="907" w:hanging="227"/>
      </w:pPr>
      <w:r w:rsidRPr="0098492B">
        <w:t xml:space="preserve">Opportunities for developing higher order thinking, collaborative learning skills and reflective practice. </w:t>
      </w:r>
    </w:p>
    <w:p w14:paraId="3D67E5C9" w14:textId="77777777" w:rsidR="00A05384" w:rsidRPr="0098492B" w:rsidRDefault="00A05384" w:rsidP="00A05384">
      <w:pPr>
        <w:widowControl/>
        <w:numPr>
          <w:ilvl w:val="0"/>
          <w:numId w:val="26"/>
        </w:numPr>
        <w:spacing w:line="259" w:lineRule="auto"/>
        <w:ind w:left="454" w:hanging="227"/>
      </w:pPr>
      <w:r>
        <w:t>Consider the Western Australian</w:t>
      </w:r>
      <w:r w:rsidRPr="0098492B">
        <w:t xml:space="preserve"> Curriculum</w:t>
      </w:r>
    </w:p>
    <w:p w14:paraId="55E71C12" w14:textId="165903BD" w:rsidR="00A05384" w:rsidRPr="0098492B" w:rsidRDefault="00A05384" w:rsidP="00A05384">
      <w:pPr>
        <w:spacing w:line="259" w:lineRule="auto"/>
        <w:ind w:left="454"/>
      </w:pPr>
      <w:r>
        <w:t xml:space="preserve">Review the year level </w:t>
      </w:r>
      <w:r w:rsidRPr="0098492B">
        <w:t xml:space="preserve">curriculum content descriptions from each of the Science, Technology and Mathematics learning areas. </w:t>
      </w:r>
      <w:r>
        <w:t xml:space="preserve">Consider students previous learning. </w:t>
      </w:r>
    </w:p>
    <w:p w14:paraId="1E2CC664" w14:textId="77777777" w:rsidR="00A05384" w:rsidRPr="0098492B" w:rsidRDefault="00A05384" w:rsidP="00A05384">
      <w:pPr>
        <w:spacing w:line="259" w:lineRule="auto"/>
        <w:ind w:left="454"/>
        <w:rPr>
          <w:rFonts w:cstheme="minorHAnsi"/>
          <w:lang w:val="en-GB"/>
        </w:rPr>
      </w:pPr>
      <w:r>
        <w:t xml:space="preserve">Identify </w:t>
      </w:r>
      <w:r w:rsidRPr="0098492B">
        <w:t xml:space="preserve">opportunities </w:t>
      </w:r>
      <w:r>
        <w:t xml:space="preserve">for students </w:t>
      </w:r>
      <w:r w:rsidRPr="0098492B">
        <w:t xml:space="preserve">to develop </w:t>
      </w:r>
      <w:r>
        <w:t xml:space="preserve">the </w:t>
      </w:r>
      <w:r w:rsidRPr="0098492B">
        <w:t>general capabilities and cross-</w:t>
      </w:r>
      <w:r w:rsidRPr="0098492B">
        <w:rPr>
          <w:rFonts w:cstheme="minorHAnsi"/>
          <w:lang w:val="en-GB"/>
        </w:rPr>
        <w:t>curriculum priorities.</w:t>
      </w:r>
    </w:p>
    <w:p w14:paraId="498CC3AA" w14:textId="77777777" w:rsidR="0098492B" w:rsidRPr="0098492B" w:rsidRDefault="0098492B" w:rsidP="0098492B">
      <w:pPr>
        <w:widowControl/>
        <w:numPr>
          <w:ilvl w:val="0"/>
          <w:numId w:val="26"/>
        </w:numPr>
        <w:spacing w:line="240" w:lineRule="auto"/>
        <w:ind w:left="454" w:hanging="227"/>
      </w:pPr>
      <w:r w:rsidRPr="0098492B">
        <w:t xml:space="preserve">Develop a clear theme and the driving question you would like students to solve. </w:t>
      </w:r>
    </w:p>
    <w:p w14:paraId="383B298C" w14:textId="77777777" w:rsidR="0098492B" w:rsidRPr="0098492B" w:rsidRDefault="0098492B" w:rsidP="0098492B">
      <w:pPr>
        <w:ind w:left="454"/>
      </w:pPr>
      <w:r w:rsidRPr="0098492B">
        <w:t xml:space="preserve">Consider current real-world problems both globally and locally. Review the </w:t>
      </w:r>
      <w:hyperlink r:id="rId21" w:history="1">
        <w:r w:rsidRPr="0098492B">
          <w:rPr>
            <w:i/>
            <w:color w:val="215986"/>
            <w:u w:val="single"/>
          </w:rPr>
          <w:t>United Nations Sustainable Development Goals</w:t>
        </w:r>
      </w:hyperlink>
      <w:r w:rsidRPr="0098492B">
        <w:t xml:space="preserve"> for inspiration. Think about the big issues for Western Australia.</w:t>
      </w:r>
    </w:p>
    <w:p w14:paraId="50B5C310" w14:textId="1687815A" w:rsidR="0098492B" w:rsidRPr="0098492B" w:rsidRDefault="001C0AB7" w:rsidP="0098492B">
      <w:pPr>
        <w:ind w:left="454"/>
      </w:pPr>
      <w:r>
        <w:t>Consolidate</w:t>
      </w:r>
      <w:r w:rsidR="0098492B" w:rsidRPr="0098492B">
        <w:t xml:space="preserve"> the real-world problem down to the context of the students: How does this problem relate to important issues for the local community, students in your classroom or families at your school?</w:t>
      </w:r>
    </w:p>
    <w:p w14:paraId="36D117F6" w14:textId="74622F3F" w:rsidR="0098492B" w:rsidRPr="0098492B" w:rsidRDefault="0098492B" w:rsidP="0098492B">
      <w:pPr>
        <w:widowControl/>
        <w:numPr>
          <w:ilvl w:val="0"/>
          <w:numId w:val="26"/>
        </w:numPr>
        <w:spacing w:after="0" w:line="259" w:lineRule="auto"/>
        <w:ind w:left="454" w:hanging="227"/>
      </w:pPr>
      <w:r w:rsidRPr="0098492B">
        <w:t xml:space="preserve">Develop an outline for </w:t>
      </w:r>
      <w:r w:rsidR="00A05384">
        <w:t xml:space="preserve">each of the </w:t>
      </w:r>
      <w:r w:rsidR="00A05384">
        <w:rPr>
          <w:i/>
        </w:rPr>
        <w:t>Activities</w:t>
      </w:r>
    </w:p>
    <w:p w14:paraId="0E90FF07" w14:textId="77777777" w:rsidR="0098492B" w:rsidRPr="0098492B" w:rsidRDefault="0098492B" w:rsidP="0098492B">
      <w:pPr>
        <w:widowControl/>
        <w:numPr>
          <w:ilvl w:val="0"/>
          <w:numId w:val="25"/>
        </w:numPr>
        <w:spacing w:before="60" w:after="60" w:line="259" w:lineRule="auto"/>
        <w:ind w:left="907" w:hanging="227"/>
      </w:pPr>
      <w:r w:rsidRPr="0098492B">
        <w:rPr>
          <w:i/>
        </w:rPr>
        <w:t xml:space="preserve">Activity 1 </w:t>
      </w:r>
      <w:r w:rsidRPr="0098492B">
        <w:rPr>
          <w:iCs/>
        </w:rPr>
        <w:t>– Research</w:t>
      </w:r>
    </w:p>
    <w:p w14:paraId="6B946E08" w14:textId="6B659CE0" w:rsidR="0098492B" w:rsidRDefault="0098492B" w:rsidP="0098492B">
      <w:pPr>
        <w:widowControl/>
        <w:spacing w:before="60" w:after="60" w:line="259" w:lineRule="auto"/>
        <w:ind w:left="907"/>
      </w:pPr>
      <w:r w:rsidRPr="0098492B">
        <w:t>What and how will the students research to develop their understandings of the problem? How will their prior knowledge be drawn upon?</w:t>
      </w:r>
    </w:p>
    <w:p w14:paraId="34403483" w14:textId="1EAAAB83" w:rsidR="00A05384" w:rsidRPr="0098492B" w:rsidRDefault="00A05384" w:rsidP="0098492B">
      <w:pPr>
        <w:widowControl/>
        <w:spacing w:before="60" w:after="60" w:line="259" w:lineRule="auto"/>
        <w:ind w:left="907"/>
      </w:pPr>
      <w:r>
        <w:t>Students can research aspects of any or all of the learning areas.</w:t>
      </w:r>
    </w:p>
    <w:p w14:paraId="384E157A" w14:textId="77777777" w:rsidR="0098492B" w:rsidRPr="0098492B" w:rsidRDefault="0098492B" w:rsidP="0098492B">
      <w:pPr>
        <w:widowControl/>
        <w:numPr>
          <w:ilvl w:val="0"/>
          <w:numId w:val="25"/>
        </w:numPr>
        <w:spacing w:before="60" w:after="60" w:line="259" w:lineRule="auto"/>
        <w:ind w:left="907" w:hanging="227"/>
      </w:pPr>
      <w:r w:rsidRPr="0098492B">
        <w:rPr>
          <w:i/>
        </w:rPr>
        <w:t xml:space="preserve">Activity </w:t>
      </w:r>
      <w:proofErr w:type="gramStart"/>
      <w:r w:rsidRPr="0098492B">
        <w:rPr>
          <w:i/>
        </w:rPr>
        <w:t xml:space="preserve">2  </w:t>
      </w:r>
      <w:r w:rsidRPr="0098492B">
        <w:rPr>
          <w:iCs/>
        </w:rPr>
        <w:t>–</w:t>
      </w:r>
      <w:proofErr w:type="gramEnd"/>
      <w:r w:rsidRPr="0098492B">
        <w:rPr>
          <w:iCs/>
        </w:rPr>
        <w:t xml:space="preserve"> Investigate</w:t>
      </w:r>
    </w:p>
    <w:p w14:paraId="269ACACE" w14:textId="3D28382A" w:rsidR="0098492B" w:rsidRDefault="00A05384" w:rsidP="0098492B">
      <w:pPr>
        <w:widowControl/>
        <w:spacing w:before="60" w:after="60" w:line="259" w:lineRule="auto"/>
        <w:ind w:left="907"/>
      </w:pPr>
      <w:r>
        <w:t>What investigations will students</w:t>
      </w:r>
      <w:r w:rsidR="0098492B" w:rsidRPr="0098492B">
        <w:t xml:space="preserve"> carry out to understand the variables that impact upon the problem?</w:t>
      </w:r>
    </w:p>
    <w:p w14:paraId="4AFF7C59" w14:textId="6AD1DD71" w:rsidR="00752FD9" w:rsidRDefault="00752FD9">
      <w:pPr>
        <w:widowControl/>
        <w:spacing w:before="0" w:after="160" w:line="259" w:lineRule="auto"/>
      </w:pPr>
      <w:r>
        <w:br w:type="page"/>
      </w:r>
    </w:p>
    <w:p w14:paraId="102927C6" w14:textId="77777777" w:rsidR="00752FD9" w:rsidRPr="0098492B" w:rsidRDefault="00752FD9" w:rsidP="0098492B">
      <w:pPr>
        <w:widowControl/>
        <w:spacing w:before="60" w:after="60" w:line="259" w:lineRule="auto"/>
        <w:ind w:left="907"/>
      </w:pPr>
    </w:p>
    <w:p w14:paraId="1B630061" w14:textId="77777777" w:rsidR="0098492B" w:rsidRPr="0098492B" w:rsidRDefault="0098492B" w:rsidP="0098492B">
      <w:pPr>
        <w:widowControl/>
        <w:numPr>
          <w:ilvl w:val="0"/>
          <w:numId w:val="25"/>
        </w:numPr>
        <w:spacing w:before="60" w:after="60" w:line="259" w:lineRule="auto"/>
      </w:pPr>
      <w:r w:rsidRPr="0098492B">
        <w:rPr>
          <w:i/>
        </w:rPr>
        <w:t xml:space="preserve">Activity 3 </w:t>
      </w:r>
      <w:r w:rsidRPr="0098492B">
        <w:rPr>
          <w:iCs/>
        </w:rPr>
        <w:t>– Imagine and create</w:t>
      </w:r>
    </w:p>
    <w:p w14:paraId="40123DEA" w14:textId="5A32E553" w:rsidR="0098492B" w:rsidRPr="0098492B" w:rsidRDefault="0098492B" w:rsidP="0098492B">
      <w:pPr>
        <w:widowControl/>
        <w:spacing w:before="60" w:after="60" w:line="259" w:lineRule="auto"/>
        <w:ind w:left="907"/>
      </w:pPr>
      <w:r w:rsidRPr="0098492B">
        <w:t>How will st</w:t>
      </w:r>
      <w:r w:rsidR="00A05384">
        <w:t xml:space="preserve">udents </w:t>
      </w:r>
      <w:proofErr w:type="spellStart"/>
      <w:r w:rsidR="00A05384">
        <w:t>enagae</w:t>
      </w:r>
      <w:proofErr w:type="spellEnd"/>
      <w:r w:rsidR="00A05384">
        <w:t xml:space="preserve"> with </w:t>
      </w:r>
      <w:r w:rsidR="004A579E">
        <w:t xml:space="preserve">the process strands of the learning </w:t>
      </w:r>
      <w:proofErr w:type="gramStart"/>
      <w:r w:rsidR="004A579E">
        <w:t xml:space="preserve">areas </w:t>
      </w:r>
      <w:r w:rsidRPr="0098492B">
        <w:t xml:space="preserve"> and</w:t>
      </w:r>
      <w:proofErr w:type="gramEnd"/>
      <w:r w:rsidRPr="0098492B">
        <w:t xml:space="preserve"> the design process to ideate their solutions?</w:t>
      </w:r>
    </w:p>
    <w:p w14:paraId="16DE0816" w14:textId="77777777" w:rsidR="0098492B" w:rsidRPr="0098492B" w:rsidRDefault="0098492B" w:rsidP="0098492B">
      <w:pPr>
        <w:widowControl/>
        <w:numPr>
          <w:ilvl w:val="0"/>
          <w:numId w:val="25"/>
        </w:numPr>
        <w:spacing w:before="60" w:after="60" w:line="259" w:lineRule="auto"/>
      </w:pPr>
      <w:r w:rsidRPr="0098492B">
        <w:rPr>
          <w:i/>
        </w:rPr>
        <w:t xml:space="preserve">Activity 4 </w:t>
      </w:r>
      <w:r w:rsidRPr="0098492B">
        <w:rPr>
          <w:iCs/>
        </w:rPr>
        <w:t>– Evaluate and communicate</w:t>
      </w:r>
    </w:p>
    <w:p w14:paraId="5EE8F1CE" w14:textId="471FE92C" w:rsidR="0098492B" w:rsidRDefault="0098492B" w:rsidP="0098492B">
      <w:pPr>
        <w:widowControl/>
        <w:spacing w:before="60" w:after="60" w:line="259" w:lineRule="auto"/>
        <w:ind w:left="907"/>
      </w:pPr>
      <w:r w:rsidRPr="0098492B">
        <w:t xml:space="preserve">How will students pitch their solutions? How could industry or other authentic </w:t>
      </w:r>
      <w:proofErr w:type="spellStart"/>
      <w:r w:rsidRPr="0098492B">
        <w:t>audienes</w:t>
      </w:r>
      <w:proofErr w:type="spellEnd"/>
      <w:r w:rsidRPr="0098492B">
        <w:t xml:space="preserve"> be involved?</w:t>
      </w:r>
    </w:p>
    <w:bookmarkEnd w:id="7"/>
    <w:p w14:paraId="2E41255C" w14:textId="77777777" w:rsidR="00752FD9" w:rsidRPr="0098492B" w:rsidRDefault="00752FD9" w:rsidP="0098492B">
      <w:pPr>
        <w:widowControl/>
        <w:spacing w:before="60" w:after="60" w:line="259" w:lineRule="auto"/>
        <w:ind w:left="907"/>
      </w:pPr>
    </w:p>
    <w:p w14:paraId="17B15342" w14:textId="77777777" w:rsidR="004435CE" w:rsidRPr="0098492B" w:rsidRDefault="004435CE" w:rsidP="004435CE">
      <w:pPr>
        <w:pStyle w:val="Heading1"/>
      </w:pPr>
      <w:bookmarkStart w:id="8" w:name="_Toc37285426"/>
      <w:bookmarkStart w:id="9" w:name="_Hlk34293451"/>
      <w:bookmarkStart w:id="10" w:name="_Toc18313305"/>
      <w:r w:rsidRPr="0098492B">
        <w:t>Instructions on using the CRM template</w:t>
      </w:r>
      <w:bookmarkEnd w:id="8"/>
    </w:p>
    <w:p w14:paraId="08D3CCD8" w14:textId="77777777" w:rsidR="004435CE" w:rsidRPr="0098492B" w:rsidRDefault="004435CE" w:rsidP="004435CE">
      <w:r w:rsidRPr="0098492B">
        <w:t>When working with the template it is helpful to do the following things each time the document is opened:</w:t>
      </w:r>
    </w:p>
    <w:p w14:paraId="406620FB" w14:textId="6915326F" w:rsidR="004435CE" w:rsidRDefault="00CD6D43" w:rsidP="00686230">
      <w:pPr>
        <w:pStyle w:val="ListParagraph"/>
        <w:numPr>
          <w:ilvl w:val="0"/>
          <w:numId w:val="25"/>
        </w:numPr>
      </w:pPr>
      <w:r>
        <w:t xml:space="preserve">The </w:t>
      </w:r>
      <w:r w:rsidRPr="00686230">
        <w:rPr>
          <w:color w:val="00B050"/>
        </w:rPr>
        <w:t>green</w:t>
      </w:r>
      <w:r w:rsidR="004435CE">
        <w:t xml:space="preserve"> text and the </w:t>
      </w:r>
      <w:r w:rsidR="004435CE" w:rsidRPr="00686230">
        <w:rPr>
          <w:color w:val="00B050"/>
        </w:rPr>
        <w:t xml:space="preserve">### </w:t>
      </w:r>
      <w:r w:rsidR="004435CE">
        <w:t xml:space="preserve">symbols are either instructions or examples and should be replaced as you develop your CRM. </w:t>
      </w:r>
    </w:p>
    <w:p w14:paraId="290C24F6" w14:textId="77777777" w:rsidR="004435CE" w:rsidRPr="0098492B" w:rsidRDefault="004435CE" w:rsidP="00686230">
      <w:pPr>
        <w:pStyle w:val="ListParagraph"/>
        <w:numPr>
          <w:ilvl w:val="0"/>
          <w:numId w:val="25"/>
        </w:numPr>
      </w:pPr>
      <w:r w:rsidRPr="0098492B">
        <w:t xml:space="preserve">It </w:t>
      </w:r>
      <w:r>
        <w:t xml:space="preserve">may be useful to </w:t>
      </w:r>
      <w:r w:rsidRPr="0098492B">
        <w:t>have a copy of an existing module as an example of how a module looks and what it contains.</w:t>
      </w:r>
    </w:p>
    <w:bookmarkEnd w:id="9"/>
    <w:p w14:paraId="58758411" w14:textId="5B7F73CB" w:rsidR="00B26F7D" w:rsidRDefault="00B26F7D">
      <w:pPr>
        <w:widowControl/>
        <w:spacing w:before="0" w:after="160" w:line="259" w:lineRule="auto"/>
        <w:rPr>
          <w:rFonts w:eastAsiaTheme="majorEastAsia" w:cstheme="majorBidi"/>
          <w:b/>
          <w:color w:val="2E74B5" w:themeColor="accent1" w:themeShade="BF"/>
          <w:sz w:val="28"/>
          <w:szCs w:val="32"/>
        </w:rPr>
      </w:pPr>
    </w:p>
    <w:bookmarkEnd w:id="10"/>
    <w:p w14:paraId="2991666C" w14:textId="77777777" w:rsidR="0098492B" w:rsidRPr="0098492B" w:rsidRDefault="0098492B" w:rsidP="0098492B">
      <w:pPr>
        <w:widowControl/>
        <w:spacing w:before="0" w:after="160" w:line="259" w:lineRule="auto"/>
      </w:pPr>
    </w:p>
    <w:p w14:paraId="4EEA45AD" w14:textId="77777777" w:rsidR="0098492B" w:rsidRPr="0098492B" w:rsidRDefault="0098492B" w:rsidP="0098492B">
      <w:pPr>
        <w:widowControl/>
        <w:spacing w:before="0" w:after="160" w:line="259" w:lineRule="auto"/>
      </w:pPr>
      <w:r w:rsidRPr="0098492B">
        <w:br w:type="page"/>
      </w:r>
    </w:p>
    <w:p w14:paraId="664C318F" w14:textId="769A484C" w:rsidR="00E54F28" w:rsidRPr="00E54F28" w:rsidRDefault="002F49AE" w:rsidP="00B9172B">
      <w:pPr>
        <w:rPr>
          <w:color w:val="0070C0"/>
        </w:rPr>
      </w:pPr>
      <w:r w:rsidRPr="00452945">
        <w:rPr>
          <w:b/>
          <w:color w:val="2E74B5" w:themeColor="accent1" w:themeShade="BF"/>
          <w:sz w:val="28"/>
          <w:szCs w:val="28"/>
        </w:rPr>
        <w:lastRenderedPageBreak/>
        <w:t xml:space="preserve">Year </w:t>
      </w:r>
      <w:r w:rsidR="008F1D2A" w:rsidRPr="00452945">
        <w:rPr>
          <w:b/>
          <w:color w:val="2E74B5" w:themeColor="accent1" w:themeShade="BF"/>
          <w:sz w:val="28"/>
          <w:szCs w:val="28"/>
        </w:rPr>
        <w:t>X</w:t>
      </w:r>
      <w:r w:rsidRPr="00452945">
        <w:rPr>
          <w:b/>
          <w:color w:val="2E74B5" w:themeColor="accent1" w:themeShade="BF"/>
          <w:sz w:val="28"/>
          <w:szCs w:val="28"/>
        </w:rPr>
        <w:t xml:space="preserve"> – </w:t>
      </w:r>
      <w:r w:rsidR="00E54F28" w:rsidRPr="00452945">
        <w:rPr>
          <w:b/>
          <w:color w:val="2E74B5" w:themeColor="accent1" w:themeShade="BF"/>
          <w:sz w:val="28"/>
          <w:szCs w:val="28"/>
        </w:rPr>
        <w:t>Module title</w:t>
      </w:r>
    </w:p>
    <w:p w14:paraId="4CE7FA4C" w14:textId="7DC93CD5" w:rsidR="00E54F28" w:rsidRPr="00452945" w:rsidRDefault="00E54F28" w:rsidP="00452945">
      <w:pPr>
        <w:pStyle w:val="Heading1"/>
        <w:spacing w:before="240"/>
      </w:pPr>
      <w:bookmarkStart w:id="11" w:name="_Toc465262493"/>
      <w:bookmarkStart w:id="12" w:name="_Toc37285427"/>
      <w:r w:rsidRPr="00452945">
        <w:t>Overview</w:t>
      </w:r>
      <w:bookmarkEnd w:id="11"/>
      <w:bookmarkEnd w:id="12"/>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C872FBF" w14:textId="003BA9B1" w:rsidR="00D96940" w:rsidRPr="00207B8B" w:rsidRDefault="00160607" w:rsidP="00E54F28">
            <w:pPr>
              <w:rPr>
                <w:rFonts w:cstheme="minorHAnsi"/>
                <w:color w:val="00B050"/>
                <w:lang w:val="en-AU"/>
              </w:rPr>
            </w:pPr>
            <w:r w:rsidRPr="00207B8B">
              <w:rPr>
                <w:rFonts w:cstheme="minorHAnsi"/>
                <w:color w:val="00B050"/>
                <w:lang w:val="en-AU"/>
              </w:rPr>
              <w:t>A g</w:t>
            </w:r>
            <w:r w:rsidR="00D96940" w:rsidRPr="00207B8B">
              <w:rPr>
                <w:rFonts w:cstheme="minorHAnsi"/>
                <w:color w:val="00B050"/>
                <w:lang w:val="en-AU"/>
              </w:rPr>
              <w:t xml:space="preserve">eneral </w:t>
            </w:r>
            <w:r w:rsidR="00957449" w:rsidRPr="00207B8B">
              <w:rPr>
                <w:rFonts w:cstheme="minorHAnsi"/>
                <w:color w:val="00B050"/>
                <w:lang w:val="en-AU"/>
              </w:rPr>
              <w:t xml:space="preserve">overarching </w:t>
            </w:r>
            <w:r w:rsidR="00D96940" w:rsidRPr="00207B8B">
              <w:rPr>
                <w:rFonts w:cstheme="minorHAnsi"/>
                <w:color w:val="00B050"/>
                <w:lang w:val="en-AU"/>
              </w:rPr>
              <w:t xml:space="preserve">view of the </w:t>
            </w:r>
            <w:r w:rsidRPr="00207B8B">
              <w:rPr>
                <w:rFonts w:cstheme="minorHAnsi"/>
                <w:color w:val="00B050"/>
                <w:lang w:val="en-AU"/>
              </w:rPr>
              <w:t>module</w:t>
            </w:r>
            <w:r w:rsidR="00957449" w:rsidRPr="00207B8B">
              <w:rPr>
                <w:rFonts w:cstheme="minorHAnsi"/>
                <w:color w:val="00B050"/>
                <w:lang w:val="en-AU"/>
              </w:rPr>
              <w:t>:</w:t>
            </w:r>
          </w:p>
          <w:p w14:paraId="370B9648" w14:textId="77777777" w:rsidR="00D96940" w:rsidRPr="00207B8B" w:rsidRDefault="00D96940" w:rsidP="00E54F28">
            <w:pPr>
              <w:rPr>
                <w:rFonts w:cstheme="minorHAnsi"/>
                <w:b/>
                <w:lang w:val="en-AU"/>
              </w:rPr>
            </w:pPr>
          </w:p>
          <w:p w14:paraId="5E92398D" w14:textId="77777777" w:rsidR="00E54F28" w:rsidRPr="00207B8B" w:rsidRDefault="00E54F28" w:rsidP="00E54F28">
            <w:pPr>
              <w:rPr>
                <w:rFonts w:cstheme="minorHAnsi"/>
                <w:b/>
                <w:lang w:val="en-AU"/>
              </w:rPr>
            </w:pPr>
            <w:r w:rsidRPr="00207B8B">
              <w:rPr>
                <w:rFonts w:cstheme="minorHAnsi"/>
                <w:b/>
                <w:lang w:val="en-AU"/>
              </w:rPr>
              <w:t xml:space="preserve">What is the context? </w:t>
            </w:r>
          </w:p>
          <w:p w14:paraId="3DC6A4E6" w14:textId="5356C224" w:rsidR="00E54F28" w:rsidRPr="00207B8B" w:rsidRDefault="00327D37" w:rsidP="00E54F28">
            <w:pPr>
              <w:rPr>
                <w:color w:val="00B050"/>
                <w:lang w:val="en-AU"/>
              </w:rPr>
            </w:pPr>
            <w:r w:rsidRPr="00207B8B">
              <w:rPr>
                <w:color w:val="00B050"/>
                <w:lang w:val="en-AU"/>
              </w:rPr>
              <w:t>###</w:t>
            </w:r>
            <w:r w:rsidR="004435CE" w:rsidRPr="00207B8B">
              <w:rPr>
                <w:color w:val="00B050"/>
                <w:lang w:val="en-AU"/>
              </w:rPr>
              <w:t xml:space="preserve">State the context in </w:t>
            </w:r>
            <w:r w:rsidR="00957449" w:rsidRPr="00207B8B">
              <w:rPr>
                <w:color w:val="00B050"/>
                <w:lang w:val="en-AU"/>
              </w:rPr>
              <w:t>relation to the year level of the student</w:t>
            </w:r>
            <w:r w:rsidR="00D81919" w:rsidRPr="00207B8B">
              <w:rPr>
                <w:color w:val="00B050"/>
                <w:lang w:val="en-AU"/>
              </w:rPr>
              <w:t>.</w:t>
            </w:r>
          </w:p>
          <w:p w14:paraId="4262CD5F" w14:textId="77777777" w:rsidR="00D81919" w:rsidRPr="00207B8B" w:rsidRDefault="00D81919" w:rsidP="00E54F28">
            <w:pPr>
              <w:rPr>
                <w:color w:val="FF0000"/>
                <w:lang w:val="en-AU"/>
              </w:rPr>
            </w:pPr>
          </w:p>
          <w:p w14:paraId="04716FF9" w14:textId="77777777" w:rsidR="00E54F28" w:rsidRPr="00207B8B" w:rsidRDefault="00E54F28" w:rsidP="00E54F28">
            <w:pPr>
              <w:rPr>
                <w:rFonts w:cstheme="minorHAnsi"/>
                <w:b/>
                <w:lang w:val="en-AU"/>
              </w:rPr>
            </w:pPr>
            <w:r w:rsidRPr="00207B8B">
              <w:rPr>
                <w:rFonts w:cstheme="minorHAnsi"/>
                <w:b/>
                <w:lang w:val="en-AU"/>
              </w:rPr>
              <w:t>What is the problem?</w:t>
            </w:r>
          </w:p>
          <w:p w14:paraId="3334515E" w14:textId="32F75BD9" w:rsidR="00E54F28" w:rsidRPr="00207B8B" w:rsidRDefault="00D81919" w:rsidP="00CD3C59">
            <w:pPr>
              <w:spacing w:after="240"/>
              <w:rPr>
                <w:color w:val="00B050"/>
                <w:lang w:val="en-AU"/>
              </w:rPr>
            </w:pPr>
            <w:r w:rsidRPr="00207B8B">
              <w:rPr>
                <w:color w:val="00B050"/>
                <w:lang w:val="en-AU"/>
              </w:rPr>
              <w:t xml:space="preserve">State the problem </w:t>
            </w:r>
            <w:r w:rsidR="00957449" w:rsidRPr="00207B8B">
              <w:rPr>
                <w:color w:val="00B050"/>
                <w:lang w:val="en-AU"/>
              </w:rPr>
              <w:t xml:space="preserve">the students </w:t>
            </w:r>
            <w:r w:rsidR="00686230">
              <w:rPr>
                <w:color w:val="00B050"/>
                <w:lang w:val="en-AU"/>
              </w:rPr>
              <w:t xml:space="preserve">will </w:t>
            </w:r>
            <w:r w:rsidR="00957449" w:rsidRPr="00207B8B">
              <w:rPr>
                <w:color w:val="00B050"/>
                <w:lang w:val="en-AU"/>
              </w:rPr>
              <w:t>be solving?</w:t>
            </w:r>
            <w:r w:rsidR="00160607" w:rsidRPr="00207B8B">
              <w:rPr>
                <w:color w:val="00B050"/>
                <w:lang w:val="en-AU"/>
              </w:rPr>
              <w:t xml:space="preserve"> </w:t>
            </w:r>
          </w:p>
          <w:p w14:paraId="33CB1285" w14:textId="10017673" w:rsidR="00482167" w:rsidRPr="00207B8B" w:rsidRDefault="00482167" w:rsidP="00CD3C59">
            <w:pPr>
              <w:spacing w:after="240"/>
              <w:rPr>
                <w:i/>
                <w:color w:val="FF0000"/>
                <w:lang w:val="en-GB"/>
              </w:rPr>
            </w:pPr>
          </w:p>
        </w:tc>
      </w:tr>
      <w:tr w:rsidR="00D4142D" w:rsidRPr="007B62C7" w14:paraId="5A0EFABA" w14:textId="77777777" w:rsidTr="008E63F3">
        <w:tc>
          <w:tcPr>
            <w:tcW w:w="9016" w:type="dxa"/>
          </w:tcPr>
          <w:p w14:paraId="7759F6AB" w14:textId="77777777" w:rsidR="00D4142D" w:rsidRPr="00207B8B" w:rsidRDefault="00D4142D" w:rsidP="008E63F3">
            <w:pPr>
              <w:spacing w:before="240"/>
              <w:rPr>
                <w:b/>
                <w:lang w:val="en-AU"/>
              </w:rPr>
            </w:pPr>
            <w:r w:rsidRPr="00207B8B">
              <w:rPr>
                <w:lang w:val="en-AU"/>
              </w:rPr>
              <w:br w:type="page"/>
            </w:r>
            <w:r w:rsidRPr="00207B8B">
              <w:rPr>
                <w:b/>
                <w:lang w:val="en-AU"/>
              </w:rPr>
              <w:t>How does this module support integration of the STEM disciplines?</w:t>
            </w:r>
          </w:p>
          <w:p w14:paraId="5158F57B" w14:textId="77777777" w:rsidR="00D4142D" w:rsidRPr="00207B8B" w:rsidRDefault="00D4142D" w:rsidP="008E63F3">
            <w:pPr>
              <w:spacing w:before="240"/>
              <w:rPr>
                <w:rFonts w:cstheme="minorHAnsi"/>
                <w:b/>
                <w:lang w:val="en-GB"/>
              </w:rPr>
            </w:pPr>
            <w:r w:rsidRPr="00207B8B">
              <w:rPr>
                <w:rFonts w:cstheme="minorHAnsi"/>
                <w:b/>
                <w:lang w:val="en-GB"/>
              </w:rPr>
              <w:t>Science</w:t>
            </w:r>
          </w:p>
          <w:p w14:paraId="1A38E2BD" w14:textId="2DFFE16F" w:rsidR="00160607" w:rsidRPr="00207B8B" w:rsidRDefault="00D81919" w:rsidP="00160607">
            <w:pPr>
              <w:rPr>
                <w:rFonts w:cstheme="minorHAnsi"/>
                <w:color w:val="00B050"/>
                <w:lang w:val="en-GB"/>
              </w:rPr>
            </w:pPr>
            <w:r w:rsidRPr="00207B8B">
              <w:rPr>
                <w:rFonts w:cstheme="minorHAnsi"/>
                <w:color w:val="00B050"/>
                <w:lang w:val="en-GB"/>
              </w:rPr>
              <w:t>Describe how the Western Australian Curriculum: Science is integrated in</w:t>
            </w:r>
            <w:r w:rsidR="00686230">
              <w:rPr>
                <w:rFonts w:cstheme="minorHAnsi"/>
                <w:color w:val="00B050"/>
                <w:lang w:val="en-GB"/>
              </w:rPr>
              <w:t>to</w:t>
            </w:r>
            <w:r w:rsidRPr="00207B8B">
              <w:rPr>
                <w:rFonts w:cstheme="minorHAnsi"/>
                <w:color w:val="00B050"/>
                <w:lang w:val="en-GB"/>
              </w:rPr>
              <w:t xml:space="preserve"> this module. How are the content descriptions related to the </w:t>
            </w:r>
            <w:proofErr w:type="spellStart"/>
            <w:r w:rsidRPr="00207B8B">
              <w:rPr>
                <w:rFonts w:cstheme="minorHAnsi"/>
                <w:color w:val="00B050"/>
                <w:lang w:val="en-GB"/>
              </w:rPr>
              <w:t>activtities</w:t>
            </w:r>
            <w:proofErr w:type="spellEnd"/>
            <w:r w:rsidRPr="00207B8B">
              <w:rPr>
                <w:rFonts w:cstheme="minorHAnsi"/>
                <w:color w:val="00B050"/>
                <w:lang w:val="en-GB"/>
              </w:rPr>
              <w:t xml:space="preserve"> in which the students will participate? What will the students learn?</w:t>
            </w:r>
          </w:p>
          <w:p w14:paraId="19BBD65F" w14:textId="77777777" w:rsidR="00207B8B" w:rsidRPr="00207B8B" w:rsidRDefault="00207B8B" w:rsidP="00160607">
            <w:pPr>
              <w:rPr>
                <w:rFonts w:cstheme="minorHAnsi"/>
                <w:color w:val="00B050"/>
                <w:lang w:val="en-GB"/>
              </w:rPr>
            </w:pPr>
          </w:p>
          <w:p w14:paraId="15E90937" w14:textId="77777777" w:rsidR="00603849" w:rsidRPr="00207B8B" w:rsidRDefault="00603849" w:rsidP="00603849">
            <w:pPr>
              <w:spacing w:before="240"/>
              <w:rPr>
                <w:rFonts w:cstheme="minorHAnsi"/>
                <w:b/>
                <w:lang w:val="en-GB"/>
              </w:rPr>
            </w:pPr>
            <w:r w:rsidRPr="00207B8B">
              <w:rPr>
                <w:rFonts w:cstheme="minorHAnsi"/>
                <w:b/>
                <w:lang w:val="en-GB"/>
              </w:rPr>
              <w:t>Technology</w:t>
            </w:r>
          </w:p>
          <w:p w14:paraId="53142A39" w14:textId="5DFA197A"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Technologies is integrated in</w:t>
            </w:r>
            <w:r w:rsidR="00686230">
              <w:rPr>
                <w:rFonts w:cstheme="minorHAnsi"/>
                <w:color w:val="00B050"/>
                <w:lang w:val="en-GB"/>
              </w:rPr>
              <w:t>to</w:t>
            </w:r>
            <w:r w:rsidRPr="00207B8B">
              <w:rPr>
                <w:rFonts w:cstheme="minorHAnsi"/>
                <w:color w:val="00B050"/>
                <w:lang w:val="en-GB"/>
              </w:rPr>
              <w:t xml:space="preserve"> this module. How are the content descriptions related to the </w:t>
            </w:r>
            <w:proofErr w:type="spellStart"/>
            <w:r w:rsidRPr="00207B8B">
              <w:rPr>
                <w:rFonts w:cstheme="minorHAnsi"/>
                <w:color w:val="00B050"/>
                <w:lang w:val="en-GB"/>
              </w:rPr>
              <w:t>activtities</w:t>
            </w:r>
            <w:proofErr w:type="spellEnd"/>
            <w:r w:rsidRPr="00207B8B">
              <w:rPr>
                <w:rFonts w:cstheme="minorHAnsi"/>
                <w:color w:val="00B050"/>
                <w:lang w:val="en-GB"/>
              </w:rPr>
              <w:t xml:space="preserve"> in which the students will participate? What will the students learn?</w:t>
            </w:r>
          </w:p>
          <w:p w14:paraId="06088211" w14:textId="7E47306F" w:rsidR="00603849" w:rsidRDefault="00603849" w:rsidP="00603849">
            <w:pPr>
              <w:rPr>
                <w:lang w:val="en-AU"/>
              </w:rPr>
            </w:pPr>
            <w:r w:rsidRPr="00207B8B">
              <w:rPr>
                <w:lang w:val="en-AU"/>
              </w:rPr>
              <w:t xml:space="preserve">The </w:t>
            </w:r>
            <w:hyperlink w:anchor="_Appendix_4:_Design" w:history="1">
              <w:r w:rsidRPr="00207B8B">
                <w:rPr>
                  <w:rStyle w:val="Hyperlink"/>
                  <w:lang w:val="en-AU"/>
                </w:rPr>
                <w:t>Design process guide</w:t>
              </w:r>
            </w:hyperlink>
            <w:r w:rsidRPr="00207B8B">
              <w:rPr>
                <w:lang w:val="en-AU"/>
              </w:rPr>
              <w:t xml:space="preserve"> is included as a resource to provide assistance to teachers in understanding the complete design process as developed in the Technologies syllabus.</w:t>
            </w:r>
          </w:p>
          <w:p w14:paraId="0C19FE39" w14:textId="77777777" w:rsidR="00207B8B" w:rsidRPr="00207B8B" w:rsidRDefault="00207B8B" w:rsidP="00603849">
            <w:pPr>
              <w:rPr>
                <w:lang w:val="en-AU"/>
              </w:rPr>
            </w:pPr>
          </w:p>
          <w:p w14:paraId="72F293D0" w14:textId="419ED453" w:rsidR="00D4142D" w:rsidRPr="00207B8B" w:rsidRDefault="00D4142D" w:rsidP="008E63F3">
            <w:pPr>
              <w:spacing w:before="240"/>
              <w:rPr>
                <w:rFonts w:cstheme="minorHAnsi"/>
                <w:b/>
                <w:lang w:val="en-GB"/>
              </w:rPr>
            </w:pPr>
            <w:r w:rsidRPr="00207B8B">
              <w:rPr>
                <w:rFonts w:cstheme="minorHAnsi"/>
                <w:b/>
                <w:lang w:val="en-GB"/>
              </w:rPr>
              <w:t>Mathematics</w:t>
            </w:r>
          </w:p>
          <w:p w14:paraId="558EAF34" w14:textId="2E12438E"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Mathematics is integrated in</w:t>
            </w:r>
            <w:r w:rsidR="00686230">
              <w:rPr>
                <w:rFonts w:cstheme="minorHAnsi"/>
                <w:color w:val="00B050"/>
                <w:lang w:val="en-GB"/>
              </w:rPr>
              <w:t>to</w:t>
            </w:r>
            <w:r w:rsidRPr="00207B8B">
              <w:rPr>
                <w:rFonts w:cstheme="minorHAnsi"/>
                <w:color w:val="00B050"/>
                <w:lang w:val="en-GB"/>
              </w:rPr>
              <w:t xml:space="preserve"> this module. How are the content descriptions related to the </w:t>
            </w:r>
            <w:proofErr w:type="spellStart"/>
            <w:r w:rsidRPr="00207B8B">
              <w:rPr>
                <w:rFonts w:cstheme="minorHAnsi"/>
                <w:color w:val="00B050"/>
                <w:lang w:val="en-GB"/>
              </w:rPr>
              <w:t>activtities</w:t>
            </w:r>
            <w:proofErr w:type="spellEnd"/>
            <w:r w:rsidRPr="00207B8B">
              <w:rPr>
                <w:rFonts w:cstheme="minorHAnsi"/>
                <w:color w:val="00B050"/>
                <w:lang w:val="en-GB"/>
              </w:rPr>
              <w:t xml:space="preserve"> in which the students will participate? What will the students learn?</w:t>
            </w:r>
          </w:p>
          <w:p w14:paraId="2A0E7127" w14:textId="6D813A5F" w:rsidR="00207B8B" w:rsidRDefault="00207B8B" w:rsidP="00D81919">
            <w:pPr>
              <w:rPr>
                <w:rFonts w:cstheme="minorHAnsi"/>
                <w:color w:val="FF0000"/>
                <w:lang w:val="en-GB"/>
              </w:rPr>
            </w:pPr>
          </w:p>
          <w:p w14:paraId="11A93A09" w14:textId="77777777" w:rsidR="00207B8B" w:rsidRPr="00207B8B" w:rsidRDefault="00207B8B" w:rsidP="00D81919">
            <w:pPr>
              <w:rPr>
                <w:rFonts w:cstheme="minorHAnsi"/>
                <w:color w:val="FF0000"/>
                <w:lang w:val="en-GB"/>
              </w:rPr>
            </w:pPr>
          </w:p>
          <w:p w14:paraId="1719E9CA" w14:textId="5D28E25A" w:rsidR="00D4142D" w:rsidRPr="00207B8B" w:rsidRDefault="00D4142D" w:rsidP="008E63F3">
            <w:pPr>
              <w:spacing w:before="240"/>
              <w:rPr>
                <w:b/>
                <w:lang w:val="en-GB"/>
              </w:rPr>
            </w:pPr>
            <w:bookmarkStart w:id="13" w:name="_Toc477166659"/>
            <w:bookmarkStart w:id="14" w:name="_Toc477267911"/>
            <w:bookmarkStart w:id="15" w:name="_Toc477503386"/>
            <w:r w:rsidRPr="00207B8B">
              <w:rPr>
                <w:b/>
                <w:lang w:val="en-GB"/>
              </w:rPr>
              <w:lastRenderedPageBreak/>
              <w:t>General capabilities</w:t>
            </w:r>
            <w:r w:rsidR="00D93326" w:rsidRPr="00207B8B">
              <w:rPr>
                <w:lang w:val="en-GB"/>
              </w:rPr>
              <w:t xml:space="preserve"> </w:t>
            </w:r>
          </w:p>
          <w:p w14:paraId="74D6E2AF" w14:textId="77777777" w:rsidR="00F624BA" w:rsidRPr="00207B8B" w:rsidRDefault="00D4142D" w:rsidP="00F624BA">
            <w:pPr>
              <w:rPr>
                <w:rFonts w:cstheme="minorHAnsi"/>
                <w:lang w:val="en-GB"/>
              </w:rPr>
            </w:pPr>
            <w:r w:rsidRPr="00207B8B">
              <w:t>There are opportunities for the development of general capabilities and cross-</w:t>
            </w:r>
            <w:r w:rsidRPr="00207B8B">
              <w:rPr>
                <w:rFonts w:cstheme="minorHAnsi"/>
                <w:lang w:val="en-GB"/>
              </w:rPr>
              <w:t xml:space="preserve">curriculum priorities as students engage with </w:t>
            </w:r>
            <w:r w:rsidR="00B86069" w:rsidRPr="00207B8B">
              <w:rPr>
                <w:rFonts w:cstheme="minorHAnsi"/>
                <w:i/>
                <w:color w:val="00B050"/>
                <w:lang w:val="en-GB"/>
              </w:rPr>
              <w:t>module title</w:t>
            </w:r>
            <w:r w:rsidRPr="00207B8B">
              <w:rPr>
                <w:rFonts w:cstheme="minorHAnsi"/>
                <w:lang w:val="en-GB"/>
              </w:rPr>
              <w:t xml:space="preserve">. In this module, </w:t>
            </w:r>
            <w:r w:rsidR="00F624BA" w:rsidRPr="00207B8B">
              <w:rPr>
                <w:rFonts w:cstheme="minorHAnsi"/>
                <w:lang w:val="en-GB"/>
              </w:rPr>
              <w:t>students:</w:t>
            </w:r>
          </w:p>
          <w:p w14:paraId="72C35C04" w14:textId="0C472CEC" w:rsidR="00F624BA" w:rsidRPr="00207B8B" w:rsidRDefault="00F624BA" w:rsidP="00442F6A">
            <w:pPr>
              <w:widowControl/>
              <w:numPr>
                <w:ilvl w:val="0"/>
                <w:numId w:val="8"/>
              </w:numPr>
              <w:spacing w:after="0"/>
              <w:ind w:left="454" w:hanging="227"/>
              <w:rPr>
                <w:lang w:val="en-GB"/>
              </w:rPr>
            </w:pPr>
            <w:r w:rsidRPr="00207B8B">
              <w:rPr>
                <w:lang w:val="en-GB"/>
              </w:rPr>
              <w:t xml:space="preserve">Develop </w:t>
            </w:r>
            <w:r w:rsidR="002A0D2F" w:rsidRPr="00207B8B">
              <w:rPr>
                <w:lang w:val="en-GB"/>
              </w:rPr>
              <w:t>critical and creative thinking</w:t>
            </w:r>
            <w:r w:rsidRPr="00207B8B">
              <w:rPr>
                <w:lang w:val="en-GB"/>
              </w:rPr>
              <w:t xml:space="preserve"> skills as they research the problem and its context (</w:t>
            </w:r>
            <w:r w:rsidRPr="00207B8B">
              <w:rPr>
                <w:i/>
                <w:lang w:val="en-GB"/>
              </w:rPr>
              <w:t>Activity</w:t>
            </w:r>
            <w:r w:rsidR="0062052D" w:rsidRPr="00207B8B">
              <w:rPr>
                <w:i/>
                <w:lang w:val="en-GB"/>
              </w:rPr>
              <w:t xml:space="preserve"> </w:t>
            </w:r>
            <w:r w:rsidRPr="00207B8B">
              <w:rPr>
                <w:i/>
                <w:lang w:val="en-GB"/>
              </w:rPr>
              <w:t>1</w:t>
            </w:r>
            <w:r w:rsidRPr="00207B8B">
              <w:rPr>
                <w:lang w:val="en-GB"/>
              </w:rPr>
              <w:t>); investigate parameters impacting on the problem (</w:t>
            </w:r>
            <w:r w:rsidRPr="00207B8B">
              <w:rPr>
                <w:i/>
                <w:lang w:val="en-GB"/>
              </w:rPr>
              <w:t>Activity 2</w:t>
            </w:r>
            <w:r w:rsidRPr="00207B8B">
              <w:rPr>
                <w:lang w:val="en-GB"/>
              </w:rPr>
              <w:t>); imagine and develop solutions (</w:t>
            </w:r>
            <w:r w:rsidRPr="00207B8B">
              <w:rPr>
                <w:i/>
                <w:lang w:val="en-GB"/>
              </w:rPr>
              <w:t>Activity 3</w:t>
            </w:r>
            <w:r w:rsidRPr="00207B8B">
              <w:rPr>
                <w:lang w:val="en-GB"/>
              </w:rPr>
              <w:t>); and evaluate and communicate their solutions to an audience (</w:t>
            </w:r>
            <w:r w:rsidRPr="00207B8B">
              <w:rPr>
                <w:i/>
                <w:lang w:val="en-GB"/>
              </w:rPr>
              <w:t>Activity 4</w:t>
            </w:r>
            <w:r w:rsidRPr="00207B8B">
              <w:rPr>
                <w:lang w:val="en-GB"/>
              </w:rPr>
              <w:t>).</w:t>
            </w:r>
          </w:p>
          <w:p w14:paraId="4BADFCD0" w14:textId="5ABEC4E4" w:rsidR="00F624BA" w:rsidRPr="00207B8B" w:rsidRDefault="00F624BA" w:rsidP="00442F6A">
            <w:pPr>
              <w:widowControl/>
              <w:numPr>
                <w:ilvl w:val="0"/>
                <w:numId w:val="8"/>
              </w:numPr>
              <w:spacing w:after="0"/>
              <w:ind w:left="454" w:hanging="227"/>
              <w:rPr>
                <w:color w:val="00B050"/>
              </w:rPr>
            </w:pPr>
            <w:r w:rsidRPr="00207B8B">
              <w:rPr>
                <w:lang w:val="en-GB"/>
              </w:rPr>
              <w:t xml:space="preserve">Utilise creative thinking as they generate possible design solutions; and critical thinking, numeracy skills and ethical understanding as they choose between alternative approaches to solving the problem </w:t>
            </w:r>
            <w:r w:rsidRPr="00207B8B">
              <w:rPr>
                <w:color w:val="00B050"/>
                <w:lang w:val="en-AU"/>
              </w:rPr>
              <w:t xml:space="preserve">of </w:t>
            </w:r>
            <w:r w:rsidR="00D81919" w:rsidRPr="00207B8B">
              <w:rPr>
                <w:color w:val="00B050"/>
                <w:lang w:val="en-AU"/>
              </w:rPr>
              <w:t>…………..</w:t>
            </w:r>
            <w:r w:rsidR="00DF3771" w:rsidRPr="00207B8B">
              <w:rPr>
                <w:color w:val="00B050"/>
                <w:lang w:val="en-AU"/>
              </w:rPr>
              <w:t xml:space="preserve">. </w:t>
            </w:r>
          </w:p>
          <w:p w14:paraId="6CC89F09" w14:textId="68268EC4" w:rsidR="00F624BA" w:rsidRPr="00207B8B" w:rsidRDefault="00F624BA" w:rsidP="00442F6A">
            <w:pPr>
              <w:widowControl/>
              <w:numPr>
                <w:ilvl w:val="0"/>
                <w:numId w:val="8"/>
              </w:numPr>
              <w:spacing w:after="0"/>
              <w:ind w:left="454" w:hanging="227"/>
              <w:rPr>
                <w:b/>
                <w:lang w:val="en-AU"/>
              </w:rPr>
            </w:pPr>
            <w:r w:rsidRPr="00207B8B">
              <w:rPr>
                <w:lang w:val="en-GB"/>
              </w:rPr>
              <w:t xml:space="preserve">Utilise personal </w:t>
            </w:r>
            <w:r w:rsidRPr="00207B8B">
              <w:rPr>
                <w:lang w:val="en-AU"/>
              </w:rPr>
              <w:t>and social capability as they develop socially cohesive and effective working teams; collaborate in generating solutions; adopt group roles; and reflect on their group work capabilities through self and peer evaluation</w:t>
            </w:r>
            <w:r w:rsidR="00146B98" w:rsidRPr="00207B8B">
              <w:rPr>
                <w:lang w:val="en-AU"/>
              </w:rPr>
              <w:t>.</w:t>
            </w:r>
          </w:p>
          <w:p w14:paraId="678A168D" w14:textId="5D436249" w:rsidR="00F624BA" w:rsidRPr="00207B8B" w:rsidRDefault="00F624BA" w:rsidP="00442F6A">
            <w:pPr>
              <w:widowControl/>
              <w:numPr>
                <w:ilvl w:val="0"/>
                <w:numId w:val="8"/>
              </w:numPr>
              <w:spacing w:after="0"/>
              <w:ind w:left="454" w:hanging="227"/>
              <w:rPr>
                <w:b/>
                <w:lang w:val="en-AU"/>
              </w:rPr>
            </w:pPr>
            <w:r w:rsidRPr="00207B8B">
              <w:rPr>
                <w:lang w:val="en-GB"/>
              </w:rPr>
              <w:t xml:space="preserve">Utilise </w:t>
            </w:r>
            <w:r w:rsidRPr="00207B8B">
              <w:rPr>
                <w:lang w:val="en-AU"/>
              </w:rPr>
              <w:t xml:space="preserve">a range of literacies and </w:t>
            </w:r>
            <w:r w:rsidR="00A76B87" w:rsidRPr="00207B8B">
              <w:rPr>
                <w:lang w:val="en-AU"/>
              </w:rPr>
              <w:t>i</w:t>
            </w:r>
            <w:r w:rsidRPr="00207B8B">
              <w:rPr>
                <w:lang w:val="en-AU"/>
              </w:rPr>
              <w:t>nformation</w:t>
            </w:r>
            <w:r w:rsidR="00A76B87" w:rsidRPr="00207B8B">
              <w:rPr>
                <w:lang w:val="en-AU"/>
              </w:rPr>
              <w:t xml:space="preserve"> and communication technology</w:t>
            </w:r>
            <w:r w:rsidRPr="00207B8B">
              <w:rPr>
                <w:lang w:val="en-AU"/>
              </w:rPr>
              <w:t xml:space="preserve"> (ICT) capabilities as they collate records of work completed throughout the module in a journal; represent and communicate their solutions to an audience using digital technologies in </w:t>
            </w:r>
            <w:r w:rsidRPr="00207B8B">
              <w:rPr>
                <w:i/>
                <w:lang w:val="en-AU"/>
              </w:rPr>
              <w:t>Activity 4</w:t>
            </w:r>
            <w:r w:rsidR="00146B98" w:rsidRPr="00207B8B">
              <w:rPr>
                <w:i/>
                <w:lang w:val="en-AU"/>
              </w:rPr>
              <w:t>.</w:t>
            </w:r>
          </w:p>
          <w:p w14:paraId="4E101553" w14:textId="0C4A6806" w:rsidR="00D4142D" w:rsidRPr="00207B8B" w:rsidRDefault="00F624BA" w:rsidP="00D81919">
            <w:pPr>
              <w:pStyle w:val="ListParagraph"/>
              <w:numPr>
                <w:ilvl w:val="0"/>
                <w:numId w:val="8"/>
              </w:numPr>
              <w:spacing w:after="240" w:line="276" w:lineRule="auto"/>
              <w:ind w:left="454" w:hanging="227"/>
              <w:contextualSpacing w:val="0"/>
              <w:rPr>
                <w:lang w:val="en-GB"/>
              </w:rPr>
            </w:pPr>
            <w:r w:rsidRPr="00207B8B">
              <w:rPr>
                <w:lang w:val="en-AU"/>
              </w:rPr>
              <w:t>Communicate and, using evidence, justify their group’s design to</w:t>
            </w:r>
            <w:r w:rsidR="00D81919" w:rsidRPr="00207B8B">
              <w:rPr>
                <w:lang w:val="en-AU"/>
              </w:rPr>
              <w:t xml:space="preserve"> an authentic audience that might include</w:t>
            </w:r>
            <w:r w:rsidR="00D81919" w:rsidRPr="00207B8B">
              <w:rPr>
                <w:color w:val="00B050"/>
                <w:lang w:val="en-AU"/>
              </w:rPr>
              <w:t>………………………………………..</w:t>
            </w:r>
            <w:r w:rsidRPr="00207B8B">
              <w:rPr>
                <w:color w:val="00B050"/>
                <w:lang w:val="en-AU"/>
              </w:rPr>
              <w:t>.</w:t>
            </w:r>
            <w:bookmarkEnd w:id="13"/>
            <w:bookmarkEnd w:id="14"/>
            <w:bookmarkEnd w:id="15"/>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D93326" w:rsidRDefault="00D93326" w:rsidP="00D93326">
            <w:pPr>
              <w:widowControl/>
              <w:numPr>
                <w:ilvl w:val="0"/>
                <w:numId w:val="9"/>
              </w:numPr>
              <w:autoSpaceDE w:val="0"/>
              <w:autoSpaceDN w:val="0"/>
              <w:adjustRightInd w:val="0"/>
              <w:spacing w:after="0"/>
              <w:ind w:left="454" w:hanging="227"/>
              <w:rPr>
                <w:lang w:val="en-AU"/>
              </w:rPr>
            </w:pPr>
            <w:r w:rsidRPr="00D93326">
              <w:rPr>
                <w:lang w:val="en-AU"/>
              </w:rPr>
              <w:t>Problem-based learning</w:t>
            </w:r>
          </w:p>
          <w:p w14:paraId="3231BB92" w14:textId="79DBD5BA" w:rsidR="00D93326" w:rsidRPr="00D93326" w:rsidRDefault="00460A79" w:rsidP="00D93326">
            <w:pPr>
              <w:widowControl/>
              <w:ind w:left="454"/>
              <w:contextualSpacing/>
              <w:rPr>
                <w:lang w:val="en-AU"/>
              </w:rPr>
            </w:pPr>
            <w:r>
              <w:rPr>
                <w:lang w:val="en-AU"/>
              </w:rPr>
              <w:t>A</w:t>
            </w:r>
            <w:r w:rsidR="00D93326" w:rsidRPr="00D93326">
              <w:rPr>
                <w:lang w:val="en-AU"/>
              </w:rPr>
              <w:t xml:space="preserve">ll modules </w:t>
            </w:r>
            <w:r>
              <w:rPr>
                <w:lang w:val="en-AU"/>
              </w:rPr>
              <w:t>are designed</w:t>
            </w:r>
            <w:r w:rsidR="00D93326" w:rsidRPr="00D93326">
              <w:rPr>
                <w:lang w:val="en-AU"/>
              </w:rPr>
              <w:t xml:space="preserve"> around </w:t>
            </w:r>
            <w:r>
              <w:rPr>
                <w:lang w:val="en-AU"/>
              </w:rPr>
              <w:t xml:space="preserve">students </w:t>
            </w:r>
            <w:r w:rsidR="00D93326" w:rsidRPr="00D93326">
              <w:rPr>
                <w:lang w:val="en-AU"/>
              </w:rPr>
              <w:t>solving an</w:t>
            </w:r>
            <w:r>
              <w:rPr>
                <w:lang w:val="en-AU"/>
              </w:rPr>
              <w:t xml:space="preserve"> open-ended, real-world</w:t>
            </w:r>
            <w:r w:rsidR="00E07692">
              <w:rPr>
                <w:lang w:val="en-AU"/>
              </w:rPr>
              <w:t xml:space="preserve"> problem. Learning</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Developing higher order thinking</w:t>
            </w:r>
          </w:p>
          <w:p w14:paraId="40C86DD6" w14:textId="77777777" w:rsidR="00D93326" w:rsidRPr="00D93326" w:rsidRDefault="00D93326" w:rsidP="00BE7704">
            <w:pPr>
              <w:widowControl/>
              <w:ind w:left="454"/>
              <w:contextualSpacing/>
              <w:rPr>
                <w:lang w:val="en-AU"/>
              </w:rPr>
            </w:pPr>
            <w:r w:rsidRPr="00D93326">
              <w:rPr>
                <w:rFonts w:cstheme="minorHAnsi"/>
                <w:noProof/>
                <w:lang w:eastAsia="en-AU"/>
              </w:rPr>
              <w:drawing>
                <wp:anchor distT="0" distB="0" distL="114300" distR="114300" simplePos="0" relativeHeight="251908096" behindDoc="0" locked="0" layoutInCell="1" allowOverlap="1" wp14:anchorId="0F0A09C3" wp14:editId="54105D96">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642A881A"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lastRenderedPageBreak/>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Reflective practice</w:t>
            </w:r>
          </w:p>
          <w:p w14:paraId="6067F40A" w14:textId="3A5991B6"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C215C6">
              <w:rPr>
                <w:lang w:val="en-AU"/>
              </w:rPr>
              <w:t>journaling</w:t>
            </w:r>
            <w:r w:rsidRPr="00D93326">
              <w:rPr>
                <w:lang w:val="en-AU"/>
              </w:rPr>
              <w:t xml:space="preserve"> is included in the resource sheets.</w:t>
            </w:r>
          </w:p>
          <w:p w14:paraId="6411566C" w14:textId="151A8198"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9A26027" w14:textId="1833CE77" w:rsidR="00FF6161" w:rsidRPr="00FF6161" w:rsidRDefault="00FF6161" w:rsidP="00FF6161">
      <w:pPr>
        <w:widowControl/>
      </w:pPr>
    </w:p>
    <w:p w14:paraId="354F72C3" w14:textId="77777777" w:rsidR="00FF6161" w:rsidRPr="00FF6161" w:rsidRDefault="00FF6161" w:rsidP="00FF6161">
      <w:pPr>
        <w:widowControl/>
      </w:pPr>
      <w:r w:rsidRPr="00FF6161">
        <w:br w:type="page"/>
      </w:r>
    </w:p>
    <w:p w14:paraId="5B2393D5" w14:textId="77777777" w:rsidR="001616A6" w:rsidRPr="001616A6" w:rsidRDefault="000256E5" w:rsidP="001616A6">
      <w:pPr>
        <w:pStyle w:val="Heading1"/>
      </w:pPr>
      <w:bookmarkStart w:id="16" w:name="_Toc37285428"/>
      <w:r>
        <w:lastRenderedPageBreak/>
        <w:t xml:space="preserve">Activity </w:t>
      </w:r>
      <w:r w:rsidR="001616A6" w:rsidRPr="001616A6">
        <w:t>sequence and purpose</w:t>
      </w:r>
      <w:bookmarkEnd w:id="16"/>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6960" behindDoc="0" locked="0" layoutInCell="1" allowOverlap="1" wp14:anchorId="470C6126" wp14:editId="12E330BE">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0D1960E">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EEB4637" w14:textId="3CAE4FAC"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8A1E98E" w14:textId="21964F1C" w:rsidR="00AC70A7" w:rsidRPr="00207B8B" w:rsidRDefault="00D81919"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color w:val="00B050"/>
              </w:rPr>
            </w:pPr>
            <w:r w:rsidRPr="00207B8B">
              <w:rPr>
                <w:rFonts w:cstheme="minorHAnsi"/>
                <w:color w:val="00B050"/>
                <w:lang w:val="en-GB"/>
              </w:rPr>
              <w:t>Activity t</w:t>
            </w:r>
            <w:r w:rsidR="00AC70A7" w:rsidRPr="00207B8B">
              <w:rPr>
                <w:rFonts w:cstheme="minorHAnsi"/>
                <w:color w:val="00B050"/>
                <w:lang w:val="en-GB"/>
              </w:rPr>
              <w:t>itle</w:t>
            </w:r>
            <w:r w:rsidR="00AC70A7" w:rsidRPr="00207B8B">
              <w:rPr>
                <w:rFonts w:cstheme="minorHAnsi"/>
                <w:b w:val="0"/>
                <w:color w:val="00B050"/>
              </w:rPr>
              <w:t xml:space="preserve"> </w:t>
            </w:r>
          </w:p>
          <w:p w14:paraId="22F1A524" w14:textId="5CF20FD1" w:rsidR="001616A6" w:rsidRPr="00513ADF" w:rsidRDefault="000105C8" w:rsidP="00686230">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207B8B">
              <w:rPr>
                <w:rFonts w:cstheme="minorHAnsi"/>
                <w:b w:val="0"/>
                <w:color w:val="00B050"/>
              </w:rPr>
              <w:t>Activity 1 focus</w:t>
            </w:r>
            <w:r w:rsidR="001616A6" w:rsidRPr="00207B8B">
              <w:rPr>
                <w:rFonts w:cstheme="minorHAnsi"/>
                <w:b w:val="0"/>
                <w:color w:val="00B050"/>
              </w:rPr>
              <w:t>.</w:t>
            </w:r>
            <w:r w:rsidR="00D81919" w:rsidRPr="00207B8B">
              <w:rPr>
                <w:rFonts w:cstheme="minorHAnsi"/>
                <w:b w:val="0"/>
                <w:color w:val="00B050"/>
              </w:rPr>
              <w:t xml:space="preserve"> On</w:t>
            </w:r>
            <w:r w:rsidR="00686230">
              <w:rPr>
                <w:rFonts w:cstheme="minorHAnsi"/>
                <w:b w:val="0"/>
                <w:color w:val="00B050"/>
              </w:rPr>
              <w:t>e or two sentences that summarise</w:t>
            </w:r>
            <w:r w:rsidR="00D81919" w:rsidRPr="00207B8B">
              <w:rPr>
                <w:rFonts w:cstheme="minorHAnsi"/>
                <w:b w:val="0"/>
                <w:color w:val="00B050"/>
              </w:rPr>
              <w:t xml:space="preserve"> the main aspects of the Activity.</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356A4EBC" w:rsidR="000105C8" w:rsidRDefault="007966BE" w:rsidP="000105C8">
            <w:pPr>
              <w:widowControl/>
              <w:spacing w:after="240" w:line="240" w:lineRule="auto"/>
              <w:rPr>
                <w:rFonts w:cstheme="minorHAnsi"/>
                <w:lang w:val="en-GB"/>
              </w:rPr>
            </w:pPr>
            <w:r>
              <w:rPr>
                <w:noProof/>
                <w:lang w:eastAsia="en-AU"/>
              </w:rPr>
              <w:drawing>
                <wp:anchor distT="0" distB="0" distL="114300" distR="114300" simplePos="0" relativeHeight="251986944" behindDoc="0" locked="0" layoutInCell="1" allowOverlap="1" wp14:anchorId="5CD32CF2" wp14:editId="7376774B">
                  <wp:simplePos x="0" y="0"/>
                  <wp:positionH relativeFrom="column">
                    <wp:posOffset>908049</wp:posOffset>
                  </wp:positionH>
                  <wp:positionV relativeFrom="paragraph">
                    <wp:posOffset>106044</wp:posOffset>
                  </wp:positionV>
                  <wp:extent cx="1152525" cy="441347"/>
                  <wp:effectExtent l="0" t="0" r="0" b="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747" t="11466" r="8117" b="14030"/>
                          <a:stretch/>
                        </pic:blipFill>
                        <pic:spPr bwMode="auto">
                          <a:xfrm>
                            <a:off x="0" y="0"/>
                            <a:ext cx="1154562" cy="4421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EF9">
              <w:rPr>
                <w:noProof/>
                <w:lang w:eastAsia="en-AU"/>
              </w:rPr>
              <w:drawing>
                <wp:anchor distT="0" distB="0" distL="114300" distR="114300" simplePos="0" relativeHeight="251905024" behindDoc="0" locked="0" layoutInCell="1" allowOverlap="1" wp14:anchorId="67DC4906" wp14:editId="22CB5AC7">
                  <wp:simplePos x="0" y="0"/>
                  <wp:positionH relativeFrom="column">
                    <wp:posOffset>1152525</wp:posOffset>
                  </wp:positionH>
                  <wp:positionV relativeFrom="paragraph">
                    <wp:posOffset>38735</wp:posOffset>
                  </wp:positionV>
                  <wp:extent cx="576000" cy="576000"/>
                  <wp:effectExtent l="0" t="0" r="0" b="0"/>
                  <wp:wrapNone/>
                  <wp:docPr id="61" name="Picture 61"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OBrien\AppData\Local\Microsoft\Windows\INetCache\Content.Word\Collaboration diagram.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anchor distT="0" distB="0" distL="114300" distR="114300" simplePos="0" relativeHeight="251817984" behindDoc="1" locked="0" layoutInCell="1" allowOverlap="1" wp14:anchorId="66C6C85A" wp14:editId="6E6658BC">
                  <wp:simplePos x="0" y="0"/>
                  <wp:positionH relativeFrom="column">
                    <wp:posOffset>1156260</wp:posOffset>
                  </wp:positionH>
                  <wp:positionV relativeFrom="paragraph">
                    <wp:posOffset>42171</wp:posOffset>
                  </wp:positionV>
                  <wp:extent cx="576000" cy="576000"/>
                  <wp:effectExtent l="0" t="0" r="0" b="0"/>
                  <wp:wrapNone/>
                  <wp:docPr id="33" name="Picture 33" descr="\\alderaan\redirected$\Mark.OBrien\Desktop\Images\Icons\Act 2 Investi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0A090A3C" wp14:editId="67671955">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r w:rsidR="001616A6" w:rsidRPr="001616A6">
              <w:rPr>
                <w:rFonts w:cstheme="minorHAnsi"/>
                <w:lang w:val="en-GB"/>
              </w:rPr>
              <w:t xml:space="preserve"> </w:t>
            </w:r>
          </w:p>
          <w:p w14:paraId="15EC6EED" w14:textId="5FFF8EDF"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C925A48" w14:textId="77777777" w:rsidR="00D81919" w:rsidRPr="00207B8B" w:rsidRDefault="00D81919" w:rsidP="00D81919">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14:paraId="2A68475A" w14:textId="265F2BCB" w:rsidR="001616A6" w:rsidRPr="00513ADF" w:rsidRDefault="00513ADF" w:rsidP="00D81919">
            <w:pPr>
              <w:widowControl/>
              <w:cnfStyle w:val="000000100000" w:firstRow="0" w:lastRow="0" w:firstColumn="0" w:lastColumn="0" w:oddVBand="0" w:evenVBand="0" w:oddHBand="1" w:evenHBand="0" w:firstRowFirstColumn="0" w:firstRowLastColumn="0" w:lastRowFirstColumn="0" w:lastRowLastColumn="0"/>
            </w:pPr>
            <w:r w:rsidRPr="00686230">
              <w:rPr>
                <w:rFonts w:cstheme="minorHAnsi"/>
                <w:color w:val="00B050"/>
              </w:rPr>
              <w:t>Activity</w:t>
            </w:r>
            <w:r w:rsidR="000105C8" w:rsidRPr="00686230">
              <w:rPr>
                <w:rFonts w:cstheme="minorHAnsi"/>
                <w:color w:val="00B050"/>
              </w:rPr>
              <w:t xml:space="preserve"> 2 focus.</w:t>
            </w:r>
            <w:r w:rsidR="00136EF9" w:rsidRPr="00686230">
              <w:rPr>
                <w:noProof/>
                <w:color w:val="00B050"/>
                <w:lang w:eastAsia="en-AU"/>
              </w:rPr>
              <w:t xml:space="preserve"> </w:t>
            </w:r>
            <w:r w:rsidR="00D81919" w:rsidRPr="00686230">
              <w:rPr>
                <w:rFonts w:cstheme="minorHAnsi"/>
                <w:color w:val="00B050"/>
              </w:rPr>
              <w:t xml:space="preserve">One or two sentences that </w:t>
            </w:r>
            <w:r w:rsidR="00686230" w:rsidRPr="00686230">
              <w:rPr>
                <w:rFonts w:cstheme="minorHAnsi"/>
                <w:color w:val="00B050"/>
              </w:rPr>
              <w:t>summarise</w:t>
            </w:r>
            <w:r w:rsidR="00D81919" w:rsidRPr="00686230">
              <w:rPr>
                <w:rFonts w:cstheme="minorHAnsi"/>
                <w:color w:val="00B050"/>
              </w:rPr>
              <w:t xml:space="preserve"> the</w:t>
            </w:r>
            <w:r w:rsidR="00D81919" w:rsidRPr="00207B8B">
              <w:rPr>
                <w:rFonts w:cstheme="minorHAnsi"/>
                <w:color w:val="00B050"/>
              </w:rPr>
              <w:t xml:space="preserve"> main aspects of the Activity.</w:t>
            </w: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9008" behindDoc="0" locked="0" layoutInCell="1" allowOverlap="1" wp14:anchorId="2FE15D46" wp14:editId="7943C797">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384CD36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99126AF" w14:textId="1486061A"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685F3C9B" w14:textId="77777777" w:rsidR="00D81919" w:rsidRPr="00207B8B" w:rsidRDefault="00D81919" w:rsidP="00D81919">
            <w:pPr>
              <w:widowControl/>
              <w:cnfStyle w:val="000000000000" w:firstRow="0" w:lastRow="0" w:firstColumn="0" w:lastColumn="0" w:oddVBand="0" w:evenVBand="0" w:oddHBand="0"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14:paraId="7085BD4C" w14:textId="10E00D50" w:rsidR="001616A6" w:rsidRPr="00513ADF" w:rsidRDefault="000105C8" w:rsidP="00686230">
            <w:pPr>
              <w:widowControl/>
              <w:cnfStyle w:val="000000000000" w:firstRow="0" w:lastRow="0" w:firstColumn="0" w:lastColumn="0" w:oddVBand="0" w:evenVBand="0" w:oddHBand="0" w:evenHBand="0" w:firstRowFirstColumn="0" w:firstRowLastColumn="0" w:lastRowFirstColumn="0" w:lastRowLastColumn="0"/>
            </w:pPr>
            <w:r w:rsidRPr="00207B8B">
              <w:rPr>
                <w:rFonts w:cstheme="minorHAnsi"/>
                <w:color w:val="00B050"/>
              </w:rPr>
              <w:t>Activity 3 focus.</w:t>
            </w:r>
            <w:r w:rsidR="00D81919" w:rsidRPr="00207B8B">
              <w:rPr>
                <w:rFonts w:cstheme="minorHAnsi"/>
                <w:color w:val="00B050"/>
              </w:rPr>
              <w:t xml:space="preserve"> One or two sentences that summari</w:t>
            </w:r>
            <w:r w:rsidR="00686230">
              <w:rPr>
                <w:rFonts w:cstheme="minorHAnsi"/>
                <w:color w:val="00B050"/>
              </w:rPr>
              <w:t>se</w:t>
            </w:r>
            <w:r w:rsidR="00D81919" w:rsidRPr="00207B8B">
              <w:rPr>
                <w:rFonts w:cstheme="minorHAnsi"/>
                <w:color w:val="00B050"/>
              </w:rPr>
              <w:t xml:space="preserve"> the main aspects of the Activity.</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0032" behindDoc="0" locked="0" layoutInCell="1" allowOverlap="1" wp14:anchorId="73E8A2D8" wp14:editId="765717D1">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0639A15E">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5E06BCD" w14:textId="7FD83289"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14:paraId="627FB10C" w14:textId="6D71678D" w:rsidR="00AC70A7" w:rsidRPr="00207B8B" w:rsidRDefault="00D81919" w:rsidP="00AC70A7">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 xml:space="preserve">Activity title </w:t>
            </w:r>
            <w:r w:rsidR="00AC70A7" w:rsidRPr="00207B8B">
              <w:rPr>
                <w:rFonts w:cstheme="minorHAnsi"/>
                <w:b/>
                <w:color w:val="00B050"/>
              </w:rPr>
              <w:t xml:space="preserve"> </w:t>
            </w:r>
          </w:p>
          <w:p w14:paraId="2D9470F0" w14:textId="7D57D3AB" w:rsidR="001616A6" w:rsidRPr="00513ADF" w:rsidRDefault="000105C8" w:rsidP="00686230">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207B8B">
              <w:rPr>
                <w:rFonts w:cstheme="minorHAnsi"/>
                <w:color w:val="00B050"/>
              </w:rPr>
              <w:t>Activity 4 focus.</w:t>
            </w:r>
            <w:r w:rsidR="00D81919" w:rsidRPr="00207B8B">
              <w:rPr>
                <w:rFonts w:cstheme="minorHAnsi"/>
                <w:color w:val="00B050"/>
              </w:rPr>
              <w:t xml:space="preserve"> On</w:t>
            </w:r>
            <w:r w:rsidR="00686230">
              <w:rPr>
                <w:rFonts w:cstheme="minorHAnsi"/>
                <w:color w:val="00B050"/>
              </w:rPr>
              <w:t>e or two sentences that summarise</w:t>
            </w:r>
            <w:r w:rsidR="00D81919" w:rsidRPr="00207B8B">
              <w:rPr>
                <w:rFonts w:cstheme="minorHAnsi"/>
                <w:color w:val="00B050"/>
              </w:rPr>
              <w:t xml:space="preserve"> the main aspects of the Activity.</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7" w:name="_Toc37285429"/>
      <w:r w:rsidR="00AE5877">
        <w:lastRenderedPageBreak/>
        <w:t>Background</w:t>
      </w:r>
      <w:bookmarkEnd w:id="17"/>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73DF2492" w14:textId="2D7C9956" w:rsidR="004D6247" w:rsidRPr="00207B8B" w:rsidRDefault="00213D44" w:rsidP="00207B8B">
            <w:pPr>
              <w:widowControl/>
              <w:spacing w:after="240" w:line="259" w:lineRule="auto"/>
              <w:rPr>
                <w:sz w:val="24"/>
                <w:szCs w:val="24"/>
                <w:lang w:val="en-AU"/>
              </w:rPr>
            </w:pPr>
            <w:r>
              <w:rPr>
                <w:b/>
                <w:sz w:val="24"/>
                <w:szCs w:val="24"/>
                <w:lang w:val="en-AU"/>
              </w:rPr>
              <w:t>Expected learning</w:t>
            </w:r>
          </w:p>
        </w:tc>
        <w:tc>
          <w:tcPr>
            <w:tcW w:w="6611" w:type="dxa"/>
          </w:tcPr>
          <w:p w14:paraId="41F70026" w14:textId="2D7B33DE" w:rsidR="00101934" w:rsidRPr="00207B8B" w:rsidRDefault="00101934" w:rsidP="00101934">
            <w:pPr>
              <w:rPr>
                <w:color w:val="00B050"/>
                <w:lang w:val="en-AU"/>
              </w:rPr>
            </w:pPr>
            <w:r w:rsidRPr="00207B8B">
              <w:rPr>
                <w:color w:val="00B050"/>
                <w:lang w:val="en-AU"/>
              </w:rPr>
              <w:t xml:space="preserve">Summarise the curriculum content and </w:t>
            </w:r>
            <w:r w:rsidR="00686230" w:rsidRPr="00207B8B">
              <w:rPr>
                <w:color w:val="00B050"/>
                <w:lang w:val="en-AU"/>
              </w:rPr>
              <w:t xml:space="preserve">expected </w:t>
            </w:r>
            <w:r w:rsidRPr="00207B8B">
              <w:rPr>
                <w:color w:val="00B050"/>
                <w:lang w:val="en-AU"/>
              </w:rPr>
              <w:t xml:space="preserve">learning. Write these as learning outcomes. </w:t>
            </w:r>
          </w:p>
          <w:p w14:paraId="591B0291" w14:textId="77777777" w:rsidR="00101934" w:rsidRPr="00207B8B" w:rsidRDefault="00101934" w:rsidP="00101934">
            <w:pPr>
              <w:spacing w:after="0"/>
              <w:rPr>
                <w:color w:val="00B050"/>
                <w:lang w:val="en-AU"/>
              </w:rPr>
            </w:pPr>
            <w:r w:rsidRPr="00207B8B">
              <w:rPr>
                <w:color w:val="00B050"/>
                <w:lang w:val="en-AU"/>
              </w:rPr>
              <w:t>These should also be included in Appendix 1.</w:t>
            </w:r>
          </w:p>
          <w:p w14:paraId="6C32E9D5" w14:textId="4F21A746" w:rsidR="009A3F05" w:rsidRPr="00207B8B" w:rsidRDefault="009A3F05" w:rsidP="00101934">
            <w:pPr>
              <w:spacing w:after="0"/>
            </w:pPr>
            <w:r w:rsidRPr="00207B8B">
              <w:t>Students will be able to:</w:t>
            </w:r>
          </w:p>
          <w:p w14:paraId="71BF1A42" w14:textId="69E1E84E" w:rsidR="004D6247" w:rsidRPr="00207B8B" w:rsidRDefault="004D6247" w:rsidP="00101934">
            <w:pPr>
              <w:pStyle w:val="ListParagraph"/>
              <w:numPr>
                <w:ilvl w:val="0"/>
                <w:numId w:val="37"/>
              </w:numPr>
              <w:rPr>
                <w:lang w:val="en-AU"/>
              </w:rPr>
            </w:pPr>
          </w:p>
          <w:p w14:paraId="4542BDAA" w14:textId="1B8FC364" w:rsidR="00101934" w:rsidRPr="00207B8B" w:rsidRDefault="00101934" w:rsidP="00101934">
            <w:pPr>
              <w:pStyle w:val="ListParagraph"/>
              <w:numPr>
                <w:ilvl w:val="0"/>
                <w:numId w:val="37"/>
              </w:numPr>
              <w:rPr>
                <w:lang w:val="en-AU"/>
              </w:rPr>
            </w:pPr>
          </w:p>
          <w:p w14:paraId="36145AFC" w14:textId="38131F6B" w:rsidR="007A7841" w:rsidRPr="00207B8B" w:rsidRDefault="007A7841" w:rsidP="00101934">
            <w:pPr>
              <w:pStyle w:val="ListParagraph"/>
              <w:numPr>
                <w:ilvl w:val="0"/>
                <w:numId w:val="37"/>
              </w:numPr>
              <w:spacing w:after="120"/>
              <w:ind w:left="714" w:hanging="357"/>
              <w:rPr>
                <w:lang w:val="en-AU"/>
              </w:rPr>
            </w:pP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5A9A946B" w:rsidR="001F076C" w:rsidRPr="008F439A" w:rsidRDefault="001F076C" w:rsidP="00F96A6D">
            <w:pPr>
              <w:widowControl/>
              <w:spacing w:after="240" w:line="259" w:lineRule="auto"/>
              <w:rPr>
                <w:b/>
                <w:sz w:val="24"/>
                <w:szCs w:val="24"/>
              </w:rPr>
            </w:pPr>
          </w:p>
        </w:tc>
        <w:tc>
          <w:tcPr>
            <w:tcW w:w="6611" w:type="dxa"/>
          </w:tcPr>
          <w:p w14:paraId="59F5A195" w14:textId="77777777" w:rsidR="00101934" w:rsidRPr="00207B8B" w:rsidRDefault="00101934" w:rsidP="001F076C">
            <w:pPr>
              <w:rPr>
                <w:color w:val="00B050"/>
                <w:lang w:val="en-AU"/>
              </w:rPr>
            </w:pPr>
            <w:r w:rsidRPr="00207B8B">
              <w:rPr>
                <w:color w:val="00B050"/>
                <w:lang w:val="en-AU"/>
              </w:rPr>
              <w:t xml:space="preserve">The specific vocabulary of the module can be captured here or listed in a resource sheet in the appendices. </w:t>
            </w:r>
          </w:p>
          <w:p w14:paraId="114459AE" w14:textId="0D503B0A" w:rsidR="001F076C" w:rsidRPr="00207B8B" w:rsidRDefault="00A2601F" w:rsidP="001F076C">
            <w:pPr>
              <w:rPr>
                <w:i/>
                <w:color w:val="00B050"/>
                <w:lang w:val="en-AU"/>
              </w:rPr>
            </w:pPr>
            <w:r w:rsidRPr="00207B8B">
              <w:rPr>
                <w:lang w:val="en-AU"/>
              </w:rPr>
              <w:t>This module uses subject-</w:t>
            </w:r>
            <w:r w:rsidR="001F076C" w:rsidRPr="00207B8B">
              <w:rPr>
                <w:lang w:val="en-AU"/>
              </w:rPr>
              <w:t>specific terminology, some of which is shown in</w:t>
            </w:r>
            <w:r w:rsidR="001F076C" w:rsidRPr="00207B8B">
              <w:rPr>
                <w:color w:val="FF0000"/>
                <w:lang w:val="en-AU"/>
              </w:rPr>
              <w:t xml:space="preserve"> </w:t>
            </w:r>
            <w:r w:rsidR="001F076C" w:rsidRPr="00207B8B">
              <w:rPr>
                <w:i/>
                <w:color w:val="00B050"/>
                <w:lang w:val="en-AU"/>
              </w:rPr>
              <w:t xml:space="preserve">Teacher resource sheet </w:t>
            </w:r>
            <w:proofErr w:type="gramStart"/>
            <w:r w:rsidR="001F076C" w:rsidRPr="00207B8B">
              <w:rPr>
                <w:i/>
                <w:color w:val="00B050"/>
                <w:lang w:val="en-AU"/>
              </w:rPr>
              <w:t>#.#</w:t>
            </w:r>
            <w:proofErr w:type="gramEnd"/>
            <w:r w:rsidR="001F076C" w:rsidRPr="00207B8B">
              <w:rPr>
                <w:i/>
                <w:color w:val="00B050"/>
                <w:lang w:val="en-AU"/>
              </w:rPr>
              <w:t xml:space="preserve">: title </w:t>
            </w:r>
            <w:proofErr w:type="spellStart"/>
            <w:r w:rsidR="001F076C" w:rsidRPr="00207B8B">
              <w:rPr>
                <w:i/>
                <w:color w:val="00B050"/>
                <w:lang w:val="en-AU"/>
              </w:rPr>
              <w:t>title</w:t>
            </w:r>
            <w:proofErr w:type="spellEnd"/>
            <w:r w:rsidR="001F076C" w:rsidRPr="00207B8B">
              <w:rPr>
                <w:i/>
                <w:color w:val="00B050"/>
                <w:lang w:val="en-AU"/>
              </w:rPr>
              <w:t>.</w:t>
            </w:r>
          </w:p>
          <w:p w14:paraId="614C0063" w14:textId="6376188A" w:rsidR="001F076C" w:rsidRPr="00207B8B" w:rsidRDefault="001F076C" w:rsidP="001F076C">
            <w:pPr>
              <w:widowControl/>
              <w:rPr>
                <w:color w:val="FF0000"/>
              </w:rPr>
            </w:pPr>
            <w:r w:rsidRPr="00207B8B">
              <w:rPr>
                <w:lang w:val="en-AU"/>
              </w:rPr>
              <w:t>The following vocabulary list contains other terms that need to be understood, eith</w:t>
            </w:r>
            <w:r w:rsidR="00C7554B" w:rsidRPr="00207B8B">
              <w:rPr>
                <w:lang w:val="en-AU"/>
              </w:rPr>
              <w:t xml:space="preserve">er before the module commences </w:t>
            </w:r>
            <w:r w:rsidRPr="00207B8B">
              <w:rPr>
                <w:lang w:val="en-AU"/>
              </w:rPr>
              <w:t>or developed as they are used.</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14:paraId="1612F6C4" w14:textId="3D534810" w:rsidR="001F076C" w:rsidRPr="00384F40" w:rsidRDefault="001F076C" w:rsidP="00F96A6D">
            <w:pPr>
              <w:widowControl/>
              <w:spacing w:after="240" w:line="259" w:lineRule="auto"/>
              <w:rPr>
                <w:sz w:val="18"/>
                <w:szCs w:val="18"/>
                <w:lang w:val="en-AU"/>
              </w:rPr>
            </w:pPr>
          </w:p>
        </w:tc>
        <w:tc>
          <w:tcPr>
            <w:tcW w:w="6611" w:type="dxa"/>
          </w:tcPr>
          <w:p w14:paraId="7091679C" w14:textId="25C1A004" w:rsidR="001F076C" w:rsidRPr="00207B8B" w:rsidRDefault="001F076C" w:rsidP="001F076C">
            <w:pPr>
              <w:rPr>
                <w:lang w:val="en-AU"/>
              </w:rPr>
            </w:pPr>
            <w:r w:rsidRPr="00207B8B">
              <w:rPr>
                <w:lang w:val="en-AU"/>
              </w:rPr>
              <w:t>There is no prescribed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16842F58"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14:paraId="09556342" w14:textId="03C2374B" w:rsidR="001F076C" w:rsidRPr="00384F40" w:rsidRDefault="001F076C" w:rsidP="00F96A6D">
            <w:pPr>
              <w:widowControl/>
              <w:spacing w:after="240" w:line="259" w:lineRule="auto"/>
              <w:rPr>
                <w:sz w:val="18"/>
                <w:szCs w:val="18"/>
                <w:lang w:val="en-AU"/>
              </w:rPr>
            </w:pPr>
          </w:p>
        </w:tc>
        <w:tc>
          <w:tcPr>
            <w:tcW w:w="6611" w:type="dxa"/>
          </w:tcPr>
          <w:p w14:paraId="03F1E7F9" w14:textId="1079BAA2" w:rsidR="00101934" w:rsidRPr="00207B8B" w:rsidRDefault="00101934" w:rsidP="001F076C">
            <w:pPr>
              <w:widowControl/>
              <w:rPr>
                <w:color w:val="00B050"/>
                <w:lang w:val="en-AU"/>
              </w:rPr>
            </w:pPr>
            <w:r w:rsidRPr="00207B8B">
              <w:rPr>
                <w:color w:val="00B050"/>
                <w:lang w:val="en-AU"/>
              </w:rPr>
              <w:t xml:space="preserve">The specific materials required for </w:t>
            </w:r>
            <w:r w:rsidR="00686230">
              <w:rPr>
                <w:color w:val="00B050"/>
                <w:lang w:val="en-AU"/>
              </w:rPr>
              <w:t>this module</w:t>
            </w:r>
            <w:r w:rsidRPr="00207B8B">
              <w:rPr>
                <w:color w:val="00B050"/>
                <w:lang w:val="en-AU"/>
              </w:rPr>
              <w:t xml:space="preserve"> that are not ordinarily found in your classroom can be captured here or listed in a resource sheet in the appendices.</w:t>
            </w:r>
          </w:p>
          <w:p w14:paraId="2BCD9D24" w14:textId="3CF7A7EC" w:rsidR="001F076C" w:rsidRPr="00207B8B" w:rsidRDefault="001F076C" w:rsidP="001F076C">
            <w:pPr>
              <w:widowControl/>
              <w:rPr>
                <w:lang w:val="en-AU"/>
              </w:rPr>
            </w:pPr>
            <w:r w:rsidRPr="00207B8B">
              <w:rPr>
                <w:lang w:val="en-AU"/>
              </w:rPr>
              <w:t xml:space="preserve">A </w:t>
            </w:r>
            <w:hyperlink w:anchor="_Appendix_3:_Materials" w:history="1">
              <w:r w:rsidRPr="00207B8B">
                <w:rPr>
                  <w:rStyle w:val="Hyperlink"/>
                  <w:lang w:val="en-AU"/>
                </w:rPr>
                <w:t>Materials list</w:t>
              </w:r>
            </w:hyperlink>
            <w:r w:rsidRPr="00207B8B">
              <w:rPr>
                <w:lang w:val="en-AU"/>
              </w:rPr>
              <w:t xml:space="preserve"> is provided for this module. Th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58844D54" w:rsidR="001F076C" w:rsidRPr="00384F40" w:rsidRDefault="001F076C" w:rsidP="00D81919">
            <w:pPr>
              <w:spacing w:before="60" w:after="60"/>
              <w:rPr>
                <w:b/>
                <w:sz w:val="28"/>
                <w:szCs w:val="28"/>
                <w:lang w:val="en-AU"/>
              </w:rPr>
            </w:pPr>
          </w:p>
        </w:tc>
        <w:tc>
          <w:tcPr>
            <w:tcW w:w="6611" w:type="dxa"/>
          </w:tcPr>
          <w:p w14:paraId="58270889" w14:textId="77777777" w:rsidR="002A4C7B" w:rsidRPr="00207B8B" w:rsidRDefault="002A4C7B" w:rsidP="002A4C7B">
            <w:pPr>
              <w:rPr>
                <w:lang w:val="en-GB"/>
              </w:rPr>
            </w:pPr>
            <w:r w:rsidRPr="00207B8B">
              <w:rPr>
                <w:lang w:val="en-GB"/>
              </w:rPr>
              <w:t xml:space="preserve">There are potential hazards inherent in these activities and with the equipment being used, and a plan to mitigate any risks will be required. </w:t>
            </w:r>
          </w:p>
          <w:p w14:paraId="6B122D83" w14:textId="77777777" w:rsidR="002A4C7B" w:rsidRPr="00207B8B" w:rsidRDefault="002A4C7B" w:rsidP="002A4C7B">
            <w:pPr>
              <w:spacing w:after="0"/>
              <w:rPr>
                <w:lang w:val="en-GB"/>
              </w:rPr>
            </w:pPr>
            <w:r w:rsidRPr="00207B8B">
              <w:rPr>
                <w:lang w:val="en-GB"/>
              </w:rPr>
              <w:t>Potential hazards specific to this module include but are not limited to:</w:t>
            </w:r>
          </w:p>
          <w:p w14:paraId="45ABF23D" w14:textId="77777777" w:rsidR="00482167" w:rsidRPr="00686230" w:rsidRDefault="00482167" w:rsidP="00482167">
            <w:pPr>
              <w:pStyle w:val="ListParagraph"/>
              <w:numPr>
                <w:ilvl w:val="3"/>
                <w:numId w:val="6"/>
              </w:numPr>
              <w:ind w:left="454" w:hanging="227"/>
              <w:contextualSpacing w:val="0"/>
              <w:rPr>
                <w:color w:val="00B050"/>
              </w:rPr>
            </w:pPr>
            <w:r w:rsidRPr="00686230">
              <w:rPr>
                <w:color w:val="00B050"/>
              </w:rPr>
              <w:t>Possible exposure to cyber bullying, privacy violations and uninvited solicitations when using the internet</w:t>
            </w:r>
          </w:p>
          <w:p w14:paraId="435EB2F7" w14:textId="200C3DAC" w:rsidR="001F076C" w:rsidRPr="00686230" w:rsidRDefault="001F076C" w:rsidP="00686230">
            <w:pPr>
              <w:pStyle w:val="ListParagraph"/>
              <w:numPr>
                <w:ilvl w:val="0"/>
                <w:numId w:val="6"/>
              </w:numPr>
              <w:spacing w:line="276" w:lineRule="auto"/>
              <w:ind w:left="454" w:hanging="227"/>
              <w:rPr>
                <w:color w:val="00B050"/>
              </w:rPr>
            </w:pPr>
          </w:p>
          <w:p w14:paraId="3E68315B" w14:textId="66FB5620" w:rsidR="00686230" w:rsidRPr="00686230" w:rsidRDefault="00686230" w:rsidP="00686230">
            <w:pPr>
              <w:pStyle w:val="ListParagraph"/>
              <w:numPr>
                <w:ilvl w:val="0"/>
                <w:numId w:val="6"/>
              </w:numPr>
              <w:spacing w:line="276" w:lineRule="auto"/>
              <w:ind w:left="454" w:hanging="227"/>
              <w:rPr>
                <w:color w:val="00B050"/>
              </w:rPr>
            </w:pPr>
          </w:p>
        </w:tc>
      </w:tr>
      <w:tr w:rsidR="001F076C" w:rsidRPr="00384F40" w14:paraId="184ABC3A" w14:textId="77777777" w:rsidTr="00AA57BB">
        <w:tc>
          <w:tcPr>
            <w:tcW w:w="2405" w:type="dxa"/>
          </w:tcPr>
          <w:p w14:paraId="644454F1" w14:textId="0AD7DEFF" w:rsidR="001F076C" w:rsidRPr="00F96A6D" w:rsidRDefault="001F076C" w:rsidP="00F96A6D">
            <w:pPr>
              <w:widowControl/>
              <w:spacing w:after="240" w:line="259" w:lineRule="auto"/>
              <w:rPr>
                <w:b/>
                <w:sz w:val="24"/>
                <w:szCs w:val="24"/>
                <w:lang w:val="en-AU"/>
              </w:rPr>
            </w:pPr>
            <w:bookmarkStart w:id="18" w:name="_Hlk34293734"/>
            <w:r w:rsidRPr="008F439A">
              <w:rPr>
                <w:b/>
                <w:sz w:val="24"/>
                <w:szCs w:val="24"/>
                <w:lang w:val="en-AU"/>
              </w:rPr>
              <w:lastRenderedPageBreak/>
              <w:t>Enterprise skills</w:t>
            </w:r>
            <w:r>
              <w:rPr>
                <w:color w:val="FF0000"/>
                <w:sz w:val="18"/>
                <w:szCs w:val="18"/>
                <w:lang w:val="en-AU"/>
              </w:rPr>
              <w:t xml:space="preserve"> </w:t>
            </w:r>
          </w:p>
        </w:tc>
        <w:tc>
          <w:tcPr>
            <w:tcW w:w="6611" w:type="dxa"/>
          </w:tcPr>
          <w:p w14:paraId="440B54A3" w14:textId="28B59C2E" w:rsidR="00101934" w:rsidRPr="00207B8B" w:rsidRDefault="001F076C" w:rsidP="00101934">
            <w:pPr>
              <w:widowControl/>
            </w:pPr>
            <w:r w:rsidRPr="00207B8B">
              <w:rPr>
                <w:color w:val="00B050"/>
                <w:lang w:val="en-AU"/>
              </w:rPr>
              <w:t xml:space="preserve">The </w:t>
            </w:r>
            <w:r w:rsidRPr="00207B8B">
              <w:rPr>
                <w:i/>
                <w:color w:val="00B050"/>
                <w:lang w:val="en-AU"/>
              </w:rPr>
              <w:t>#########</w:t>
            </w:r>
            <w:r w:rsidRPr="00207B8B">
              <w:rPr>
                <w:color w:val="00B050"/>
                <w:lang w:val="en-AU"/>
              </w:rPr>
              <w:t xml:space="preserve"> module focuses </w:t>
            </w:r>
            <w:r w:rsidR="00101934" w:rsidRPr="00207B8B">
              <w:t xml:space="preserve">on higher order skills, with significant emphasis on outcomes from the general capabilities and enterprise skills. </w:t>
            </w:r>
          </w:p>
          <w:p w14:paraId="01BACB0F" w14:textId="77777777" w:rsidR="00101934" w:rsidRPr="00207B8B" w:rsidRDefault="00101934" w:rsidP="00101934">
            <w:pPr>
              <w:widowControl/>
              <w:rPr>
                <w:rStyle w:val="Hyperlink"/>
              </w:rPr>
            </w:pPr>
            <w:r w:rsidRPr="00207B8B">
              <w:t>Enterprise skills include problem solving, communication skills, digital literacy, teamwork, critical thinking and presentation skills.</w:t>
            </w:r>
          </w:p>
          <w:p w14:paraId="2C7B7BD7" w14:textId="6A5CA61F" w:rsidR="00101934" w:rsidRPr="00207B8B" w:rsidRDefault="00101934" w:rsidP="00101934">
            <w:pPr>
              <w:widowControl/>
              <w:spacing w:after="240"/>
              <w:rPr>
                <w:i/>
                <w:color w:val="215986"/>
                <w:u w:val="single"/>
              </w:rPr>
            </w:pPr>
            <w:r w:rsidRPr="00207B8B">
              <w:t xml:space="preserve">Further background is available from the Foundation for Young Australians in the </w:t>
            </w:r>
            <w:r w:rsidRPr="00207B8B">
              <w:rPr>
                <w:i/>
              </w:rPr>
              <w:t>New Work Order</w:t>
            </w:r>
            <w:r w:rsidRPr="00207B8B">
              <w:t xml:space="preserve"> six report series.  A summary can be found at: </w:t>
            </w:r>
            <w:hyperlink r:id="rId49" w:history="1">
              <w:r w:rsidRPr="00207B8B">
                <w:rPr>
                  <w:rStyle w:val="Hyperlink"/>
                </w:rPr>
                <w:t>www.fya.org.au/report/new-work-order-summary</w:t>
              </w:r>
            </w:hyperlink>
          </w:p>
        </w:tc>
      </w:tr>
      <w:bookmarkEnd w:id="18"/>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57F130C3" w:rsidR="001F076C" w:rsidRPr="008F439A" w:rsidRDefault="00F96A6D" w:rsidP="00101934">
            <w:pPr>
              <w:spacing w:after="240"/>
              <w:rPr>
                <w:b/>
                <w:sz w:val="24"/>
                <w:szCs w:val="24"/>
              </w:rPr>
            </w:pPr>
            <w:r>
              <w:rPr>
                <w:color w:val="FF0000"/>
                <w:sz w:val="20"/>
                <w:szCs w:val="20"/>
                <w:lang w:val="en-AU"/>
              </w:rPr>
              <w:t xml:space="preserve"> </w:t>
            </w:r>
          </w:p>
        </w:tc>
        <w:tc>
          <w:tcPr>
            <w:tcW w:w="6611" w:type="dxa"/>
          </w:tcPr>
          <w:p w14:paraId="4958FCDF" w14:textId="77777777" w:rsidR="001F076C" w:rsidRPr="00384F40"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75E9CC48" w14:textId="1D00E76B" w:rsidR="001F076C" w:rsidRPr="00207B8B" w:rsidRDefault="00101934" w:rsidP="001F076C">
            <w:pPr>
              <w:pStyle w:val="ListParagraph"/>
              <w:numPr>
                <w:ilvl w:val="0"/>
                <w:numId w:val="5"/>
              </w:numPr>
              <w:spacing w:before="240" w:after="240"/>
              <w:rPr>
                <w:color w:val="00B050"/>
                <w:lang w:val="en-AU"/>
              </w:rPr>
            </w:pPr>
            <w:r w:rsidRPr="00207B8B">
              <w:rPr>
                <w:color w:val="00B050"/>
                <w:lang w:val="en-AU"/>
              </w:rPr>
              <w:t>List potential assessment opportunities here</w:t>
            </w:r>
            <w:r w:rsidR="001F076C" w:rsidRPr="00207B8B">
              <w:rPr>
                <w:color w:val="00B050"/>
                <w:lang w:val="en-AU"/>
              </w:rPr>
              <w:t xml:space="preserve">. </w:t>
            </w:r>
          </w:p>
          <w:bookmarkStart w:id="19" w:name="_Hlk528308725"/>
          <w:p w14:paraId="2374D6B0" w14:textId="77777777" w:rsidR="00101934" w:rsidRDefault="00066AD9" w:rsidP="002A4C7B">
            <w:pPr>
              <w:rPr>
                <w:lang w:val="en"/>
              </w:rPr>
            </w:pPr>
            <w:r>
              <w:rPr>
                <w:i/>
              </w:rPr>
              <w:fldChar w:fldCharType="begin"/>
            </w:r>
            <w:r>
              <w:rPr>
                <w:i/>
              </w:rPr>
              <w:instrText>HYPERLINK  \l "_Appendix_1:_Curriculum"</w:instrText>
            </w:r>
            <w:r>
              <w:rPr>
                <w:i/>
              </w:rPr>
              <w:fldChar w:fldCharType="separate"/>
            </w:r>
            <w:r w:rsidR="00101934">
              <w:rPr>
                <w:rStyle w:val="Hyperlink"/>
              </w:rPr>
              <w:t>Appendix 1</w:t>
            </w:r>
            <w:r>
              <w:rPr>
                <w:i/>
              </w:rPr>
              <w:fldChar w:fldCharType="end"/>
            </w:r>
            <w:r w:rsidR="00101934">
              <w:rPr>
                <w:i/>
              </w:rPr>
              <w:t xml:space="preserve"> </w:t>
            </w:r>
            <w:bookmarkEnd w:id="19"/>
            <w:r w:rsidR="00101934" w:rsidRPr="00101934">
              <w:rPr>
                <w:lang w:val="en"/>
              </w:rPr>
              <w:t>indicates how the activities are linked to the Western Australian Curriculum.</w:t>
            </w:r>
          </w:p>
          <w:p w14:paraId="357CE0F4" w14:textId="0E2BCB42" w:rsidR="002A4C7B" w:rsidRPr="008F5335" w:rsidRDefault="002A4C7B" w:rsidP="002A4C7B">
            <w:pPr>
              <w:rPr>
                <w:lang w:val="en-AU"/>
              </w:rPr>
            </w:pPr>
            <w:r w:rsidRPr="006A7CA6">
              <w:rPr>
                <w:lang w:val="en"/>
              </w:rPr>
              <w:t>Evidence of learn</w:t>
            </w:r>
            <w:r w:rsidRPr="005F0242">
              <w:rPr>
                <w:lang w:val="en"/>
              </w:rPr>
              <w:t xml:space="preserve">ing from </w:t>
            </w:r>
            <w:r w:rsidR="00C215C6">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6A42C67E" w14:textId="2900F313" w:rsidR="001F076C" w:rsidRDefault="002A4C7B" w:rsidP="00686230">
            <w:pPr>
              <w:spacing w:after="240"/>
            </w:pPr>
            <w:r w:rsidRPr="008F5335">
              <w:rPr>
                <w:lang w:val="en-AU"/>
              </w:rPr>
              <w:t xml:space="preserve">Students can further develop the general capabilities </w:t>
            </w:r>
            <w:r w:rsidR="00CB3EF5">
              <w:rPr>
                <w:lang w:val="en-AU"/>
              </w:rPr>
              <w:t>of</w:t>
            </w:r>
            <w:r w:rsidRPr="008F5335">
              <w:rPr>
                <w:lang w:val="en-AU"/>
              </w:rPr>
              <w:t xml:space="preserve"> Information and communication technology capability, Critical and creative thinking</w:t>
            </w:r>
            <w:r w:rsidR="00681593">
              <w:rPr>
                <w:lang w:val="en-AU"/>
              </w:rPr>
              <w:t>,</w:t>
            </w:r>
            <w:r w:rsidRPr="008F5335">
              <w:rPr>
                <w:lang w:val="en-AU"/>
              </w:rPr>
              <w:t xml:space="preserve"> and Personal and social capability. </w:t>
            </w:r>
            <w:r>
              <w:rPr>
                <w:lang w:val="en-AU"/>
              </w:rPr>
              <w:t>Continuums</w:t>
            </w:r>
            <w:r w:rsidRPr="008F5335">
              <w:rPr>
                <w:lang w:val="en-AU"/>
              </w:rPr>
              <w:t xml:space="preserve"> for these are included in the </w:t>
            </w:r>
            <w:hyperlink w:anchor="_Appendix_2:_General_1" w:history="1">
              <w:r w:rsidRPr="0002764C">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19DD882F" w14:textId="7BCF1070" w:rsidR="006F4BBF" w:rsidRPr="00384F40" w:rsidRDefault="006F4BBF">
      <w:pPr>
        <w:widowControl/>
        <w:spacing w:after="160" w:line="259" w:lineRule="auto"/>
      </w:pPr>
      <w:r w:rsidRPr="00384F40">
        <w:br w:type="page"/>
      </w:r>
    </w:p>
    <w:p w14:paraId="31F2FA60" w14:textId="58784AE1" w:rsidR="006F4BBF" w:rsidRPr="00384F40" w:rsidRDefault="006F4BBF" w:rsidP="000B48CE">
      <w:pPr>
        <w:pStyle w:val="Heading1"/>
      </w:pPr>
      <w:bookmarkStart w:id="20" w:name="_Toc37285430"/>
      <w:r w:rsidRPr="00384F40">
        <w:lastRenderedPageBreak/>
        <w:t>Activity 1: Title</w:t>
      </w:r>
      <w:bookmarkEnd w:id="20"/>
    </w:p>
    <w:tbl>
      <w:tblPr>
        <w:tblStyle w:val="TableGrid"/>
        <w:tblW w:w="0" w:type="auto"/>
        <w:tblLayout w:type="fixed"/>
        <w:tblLook w:val="04A0" w:firstRow="1" w:lastRow="0" w:firstColumn="1" w:lastColumn="0" w:noHBand="0" w:noVBand="1"/>
      </w:tblPr>
      <w:tblGrid>
        <w:gridCol w:w="2405"/>
        <w:gridCol w:w="6634"/>
      </w:tblGrid>
      <w:tr w:rsidR="006F4BBF" w:rsidRPr="00384F40" w14:paraId="33FA6735" w14:textId="77777777" w:rsidTr="00D247C5">
        <w:tc>
          <w:tcPr>
            <w:tcW w:w="2405" w:type="dxa"/>
            <w:tcBorders>
              <w:left w:val="nil"/>
              <w:right w:val="nil"/>
            </w:tcBorders>
          </w:tcPr>
          <w:p w14:paraId="4145490C" w14:textId="55105CCC"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4912" behindDoc="0" locked="0" layoutInCell="1" allowOverlap="1" wp14:anchorId="7864A00F" wp14:editId="6BF0511D">
                  <wp:simplePos x="0" y="0"/>
                  <wp:positionH relativeFrom="column">
                    <wp:align>left</wp:align>
                  </wp:positionH>
                  <wp:positionV relativeFrom="paragraph">
                    <wp:posOffset>360045</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724ED362" w:rsidR="001616A6" w:rsidRPr="00384F40" w:rsidRDefault="001616A6" w:rsidP="00157DD6">
            <w:pPr>
              <w:widowControl/>
              <w:spacing w:after="240" w:line="259" w:lineRule="auto"/>
              <w:rPr>
                <w:b/>
                <w:lang w:val="en-AU"/>
              </w:rPr>
            </w:pPr>
          </w:p>
        </w:tc>
        <w:tc>
          <w:tcPr>
            <w:tcW w:w="6634" w:type="dxa"/>
            <w:tcBorders>
              <w:left w:val="nil"/>
              <w:right w:val="nil"/>
            </w:tcBorders>
          </w:tcPr>
          <w:p w14:paraId="4FA38407" w14:textId="18AC9BA2" w:rsidR="001616A6" w:rsidRPr="00207B8B" w:rsidRDefault="00101934" w:rsidP="005C560D">
            <w:pPr>
              <w:widowControl/>
              <w:rPr>
                <w:color w:val="00B050"/>
                <w:lang w:val="en-AU"/>
              </w:rPr>
            </w:pPr>
            <w:r w:rsidRPr="00207B8B">
              <w:rPr>
                <w:rFonts w:cstheme="minorHAnsi"/>
                <w:color w:val="00B050"/>
              </w:rPr>
              <w:t>On</w:t>
            </w:r>
            <w:r w:rsidR="00686230">
              <w:rPr>
                <w:rFonts w:cstheme="minorHAnsi"/>
                <w:color w:val="00B050"/>
              </w:rPr>
              <w:t xml:space="preserve">e or two sentences that </w:t>
            </w:r>
            <w:proofErr w:type="spellStart"/>
            <w:r w:rsidR="00686230">
              <w:rPr>
                <w:rFonts w:cstheme="minorHAnsi"/>
                <w:color w:val="00B050"/>
              </w:rPr>
              <w:t>summarise</w:t>
            </w:r>
            <w:proofErr w:type="spellEnd"/>
            <w:r w:rsidRPr="00207B8B">
              <w:rPr>
                <w:rFonts w:cstheme="minorHAnsi"/>
                <w:color w:val="00B050"/>
              </w:rPr>
              <w:t xml:space="preserve"> the main aspects of the Activity.</w:t>
            </w:r>
          </w:p>
          <w:p w14:paraId="4F0CDAC2" w14:textId="77777777" w:rsidR="001616A6" w:rsidRPr="00207B8B" w:rsidRDefault="001616A6" w:rsidP="005C560D">
            <w:pPr>
              <w:widowControl/>
              <w:rPr>
                <w:color w:val="00B050"/>
                <w:lang w:val="en-AU"/>
              </w:rPr>
            </w:pPr>
          </w:p>
          <w:p w14:paraId="3B3112A1" w14:textId="77777777" w:rsidR="001616A6" w:rsidRPr="00207B8B" w:rsidRDefault="001616A6" w:rsidP="005C560D">
            <w:pPr>
              <w:widowControl/>
              <w:rPr>
                <w:color w:val="00B050"/>
                <w:lang w:val="en-AU"/>
              </w:rPr>
            </w:pPr>
          </w:p>
          <w:p w14:paraId="7F247070" w14:textId="77777777" w:rsidR="001616A6" w:rsidRPr="00207B8B" w:rsidRDefault="001616A6" w:rsidP="005C560D">
            <w:pPr>
              <w:widowControl/>
              <w:rPr>
                <w:color w:val="00B050"/>
                <w:lang w:val="en-AU"/>
              </w:rPr>
            </w:pPr>
          </w:p>
        </w:tc>
      </w:tr>
      <w:tr w:rsidR="00101934" w:rsidRPr="00101934" w14:paraId="16B7E542" w14:textId="77777777" w:rsidTr="00D247C5">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41276DFD" w14:textId="77777777" w:rsidR="00101934" w:rsidRPr="00207B8B" w:rsidRDefault="00A6568B" w:rsidP="005C560D">
            <w:pPr>
              <w:widowControl/>
              <w:rPr>
                <w:color w:val="00B050"/>
                <w:lang w:val="en-AU"/>
              </w:rPr>
            </w:pPr>
            <w:r w:rsidRPr="00207B8B">
              <w:rPr>
                <w:color w:val="00B050"/>
                <w:lang w:val="en-AU"/>
              </w:rPr>
              <w:t xml:space="preserve">Information the teacher may find useful prior to implementing the lesson. </w:t>
            </w:r>
          </w:p>
          <w:p w14:paraId="194B3B5C" w14:textId="77777777" w:rsidR="00C90EFA" w:rsidRDefault="00A6568B" w:rsidP="00101934">
            <w:pPr>
              <w:widowControl/>
              <w:rPr>
                <w:color w:val="00B050"/>
                <w:lang w:val="en-AU"/>
              </w:rPr>
            </w:pPr>
            <w:r w:rsidRPr="00207B8B">
              <w:rPr>
                <w:color w:val="00B050"/>
                <w:lang w:val="en-AU"/>
              </w:rPr>
              <w:t xml:space="preserve">The purpose is to provide teachers with comprehensive information </w:t>
            </w:r>
            <w:r w:rsidR="00101934" w:rsidRPr="00207B8B">
              <w:rPr>
                <w:color w:val="00B050"/>
                <w:lang w:val="en-AU"/>
              </w:rPr>
              <w:t xml:space="preserve">to reduce the need to research </w:t>
            </w:r>
            <w:r w:rsidRPr="00207B8B">
              <w:rPr>
                <w:color w:val="00B050"/>
                <w:lang w:val="en-AU"/>
              </w:rPr>
              <w:t xml:space="preserve">areas outside their subject area expertise. </w:t>
            </w:r>
          </w:p>
          <w:p w14:paraId="0FADB9A7" w14:textId="3DB664F1" w:rsidR="008A0D66" w:rsidRPr="00207B8B" w:rsidRDefault="008A0D66" w:rsidP="00101934">
            <w:pPr>
              <w:widowControl/>
              <w:rPr>
                <w:color w:val="00B050"/>
                <w:lang w:val="en-AU"/>
              </w:rPr>
            </w:pPr>
          </w:p>
        </w:tc>
      </w:tr>
      <w:tr w:rsidR="00B96B83" w:rsidRPr="00384F40" w14:paraId="2A8CDDCF" w14:textId="77777777" w:rsidTr="00D247C5">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3EAA717F" w14:textId="77777777" w:rsidR="0041776C" w:rsidRDefault="009C5D3C" w:rsidP="005C560D">
            <w:pPr>
              <w:widowControl/>
              <w:rPr>
                <w:color w:val="00B050"/>
                <w:lang w:val="en-AU"/>
              </w:rPr>
            </w:pPr>
            <w:r w:rsidRPr="00207B8B">
              <w:rPr>
                <w:color w:val="00B050"/>
                <w:lang w:val="en-AU"/>
              </w:rPr>
              <w:t xml:space="preserve">Procedures </w:t>
            </w:r>
            <w:r w:rsidR="00A6568B" w:rsidRPr="00207B8B">
              <w:rPr>
                <w:color w:val="00B050"/>
                <w:lang w:val="en-AU"/>
              </w:rPr>
              <w:t xml:space="preserve">to </w:t>
            </w:r>
            <w:r w:rsidRPr="00207B8B">
              <w:rPr>
                <w:color w:val="00B050"/>
                <w:lang w:val="en-AU"/>
              </w:rPr>
              <w:t>assist in the successful implementation of the activity. For example, visualisation strategies, cooperative learning strategies, inquiry based instruction</w:t>
            </w:r>
            <w:r w:rsidR="00A6568B" w:rsidRPr="00207B8B">
              <w:rPr>
                <w:color w:val="00B050"/>
                <w:lang w:val="en-AU"/>
              </w:rPr>
              <w:t>al strategies</w:t>
            </w:r>
            <w:r w:rsidRPr="00207B8B">
              <w:rPr>
                <w:color w:val="00B050"/>
                <w:lang w:val="en-AU"/>
              </w:rPr>
              <w:t xml:space="preserve">, differentiation, use of technology, higher order thinking and reasoning questions, </w:t>
            </w:r>
            <w:r w:rsidR="00A6568B" w:rsidRPr="00207B8B">
              <w:rPr>
                <w:color w:val="00B050"/>
                <w:lang w:val="en-AU"/>
              </w:rPr>
              <w:t xml:space="preserve">modelling of classroom discourse </w:t>
            </w:r>
            <w:r w:rsidRPr="00207B8B">
              <w:rPr>
                <w:color w:val="00B050"/>
                <w:lang w:val="en-AU"/>
              </w:rPr>
              <w:t>and beha</w:t>
            </w:r>
            <w:r w:rsidR="008A0D66">
              <w:rPr>
                <w:color w:val="00B050"/>
                <w:lang w:val="en-AU"/>
              </w:rPr>
              <w:t xml:space="preserve">viour management strategies. </w:t>
            </w:r>
          </w:p>
          <w:p w14:paraId="6B334FE4" w14:textId="4AD09329" w:rsidR="008A0D66" w:rsidRPr="00207B8B" w:rsidRDefault="008A0D66" w:rsidP="005C560D">
            <w:pPr>
              <w:widowControl/>
              <w:rPr>
                <w:color w:val="00B050"/>
                <w:lang w:val="en-AU"/>
              </w:rPr>
            </w:pPr>
          </w:p>
        </w:tc>
      </w:tr>
      <w:tr w:rsidR="006F4BBF" w:rsidRPr="00384F40" w14:paraId="1EBF748F" w14:textId="77777777" w:rsidTr="00D247C5">
        <w:tc>
          <w:tcPr>
            <w:tcW w:w="2405" w:type="dxa"/>
            <w:tcBorders>
              <w:left w:val="nil"/>
              <w:right w:val="nil"/>
            </w:tcBorders>
          </w:tcPr>
          <w:p w14:paraId="7B33403A" w14:textId="5D53B2F8" w:rsidR="006F4BBF" w:rsidRPr="00384F40" w:rsidRDefault="00213D44" w:rsidP="00157DD6">
            <w:pPr>
              <w:widowControl/>
              <w:spacing w:after="240" w:line="259" w:lineRule="auto"/>
              <w:rPr>
                <w:b/>
                <w:lang w:val="en-AU"/>
              </w:rPr>
            </w:pPr>
            <w:r>
              <w:rPr>
                <w:b/>
                <w:lang w:val="en-AU"/>
              </w:rPr>
              <w:t>Expected learning</w:t>
            </w:r>
          </w:p>
          <w:p w14:paraId="27E2C130" w14:textId="32DCCE81" w:rsidR="00C80604" w:rsidRPr="00384F40" w:rsidRDefault="00C80604" w:rsidP="00B62A34">
            <w:pPr>
              <w:widowControl/>
              <w:spacing w:after="240" w:line="259" w:lineRule="auto"/>
              <w:rPr>
                <w:sz w:val="18"/>
                <w:szCs w:val="18"/>
                <w:lang w:val="en-AU"/>
              </w:rPr>
            </w:pPr>
          </w:p>
        </w:tc>
        <w:tc>
          <w:tcPr>
            <w:tcW w:w="6634" w:type="dxa"/>
            <w:tcBorders>
              <w:left w:val="nil"/>
              <w:right w:val="nil"/>
            </w:tcBorders>
          </w:tcPr>
          <w:p w14:paraId="10B11209" w14:textId="6B79E5D5" w:rsidR="00101934" w:rsidRPr="00207B8B" w:rsidRDefault="00101934" w:rsidP="00101934">
            <w:pPr>
              <w:rPr>
                <w:color w:val="00B050"/>
                <w:lang w:val="en-AU"/>
              </w:rPr>
            </w:pPr>
            <w:r w:rsidRPr="00207B8B">
              <w:rPr>
                <w:color w:val="00B050"/>
                <w:lang w:val="en-AU"/>
              </w:rPr>
              <w:t xml:space="preserve">Summarise the curriculum content and </w:t>
            </w:r>
            <w:r w:rsidR="00686230" w:rsidRPr="00207B8B">
              <w:rPr>
                <w:color w:val="00B050"/>
                <w:lang w:val="en-AU"/>
              </w:rPr>
              <w:t xml:space="preserve">expected </w:t>
            </w:r>
            <w:r w:rsidRPr="00207B8B">
              <w:rPr>
                <w:color w:val="00B050"/>
                <w:lang w:val="en-AU"/>
              </w:rPr>
              <w:t xml:space="preserve">learning. Write these as learning outcomes. </w:t>
            </w:r>
          </w:p>
          <w:p w14:paraId="2AE48CB0" w14:textId="77777777" w:rsidR="00101934" w:rsidRPr="00207B8B" w:rsidRDefault="00101934" w:rsidP="00101934">
            <w:pPr>
              <w:widowControl/>
              <w:rPr>
                <w:color w:val="00B050"/>
                <w:lang w:val="en-AU"/>
              </w:rPr>
            </w:pPr>
            <w:r w:rsidRPr="00207B8B">
              <w:rPr>
                <w:color w:val="00B050"/>
                <w:lang w:val="en-AU"/>
              </w:rPr>
              <w:t>These should also be included in Appendix 1</w:t>
            </w:r>
          </w:p>
          <w:p w14:paraId="5C6BCC89" w14:textId="37D614B1" w:rsidR="006F4BBF" w:rsidRPr="00207B8B" w:rsidRDefault="00C90EFA" w:rsidP="00101934">
            <w:pPr>
              <w:widowControl/>
              <w:rPr>
                <w:lang w:val="en-AU"/>
              </w:rPr>
            </w:pPr>
            <w:r w:rsidRPr="00207B8B">
              <w:rPr>
                <w:lang w:val="en-AU"/>
              </w:rPr>
              <w:t>Students will be able to:</w:t>
            </w:r>
          </w:p>
          <w:p w14:paraId="742A6A96" w14:textId="70EEFA50" w:rsidR="00101934" w:rsidRPr="00207B8B" w:rsidRDefault="00101934" w:rsidP="008A0D66">
            <w:pPr>
              <w:pStyle w:val="ListParagraph"/>
              <w:numPr>
                <w:ilvl w:val="0"/>
                <w:numId w:val="36"/>
              </w:numPr>
              <w:ind w:left="714" w:hanging="357"/>
              <w:rPr>
                <w:lang w:val="en-AU"/>
              </w:rPr>
            </w:pPr>
          </w:p>
          <w:p w14:paraId="3B53066C" w14:textId="156B104A" w:rsidR="00101934" w:rsidRPr="00207B8B" w:rsidRDefault="00101934" w:rsidP="008A0D66">
            <w:pPr>
              <w:pStyle w:val="ListParagraph"/>
              <w:numPr>
                <w:ilvl w:val="0"/>
                <w:numId w:val="36"/>
              </w:numPr>
              <w:ind w:left="714" w:hanging="357"/>
              <w:rPr>
                <w:lang w:val="en-AU"/>
              </w:rPr>
            </w:pPr>
          </w:p>
          <w:p w14:paraId="73AE60F1" w14:textId="782CCECF" w:rsidR="00101934" w:rsidRPr="00207B8B" w:rsidRDefault="00101934" w:rsidP="008A0D66">
            <w:pPr>
              <w:pStyle w:val="ListParagraph"/>
              <w:numPr>
                <w:ilvl w:val="0"/>
                <w:numId w:val="36"/>
              </w:numPr>
              <w:ind w:left="714" w:hanging="357"/>
              <w:rPr>
                <w:lang w:val="en-AU"/>
              </w:rPr>
            </w:pPr>
          </w:p>
          <w:p w14:paraId="411A085B" w14:textId="1DE61B73" w:rsidR="00160607" w:rsidRPr="00207B8B" w:rsidRDefault="00160607" w:rsidP="00FC787E">
            <w:pPr>
              <w:rPr>
                <w:b/>
                <w:lang w:val="en-AU"/>
              </w:rPr>
            </w:pPr>
          </w:p>
        </w:tc>
      </w:tr>
      <w:tr w:rsidR="001B25D9" w:rsidRPr="00384F40" w14:paraId="199D5E79" w14:textId="77777777" w:rsidTr="00D247C5">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41F20CD7" w14:textId="77777777" w:rsidR="001B25D9" w:rsidRDefault="001B25D9" w:rsidP="0098339A">
            <w:pPr>
              <w:widowControl/>
              <w:rPr>
                <w:b/>
                <w:lang w:val="en-AU"/>
              </w:rPr>
            </w:pPr>
            <w:r w:rsidRPr="00207B8B">
              <w:rPr>
                <w:b/>
                <w:lang w:val="en-AU"/>
              </w:rPr>
              <w:t>For the class:</w:t>
            </w:r>
          </w:p>
          <w:p w14:paraId="14AF069D" w14:textId="0C7364E3" w:rsidR="008A0D66" w:rsidRPr="00207B8B" w:rsidRDefault="008A0D66" w:rsidP="0098339A">
            <w:pPr>
              <w:widowControl/>
              <w:rPr>
                <w:b/>
                <w:lang w:val="en-AU"/>
              </w:rPr>
            </w:pPr>
          </w:p>
        </w:tc>
      </w:tr>
      <w:tr w:rsidR="001B25D9" w:rsidRPr="00384F40" w14:paraId="18401A08" w14:textId="77777777" w:rsidTr="00D247C5">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5EFC9CD7" w14:textId="77777777" w:rsidR="001B25D9" w:rsidRDefault="001B25D9" w:rsidP="0098339A">
            <w:pPr>
              <w:widowControl/>
              <w:rPr>
                <w:lang w:val="en-AU"/>
              </w:rPr>
            </w:pPr>
            <w:r w:rsidRPr="00207B8B">
              <w:rPr>
                <w:b/>
                <w:lang w:val="en-AU"/>
              </w:rPr>
              <w:t>For the students</w:t>
            </w:r>
            <w:r w:rsidRPr="00207B8B">
              <w:rPr>
                <w:lang w:val="en-AU"/>
              </w:rPr>
              <w:t>:</w:t>
            </w:r>
          </w:p>
          <w:p w14:paraId="68798069" w14:textId="387E43D2" w:rsidR="008A0D66" w:rsidRPr="00207B8B" w:rsidRDefault="008A0D66" w:rsidP="0098339A">
            <w:pPr>
              <w:widowControl/>
              <w:rPr>
                <w:lang w:val="en-AU"/>
              </w:rPr>
            </w:pPr>
          </w:p>
        </w:tc>
      </w:tr>
      <w:tr w:rsidR="006F4BBF" w:rsidRPr="00384F40" w14:paraId="5DEDA2FD" w14:textId="77777777" w:rsidTr="00D247C5">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7875E561" w14:textId="1FF85EED" w:rsidR="008A0D66" w:rsidRPr="00AA6A23" w:rsidRDefault="00AA6A23" w:rsidP="0098339A">
            <w:pPr>
              <w:widowControl/>
              <w:spacing w:after="160"/>
              <w:rPr>
                <w:color w:val="00B050"/>
                <w:lang w:val="en-AU"/>
              </w:rPr>
            </w:pPr>
            <w:r w:rsidRPr="00AA6A23">
              <w:rPr>
                <w:color w:val="00B050"/>
                <w:lang w:val="en-AU"/>
              </w:rPr>
              <w:t xml:space="preserve">List any tasks or equipment that needs to be organised prior to the start of the Activity.  </w:t>
            </w:r>
          </w:p>
        </w:tc>
      </w:tr>
      <w:tr w:rsidR="001B25D9" w:rsidRPr="00384F40" w14:paraId="30DBEC20" w14:textId="77777777" w:rsidTr="00D247C5">
        <w:trPr>
          <w:trHeight w:val="90"/>
        </w:trPr>
        <w:tc>
          <w:tcPr>
            <w:tcW w:w="2405" w:type="dxa"/>
            <w:vMerge w:val="restart"/>
            <w:tcBorders>
              <w:left w:val="nil"/>
              <w:right w:val="nil"/>
            </w:tcBorders>
          </w:tcPr>
          <w:p w14:paraId="7374974C" w14:textId="0C5DB9B9" w:rsidR="001B25D9" w:rsidRPr="00384F40" w:rsidRDefault="001B25D9" w:rsidP="00E17586">
            <w:pPr>
              <w:widowControl/>
              <w:spacing w:after="240" w:line="259" w:lineRule="auto"/>
              <w:rPr>
                <w:b/>
                <w:lang w:val="en-AU"/>
              </w:rPr>
            </w:pPr>
            <w:r w:rsidRPr="00384F40">
              <w:rPr>
                <w:b/>
                <w:lang w:val="en-AU"/>
              </w:rPr>
              <w:lastRenderedPageBreak/>
              <w:t>Activity parts</w:t>
            </w:r>
          </w:p>
          <w:p w14:paraId="00929B5B" w14:textId="523E3663" w:rsidR="00CC1EBF" w:rsidRPr="00384F40" w:rsidRDefault="00CC1EBF" w:rsidP="00101934">
            <w:pPr>
              <w:widowControl/>
              <w:spacing w:after="240" w:line="259" w:lineRule="auto"/>
              <w:rPr>
                <w:b/>
                <w:sz w:val="18"/>
                <w:szCs w:val="18"/>
                <w:lang w:val="en-AU"/>
              </w:rPr>
            </w:pPr>
          </w:p>
        </w:tc>
        <w:tc>
          <w:tcPr>
            <w:tcW w:w="6634" w:type="dxa"/>
            <w:tcBorders>
              <w:left w:val="nil"/>
              <w:right w:val="nil"/>
            </w:tcBorders>
          </w:tcPr>
          <w:p w14:paraId="60E3D089" w14:textId="77777777" w:rsidR="00101934" w:rsidRPr="00207B8B" w:rsidRDefault="00101934"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1EC3FCED" w14:textId="77777777" w:rsidR="00101934" w:rsidRPr="00207B8B" w:rsidRDefault="00101934" w:rsidP="00101934">
            <w:pPr>
              <w:widowControl/>
              <w:spacing w:after="240" w:line="259" w:lineRule="auto"/>
              <w:rPr>
                <w:color w:val="00B050"/>
                <w:lang w:val="en-AU"/>
              </w:rPr>
            </w:pPr>
            <w:r w:rsidRPr="00207B8B">
              <w:rPr>
                <w:color w:val="00B050"/>
                <w:lang w:val="en-AU"/>
              </w:rPr>
              <w:t xml:space="preserve">Include some </w:t>
            </w:r>
            <w:proofErr w:type="spellStart"/>
            <w:r w:rsidRPr="00207B8B">
              <w:rPr>
                <w:color w:val="00B050"/>
                <w:lang w:val="en-AU"/>
              </w:rPr>
              <w:t>well considered</w:t>
            </w:r>
            <w:proofErr w:type="spellEnd"/>
            <w:r w:rsidRPr="00207B8B">
              <w:rPr>
                <w:color w:val="00B050"/>
                <w:lang w:val="en-AU"/>
              </w:rPr>
              <w:t>, open questions.</w:t>
            </w:r>
          </w:p>
          <w:p w14:paraId="135EA490" w14:textId="4F621EA4" w:rsidR="001B25D9" w:rsidRPr="00207B8B" w:rsidRDefault="001B25D9" w:rsidP="0098339A">
            <w:pPr>
              <w:widowControl/>
              <w:rPr>
                <w:b/>
                <w:lang w:val="en-AU"/>
              </w:rPr>
            </w:pPr>
            <w:r w:rsidRPr="00207B8B">
              <w:rPr>
                <w:b/>
                <w:lang w:val="en-AU"/>
              </w:rPr>
              <w:t>Part 1: ###</w:t>
            </w:r>
          </w:p>
        </w:tc>
      </w:tr>
      <w:tr w:rsidR="001B25D9" w:rsidRPr="00384F40" w14:paraId="6F398889" w14:textId="77777777" w:rsidTr="00D247C5">
        <w:trPr>
          <w:trHeight w:val="90"/>
        </w:trPr>
        <w:tc>
          <w:tcPr>
            <w:tcW w:w="2405" w:type="dxa"/>
            <w:vMerge/>
            <w:tcBorders>
              <w:left w:val="nil"/>
              <w:right w:val="nil"/>
            </w:tcBorders>
          </w:tcPr>
          <w:p w14:paraId="08E3FF45" w14:textId="77777777" w:rsidR="001B25D9" w:rsidRPr="00384F40" w:rsidRDefault="001B25D9">
            <w:pPr>
              <w:widowControl/>
              <w:spacing w:after="160" w:line="259" w:lineRule="auto"/>
              <w:rPr>
                <w:b/>
                <w:lang w:val="en-AU"/>
              </w:rPr>
            </w:pPr>
          </w:p>
        </w:tc>
        <w:tc>
          <w:tcPr>
            <w:tcW w:w="6634" w:type="dxa"/>
            <w:tcBorders>
              <w:left w:val="nil"/>
              <w:right w:val="nil"/>
            </w:tcBorders>
          </w:tcPr>
          <w:p w14:paraId="2DC4BAA8" w14:textId="1D0414E8" w:rsidR="001B25D9" w:rsidRPr="00207B8B" w:rsidRDefault="001B25D9" w:rsidP="0098339A">
            <w:pPr>
              <w:widowControl/>
              <w:rPr>
                <w:lang w:val="en-AU"/>
              </w:rPr>
            </w:pPr>
            <w:r w:rsidRPr="00207B8B">
              <w:rPr>
                <w:b/>
                <w:lang w:val="en-AU"/>
              </w:rPr>
              <w:t>Part 2: ###</w:t>
            </w:r>
          </w:p>
        </w:tc>
      </w:tr>
      <w:tr w:rsidR="001B25D9" w:rsidRPr="00384F40" w14:paraId="268C23C1" w14:textId="77777777" w:rsidTr="00D247C5">
        <w:trPr>
          <w:trHeight w:val="90"/>
        </w:trPr>
        <w:tc>
          <w:tcPr>
            <w:tcW w:w="2405" w:type="dxa"/>
            <w:vMerge/>
            <w:tcBorders>
              <w:left w:val="nil"/>
              <w:right w:val="nil"/>
            </w:tcBorders>
          </w:tcPr>
          <w:p w14:paraId="0D37D0E1" w14:textId="77777777" w:rsidR="001B25D9" w:rsidRPr="00384F40" w:rsidRDefault="001B25D9">
            <w:pPr>
              <w:widowControl/>
              <w:spacing w:after="160" w:line="259" w:lineRule="auto"/>
              <w:rPr>
                <w:b/>
                <w:lang w:val="en-AU"/>
              </w:rPr>
            </w:pPr>
          </w:p>
        </w:tc>
        <w:tc>
          <w:tcPr>
            <w:tcW w:w="6634" w:type="dxa"/>
            <w:tcBorders>
              <w:left w:val="nil"/>
              <w:right w:val="nil"/>
            </w:tcBorders>
          </w:tcPr>
          <w:p w14:paraId="31550ACD" w14:textId="3DF893ED" w:rsidR="001B25D9" w:rsidRPr="00207B8B" w:rsidRDefault="001B25D9" w:rsidP="0098339A">
            <w:pPr>
              <w:widowControl/>
              <w:rPr>
                <w:lang w:val="en-AU"/>
              </w:rPr>
            </w:pPr>
            <w:r w:rsidRPr="00207B8B">
              <w:rPr>
                <w:b/>
                <w:lang w:val="en-AU"/>
              </w:rPr>
              <w:t>Part 3: ###</w:t>
            </w:r>
          </w:p>
        </w:tc>
      </w:tr>
      <w:tr w:rsidR="001B25D9" w:rsidRPr="00384F40" w14:paraId="24D7845A" w14:textId="77777777" w:rsidTr="00D247C5">
        <w:trPr>
          <w:trHeight w:val="90"/>
        </w:trPr>
        <w:tc>
          <w:tcPr>
            <w:tcW w:w="2405" w:type="dxa"/>
            <w:vMerge/>
            <w:tcBorders>
              <w:left w:val="nil"/>
              <w:right w:val="nil"/>
            </w:tcBorders>
          </w:tcPr>
          <w:p w14:paraId="69446F50" w14:textId="77777777" w:rsidR="001B25D9" w:rsidRPr="00384F40" w:rsidRDefault="001B25D9">
            <w:pPr>
              <w:widowControl/>
              <w:spacing w:after="160" w:line="259" w:lineRule="auto"/>
              <w:rPr>
                <w:b/>
                <w:lang w:val="en-AU"/>
              </w:rPr>
            </w:pPr>
          </w:p>
        </w:tc>
        <w:tc>
          <w:tcPr>
            <w:tcW w:w="6634" w:type="dxa"/>
            <w:tcBorders>
              <w:left w:val="nil"/>
              <w:right w:val="nil"/>
            </w:tcBorders>
          </w:tcPr>
          <w:p w14:paraId="016F45DB" w14:textId="0126952D" w:rsidR="001B25D9" w:rsidRPr="00207B8B" w:rsidRDefault="001B25D9" w:rsidP="0098339A">
            <w:pPr>
              <w:widowControl/>
              <w:rPr>
                <w:lang w:val="en-AU"/>
              </w:rPr>
            </w:pPr>
            <w:r w:rsidRPr="00207B8B">
              <w:rPr>
                <w:b/>
                <w:lang w:val="en-AU"/>
              </w:rPr>
              <w:t>Part 4: ###</w:t>
            </w:r>
          </w:p>
        </w:tc>
      </w:tr>
      <w:tr w:rsidR="001B25D9" w:rsidRPr="00384F40" w14:paraId="08647E30" w14:textId="77777777" w:rsidTr="00D247C5">
        <w:trPr>
          <w:trHeight w:val="90"/>
        </w:trPr>
        <w:tc>
          <w:tcPr>
            <w:tcW w:w="2405" w:type="dxa"/>
            <w:vMerge/>
            <w:tcBorders>
              <w:left w:val="nil"/>
              <w:right w:val="nil"/>
            </w:tcBorders>
          </w:tcPr>
          <w:p w14:paraId="7AFD4776" w14:textId="77777777" w:rsidR="001B25D9" w:rsidRPr="00384F40" w:rsidRDefault="001B25D9">
            <w:pPr>
              <w:widowControl/>
              <w:spacing w:after="160" w:line="259" w:lineRule="auto"/>
              <w:rPr>
                <w:b/>
                <w:lang w:val="en-AU"/>
              </w:rPr>
            </w:pPr>
          </w:p>
        </w:tc>
        <w:tc>
          <w:tcPr>
            <w:tcW w:w="6634" w:type="dxa"/>
            <w:tcBorders>
              <w:left w:val="nil"/>
              <w:right w:val="nil"/>
            </w:tcBorders>
          </w:tcPr>
          <w:p w14:paraId="61AB6C3E" w14:textId="15871B98" w:rsidR="001B25D9" w:rsidRPr="00207B8B" w:rsidRDefault="001B25D9" w:rsidP="0098339A">
            <w:pPr>
              <w:widowControl/>
              <w:rPr>
                <w:lang w:val="en-AU"/>
              </w:rPr>
            </w:pPr>
            <w:r w:rsidRPr="00207B8B">
              <w:rPr>
                <w:b/>
                <w:lang w:val="en-AU"/>
              </w:rPr>
              <w:t xml:space="preserve">Part 5: </w:t>
            </w:r>
            <w:r w:rsidR="00AA6A23">
              <w:rPr>
                <w:b/>
                <w:lang w:val="en-AU"/>
              </w:rPr>
              <w:t>Reflection / journaling</w:t>
            </w:r>
          </w:p>
        </w:tc>
      </w:tr>
      <w:tr w:rsidR="006F4BBF" w14:paraId="1BE12115" w14:textId="77777777" w:rsidTr="00D247C5">
        <w:tc>
          <w:tcPr>
            <w:tcW w:w="2405" w:type="dxa"/>
            <w:tcBorders>
              <w:left w:val="nil"/>
              <w:bottom w:val="single" w:sz="4" w:space="0" w:color="auto"/>
              <w:right w:val="nil"/>
            </w:tcBorders>
          </w:tcPr>
          <w:p w14:paraId="7FFE555C" w14:textId="53B8343C" w:rsidR="00160607" w:rsidRPr="00207B8B" w:rsidRDefault="008811A9" w:rsidP="00B62A34">
            <w:pPr>
              <w:widowControl/>
              <w:spacing w:after="240"/>
              <w:rPr>
                <w:b/>
              </w:rPr>
            </w:pPr>
            <w:r w:rsidRPr="008811A9">
              <w:rPr>
                <w:b/>
              </w:rPr>
              <w:t>Resource sheets</w:t>
            </w:r>
          </w:p>
        </w:tc>
        <w:tc>
          <w:tcPr>
            <w:tcW w:w="6634" w:type="dxa"/>
            <w:tcBorders>
              <w:left w:val="nil"/>
              <w:bottom w:val="single" w:sz="4" w:space="0" w:color="auto"/>
              <w:right w:val="nil"/>
            </w:tcBorders>
          </w:tcPr>
          <w:p w14:paraId="5B1DA8CA" w14:textId="701F0660" w:rsidR="00237CD5" w:rsidRPr="00207B8B" w:rsidRDefault="00207B8B" w:rsidP="00207B8B">
            <w:pPr>
              <w:widowControl/>
              <w:rPr>
                <w:color w:val="00B050"/>
              </w:rPr>
            </w:pPr>
            <w:r w:rsidRPr="00207B8B">
              <w:rPr>
                <w:color w:val="00B050"/>
                <w:lang w:val="en-AU"/>
              </w:rPr>
              <w:t>List resource sheets you develop here.</w:t>
            </w:r>
          </w:p>
        </w:tc>
      </w:tr>
      <w:tr w:rsidR="00C26388" w14:paraId="1C09FD95" w14:textId="77777777" w:rsidTr="00D247C5">
        <w:trPr>
          <w:trHeight w:val="114"/>
        </w:trPr>
        <w:tc>
          <w:tcPr>
            <w:tcW w:w="2405" w:type="dxa"/>
            <w:vMerge w:val="restart"/>
            <w:tcBorders>
              <w:top w:val="single" w:sz="4" w:space="0" w:color="auto"/>
              <w:left w:val="nil"/>
              <w:right w:val="nil"/>
            </w:tcBorders>
          </w:tcPr>
          <w:p w14:paraId="3B8BB81A" w14:textId="427E54F4" w:rsidR="00160607" w:rsidRPr="00207B8B"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7A22970E" w14:textId="2DA9041F" w:rsidR="00C26388" w:rsidRPr="00207B8B" w:rsidRDefault="00207B8B" w:rsidP="001A1454">
            <w:pPr>
              <w:rPr>
                <w:color w:val="00B050"/>
              </w:rPr>
            </w:pPr>
            <w:r w:rsidRPr="00207B8B">
              <w:rPr>
                <w:color w:val="00B050"/>
                <w:lang w:val="en-AU"/>
              </w:rPr>
              <w:t>Provide links to websites with information to enhance learning.</w:t>
            </w:r>
          </w:p>
        </w:tc>
      </w:tr>
      <w:tr w:rsidR="00C26388" w14:paraId="01741415" w14:textId="77777777" w:rsidTr="00D247C5">
        <w:trPr>
          <w:trHeight w:val="112"/>
        </w:trPr>
        <w:tc>
          <w:tcPr>
            <w:tcW w:w="2405" w:type="dxa"/>
            <w:vMerge/>
            <w:tcBorders>
              <w:left w:val="nil"/>
              <w:right w:val="nil"/>
            </w:tcBorders>
          </w:tcPr>
          <w:p w14:paraId="4651FC98"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254274A" w14:textId="77777777" w:rsidR="00C26388" w:rsidRPr="00207B8B" w:rsidRDefault="00C26388" w:rsidP="001A1454"/>
        </w:tc>
      </w:tr>
      <w:tr w:rsidR="00C26388" w14:paraId="482D64FF" w14:textId="77777777" w:rsidTr="00D247C5">
        <w:trPr>
          <w:trHeight w:val="112"/>
        </w:trPr>
        <w:tc>
          <w:tcPr>
            <w:tcW w:w="2405" w:type="dxa"/>
            <w:vMerge/>
            <w:tcBorders>
              <w:left w:val="nil"/>
              <w:right w:val="nil"/>
            </w:tcBorders>
          </w:tcPr>
          <w:p w14:paraId="5D332712"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E6EB549" w14:textId="77777777" w:rsidR="00C26388" w:rsidRPr="00207B8B" w:rsidRDefault="00C26388" w:rsidP="001A1454"/>
        </w:tc>
      </w:tr>
      <w:tr w:rsidR="00C26388" w14:paraId="68246C94" w14:textId="77777777" w:rsidTr="00D247C5">
        <w:trPr>
          <w:trHeight w:val="112"/>
        </w:trPr>
        <w:tc>
          <w:tcPr>
            <w:tcW w:w="2405" w:type="dxa"/>
            <w:vMerge/>
            <w:tcBorders>
              <w:left w:val="nil"/>
              <w:right w:val="nil"/>
            </w:tcBorders>
          </w:tcPr>
          <w:p w14:paraId="10885C50"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5A4A1C16" w14:textId="77777777" w:rsidR="00C26388" w:rsidRPr="00207B8B" w:rsidRDefault="00C26388" w:rsidP="001A1454"/>
        </w:tc>
      </w:tr>
      <w:tr w:rsidR="00C26388" w14:paraId="1E542754" w14:textId="77777777" w:rsidTr="00D247C5">
        <w:trPr>
          <w:trHeight w:val="114"/>
        </w:trPr>
        <w:tc>
          <w:tcPr>
            <w:tcW w:w="2405" w:type="dxa"/>
            <w:vMerge w:val="restart"/>
            <w:tcBorders>
              <w:top w:val="single" w:sz="4" w:space="0" w:color="auto"/>
              <w:left w:val="nil"/>
              <w:right w:val="nil"/>
            </w:tcBorders>
          </w:tcPr>
          <w:p w14:paraId="69DFB914" w14:textId="2567F3FB" w:rsidR="00C26388" w:rsidRPr="00207B8B" w:rsidRDefault="00C26388" w:rsidP="00D13DC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bottom w:val="single" w:sz="4" w:space="0" w:color="auto"/>
              <w:right w:val="nil"/>
            </w:tcBorders>
          </w:tcPr>
          <w:p w14:paraId="46CC1526" w14:textId="2441606C" w:rsidR="00C26388" w:rsidRPr="00207B8B" w:rsidRDefault="00207B8B" w:rsidP="001A1454">
            <w:r w:rsidRPr="00207B8B">
              <w:rPr>
                <w:color w:val="00B050"/>
                <w:lang w:val="en-AU"/>
              </w:rPr>
              <w:t>Provide links to relevant literary resources.</w:t>
            </w:r>
          </w:p>
        </w:tc>
      </w:tr>
      <w:tr w:rsidR="00C26388" w14:paraId="4E87C46D" w14:textId="77777777" w:rsidTr="00D247C5">
        <w:trPr>
          <w:trHeight w:val="112"/>
        </w:trPr>
        <w:tc>
          <w:tcPr>
            <w:tcW w:w="2405" w:type="dxa"/>
            <w:vMerge/>
            <w:tcBorders>
              <w:left w:val="nil"/>
              <w:right w:val="nil"/>
            </w:tcBorders>
          </w:tcPr>
          <w:p w14:paraId="1D7570CC"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3D750D30" w14:textId="77777777" w:rsidR="00C26388" w:rsidRPr="00207B8B" w:rsidRDefault="00C26388" w:rsidP="001A1454"/>
        </w:tc>
      </w:tr>
      <w:tr w:rsidR="00C26388" w14:paraId="11492965" w14:textId="77777777" w:rsidTr="00D247C5">
        <w:trPr>
          <w:trHeight w:val="112"/>
        </w:trPr>
        <w:tc>
          <w:tcPr>
            <w:tcW w:w="2405" w:type="dxa"/>
            <w:vMerge/>
            <w:tcBorders>
              <w:left w:val="nil"/>
              <w:right w:val="nil"/>
            </w:tcBorders>
          </w:tcPr>
          <w:p w14:paraId="49876935"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6ADBE766" w14:textId="77777777" w:rsidR="00C26388" w:rsidRPr="00207B8B" w:rsidRDefault="00C26388" w:rsidP="001A1454"/>
        </w:tc>
      </w:tr>
      <w:tr w:rsidR="00C26388" w14:paraId="06283746" w14:textId="77777777" w:rsidTr="00D247C5">
        <w:trPr>
          <w:trHeight w:val="112"/>
        </w:trPr>
        <w:tc>
          <w:tcPr>
            <w:tcW w:w="2405" w:type="dxa"/>
            <w:vMerge/>
            <w:tcBorders>
              <w:left w:val="nil"/>
              <w:right w:val="nil"/>
            </w:tcBorders>
          </w:tcPr>
          <w:p w14:paraId="3EC5CC8D"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4545144A" w14:textId="77777777" w:rsidR="00C26388" w:rsidRDefault="00C26388" w:rsidP="001A1454"/>
        </w:tc>
      </w:tr>
    </w:tbl>
    <w:p w14:paraId="4FDD2A7B" w14:textId="77777777" w:rsidR="00C26388" w:rsidRDefault="00C26388" w:rsidP="00C26388">
      <w:pPr>
        <w:widowControl/>
        <w:spacing w:after="160" w:line="259" w:lineRule="auto"/>
      </w:pPr>
    </w:p>
    <w:p w14:paraId="2027D5D4" w14:textId="3596A136" w:rsidR="00327D37" w:rsidRDefault="00327D37">
      <w:pPr>
        <w:widowControl/>
        <w:spacing w:after="160" w:line="259" w:lineRule="auto"/>
      </w:pPr>
      <w:r>
        <w:br w:type="page"/>
      </w:r>
    </w:p>
    <w:p w14:paraId="6E2C8EC1" w14:textId="77777777" w:rsidR="00D167F4" w:rsidRPr="00384F40" w:rsidRDefault="008811A9" w:rsidP="00D167F4">
      <w:pPr>
        <w:pStyle w:val="Heading1"/>
      </w:pPr>
      <w:bookmarkStart w:id="21" w:name="_Toc37285431"/>
      <w:r>
        <w:lastRenderedPageBreak/>
        <w:t xml:space="preserve">Activity 2: </w:t>
      </w:r>
      <w:r w:rsidR="00D167F4" w:rsidRPr="00384F40">
        <w:t>Title</w:t>
      </w:r>
      <w:bookmarkEnd w:id="21"/>
    </w:p>
    <w:tbl>
      <w:tblPr>
        <w:tblStyle w:val="TableGrid"/>
        <w:tblW w:w="0" w:type="auto"/>
        <w:tblLook w:val="04A0" w:firstRow="1" w:lastRow="0" w:firstColumn="1" w:lastColumn="0" w:noHBand="0" w:noVBand="1"/>
      </w:tblPr>
      <w:tblGrid>
        <w:gridCol w:w="2405"/>
        <w:gridCol w:w="6611"/>
      </w:tblGrid>
      <w:tr w:rsidR="00D72D59" w:rsidRPr="00384F40" w14:paraId="02778B59" w14:textId="77777777" w:rsidTr="00F9772C">
        <w:tc>
          <w:tcPr>
            <w:tcW w:w="2405" w:type="dxa"/>
            <w:tcBorders>
              <w:left w:val="nil"/>
              <w:right w:val="nil"/>
            </w:tcBorders>
          </w:tcPr>
          <w:p w14:paraId="6C48837F" w14:textId="77777777" w:rsidR="00D72D59" w:rsidRDefault="00D167F4" w:rsidP="00F9772C">
            <w:pPr>
              <w:widowControl/>
              <w:spacing w:after="240" w:line="259" w:lineRule="auto"/>
              <w:rPr>
                <w:noProof/>
              </w:rPr>
            </w:pPr>
            <w:r w:rsidRPr="00384F40">
              <w:rPr>
                <w:b/>
                <w:lang w:val="en-AU"/>
              </w:rPr>
              <w:t>Activity focus</w:t>
            </w:r>
          </w:p>
          <w:p w14:paraId="3E6D8251" w14:textId="771B458F" w:rsidR="001616A6" w:rsidRPr="00384F40" w:rsidRDefault="00D72D59" w:rsidP="00F9772C">
            <w:pPr>
              <w:widowControl/>
              <w:spacing w:after="240" w:line="259" w:lineRule="auto"/>
              <w:rPr>
                <w:b/>
                <w:lang w:val="en-AU"/>
              </w:rPr>
            </w:pPr>
            <w:r>
              <w:rPr>
                <w:noProof/>
                <w:lang w:eastAsia="en-AU"/>
              </w:rPr>
              <w:drawing>
                <wp:inline distT="0" distB="0" distL="0" distR="0" wp14:anchorId="55E30986" wp14:editId="7D64A7B0">
                  <wp:extent cx="1346010" cy="460858"/>
                  <wp:effectExtent l="0" t="0" r="6985" b="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747" t="11466" r="8117" b="14030"/>
                          <a:stretch/>
                        </pic:blipFill>
                        <pic:spPr bwMode="auto">
                          <a:xfrm>
                            <a:off x="0" y="0"/>
                            <a:ext cx="1456272" cy="498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11" w:type="dxa"/>
            <w:tcBorders>
              <w:left w:val="nil"/>
              <w:right w:val="nil"/>
            </w:tcBorders>
          </w:tcPr>
          <w:p w14:paraId="4ACCD5DE" w14:textId="7F3E1F26" w:rsidR="008A0D66" w:rsidRPr="00207B8B" w:rsidRDefault="008A0D66" w:rsidP="008A0D66">
            <w:pPr>
              <w:widowControl/>
              <w:rPr>
                <w:color w:val="00B050"/>
                <w:lang w:val="en-AU"/>
              </w:rPr>
            </w:pPr>
            <w:r w:rsidRPr="00207B8B">
              <w:rPr>
                <w:rFonts w:cstheme="minorHAnsi"/>
                <w:color w:val="00B050"/>
              </w:rPr>
              <w:t>On</w:t>
            </w:r>
            <w:r w:rsidR="00686230">
              <w:rPr>
                <w:rFonts w:cstheme="minorHAnsi"/>
                <w:color w:val="00B050"/>
              </w:rPr>
              <w:t xml:space="preserve">e or two sentences that </w:t>
            </w:r>
            <w:proofErr w:type="spellStart"/>
            <w:r w:rsidR="00686230">
              <w:rPr>
                <w:rFonts w:cstheme="minorHAnsi"/>
                <w:color w:val="00B050"/>
              </w:rPr>
              <w:t>summarise</w:t>
            </w:r>
            <w:proofErr w:type="spellEnd"/>
            <w:r w:rsidRPr="00207B8B">
              <w:rPr>
                <w:rFonts w:cstheme="minorHAnsi"/>
                <w:color w:val="00B050"/>
              </w:rPr>
              <w:t xml:space="preserve"> the main aspects of the Activity.</w:t>
            </w:r>
          </w:p>
          <w:p w14:paraId="2F3572FA" w14:textId="77777777" w:rsidR="008A0D66" w:rsidRPr="00207B8B" w:rsidRDefault="008A0D66" w:rsidP="008A0D66">
            <w:pPr>
              <w:widowControl/>
              <w:rPr>
                <w:color w:val="00B050"/>
                <w:lang w:val="en-AU"/>
              </w:rPr>
            </w:pPr>
          </w:p>
          <w:p w14:paraId="3088A5AE" w14:textId="77777777" w:rsidR="008A0D66" w:rsidRPr="00207B8B" w:rsidRDefault="008A0D66" w:rsidP="008A0D66">
            <w:pPr>
              <w:widowControl/>
              <w:rPr>
                <w:color w:val="00B050"/>
                <w:lang w:val="en-AU"/>
              </w:rPr>
            </w:pPr>
          </w:p>
          <w:p w14:paraId="0A2D2F2D" w14:textId="77777777" w:rsidR="001616A6" w:rsidRPr="00384F40" w:rsidRDefault="001616A6" w:rsidP="001A1454">
            <w:pPr>
              <w:rPr>
                <w:lang w:val="en-AU"/>
              </w:rPr>
            </w:pPr>
          </w:p>
        </w:tc>
      </w:tr>
      <w:tr w:rsidR="00D72D59" w:rsidRPr="00384F40" w14:paraId="1F2899A4" w14:textId="77777777" w:rsidTr="00F9772C">
        <w:tc>
          <w:tcPr>
            <w:tcW w:w="2405"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4557D156"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64D9C425" w14:textId="77777777"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14:paraId="4A544D5C" w14:textId="36E4067D" w:rsidR="00AA6A23" w:rsidRPr="00384F40" w:rsidRDefault="00AA6A23" w:rsidP="008A0D66">
            <w:pPr>
              <w:widowControl/>
              <w:rPr>
                <w:lang w:val="en-AU"/>
              </w:rPr>
            </w:pPr>
          </w:p>
        </w:tc>
      </w:tr>
      <w:tr w:rsidR="00D72D59" w:rsidRPr="00384F40" w14:paraId="27D6A9F7" w14:textId="77777777" w:rsidTr="00F9772C">
        <w:tc>
          <w:tcPr>
            <w:tcW w:w="2405" w:type="dxa"/>
            <w:tcBorders>
              <w:left w:val="nil"/>
              <w:right w:val="nil"/>
            </w:tcBorders>
          </w:tcPr>
          <w:p w14:paraId="739AEC89" w14:textId="28E5119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35EEB7FF" w14:textId="77777777"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14:paraId="19713A4F" w14:textId="635B057F" w:rsidR="00AA6A23" w:rsidRPr="00384F40" w:rsidRDefault="00AA6A23" w:rsidP="001A48DE">
            <w:pPr>
              <w:widowControl/>
              <w:rPr>
                <w:b/>
                <w:sz w:val="18"/>
                <w:szCs w:val="18"/>
                <w:lang w:val="en-AU"/>
              </w:rPr>
            </w:pPr>
          </w:p>
        </w:tc>
      </w:tr>
      <w:tr w:rsidR="00D72D59" w:rsidRPr="00384F40" w14:paraId="65181757" w14:textId="77777777" w:rsidTr="00F9772C">
        <w:tc>
          <w:tcPr>
            <w:tcW w:w="2405" w:type="dxa"/>
            <w:tcBorders>
              <w:left w:val="nil"/>
              <w:right w:val="nil"/>
            </w:tcBorders>
          </w:tcPr>
          <w:p w14:paraId="37D18117" w14:textId="0AC5B9BF" w:rsidR="00213D44" w:rsidRPr="00207B8B" w:rsidRDefault="00213D44" w:rsidP="00B62A34">
            <w:pPr>
              <w:widowControl/>
              <w:spacing w:after="240" w:line="259" w:lineRule="auto"/>
              <w:rPr>
                <w:b/>
                <w:lang w:val="en-AU"/>
              </w:rPr>
            </w:pPr>
            <w:r>
              <w:rPr>
                <w:b/>
                <w:lang w:val="en-AU"/>
              </w:rPr>
              <w:t>Expected learning</w:t>
            </w:r>
          </w:p>
        </w:tc>
        <w:tc>
          <w:tcPr>
            <w:tcW w:w="6611" w:type="dxa"/>
            <w:tcBorders>
              <w:left w:val="nil"/>
              <w:right w:val="nil"/>
            </w:tcBorders>
          </w:tcPr>
          <w:p w14:paraId="4F9CE27D" w14:textId="1346F3E8" w:rsidR="00207B8B" w:rsidRPr="00207B8B" w:rsidRDefault="00207B8B" w:rsidP="00207B8B">
            <w:pPr>
              <w:widowControl/>
              <w:rPr>
                <w:color w:val="00B050"/>
                <w:lang w:val="en-AU"/>
              </w:rPr>
            </w:pPr>
            <w:r w:rsidRPr="00207B8B">
              <w:rPr>
                <w:color w:val="00B050"/>
                <w:lang w:val="en-AU"/>
              </w:rPr>
              <w:t xml:space="preserve">Summarise the curriculum content and </w:t>
            </w:r>
            <w:r w:rsidR="00686230" w:rsidRPr="00207B8B">
              <w:rPr>
                <w:color w:val="00B050"/>
                <w:lang w:val="en-AU"/>
              </w:rPr>
              <w:t xml:space="preserve">expected </w:t>
            </w:r>
            <w:r w:rsidRPr="00207B8B">
              <w:rPr>
                <w:color w:val="00B050"/>
                <w:lang w:val="en-AU"/>
              </w:rPr>
              <w:t xml:space="preserve">learning. Write these as learning outcomes. </w:t>
            </w:r>
          </w:p>
          <w:p w14:paraId="50A9AE93" w14:textId="77777777" w:rsidR="00207B8B" w:rsidRPr="00207B8B" w:rsidRDefault="00207B8B" w:rsidP="00207B8B">
            <w:pPr>
              <w:widowControl/>
              <w:rPr>
                <w:color w:val="00B050"/>
                <w:lang w:val="en-AU"/>
              </w:rPr>
            </w:pPr>
            <w:r w:rsidRPr="00207B8B">
              <w:rPr>
                <w:color w:val="00B050"/>
                <w:lang w:val="en-AU"/>
              </w:rPr>
              <w:t>These should also be included in Appendix 1</w:t>
            </w:r>
          </w:p>
          <w:p w14:paraId="189B1D17" w14:textId="77777777" w:rsidR="00207B8B" w:rsidRPr="00207B8B" w:rsidRDefault="00207B8B" w:rsidP="00207B8B">
            <w:pPr>
              <w:widowControl/>
              <w:rPr>
                <w:lang w:val="en-AU"/>
              </w:rPr>
            </w:pPr>
            <w:r w:rsidRPr="00207B8B">
              <w:rPr>
                <w:lang w:val="en-AU"/>
              </w:rPr>
              <w:t>Students will be able to:</w:t>
            </w:r>
          </w:p>
          <w:p w14:paraId="11B7AD1C" w14:textId="77777777" w:rsidR="00207B8B" w:rsidRPr="00207B8B" w:rsidRDefault="00207B8B" w:rsidP="008A0D66">
            <w:pPr>
              <w:widowControl/>
              <w:spacing w:before="60" w:after="60" w:line="240" w:lineRule="auto"/>
              <w:ind w:left="720" w:hanging="255"/>
              <w:rPr>
                <w:lang w:val="en-AU"/>
              </w:rPr>
            </w:pPr>
            <w:r w:rsidRPr="00207B8B">
              <w:rPr>
                <w:lang w:val="en-AU"/>
              </w:rPr>
              <w:t>1.</w:t>
            </w:r>
            <w:r w:rsidRPr="00207B8B">
              <w:rPr>
                <w:lang w:val="en-AU"/>
              </w:rPr>
              <w:tab/>
            </w:r>
          </w:p>
          <w:p w14:paraId="4E78D606" w14:textId="77777777" w:rsidR="00207B8B" w:rsidRPr="00207B8B" w:rsidRDefault="00207B8B" w:rsidP="008A0D66">
            <w:pPr>
              <w:widowControl/>
              <w:spacing w:before="60" w:after="60" w:line="240" w:lineRule="auto"/>
              <w:ind w:left="720" w:hanging="255"/>
              <w:rPr>
                <w:lang w:val="en-AU"/>
              </w:rPr>
            </w:pPr>
            <w:r w:rsidRPr="00207B8B">
              <w:rPr>
                <w:lang w:val="en-AU"/>
              </w:rPr>
              <w:t>2.</w:t>
            </w:r>
            <w:r w:rsidRPr="00207B8B">
              <w:rPr>
                <w:lang w:val="en-AU"/>
              </w:rPr>
              <w:tab/>
            </w:r>
          </w:p>
          <w:p w14:paraId="3F357125" w14:textId="77777777" w:rsidR="00213D44" w:rsidRDefault="00207B8B" w:rsidP="008A0D66">
            <w:pPr>
              <w:widowControl/>
              <w:spacing w:before="60" w:after="60" w:line="240" w:lineRule="auto"/>
              <w:ind w:left="720" w:hanging="255"/>
              <w:rPr>
                <w:lang w:val="en-AU"/>
              </w:rPr>
            </w:pPr>
            <w:r w:rsidRPr="00207B8B">
              <w:rPr>
                <w:lang w:val="en-AU"/>
              </w:rPr>
              <w:t>3.</w:t>
            </w:r>
            <w:r w:rsidRPr="00207B8B">
              <w:rPr>
                <w:lang w:val="en-AU"/>
              </w:rPr>
              <w:tab/>
            </w:r>
          </w:p>
          <w:p w14:paraId="171D9634" w14:textId="456B44A6" w:rsidR="00207B8B" w:rsidRPr="00384F40" w:rsidRDefault="00207B8B" w:rsidP="00207B8B">
            <w:pPr>
              <w:widowControl/>
              <w:spacing w:before="60" w:after="60" w:line="240" w:lineRule="auto"/>
              <w:rPr>
                <w:b/>
                <w:sz w:val="18"/>
                <w:szCs w:val="18"/>
                <w:lang w:val="en-AU"/>
              </w:rPr>
            </w:pPr>
          </w:p>
        </w:tc>
      </w:tr>
      <w:tr w:rsidR="00D72D59" w:rsidRPr="00384F40" w14:paraId="2C620648" w14:textId="77777777" w:rsidTr="00F9772C">
        <w:trPr>
          <w:trHeight w:val="450"/>
        </w:trPr>
        <w:tc>
          <w:tcPr>
            <w:tcW w:w="2405" w:type="dxa"/>
            <w:vMerge w:val="restart"/>
            <w:tcBorders>
              <w:left w:val="nil"/>
              <w:right w:val="nil"/>
            </w:tcBorders>
          </w:tcPr>
          <w:p w14:paraId="68444543" w14:textId="77777777" w:rsidR="00D167F4" w:rsidRPr="00384F40" w:rsidRDefault="00D167F4" w:rsidP="00F9772C">
            <w:pPr>
              <w:widowControl/>
              <w:spacing w:after="240" w:line="259" w:lineRule="auto"/>
              <w:rPr>
                <w:b/>
                <w:lang w:val="en-AU"/>
              </w:rPr>
            </w:pPr>
            <w:r w:rsidRPr="00384F40">
              <w:rPr>
                <w:b/>
                <w:lang w:val="en-AU"/>
              </w:rPr>
              <w:t>Equipment required</w:t>
            </w:r>
          </w:p>
          <w:p w14:paraId="1E220152"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2E06822F" w14:textId="77777777" w:rsidR="00D167F4" w:rsidRDefault="00D167F4" w:rsidP="00F9772C">
            <w:pPr>
              <w:widowControl/>
              <w:rPr>
                <w:b/>
                <w:lang w:val="en-AU"/>
              </w:rPr>
            </w:pPr>
            <w:r w:rsidRPr="00384F40">
              <w:rPr>
                <w:b/>
                <w:lang w:val="en-AU"/>
              </w:rPr>
              <w:t>For the class:</w:t>
            </w:r>
          </w:p>
          <w:p w14:paraId="1999626F" w14:textId="1D53AC52" w:rsidR="00AA6A23" w:rsidRPr="00384F40" w:rsidRDefault="00AA6A23" w:rsidP="00F9772C">
            <w:pPr>
              <w:widowControl/>
              <w:rPr>
                <w:b/>
                <w:lang w:val="en-AU"/>
              </w:rPr>
            </w:pPr>
          </w:p>
        </w:tc>
      </w:tr>
      <w:tr w:rsidR="00D72D59" w:rsidRPr="00384F40" w14:paraId="56D40F6F" w14:textId="77777777" w:rsidTr="00F9772C">
        <w:trPr>
          <w:trHeight w:val="450"/>
        </w:trPr>
        <w:tc>
          <w:tcPr>
            <w:tcW w:w="2405" w:type="dxa"/>
            <w:vMerge/>
            <w:tcBorders>
              <w:left w:val="nil"/>
              <w:right w:val="nil"/>
            </w:tcBorders>
          </w:tcPr>
          <w:p w14:paraId="4797B65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EACE878" w14:textId="77777777" w:rsidR="00D167F4" w:rsidRDefault="00D167F4" w:rsidP="00F9772C">
            <w:pPr>
              <w:widowControl/>
              <w:rPr>
                <w:lang w:val="en-AU"/>
              </w:rPr>
            </w:pPr>
            <w:r w:rsidRPr="00384F40">
              <w:rPr>
                <w:b/>
                <w:lang w:val="en-AU"/>
              </w:rPr>
              <w:t>For the students</w:t>
            </w:r>
            <w:r w:rsidRPr="00384F40">
              <w:rPr>
                <w:lang w:val="en-AU"/>
              </w:rPr>
              <w:t>:</w:t>
            </w:r>
          </w:p>
          <w:p w14:paraId="223B4508" w14:textId="3EB41C42" w:rsidR="00AA6A23" w:rsidRPr="00384F40" w:rsidRDefault="00AA6A23" w:rsidP="00F9772C">
            <w:pPr>
              <w:widowControl/>
              <w:rPr>
                <w:lang w:val="en-AU"/>
              </w:rPr>
            </w:pPr>
          </w:p>
        </w:tc>
      </w:tr>
      <w:tr w:rsidR="00D72D59" w:rsidRPr="00384F40" w14:paraId="420C319A" w14:textId="77777777" w:rsidTr="00F9772C">
        <w:tc>
          <w:tcPr>
            <w:tcW w:w="2405"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424DE9B9" w14:textId="33E29A79"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72D59" w:rsidRPr="00384F40" w14:paraId="64528AC2" w14:textId="77777777" w:rsidTr="00F9772C">
        <w:trPr>
          <w:trHeight w:val="90"/>
        </w:trPr>
        <w:tc>
          <w:tcPr>
            <w:tcW w:w="2405" w:type="dxa"/>
            <w:vMerge w:val="restart"/>
            <w:tcBorders>
              <w:left w:val="nil"/>
              <w:right w:val="nil"/>
            </w:tcBorders>
          </w:tcPr>
          <w:p w14:paraId="68D7C127"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3819D7B3" w14:textId="6F2C0F93"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14:paraId="31DFAF44" w14:textId="77777777"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6D53A183" w14:textId="77777777" w:rsidR="008A0D66" w:rsidRPr="00207B8B" w:rsidRDefault="008A0D66" w:rsidP="008A0D66">
            <w:pPr>
              <w:widowControl/>
              <w:spacing w:after="240" w:line="259" w:lineRule="auto"/>
              <w:rPr>
                <w:color w:val="00B050"/>
                <w:lang w:val="en-AU"/>
              </w:rPr>
            </w:pPr>
            <w:r w:rsidRPr="00207B8B">
              <w:rPr>
                <w:color w:val="00B050"/>
                <w:lang w:val="en-AU"/>
              </w:rPr>
              <w:t xml:space="preserve">Include some </w:t>
            </w:r>
            <w:proofErr w:type="spellStart"/>
            <w:r w:rsidRPr="00207B8B">
              <w:rPr>
                <w:color w:val="00B050"/>
                <w:lang w:val="en-AU"/>
              </w:rPr>
              <w:t>well considered</w:t>
            </w:r>
            <w:proofErr w:type="spellEnd"/>
            <w:r w:rsidRPr="00207B8B">
              <w:rPr>
                <w:color w:val="00B050"/>
                <w:lang w:val="en-AU"/>
              </w:rPr>
              <w:t>, open questions.</w:t>
            </w:r>
          </w:p>
          <w:p w14:paraId="5274C265" w14:textId="20ADEB8C" w:rsidR="00D167F4" w:rsidRPr="00384F40" w:rsidRDefault="00D167F4" w:rsidP="00F9772C">
            <w:pPr>
              <w:widowControl/>
              <w:rPr>
                <w:b/>
                <w:lang w:val="en-AU"/>
              </w:rPr>
            </w:pPr>
            <w:r w:rsidRPr="00384F40">
              <w:rPr>
                <w:b/>
                <w:lang w:val="en-AU"/>
              </w:rPr>
              <w:t>Part 1: ###</w:t>
            </w:r>
          </w:p>
        </w:tc>
      </w:tr>
      <w:tr w:rsidR="00D72D59" w:rsidRPr="00384F40" w14:paraId="44F86301" w14:textId="77777777" w:rsidTr="00F9772C">
        <w:trPr>
          <w:trHeight w:val="90"/>
        </w:trPr>
        <w:tc>
          <w:tcPr>
            <w:tcW w:w="2405" w:type="dxa"/>
            <w:vMerge/>
            <w:tcBorders>
              <w:left w:val="nil"/>
              <w:right w:val="nil"/>
            </w:tcBorders>
          </w:tcPr>
          <w:p w14:paraId="4DA22E2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1D1B422" w14:textId="77777777" w:rsidR="00D167F4" w:rsidRPr="00384F40" w:rsidRDefault="00D167F4" w:rsidP="00F9772C">
            <w:pPr>
              <w:widowControl/>
              <w:rPr>
                <w:lang w:val="en-AU"/>
              </w:rPr>
            </w:pPr>
            <w:r w:rsidRPr="00384F40">
              <w:rPr>
                <w:b/>
                <w:lang w:val="en-AU"/>
              </w:rPr>
              <w:t>Part 2: ###</w:t>
            </w:r>
          </w:p>
        </w:tc>
      </w:tr>
      <w:tr w:rsidR="00D72D59" w:rsidRPr="00384F40" w14:paraId="3CB9C53B" w14:textId="77777777" w:rsidTr="00F9772C">
        <w:trPr>
          <w:trHeight w:val="90"/>
        </w:trPr>
        <w:tc>
          <w:tcPr>
            <w:tcW w:w="2405" w:type="dxa"/>
            <w:vMerge/>
            <w:tcBorders>
              <w:left w:val="nil"/>
              <w:right w:val="nil"/>
            </w:tcBorders>
          </w:tcPr>
          <w:p w14:paraId="07FAF15D"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10A21A6" w14:textId="77777777" w:rsidR="00D167F4" w:rsidRPr="00384F40" w:rsidRDefault="00D167F4" w:rsidP="00F9772C">
            <w:pPr>
              <w:widowControl/>
              <w:rPr>
                <w:lang w:val="en-AU"/>
              </w:rPr>
            </w:pPr>
            <w:r w:rsidRPr="00384F40">
              <w:rPr>
                <w:b/>
                <w:lang w:val="en-AU"/>
              </w:rPr>
              <w:t>Part 3: ###</w:t>
            </w:r>
          </w:p>
        </w:tc>
      </w:tr>
      <w:tr w:rsidR="00D72D59" w:rsidRPr="00384F40" w14:paraId="386C9D72" w14:textId="77777777" w:rsidTr="00F9772C">
        <w:trPr>
          <w:trHeight w:val="90"/>
        </w:trPr>
        <w:tc>
          <w:tcPr>
            <w:tcW w:w="2405" w:type="dxa"/>
            <w:vMerge/>
            <w:tcBorders>
              <w:left w:val="nil"/>
              <w:right w:val="nil"/>
            </w:tcBorders>
          </w:tcPr>
          <w:p w14:paraId="3DD03FCD"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92C6D5E" w14:textId="77777777" w:rsidR="00D167F4" w:rsidRPr="00384F40" w:rsidRDefault="00D167F4" w:rsidP="00F9772C">
            <w:pPr>
              <w:widowControl/>
              <w:rPr>
                <w:lang w:val="en-AU"/>
              </w:rPr>
            </w:pPr>
            <w:r w:rsidRPr="00384F40">
              <w:rPr>
                <w:b/>
                <w:lang w:val="en-AU"/>
              </w:rPr>
              <w:t>Part 4: ###</w:t>
            </w:r>
          </w:p>
        </w:tc>
      </w:tr>
      <w:tr w:rsidR="00D72D59" w:rsidRPr="00384F40" w14:paraId="043A17E7" w14:textId="77777777" w:rsidTr="00F9772C">
        <w:trPr>
          <w:trHeight w:val="90"/>
        </w:trPr>
        <w:tc>
          <w:tcPr>
            <w:tcW w:w="2405" w:type="dxa"/>
            <w:vMerge/>
            <w:tcBorders>
              <w:left w:val="nil"/>
              <w:right w:val="nil"/>
            </w:tcBorders>
          </w:tcPr>
          <w:p w14:paraId="39E0E047"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308D0AC" w14:textId="379F6A92" w:rsidR="00D167F4" w:rsidRPr="00384F40" w:rsidRDefault="00D167F4" w:rsidP="00F9772C">
            <w:pPr>
              <w:widowControl/>
              <w:rPr>
                <w:lang w:val="en-AU"/>
              </w:rPr>
            </w:pPr>
            <w:r w:rsidRPr="00384F40">
              <w:rPr>
                <w:b/>
                <w:lang w:val="en-AU"/>
              </w:rPr>
              <w:t>Part 5: ###</w:t>
            </w:r>
            <w:r w:rsidR="00CC7628">
              <w:rPr>
                <w:b/>
                <w:lang w:val="en-AU"/>
              </w:rPr>
              <w:t xml:space="preserve"> Reflection / </w:t>
            </w:r>
            <w:r w:rsidR="00C215C6">
              <w:rPr>
                <w:b/>
                <w:lang w:val="en-AU"/>
              </w:rPr>
              <w:t>journaling</w:t>
            </w:r>
          </w:p>
        </w:tc>
      </w:tr>
      <w:tr w:rsidR="00D72D59" w14:paraId="52510CD7" w14:textId="77777777" w:rsidTr="00F9772C">
        <w:tc>
          <w:tcPr>
            <w:tcW w:w="2405" w:type="dxa"/>
            <w:tcBorders>
              <w:left w:val="nil"/>
              <w:bottom w:val="single" w:sz="4" w:space="0" w:color="auto"/>
              <w:right w:val="nil"/>
            </w:tcBorders>
          </w:tcPr>
          <w:p w14:paraId="43B39BFD" w14:textId="3589C62B"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5C7403AE" w14:textId="57BF1BDC" w:rsidR="00D167F4" w:rsidRDefault="008A0E14" w:rsidP="001A1454">
            <w:r w:rsidRPr="00207B8B">
              <w:rPr>
                <w:color w:val="00B050"/>
                <w:lang w:val="en-AU"/>
              </w:rPr>
              <w:t>List resource sheets you develop here.</w:t>
            </w:r>
          </w:p>
          <w:p w14:paraId="0D42AF70" w14:textId="77777777" w:rsidR="00D167F4" w:rsidRDefault="00D167F4" w:rsidP="00F9772C">
            <w:pPr>
              <w:widowControl/>
              <w:spacing w:after="160"/>
            </w:pPr>
          </w:p>
        </w:tc>
      </w:tr>
      <w:tr w:rsidR="00D72D59" w14:paraId="47D54525" w14:textId="77777777" w:rsidTr="005961F4">
        <w:trPr>
          <w:trHeight w:val="114"/>
        </w:trPr>
        <w:tc>
          <w:tcPr>
            <w:tcW w:w="2405" w:type="dxa"/>
            <w:vMerge w:val="restart"/>
            <w:tcBorders>
              <w:top w:val="single" w:sz="4" w:space="0" w:color="auto"/>
              <w:left w:val="nil"/>
              <w:right w:val="nil"/>
            </w:tcBorders>
          </w:tcPr>
          <w:p w14:paraId="0E5630DC" w14:textId="77777777" w:rsidR="00C26388" w:rsidRDefault="00C26388" w:rsidP="005961F4">
            <w:pPr>
              <w:widowControl/>
              <w:spacing w:after="240" w:line="259" w:lineRule="auto"/>
              <w:rPr>
                <w:b/>
              </w:rPr>
            </w:pPr>
            <w:r w:rsidRPr="008811A9">
              <w:rPr>
                <w:b/>
              </w:rPr>
              <w:t>Digital resources</w:t>
            </w:r>
          </w:p>
          <w:p w14:paraId="3237A2E2" w14:textId="2543C0C0"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1B708CC6" w14:textId="43064028" w:rsidR="00C26388" w:rsidRPr="001A1454" w:rsidRDefault="008A0D66" w:rsidP="001A1454">
            <w:pPr>
              <w:rPr>
                <w:lang w:val="en-AU"/>
              </w:rPr>
            </w:pPr>
            <w:r w:rsidRPr="00207B8B">
              <w:rPr>
                <w:color w:val="00B050"/>
                <w:lang w:val="en-AU"/>
              </w:rPr>
              <w:t>Provide links to websites with information to enhance learning.</w:t>
            </w:r>
          </w:p>
        </w:tc>
      </w:tr>
      <w:tr w:rsidR="00D72D59" w14:paraId="57395EFD" w14:textId="77777777" w:rsidTr="005961F4">
        <w:trPr>
          <w:trHeight w:val="112"/>
        </w:trPr>
        <w:tc>
          <w:tcPr>
            <w:tcW w:w="2405" w:type="dxa"/>
            <w:vMerge/>
            <w:tcBorders>
              <w:left w:val="nil"/>
              <w:right w:val="nil"/>
            </w:tcBorders>
          </w:tcPr>
          <w:p w14:paraId="5BCA85A4"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375BF52" w14:textId="77777777" w:rsidR="00C26388" w:rsidRPr="001A1454" w:rsidRDefault="00C26388" w:rsidP="001A1454">
            <w:pPr>
              <w:rPr>
                <w:lang w:val="en-AU"/>
              </w:rPr>
            </w:pPr>
          </w:p>
        </w:tc>
      </w:tr>
      <w:tr w:rsidR="00D72D59" w14:paraId="2D7BE97C" w14:textId="77777777" w:rsidTr="005961F4">
        <w:trPr>
          <w:trHeight w:val="112"/>
        </w:trPr>
        <w:tc>
          <w:tcPr>
            <w:tcW w:w="2405" w:type="dxa"/>
            <w:vMerge/>
            <w:tcBorders>
              <w:left w:val="nil"/>
              <w:right w:val="nil"/>
            </w:tcBorders>
          </w:tcPr>
          <w:p w14:paraId="4EFE0493"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2024E21" w14:textId="77777777" w:rsidR="00C26388" w:rsidRPr="001A1454" w:rsidRDefault="00C26388" w:rsidP="001A1454">
            <w:pPr>
              <w:rPr>
                <w:lang w:val="en-AU"/>
              </w:rPr>
            </w:pPr>
          </w:p>
        </w:tc>
      </w:tr>
      <w:tr w:rsidR="00D72D59" w14:paraId="590A648E" w14:textId="77777777" w:rsidTr="005961F4">
        <w:trPr>
          <w:trHeight w:val="112"/>
        </w:trPr>
        <w:tc>
          <w:tcPr>
            <w:tcW w:w="2405" w:type="dxa"/>
            <w:vMerge/>
            <w:tcBorders>
              <w:left w:val="nil"/>
              <w:right w:val="nil"/>
            </w:tcBorders>
          </w:tcPr>
          <w:p w14:paraId="05B8F4F2"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2399A98E" w14:textId="77777777" w:rsidR="00C26388" w:rsidRPr="001A1454" w:rsidRDefault="00C26388" w:rsidP="001A1454">
            <w:pPr>
              <w:rPr>
                <w:lang w:val="en-AU"/>
              </w:rPr>
            </w:pPr>
          </w:p>
        </w:tc>
      </w:tr>
      <w:tr w:rsidR="00D72D59" w14:paraId="162885C6" w14:textId="77777777" w:rsidTr="005961F4">
        <w:trPr>
          <w:trHeight w:val="114"/>
        </w:trPr>
        <w:tc>
          <w:tcPr>
            <w:tcW w:w="2405" w:type="dxa"/>
            <w:vMerge w:val="restart"/>
            <w:tcBorders>
              <w:top w:val="single" w:sz="4" w:space="0" w:color="auto"/>
              <w:left w:val="nil"/>
              <w:right w:val="nil"/>
            </w:tcBorders>
          </w:tcPr>
          <w:p w14:paraId="3C569AE0" w14:textId="66BBBF87"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61806827" w14:textId="5F0B58AF" w:rsidR="00C26388" w:rsidRPr="000D14C5" w:rsidRDefault="008A0D66" w:rsidP="001A1454">
            <w:pPr>
              <w:rPr>
                <w:lang w:val="en-AU"/>
              </w:rPr>
            </w:pPr>
            <w:r w:rsidRPr="00207B8B">
              <w:rPr>
                <w:color w:val="00B050"/>
                <w:lang w:val="en-AU"/>
              </w:rPr>
              <w:t>Provide links to relevant literary resources.</w:t>
            </w:r>
          </w:p>
        </w:tc>
      </w:tr>
      <w:tr w:rsidR="00D72D59" w14:paraId="11BC5D7A" w14:textId="77777777" w:rsidTr="005961F4">
        <w:trPr>
          <w:trHeight w:val="112"/>
        </w:trPr>
        <w:tc>
          <w:tcPr>
            <w:tcW w:w="2405" w:type="dxa"/>
            <w:vMerge/>
            <w:tcBorders>
              <w:left w:val="nil"/>
              <w:right w:val="nil"/>
            </w:tcBorders>
          </w:tcPr>
          <w:p w14:paraId="2BA0BC19"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505CC347" w14:textId="77777777" w:rsidR="00C26388" w:rsidRPr="000D14C5" w:rsidRDefault="00C26388" w:rsidP="001A1454">
            <w:pPr>
              <w:rPr>
                <w:lang w:val="en-AU"/>
              </w:rPr>
            </w:pPr>
          </w:p>
        </w:tc>
      </w:tr>
      <w:tr w:rsidR="00D72D59" w14:paraId="2FAC6AB2" w14:textId="77777777" w:rsidTr="005961F4">
        <w:trPr>
          <w:trHeight w:val="112"/>
        </w:trPr>
        <w:tc>
          <w:tcPr>
            <w:tcW w:w="2405" w:type="dxa"/>
            <w:vMerge/>
            <w:tcBorders>
              <w:left w:val="nil"/>
              <w:right w:val="nil"/>
            </w:tcBorders>
          </w:tcPr>
          <w:p w14:paraId="025ACD44"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081692A" w14:textId="77777777" w:rsidR="00C26388" w:rsidRPr="000D14C5" w:rsidRDefault="00C26388" w:rsidP="001A1454">
            <w:pPr>
              <w:rPr>
                <w:lang w:val="en-AU"/>
              </w:rPr>
            </w:pPr>
          </w:p>
        </w:tc>
      </w:tr>
      <w:tr w:rsidR="00D72D59" w14:paraId="646CE49D" w14:textId="77777777" w:rsidTr="005961F4">
        <w:trPr>
          <w:trHeight w:val="112"/>
        </w:trPr>
        <w:tc>
          <w:tcPr>
            <w:tcW w:w="2405" w:type="dxa"/>
            <w:vMerge/>
            <w:tcBorders>
              <w:left w:val="nil"/>
              <w:right w:val="nil"/>
            </w:tcBorders>
          </w:tcPr>
          <w:p w14:paraId="0485F194"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2191761C" w14:textId="77777777" w:rsidR="00C26388" w:rsidRPr="000D14C5" w:rsidRDefault="00C26388" w:rsidP="001A1454">
            <w:pPr>
              <w:rPr>
                <w:lang w:val="en-AU"/>
              </w:rPr>
            </w:pPr>
          </w:p>
        </w:tc>
      </w:tr>
    </w:tbl>
    <w:p w14:paraId="408B5013" w14:textId="77777777" w:rsidR="00C26388" w:rsidRDefault="00C26388" w:rsidP="00C26388">
      <w:pPr>
        <w:widowControl/>
        <w:spacing w:after="160" w:line="259" w:lineRule="auto"/>
      </w:pPr>
    </w:p>
    <w:p w14:paraId="76986498" w14:textId="77777777" w:rsidR="00D167F4" w:rsidRPr="00384F40" w:rsidRDefault="00D167F4" w:rsidP="00D167F4">
      <w:pPr>
        <w:pStyle w:val="Heading1"/>
      </w:pPr>
      <w:r>
        <w:br w:type="page"/>
      </w:r>
      <w:bookmarkStart w:id="22" w:name="_Toc37285432"/>
      <w:r w:rsidR="008811A9">
        <w:lastRenderedPageBreak/>
        <w:t xml:space="preserve">Activity 3: </w:t>
      </w:r>
      <w:r w:rsidRPr="00384F40">
        <w:t>Title</w:t>
      </w:r>
      <w:bookmarkEnd w:id="22"/>
    </w:p>
    <w:tbl>
      <w:tblPr>
        <w:tblStyle w:val="TableGrid"/>
        <w:tblW w:w="0" w:type="auto"/>
        <w:tblLook w:val="04A0" w:firstRow="1" w:lastRow="0" w:firstColumn="1" w:lastColumn="0" w:noHBand="0" w:noVBand="1"/>
      </w:tblPr>
      <w:tblGrid>
        <w:gridCol w:w="2405"/>
        <w:gridCol w:w="6611"/>
      </w:tblGrid>
      <w:tr w:rsidR="00D167F4" w:rsidRPr="00384F40" w14:paraId="6147BB75" w14:textId="77777777" w:rsidTr="00F9772C">
        <w:tc>
          <w:tcPr>
            <w:tcW w:w="2405" w:type="dxa"/>
            <w:tcBorders>
              <w:left w:val="nil"/>
              <w:right w:val="nil"/>
            </w:tcBorders>
          </w:tcPr>
          <w:p w14:paraId="728BBB82" w14:textId="6F8E59A0"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0816" behindDoc="0" locked="0" layoutInCell="1" allowOverlap="1" wp14:anchorId="473EE72E" wp14:editId="2CAD38EE">
                  <wp:simplePos x="0" y="0"/>
                  <wp:positionH relativeFrom="column">
                    <wp:posOffset>0</wp:posOffset>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14:paraId="75A5542C" w14:textId="486F43F1" w:rsidR="001616A6" w:rsidRDefault="001616A6" w:rsidP="00F9772C">
            <w:pPr>
              <w:widowControl/>
              <w:spacing w:after="240" w:line="259" w:lineRule="auto"/>
              <w:rPr>
                <w:b/>
                <w:lang w:val="en-AU"/>
              </w:rPr>
            </w:pPr>
          </w:p>
          <w:p w14:paraId="629B1631" w14:textId="59482C8B" w:rsidR="001616A6" w:rsidRDefault="001616A6" w:rsidP="00F9772C">
            <w:pPr>
              <w:widowControl/>
              <w:spacing w:after="240" w:line="259" w:lineRule="auto"/>
              <w:rPr>
                <w:b/>
                <w:lang w:val="en-AU"/>
              </w:rPr>
            </w:pPr>
          </w:p>
          <w:p w14:paraId="4F581D72" w14:textId="77777777" w:rsidR="001616A6" w:rsidRPr="00384F40" w:rsidRDefault="001616A6" w:rsidP="00F9772C">
            <w:pPr>
              <w:widowControl/>
              <w:spacing w:after="240" w:line="259" w:lineRule="auto"/>
              <w:rPr>
                <w:b/>
                <w:lang w:val="en-AU"/>
              </w:rPr>
            </w:pPr>
          </w:p>
        </w:tc>
        <w:tc>
          <w:tcPr>
            <w:tcW w:w="6611" w:type="dxa"/>
            <w:tcBorders>
              <w:left w:val="nil"/>
              <w:right w:val="nil"/>
            </w:tcBorders>
          </w:tcPr>
          <w:p w14:paraId="6A5C2722" w14:textId="0D691A5C" w:rsidR="008A0D66" w:rsidRPr="00207B8B" w:rsidRDefault="008A0D66" w:rsidP="008A0D66">
            <w:pPr>
              <w:widowControl/>
              <w:rPr>
                <w:color w:val="00B050"/>
                <w:lang w:val="en-AU"/>
              </w:rPr>
            </w:pPr>
            <w:r w:rsidRPr="00207B8B">
              <w:rPr>
                <w:rFonts w:cstheme="minorHAnsi"/>
                <w:color w:val="00B050"/>
              </w:rPr>
              <w:t>On</w:t>
            </w:r>
            <w:r w:rsidR="00686230">
              <w:rPr>
                <w:rFonts w:cstheme="minorHAnsi"/>
                <w:color w:val="00B050"/>
              </w:rPr>
              <w:t xml:space="preserve">e or two sentences that </w:t>
            </w:r>
            <w:proofErr w:type="spellStart"/>
            <w:r w:rsidR="00686230">
              <w:rPr>
                <w:rFonts w:cstheme="minorHAnsi"/>
                <w:color w:val="00B050"/>
              </w:rPr>
              <w:t>summarise</w:t>
            </w:r>
            <w:proofErr w:type="spellEnd"/>
            <w:r w:rsidRPr="00207B8B">
              <w:rPr>
                <w:rFonts w:cstheme="minorHAnsi"/>
                <w:color w:val="00B050"/>
              </w:rPr>
              <w:t xml:space="preserve"> the main aspects of the Activity.</w:t>
            </w:r>
          </w:p>
          <w:p w14:paraId="6C562A00" w14:textId="77777777" w:rsidR="008A0D66" w:rsidRPr="00207B8B" w:rsidRDefault="008A0D66" w:rsidP="008A0D66">
            <w:pPr>
              <w:widowControl/>
              <w:rPr>
                <w:color w:val="00B050"/>
                <w:lang w:val="en-AU"/>
              </w:rPr>
            </w:pPr>
          </w:p>
          <w:p w14:paraId="40963C5C" w14:textId="77777777" w:rsidR="008A0D66" w:rsidRPr="00207B8B" w:rsidRDefault="008A0D66" w:rsidP="008A0D66">
            <w:pPr>
              <w:widowControl/>
              <w:rPr>
                <w:color w:val="00B050"/>
                <w:lang w:val="en-AU"/>
              </w:rPr>
            </w:pPr>
          </w:p>
          <w:p w14:paraId="026E6C91" w14:textId="4EC75D5B" w:rsidR="00A400E4" w:rsidRPr="00384F40" w:rsidRDefault="00A400E4" w:rsidP="00F9772C">
            <w:pPr>
              <w:widowControl/>
              <w:spacing w:after="160" w:line="259" w:lineRule="auto"/>
              <w:rPr>
                <w:lang w:val="en-AU"/>
              </w:rPr>
            </w:pPr>
          </w:p>
        </w:tc>
      </w:tr>
      <w:tr w:rsidR="001A48DE" w:rsidRPr="00384F40" w14:paraId="63F5ACBF" w14:textId="77777777" w:rsidTr="00F9772C">
        <w:tc>
          <w:tcPr>
            <w:tcW w:w="2405" w:type="dxa"/>
            <w:tcBorders>
              <w:left w:val="nil"/>
              <w:right w:val="nil"/>
            </w:tcBorders>
          </w:tcPr>
          <w:p w14:paraId="17EF6DF8" w14:textId="3D93467A"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6C60E0C7"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292E71BE" w14:textId="77777777"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14:paraId="1B3F3C36" w14:textId="0840634F" w:rsidR="00AA6A23" w:rsidRPr="00384F40" w:rsidRDefault="00AA6A23" w:rsidP="008A0D66">
            <w:pPr>
              <w:widowControl/>
              <w:rPr>
                <w:lang w:val="en-AU"/>
              </w:rPr>
            </w:pPr>
          </w:p>
        </w:tc>
      </w:tr>
      <w:tr w:rsidR="001A48DE" w:rsidRPr="00384F40" w14:paraId="09F279AC" w14:textId="77777777" w:rsidTr="00F9772C">
        <w:tc>
          <w:tcPr>
            <w:tcW w:w="2405" w:type="dxa"/>
            <w:tcBorders>
              <w:left w:val="nil"/>
              <w:right w:val="nil"/>
            </w:tcBorders>
          </w:tcPr>
          <w:p w14:paraId="62F10003" w14:textId="605416DC"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6E2B7C6C" w14:textId="77777777"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14:paraId="529A711E" w14:textId="77540AB3" w:rsidR="00AA6A23" w:rsidRPr="00384F40" w:rsidRDefault="00AA6A23" w:rsidP="001A48DE">
            <w:pPr>
              <w:widowControl/>
              <w:rPr>
                <w:b/>
                <w:sz w:val="18"/>
                <w:szCs w:val="18"/>
                <w:lang w:val="en-AU"/>
              </w:rPr>
            </w:pPr>
          </w:p>
        </w:tc>
      </w:tr>
      <w:tr w:rsidR="00213D44" w:rsidRPr="00384F40" w14:paraId="73327616" w14:textId="77777777" w:rsidTr="00F9772C">
        <w:tc>
          <w:tcPr>
            <w:tcW w:w="2405" w:type="dxa"/>
            <w:tcBorders>
              <w:left w:val="nil"/>
              <w:right w:val="nil"/>
            </w:tcBorders>
          </w:tcPr>
          <w:p w14:paraId="6509E1FF" w14:textId="77777777" w:rsidR="00213D44" w:rsidRPr="00384F40" w:rsidRDefault="00213D44" w:rsidP="00213D44">
            <w:pPr>
              <w:widowControl/>
              <w:spacing w:after="240" w:line="259" w:lineRule="auto"/>
              <w:rPr>
                <w:b/>
                <w:lang w:val="en-AU"/>
              </w:rPr>
            </w:pPr>
            <w:r>
              <w:rPr>
                <w:b/>
                <w:lang w:val="en-AU"/>
              </w:rPr>
              <w:t>Expected learning</w:t>
            </w:r>
          </w:p>
          <w:p w14:paraId="486FFE2F" w14:textId="5F4605EE"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14:paraId="615120DE" w14:textId="472D4596" w:rsidR="008A0D66" w:rsidRPr="008A0D66" w:rsidRDefault="008A0D66" w:rsidP="008A0D66">
            <w:pPr>
              <w:widowControl/>
              <w:rPr>
                <w:color w:val="00B050"/>
                <w:lang w:val="en-AU"/>
              </w:rPr>
            </w:pPr>
            <w:r w:rsidRPr="008A0D66">
              <w:rPr>
                <w:color w:val="00B050"/>
                <w:lang w:val="en-AU"/>
              </w:rPr>
              <w:t xml:space="preserve">Summarise the curriculum content and </w:t>
            </w:r>
            <w:r w:rsidR="00686230" w:rsidRPr="008A0D66">
              <w:rPr>
                <w:color w:val="00B050"/>
                <w:lang w:val="en-AU"/>
              </w:rPr>
              <w:t xml:space="preserve">expected </w:t>
            </w:r>
            <w:r w:rsidRPr="008A0D66">
              <w:rPr>
                <w:color w:val="00B050"/>
                <w:lang w:val="en-AU"/>
              </w:rPr>
              <w:t xml:space="preserve">learning. Write these as learning outcomes. </w:t>
            </w:r>
          </w:p>
          <w:p w14:paraId="0066D293" w14:textId="77777777" w:rsidR="008A0D66" w:rsidRPr="008A0D66" w:rsidRDefault="008A0D66" w:rsidP="008A0D66">
            <w:pPr>
              <w:widowControl/>
              <w:rPr>
                <w:color w:val="00B050"/>
                <w:lang w:val="en-AU"/>
              </w:rPr>
            </w:pPr>
            <w:r w:rsidRPr="008A0D66">
              <w:rPr>
                <w:color w:val="00B050"/>
                <w:lang w:val="en-AU"/>
              </w:rPr>
              <w:t>These should also be included in Appendix 1</w:t>
            </w:r>
          </w:p>
          <w:p w14:paraId="03A8F06D" w14:textId="77777777" w:rsidR="008A0D66" w:rsidRPr="008A0D66" w:rsidRDefault="008A0D66" w:rsidP="008A0D66">
            <w:pPr>
              <w:widowControl/>
              <w:rPr>
                <w:lang w:val="en-AU"/>
              </w:rPr>
            </w:pPr>
            <w:r w:rsidRPr="008A0D66">
              <w:rPr>
                <w:lang w:val="en-AU"/>
              </w:rPr>
              <w:t>Students will be able to:</w:t>
            </w:r>
          </w:p>
          <w:p w14:paraId="031C40B9" w14:textId="77777777" w:rsidR="008A0D66" w:rsidRPr="008A0D66" w:rsidRDefault="008A0D66" w:rsidP="008A0D66">
            <w:pPr>
              <w:widowControl/>
              <w:spacing w:before="60" w:after="60" w:line="240" w:lineRule="auto"/>
              <w:ind w:left="-102" w:firstLine="465"/>
              <w:rPr>
                <w:lang w:val="en-AU"/>
              </w:rPr>
            </w:pPr>
            <w:r w:rsidRPr="008A0D66">
              <w:rPr>
                <w:lang w:val="en-AU"/>
              </w:rPr>
              <w:t>1.</w:t>
            </w:r>
            <w:r w:rsidRPr="008A0D66">
              <w:rPr>
                <w:lang w:val="en-AU"/>
              </w:rPr>
              <w:tab/>
            </w:r>
          </w:p>
          <w:p w14:paraId="6DEBA0C1" w14:textId="77777777" w:rsidR="008A0D66" w:rsidRPr="008A0D66" w:rsidRDefault="008A0D66" w:rsidP="008A0D66">
            <w:pPr>
              <w:widowControl/>
              <w:spacing w:before="60" w:after="60" w:line="240" w:lineRule="auto"/>
              <w:ind w:left="-102" w:firstLine="465"/>
              <w:rPr>
                <w:lang w:val="en-AU"/>
              </w:rPr>
            </w:pPr>
            <w:r w:rsidRPr="008A0D66">
              <w:rPr>
                <w:lang w:val="en-AU"/>
              </w:rPr>
              <w:t>2.</w:t>
            </w:r>
            <w:r w:rsidRPr="008A0D66">
              <w:rPr>
                <w:lang w:val="en-AU"/>
              </w:rPr>
              <w:tab/>
            </w:r>
          </w:p>
          <w:p w14:paraId="6FACA7A6" w14:textId="77777777" w:rsidR="00213D44" w:rsidRDefault="008A0D66" w:rsidP="008A0D66">
            <w:pPr>
              <w:widowControl/>
              <w:spacing w:before="60" w:after="60" w:line="240" w:lineRule="auto"/>
              <w:ind w:left="-102" w:firstLine="465"/>
              <w:rPr>
                <w:lang w:val="en-AU"/>
              </w:rPr>
            </w:pPr>
            <w:r w:rsidRPr="008A0D66">
              <w:rPr>
                <w:lang w:val="en-AU"/>
              </w:rPr>
              <w:t>3.</w:t>
            </w:r>
            <w:r w:rsidRPr="008A0D66">
              <w:rPr>
                <w:lang w:val="en-AU"/>
              </w:rPr>
              <w:tab/>
            </w:r>
          </w:p>
          <w:p w14:paraId="77683126" w14:textId="7D8EF07B" w:rsidR="008A0D66" w:rsidRPr="00384F40" w:rsidRDefault="008A0D66" w:rsidP="008A0D66">
            <w:pPr>
              <w:widowControl/>
              <w:spacing w:before="0" w:after="0" w:line="240" w:lineRule="auto"/>
              <w:rPr>
                <w:b/>
                <w:sz w:val="18"/>
                <w:szCs w:val="18"/>
                <w:lang w:val="en-AU"/>
              </w:rPr>
            </w:pPr>
          </w:p>
        </w:tc>
      </w:tr>
      <w:tr w:rsidR="00D167F4" w:rsidRPr="00384F40" w14:paraId="686CFA2E" w14:textId="77777777" w:rsidTr="00F9772C">
        <w:trPr>
          <w:trHeight w:val="450"/>
        </w:trPr>
        <w:tc>
          <w:tcPr>
            <w:tcW w:w="2405" w:type="dxa"/>
            <w:vMerge w:val="restart"/>
            <w:tcBorders>
              <w:left w:val="nil"/>
              <w:right w:val="nil"/>
            </w:tcBorders>
          </w:tcPr>
          <w:p w14:paraId="71E930C9" w14:textId="77777777" w:rsidR="00D167F4" w:rsidRPr="00384F40" w:rsidRDefault="00D167F4" w:rsidP="00F9772C">
            <w:pPr>
              <w:widowControl/>
              <w:spacing w:after="240" w:line="259" w:lineRule="auto"/>
              <w:rPr>
                <w:b/>
                <w:lang w:val="en-AU"/>
              </w:rPr>
            </w:pPr>
            <w:r w:rsidRPr="00384F40">
              <w:rPr>
                <w:b/>
                <w:lang w:val="en-AU"/>
              </w:rPr>
              <w:t>Equipment required</w:t>
            </w:r>
          </w:p>
          <w:p w14:paraId="1A01868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8265841" w14:textId="77777777" w:rsidR="00D167F4" w:rsidRDefault="00D167F4" w:rsidP="00F9772C">
            <w:pPr>
              <w:widowControl/>
              <w:rPr>
                <w:b/>
                <w:lang w:val="en-AU"/>
              </w:rPr>
            </w:pPr>
            <w:r w:rsidRPr="00384F40">
              <w:rPr>
                <w:b/>
                <w:lang w:val="en-AU"/>
              </w:rPr>
              <w:t>For the class:</w:t>
            </w:r>
          </w:p>
          <w:p w14:paraId="4792DE75" w14:textId="30E62501" w:rsidR="00AA6A23" w:rsidRPr="00384F40" w:rsidRDefault="00AA6A23" w:rsidP="00F9772C">
            <w:pPr>
              <w:widowControl/>
              <w:rPr>
                <w:b/>
                <w:lang w:val="en-AU"/>
              </w:rPr>
            </w:pPr>
          </w:p>
        </w:tc>
      </w:tr>
      <w:tr w:rsidR="00D167F4" w:rsidRPr="00384F40" w14:paraId="2003EF00" w14:textId="77777777" w:rsidTr="00F9772C">
        <w:trPr>
          <w:trHeight w:val="450"/>
        </w:trPr>
        <w:tc>
          <w:tcPr>
            <w:tcW w:w="2405" w:type="dxa"/>
            <w:vMerge/>
            <w:tcBorders>
              <w:left w:val="nil"/>
              <w:right w:val="nil"/>
            </w:tcBorders>
          </w:tcPr>
          <w:p w14:paraId="37C6A216"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3BA1282B" w14:textId="77777777" w:rsidR="00D167F4" w:rsidRDefault="00D167F4" w:rsidP="00F9772C">
            <w:pPr>
              <w:widowControl/>
              <w:rPr>
                <w:lang w:val="en-AU"/>
              </w:rPr>
            </w:pPr>
            <w:r w:rsidRPr="00384F40">
              <w:rPr>
                <w:b/>
                <w:lang w:val="en-AU"/>
              </w:rPr>
              <w:t>For the students</w:t>
            </w:r>
            <w:r w:rsidRPr="00384F40">
              <w:rPr>
                <w:lang w:val="en-AU"/>
              </w:rPr>
              <w:t>:</w:t>
            </w:r>
          </w:p>
          <w:p w14:paraId="5A44E4A2" w14:textId="7DA19A16" w:rsidR="00AA6A23" w:rsidRPr="00384F40" w:rsidRDefault="00AA6A23" w:rsidP="00F9772C">
            <w:pPr>
              <w:widowControl/>
              <w:rPr>
                <w:lang w:val="en-AU"/>
              </w:rPr>
            </w:pPr>
          </w:p>
        </w:tc>
      </w:tr>
      <w:tr w:rsidR="00D167F4" w:rsidRPr="00384F40" w14:paraId="0CA67BA6" w14:textId="77777777" w:rsidTr="00F9772C">
        <w:tc>
          <w:tcPr>
            <w:tcW w:w="2405"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2CBDE928" w14:textId="2EFEC874"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14:paraId="1B9E88C6" w14:textId="77777777" w:rsidTr="00F9772C">
        <w:trPr>
          <w:trHeight w:val="90"/>
        </w:trPr>
        <w:tc>
          <w:tcPr>
            <w:tcW w:w="2405" w:type="dxa"/>
            <w:vMerge w:val="restart"/>
            <w:tcBorders>
              <w:left w:val="nil"/>
              <w:right w:val="nil"/>
            </w:tcBorders>
          </w:tcPr>
          <w:p w14:paraId="69E25A28"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2BA99BFB" w14:textId="0ECFF4EA"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14:paraId="5A55AD30" w14:textId="77777777"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60E8B039" w14:textId="52BBAEE4" w:rsidR="008A0D66" w:rsidRPr="008A0D66" w:rsidRDefault="008A0D66" w:rsidP="008A0D66">
            <w:pPr>
              <w:widowControl/>
              <w:spacing w:after="240" w:line="259" w:lineRule="auto"/>
              <w:rPr>
                <w:color w:val="00B050"/>
                <w:lang w:val="en-AU"/>
              </w:rPr>
            </w:pPr>
            <w:r w:rsidRPr="00207B8B">
              <w:rPr>
                <w:color w:val="00B050"/>
                <w:lang w:val="en-AU"/>
              </w:rPr>
              <w:t xml:space="preserve">Include some </w:t>
            </w:r>
            <w:proofErr w:type="spellStart"/>
            <w:r w:rsidRPr="00207B8B">
              <w:rPr>
                <w:color w:val="00B050"/>
                <w:lang w:val="en-AU"/>
              </w:rPr>
              <w:t>well considered</w:t>
            </w:r>
            <w:proofErr w:type="spellEnd"/>
            <w:r w:rsidRPr="00207B8B">
              <w:rPr>
                <w:color w:val="00B050"/>
                <w:lang w:val="en-AU"/>
              </w:rPr>
              <w:t>,</w:t>
            </w:r>
            <w:r>
              <w:rPr>
                <w:color w:val="00B050"/>
                <w:lang w:val="en-AU"/>
              </w:rPr>
              <w:t xml:space="preserve"> open questions.</w:t>
            </w:r>
          </w:p>
          <w:p w14:paraId="24D1B1CB" w14:textId="5C19B2AE" w:rsidR="00D167F4" w:rsidRPr="000D14C5" w:rsidRDefault="00D167F4" w:rsidP="000D14C5">
            <w:pPr>
              <w:rPr>
                <w:b/>
                <w:lang w:val="en-AU"/>
              </w:rPr>
            </w:pPr>
            <w:r w:rsidRPr="000D14C5">
              <w:rPr>
                <w:b/>
                <w:lang w:val="en-AU"/>
              </w:rPr>
              <w:t>Part 1: ###</w:t>
            </w:r>
          </w:p>
        </w:tc>
      </w:tr>
      <w:tr w:rsidR="00D167F4" w:rsidRPr="00384F40" w14:paraId="6C603DF7" w14:textId="77777777" w:rsidTr="00F9772C">
        <w:trPr>
          <w:trHeight w:val="90"/>
        </w:trPr>
        <w:tc>
          <w:tcPr>
            <w:tcW w:w="2405" w:type="dxa"/>
            <w:vMerge/>
            <w:tcBorders>
              <w:left w:val="nil"/>
              <w:right w:val="nil"/>
            </w:tcBorders>
          </w:tcPr>
          <w:p w14:paraId="2BF1C71B"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57032F8" w14:textId="77777777" w:rsidR="00D167F4" w:rsidRPr="000D14C5" w:rsidRDefault="00D167F4" w:rsidP="000D14C5">
            <w:pPr>
              <w:rPr>
                <w:b/>
                <w:lang w:val="en-AU"/>
              </w:rPr>
            </w:pPr>
            <w:r w:rsidRPr="000D14C5">
              <w:rPr>
                <w:b/>
                <w:lang w:val="en-AU"/>
              </w:rPr>
              <w:t>Part 2: ###</w:t>
            </w:r>
          </w:p>
        </w:tc>
      </w:tr>
      <w:tr w:rsidR="00D167F4" w:rsidRPr="00384F40" w14:paraId="58022E6C" w14:textId="77777777" w:rsidTr="00F9772C">
        <w:trPr>
          <w:trHeight w:val="90"/>
        </w:trPr>
        <w:tc>
          <w:tcPr>
            <w:tcW w:w="2405" w:type="dxa"/>
            <w:vMerge/>
            <w:tcBorders>
              <w:left w:val="nil"/>
              <w:right w:val="nil"/>
            </w:tcBorders>
          </w:tcPr>
          <w:p w14:paraId="43361FE5"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E727514" w14:textId="77777777" w:rsidR="00D167F4" w:rsidRPr="000D14C5" w:rsidRDefault="00D167F4" w:rsidP="000D14C5">
            <w:pPr>
              <w:rPr>
                <w:b/>
                <w:lang w:val="en-AU"/>
              </w:rPr>
            </w:pPr>
            <w:r w:rsidRPr="000D14C5">
              <w:rPr>
                <w:b/>
                <w:lang w:val="en-AU"/>
              </w:rPr>
              <w:t>Part 3: ###</w:t>
            </w:r>
          </w:p>
        </w:tc>
      </w:tr>
      <w:tr w:rsidR="00D167F4" w:rsidRPr="00384F40" w14:paraId="6A146FEA" w14:textId="77777777" w:rsidTr="00F9772C">
        <w:trPr>
          <w:trHeight w:val="90"/>
        </w:trPr>
        <w:tc>
          <w:tcPr>
            <w:tcW w:w="2405" w:type="dxa"/>
            <w:vMerge/>
            <w:tcBorders>
              <w:left w:val="nil"/>
              <w:right w:val="nil"/>
            </w:tcBorders>
          </w:tcPr>
          <w:p w14:paraId="66BBBAE0"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AFD14D1" w14:textId="77777777" w:rsidR="00D167F4" w:rsidRPr="000D14C5" w:rsidRDefault="00D167F4" w:rsidP="000D14C5">
            <w:pPr>
              <w:rPr>
                <w:b/>
                <w:lang w:val="en-AU"/>
              </w:rPr>
            </w:pPr>
            <w:r w:rsidRPr="000D14C5">
              <w:rPr>
                <w:b/>
                <w:lang w:val="en-AU"/>
              </w:rPr>
              <w:t>Part 4: ###</w:t>
            </w:r>
          </w:p>
        </w:tc>
      </w:tr>
      <w:tr w:rsidR="00D167F4" w:rsidRPr="00384F40" w14:paraId="35092AD6" w14:textId="77777777" w:rsidTr="00F9772C">
        <w:trPr>
          <w:trHeight w:val="90"/>
        </w:trPr>
        <w:tc>
          <w:tcPr>
            <w:tcW w:w="2405" w:type="dxa"/>
            <w:vMerge/>
            <w:tcBorders>
              <w:left w:val="nil"/>
              <w:right w:val="nil"/>
            </w:tcBorders>
          </w:tcPr>
          <w:p w14:paraId="2D16439E"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A2CD58C" w14:textId="11AC1739" w:rsidR="00D167F4" w:rsidRPr="000D14C5" w:rsidRDefault="00D167F4" w:rsidP="000D14C5">
            <w:pPr>
              <w:rPr>
                <w:b/>
                <w:lang w:val="en-AU"/>
              </w:rPr>
            </w:pPr>
            <w:r w:rsidRPr="000D14C5">
              <w:rPr>
                <w:b/>
                <w:lang w:val="en-AU"/>
              </w:rPr>
              <w:t>Part 5: ###</w:t>
            </w:r>
            <w:r w:rsidR="00CC7628">
              <w:rPr>
                <w:b/>
                <w:lang w:val="en-AU"/>
              </w:rPr>
              <w:t xml:space="preserve"> Reflection / </w:t>
            </w:r>
            <w:r w:rsidR="00C215C6">
              <w:rPr>
                <w:b/>
                <w:lang w:val="en-AU"/>
              </w:rPr>
              <w:t>journaling</w:t>
            </w:r>
          </w:p>
        </w:tc>
      </w:tr>
      <w:tr w:rsidR="00D167F4" w14:paraId="19C16951" w14:textId="77777777" w:rsidTr="00F9772C">
        <w:tc>
          <w:tcPr>
            <w:tcW w:w="2405" w:type="dxa"/>
            <w:tcBorders>
              <w:left w:val="nil"/>
              <w:bottom w:val="single" w:sz="4" w:space="0" w:color="auto"/>
              <w:right w:val="nil"/>
            </w:tcBorders>
          </w:tcPr>
          <w:p w14:paraId="5343BE6A" w14:textId="77777777" w:rsidR="00D167F4" w:rsidRDefault="00D167F4" w:rsidP="00F9772C">
            <w:pPr>
              <w:widowControl/>
              <w:spacing w:after="240"/>
              <w:rPr>
                <w:b/>
              </w:rPr>
            </w:pPr>
            <w:r w:rsidRPr="008811A9">
              <w:rPr>
                <w:b/>
              </w:rPr>
              <w:t>Resource sheets</w:t>
            </w:r>
          </w:p>
          <w:p w14:paraId="3BBD1874" w14:textId="2239A999" w:rsidR="00240B84" w:rsidRPr="008811A9" w:rsidRDefault="00240B84" w:rsidP="00F9772C">
            <w:pPr>
              <w:widowControl/>
              <w:spacing w:after="240"/>
              <w:rPr>
                <w:b/>
              </w:rPr>
            </w:pPr>
          </w:p>
        </w:tc>
        <w:tc>
          <w:tcPr>
            <w:tcW w:w="6611" w:type="dxa"/>
            <w:tcBorders>
              <w:left w:val="nil"/>
              <w:bottom w:val="single" w:sz="4" w:space="0" w:color="auto"/>
              <w:right w:val="nil"/>
            </w:tcBorders>
          </w:tcPr>
          <w:p w14:paraId="605FE345" w14:textId="39E979D8" w:rsidR="00D167F4" w:rsidRDefault="008A0D66" w:rsidP="00F9772C">
            <w:pPr>
              <w:widowControl/>
              <w:spacing w:after="160"/>
            </w:pPr>
            <w:r w:rsidRPr="00207B8B">
              <w:rPr>
                <w:color w:val="00B050"/>
                <w:lang w:val="en-AU"/>
              </w:rPr>
              <w:t>List resource sheets you develop here.</w:t>
            </w:r>
          </w:p>
          <w:p w14:paraId="0BE2E03E" w14:textId="77777777" w:rsidR="00D167F4" w:rsidRDefault="00D167F4" w:rsidP="00F9772C">
            <w:pPr>
              <w:widowControl/>
              <w:spacing w:after="160"/>
            </w:pPr>
          </w:p>
        </w:tc>
      </w:tr>
      <w:tr w:rsidR="00C26388" w14:paraId="35D26F4F" w14:textId="77777777" w:rsidTr="005961F4">
        <w:trPr>
          <w:trHeight w:val="114"/>
        </w:trPr>
        <w:tc>
          <w:tcPr>
            <w:tcW w:w="2405" w:type="dxa"/>
            <w:vMerge w:val="restart"/>
            <w:tcBorders>
              <w:top w:val="single" w:sz="4" w:space="0" w:color="auto"/>
              <w:left w:val="nil"/>
              <w:right w:val="nil"/>
            </w:tcBorders>
          </w:tcPr>
          <w:p w14:paraId="55C23BCA" w14:textId="77777777" w:rsidR="00C26388" w:rsidRDefault="00C26388" w:rsidP="005961F4">
            <w:pPr>
              <w:widowControl/>
              <w:spacing w:after="240" w:line="259" w:lineRule="auto"/>
              <w:rPr>
                <w:b/>
              </w:rPr>
            </w:pPr>
            <w:r w:rsidRPr="008811A9">
              <w:rPr>
                <w:b/>
              </w:rPr>
              <w:t>Digital resources</w:t>
            </w:r>
          </w:p>
          <w:p w14:paraId="41F57989" w14:textId="768E0A2D"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01445736" w14:textId="36E4A8E4" w:rsidR="00C26388" w:rsidRPr="000D14C5" w:rsidRDefault="008A0D66" w:rsidP="000D14C5">
            <w:pPr>
              <w:rPr>
                <w:lang w:val="en-AU"/>
              </w:rPr>
            </w:pPr>
            <w:r w:rsidRPr="00207B8B">
              <w:rPr>
                <w:color w:val="00B050"/>
                <w:lang w:val="en-AU"/>
              </w:rPr>
              <w:t>Provide links to websites with information to enhance learning.</w:t>
            </w:r>
          </w:p>
        </w:tc>
      </w:tr>
      <w:tr w:rsidR="00C26388" w14:paraId="20364F39" w14:textId="77777777" w:rsidTr="005961F4">
        <w:trPr>
          <w:trHeight w:val="112"/>
        </w:trPr>
        <w:tc>
          <w:tcPr>
            <w:tcW w:w="2405" w:type="dxa"/>
            <w:vMerge/>
            <w:tcBorders>
              <w:left w:val="nil"/>
              <w:right w:val="nil"/>
            </w:tcBorders>
          </w:tcPr>
          <w:p w14:paraId="6505087C"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D2359BD" w14:textId="77777777" w:rsidR="00C26388" w:rsidRPr="000D14C5" w:rsidRDefault="00C26388" w:rsidP="000D14C5">
            <w:pPr>
              <w:rPr>
                <w:lang w:val="en-AU"/>
              </w:rPr>
            </w:pPr>
          </w:p>
        </w:tc>
      </w:tr>
      <w:tr w:rsidR="00C26388" w14:paraId="23E38B0C" w14:textId="77777777" w:rsidTr="005961F4">
        <w:trPr>
          <w:trHeight w:val="112"/>
        </w:trPr>
        <w:tc>
          <w:tcPr>
            <w:tcW w:w="2405" w:type="dxa"/>
            <w:vMerge/>
            <w:tcBorders>
              <w:left w:val="nil"/>
              <w:right w:val="nil"/>
            </w:tcBorders>
          </w:tcPr>
          <w:p w14:paraId="5E8A13F3"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22C2DBC" w14:textId="77777777" w:rsidR="00C26388" w:rsidRPr="000D14C5" w:rsidRDefault="00C26388" w:rsidP="000D14C5">
            <w:pPr>
              <w:rPr>
                <w:lang w:val="en-AU"/>
              </w:rPr>
            </w:pPr>
          </w:p>
        </w:tc>
      </w:tr>
      <w:tr w:rsidR="00C26388" w14:paraId="34C06FFF" w14:textId="77777777" w:rsidTr="005961F4">
        <w:trPr>
          <w:trHeight w:val="112"/>
        </w:trPr>
        <w:tc>
          <w:tcPr>
            <w:tcW w:w="2405" w:type="dxa"/>
            <w:vMerge/>
            <w:tcBorders>
              <w:left w:val="nil"/>
              <w:right w:val="nil"/>
            </w:tcBorders>
          </w:tcPr>
          <w:p w14:paraId="6B5A07AD"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77E55A27" w14:textId="77777777" w:rsidR="00C26388" w:rsidRPr="000D14C5" w:rsidRDefault="00C26388" w:rsidP="000D14C5">
            <w:pPr>
              <w:rPr>
                <w:lang w:val="en-AU"/>
              </w:rPr>
            </w:pPr>
          </w:p>
        </w:tc>
      </w:tr>
      <w:tr w:rsidR="00C26388" w14:paraId="72B5AD92" w14:textId="77777777" w:rsidTr="005961F4">
        <w:trPr>
          <w:trHeight w:val="114"/>
        </w:trPr>
        <w:tc>
          <w:tcPr>
            <w:tcW w:w="2405" w:type="dxa"/>
            <w:vMerge w:val="restart"/>
            <w:tcBorders>
              <w:top w:val="single" w:sz="4" w:space="0" w:color="auto"/>
              <w:left w:val="nil"/>
              <w:right w:val="nil"/>
            </w:tcBorders>
          </w:tcPr>
          <w:p w14:paraId="5E3B9AD2" w14:textId="1803820E"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2FAF49F9" w14:textId="425C9169" w:rsidR="00C26388" w:rsidRPr="000D14C5" w:rsidRDefault="008A0D66" w:rsidP="000D14C5">
            <w:pPr>
              <w:rPr>
                <w:lang w:val="en-AU"/>
              </w:rPr>
            </w:pPr>
            <w:r w:rsidRPr="00207B8B">
              <w:rPr>
                <w:color w:val="00B050"/>
                <w:lang w:val="en-AU"/>
              </w:rPr>
              <w:t>Provide links to relevant literary resources.</w:t>
            </w:r>
          </w:p>
        </w:tc>
      </w:tr>
      <w:tr w:rsidR="00C26388" w14:paraId="4478B34B" w14:textId="77777777" w:rsidTr="005961F4">
        <w:trPr>
          <w:trHeight w:val="112"/>
        </w:trPr>
        <w:tc>
          <w:tcPr>
            <w:tcW w:w="2405" w:type="dxa"/>
            <w:vMerge/>
            <w:tcBorders>
              <w:left w:val="nil"/>
              <w:right w:val="nil"/>
            </w:tcBorders>
          </w:tcPr>
          <w:p w14:paraId="3ED0AB42"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6646C822" w14:textId="77777777" w:rsidR="00C26388" w:rsidRPr="000D14C5" w:rsidRDefault="00C26388" w:rsidP="000D14C5">
            <w:pPr>
              <w:rPr>
                <w:lang w:val="en-AU"/>
              </w:rPr>
            </w:pPr>
          </w:p>
        </w:tc>
      </w:tr>
      <w:tr w:rsidR="00C26388" w14:paraId="183E7A7D" w14:textId="77777777" w:rsidTr="005961F4">
        <w:trPr>
          <w:trHeight w:val="112"/>
        </w:trPr>
        <w:tc>
          <w:tcPr>
            <w:tcW w:w="2405" w:type="dxa"/>
            <w:vMerge/>
            <w:tcBorders>
              <w:left w:val="nil"/>
              <w:right w:val="nil"/>
            </w:tcBorders>
          </w:tcPr>
          <w:p w14:paraId="65831026"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700F5BB7" w14:textId="77777777" w:rsidR="00C26388" w:rsidRPr="000D14C5" w:rsidRDefault="00C26388" w:rsidP="000D14C5">
            <w:pPr>
              <w:rPr>
                <w:lang w:val="en-AU"/>
              </w:rPr>
            </w:pPr>
          </w:p>
        </w:tc>
      </w:tr>
      <w:tr w:rsidR="00C26388" w14:paraId="7EC4C4A9" w14:textId="77777777" w:rsidTr="005961F4">
        <w:trPr>
          <w:trHeight w:val="112"/>
        </w:trPr>
        <w:tc>
          <w:tcPr>
            <w:tcW w:w="2405" w:type="dxa"/>
            <w:vMerge/>
            <w:tcBorders>
              <w:left w:val="nil"/>
              <w:right w:val="nil"/>
            </w:tcBorders>
          </w:tcPr>
          <w:p w14:paraId="2FEDBC64"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4E611DE5" w14:textId="77777777" w:rsidR="00C26388" w:rsidRPr="000D14C5" w:rsidRDefault="00C26388" w:rsidP="000D14C5">
            <w:pPr>
              <w:rPr>
                <w:lang w:val="en-AU"/>
              </w:rPr>
            </w:pPr>
          </w:p>
        </w:tc>
      </w:tr>
    </w:tbl>
    <w:p w14:paraId="5DB98BDE" w14:textId="77777777" w:rsidR="00C26388" w:rsidRDefault="00C26388" w:rsidP="00C26388">
      <w:pPr>
        <w:widowControl/>
        <w:spacing w:after="160" w:line="259" w:lineRule="auto"/>
      </w:pPr>
    </w:p>
    <w:p w14:paraId="0FD48A8F" w14:textId="77777777" w:rsidR="00D167F4" w:rsidRPr="00384F40" w:rsidRDefault="00D167F4" w:rsidP="00D167F4">
      <w:pPr>
        <w:pStyle w:val="Heading1"/>
      </w:pPr>
      <w:r>
        <w:br w:type="page"/>
      </w:r>
      <w:bookmarkStart w:id="23" w:name="_Toc37285433"/>
      <w:r w:rsidR="008811A9">
        <w:lastRenderedPageBreak/>
        <w:t xml:space="preserve">Activity 4: </w:t>
      </w:r>
      <w:r w:rsidRPr="00384F40">
        <w:t>Title</w:t>
      </w:r>
      <w:bookmarkEnd w:id="23"/>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0017F7C9" w:rsidR="00D167F4" w:rsidRPr="00384F40" w:rsidRDefault="00D167F4" w:rsidP="00F9772C">
            <w:pPr>
              <w:widowControl/>
              <w:spacing w:after="240" w:line="259" w:lineRule="auto"/>
              <w:rPr>
                <w:b/>
                <w:lang w:val="en-AU"/>
              </w:rPr>
            </w:pPr>
            <w:r w:rsidRPr="00384F40">
              <w:rPr>
                <w:b/>
                <w:lang w:val="en-AU"/>
              </w:rPr>
              <w:t>Activity focus</w:t>
            </w:r>
            <w:r w:rsidR="001616A6" w:rsidRPr="0018658E">
              <w:rPr>
                <w:b/>
                <w:noProof/>
                <w:lang w:eastAsia="en-AU"/>
              </w:rPr>
              <w:drawing>
                <wp:anchor distT="0" distB="0" distL="114300" distR="114300" simplePos="0" relativeHeight="251808768" behindDoc="0" locked="0" layoutInCell="1" allowOverlap="1" wp14:anchorId="32898F12" wp14:editId="6C367853">
                  <wp:simplePos x="0" y="0"/>
                  <wp:positionH relativeFrom="margin">
                    <wp:align>left</wp:align>
                  </wp:positionH>
                  <wp:positionV relativeFrom="paragraph">
                    <wp:posOffset>36004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6F485BA2" w14:textId="1E41D82C" w:rsidR="008A0D66" w:rsidRPr="00207B8B" w:rsidRDefault="008A0D66" w:rsidP="008A0D66">
            <w:pPr>
              <w:widowControl/>
              <w:rPr>
                <w:color w:val="00B050"/>
                <w:lang w:val="en-AU"/>
              </w:rPr>
            </w:pPr>
            <w:r w:rsidRPr="00207B8B">
              <w:rPr>
                <w:rFonts w:cstheme="minorHAnsi"/>
                <w:color w:val="00B050"/>
              </w:rPr>
              <w:t>One or two sentences that</w:t>
            </w:r>
            <w:r w:rsidR="00686230">
              <w:rPr>
                <w:rFonts w:cstheme="minorHAnsi"/>
                <w:color w:val="00B050"/>
              </w:rPr>
              <w:t xml:space="preserve"> </w:t>
            </w:r>
            <w:proofErr w:type="spellStart"/>
            <w:r w:rsidR="00686230">
              <w:rPr>
                <w:rFonts w:cstheme="minorHAnsi"/>
                <w:color w:val="00B050"/>
              </w:rPr>
              <w:t>summarise</w:t>
            </w:r>
            <w:proofErr w:type="spellEnd"/>
            <w:r w:rsidRPr="00207B8B">
              <w:rPr>
                <w:rFonts w:cstheme="minorHAnsi"/>
                <w:color w:val="00B050"/>
              </w:rPr>
              <w:t xml:space="preserve"> the main aspects of the Activity.</w:t>
            </w:r>
          </w:p>
          <w:p w14:paraId="45F03B14" w14:textId="77777777" w:rsidR="008A0D66" w:rsidRPr="00207B8B" w:rsidRDefault="008A0D66" w:rsidP="008A0D66">
            <w:pPr>
              <w:widowControl/>
              <w:rPr>
                <w:color w:val="00B050"/>
                <w:lang w:val="en-AU"/>
              </w:rPr>
            </w:pPr>
          </w:p>
          <w:p w14:paraId="2C175764" w14:textId="77777777" w:rsidR="008A0D66" w:rsidRPr="00207B8B" w:rsidRDefault="008A0D66" w:rsidP="008A0D66">
            <w:pPr>
              <w:widowControl/>
              <w:rPr>
                <w:color w:val="00B050"/>
                <w:lang w:val="en-AU"/>
              </w:rPr>
            </w:pPr>
          </w:p>
          <w:p w14:paraId="589556F4" w14:textId="77777777" w:rsidR="001616A6" w:rsidRPr="00384F40" w:rsidRDefault="001616A6" w:rsidP="00F9772C">
            <w:pPr>
              <w:widowControl/>
              <w:spacing w:after="160" w:line="259" w:lineRule="auto"/>
              <w:rPr>
                <w:lang w:val="en-AU"/>
              </w:rPr>
            </w:pPr>
          </w:p>
        </w:tc>
      </w:tr>
      <w:tr w:rsidR="001A48DE" w:rsidRPr="00384F40" w14:paraId="2D45B0F9" w14:textId="77777777" w:rsidTr="00F9772C">
        <w:tc>
          <w:tcPr>
            <w:tcW w:w="2405"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5D6C76DF" w14:textId="77777777"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14:paraId="1C0EEA2E" w14:textId="77777777"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14:paraId="529B5CD8" w14:textId="69DB45BA" w:rsidR="00AA6A23" w:rsidRPr="00384F40" w:rsidRDefault="00AA6A23" w:rsidP="008A0D66">
            <w:pPr>
              <w:widowControl/>
              <w:rPr>
                <w:lang w:val="en-AU"/>
              </w:rPr>
            </w:pPr>
          </w:p>
        </w:tc>
      </w:tr>
      <w:tr w:rsidR="001A48DE" w:rsidRPr="00384F40" w14:paraId="6F651B68" w14:textId="77777777" w:rsidTr="00F9772C">
        <w:tc>
          <w:tcPr>
            <w:tcW w:w="2405" w:type="dxa"/>
            <w:tcBorders>
              <w:left w:val="nil"/>
              <w:right w:val="nil"/>
            </w:tcBorders>
          </w:tcPr>
          <w:p w14:paraId="65A30683" w14:textId="20B5945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14:paraId="6B2473AF" w14:textId="77777777" w:rsidR="001A48DE" w:rsidRDefault="008A0D66" w:rsidP="001A48DE">
            <w:pPr>
              <w:widowControl/>
              <w:rPr>
                <w:color w:val="00B050"/>
                <w:lang w:val="en-AU"/>
              </w:rPr>
            </w:pPr>
            <w:r w:rsidRPr="00207B8B">
              <w:rPr>
                <w:color w:val="00B050"/>
                <w:lang w:val="en-AU"/>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p w14:paraId="3A3DC96D" w14:textId="3C8F93C3" w:rsidR="00AA6A23" w:rsidRPr="00384F40" w:rsidRDefault="00AA6A23" w:rsidP="001A48DE">
            <w:pPr>
              <w:widowControl/>
              <w:rPr>
                <w:b/>
                <w:sz w:val="18"/>
                <w:szCs w:val="18"/>
                <w:lang w:val="en-AU"/>
              </w:rPr>
            </w:pP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lang w:val="en-AU"/>
              </w:rPr>
            </w:pPr>
            <w:r>
              <w:rPr>
                <w:b/>
                <w:lang w:val="en-AU"/>
              </w:rPr>
              <w:t>Expected learning</w:t>
            </w:r>
          </w:p>
          <w:p w14:paraId="73B34154" w14:textId="7E68BAC0"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14:paraId="7B59681B" w14:textId="3FCAF07E" w:rsidR="008A0D66" w:rsidRPr="008A0D66" w:rsidRDefault="008A0D66" w:rsidP="008A0D66">
            <w:pPr>
              <w:widowControl/>
              <w:rPr>
                <w:color w:val="00B050"/>
                <w:lang w:val="en-AU"/>
              </w:rPr>
            </w:pPr>
            <w:r w:rsidRPr="008A0D66">
              <w:rPr>
                <w:color w:val="00B050"/>
                <w:lang w:val="en-AU"/>
              </w:rPr>
              <w:t xml:space="preserve">Summarise the curriculum content and </w:t>
            </w:r>
            <w:r w:rsidR="00686230" w:rsidRPr="008A0D66">
              <w:rPr>
                <w:color w:val="00B050"/>
                <w:lang w:val="en-AU"/>
              </w:rPr>
              <w:t xml:space="preserve">expected </w:t>
            </w:r>
            <w:r w:rsidRPr="008A0D66">
              <w:rPr>
                <w:color w:val="00B050"/>
                <w:lang w:val="en-AU"/>
              </w:rPr>
              <w:t xml:space="preserve">learning. Write these as learning outcomes. </w:t>
            </w:r>
          </w:p>
          <w:p w14:paraId="2FFBD7E9" w14:textId="77777777" w:rsidR="008A0D66" w:rsidRPr="008A0D66" w:rsidRDefault="008A0D66" w:rsidP="008A0D66">
            <w:pPr>
              <w:widowControl/>
              <w:rPr>
                <w:color w:val="00B050"/>
                <w:lang w:val="en-AU"/>
              </w:rPr>
            </w:pPr>
            <w:r w:rsidRPr="008A0D66">
              <w:rPr>
                <w:color w:val="00B050"/>
                <w:lang w:val="en-AU"/>
              </w:rPr>
              <w:t>These should also be included in Appendix 1</w:t>
            </w:r>
          </w:p>
          <w:p w14:paraId="6B96C21C" w14:textId="77777777" w:rsidR="008A0D66" w:rsidRPr="008A0D66" w:rsidRDefault="008A0D66" w:rsidP="008A0D66">
            <w:pPr>
              <w:widowControl/>
              <w:rPr>
                <w:lang w:val="en-AU"/>
              </w:rPr>
            </w:pPr>
            <w:r w:rsidRPr="008A0D66">
              <w:rPr>
                <w:lang w:val="en-AU"/>
              </w:rPr>
              <w:t>Students will be able to:</w:t>
            </w:r>
          </w:p>
          <w:p w14:paraId="11A19C6B" w14:textId="77777777" w:rsidR="008A0D66" w:rsidRPr="008A0D66" w:rsidRDefault="008A0D66" w:rsidP="008A0D66">
            <w:pPr>
              <w:widowControl/>
              <w:spacing w:before="60" w:after="60" w:line="240" w:lineRule="auto"/>
              <w:ind w:firstLine="323"/>
              <w:rPr>
                <w:lang w:val="en-AU"/>
              </w:rPr>
            </w:pPr>
            <w:r w:rsidRPr="008A0D66">
              <w:rPr>
                <w:lang w:val="en-AU"/>
              </w:rPr>
              <w:t>1.</w:t>
            </w:r>
            <w:r w:rsidRPr="008A0D66">
              <w:rPr>
                <w:lang w:val="en-AU"/>
              </w:rPr>
              <w:tab/>
            </w:r>
          </w:p>
          <w:p w14:paraId="7FFA6C3D" w14:textId="77777777" w:rsidR="008A0D66" w:rsidRPr="008A0D66" w:rsidRDefault="008A0D66" w:rsidP="008A0D66">
            <w:pPr>
              <w:widowControl/>
              <w:spacing w:before="60" w:after="60" w:line="240" w:lineRule="auto"/>
              <w:ind w:firstLine="323"/>
              <w:rPr>
                <w:lang w:val="en-AU"/>
              </w:rPr>
            </w:pPr>
            <w:r w:rsidRPr="008A0D66">
              <w:rPr>
                <w:lang w:val="en-AU"/>
              </w:rPr>
              <w:t>2.</w:t>
            </w:r>
            <w:r w:rsidRPr="008A0D66">
              <w:rPr>
                <w:lang w:val="en-AU"/>
              </w:rPr>
              <w:tab/>
            </w:r>
          </w:p>
          <w:p w14:paraId="79B34649" w14:textId="77777777" w:rsidR="00213D44" w:rsidRDefault="008A0D66" w:rsidP="008A0D66">
            <w:pPr>
              <w:widowControl/>
              <w:spacing w:before="60" w:after="60" w:line="240" w:lineRule="auto"/>
              <w:ind w:firstLine="323"/>
              <w:rPr>
                <w:lang w:val="en-AU"/>
              </w:rPr>
            </w:pPr>
            <w:r w:rsidRPr="008A0D66">
              <w:rPr>
                <w:lang w:val="en-AU"/>
              </w:rPr>
              <w:t>3.</w:t>
            </w:r>
            <w:r w:rsidRPr="008A0D66">
              <w:rPr>
                <w:lang w:val="en-AU"/>
              </w:rPr>
              <w:tab/>
            </w:r>
          </w:p>
          <w:p w14:paraId="6A34310A" w14:textId="6BB0D39E" w:rsidR="008A0D66" w:rsidRPr="00384F40" w:rsidRDefault="008A0D66" w:rsidP="008A0D66">
            <w:pPr>
              <w:widowControl/>
              <w:spacing w:before="60" w:after="60" w:line="240" w:lineRule="auto"/>
              <w:rPr>
                <w:b/>
                <w:sz w:val="18"/>
                <w:szCs w:val="18"/>
                <w:lang w:val="en-AU"/>
              </w:rPr>
            </w:pPr>
          </w:p>
        </w:tc>
      </w:tr>
      <w:tr w:rsidR="00D167F4" w:rsidRPr="00384F40" w14:paraId="64C99847" w14:textId="77777777" w:rsidTr="00F9772C">
        <w:trPr>
          <w:trHeight w:val="450"/>
        </w:trPr>
        <w:tc>
          <w:tcPr>
            <w:tcW w:w="2405" w:type="dxa"/>
            <w:vMerge w:val="restart"/>
            <w:tcBorders>
              <w:left w:val="nil"/>
              <w:right w:val="nil"/>
            </w:tcBorders>
          </w:tcPr>
          <w:p w14:paraId="0CFA4761" w14:textId="77777777" w:rsidR="00D167F4" w:rsidRPr="00384F40" w:rsidRDefault="00D167F4" w:rsidP="00F9772C">
            <w:pPr>
              <w:widowControl/>
              <w:spacing w:after="240" w:line="259" w:lineRule="auto"/>
              <w:rPr>
                <w:b/>
                <w:lang w:val="en-AU"/>
              </w:rPr>
            </w:pPr>
            <w:r w:rsidRPr="00384F40">
              <w:rPr>
                <w:b/>
                <w:lang w:val="en-AU"/>
              </w:rPr>
              <w:t>Equipment required</w:t>
            </w:r>
          </w:p>
          <w:p w14:paraId="78910EC1"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26A213E" w14:textId="77777777" w:rsidR="00D167F4" w:rsidRDefault="00D167F4" w:rsidP="00F9772C">
            <w:pPr>
              <w:widowControl/>
              <w:rPr>
                <w:b/>
                <w:lang w:val="en-AU"/>
              </w:rPr>
            </w:pPr>
            <w:r w:rsidRPr="00384F40">
              <w:rPr>
                <w:b/>
                <w:lang w:val="en-AU"/>
              </w:rPr>
              <w:t>For the class:</w:t>
            </w:r>
          </w:p>
          <w:p w14:paraId="6FEFFCFE" w14:textId="2BF934C5" w:rsidR="00AA6A23" w:rsidRPr="00384F40" w:rsidRDefault="00AA6A23" w:rsidP="00F9772C">
            <w:pPr>
              <w:widowControl/>
              <w:rPr>
                <w:b/>
                <w:lang w:val="en-AU"/>
              </w:rPr>
            </w:pPr>
          </w:p>
        </w:tc>
      </w:tr>
      <w:tr w:rsidR="00D167F4" w:rsidRPr="00384F40" w14:paraId="367F7885" w14:textId="77777777" w:rsidTr="00F9772C">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2A68028" w14:textId="77777777" w:rsidR="00D167F4" w:rsidRDefault="00D167F4" w:rsidP="00F9772C">
            <w:pPr>
              <w:widowControl/>
              <w:rPr>
                <w:lang w:val="en-AU"/>
              </w:rPr>
            </w:pPr>
            <w:r w:rsidRPr="00384F40">
              <w:rPr>
                <w:b/>
                <w:lang w:val="en-AU"/>
              </w:rPr>
              <w:t>For the students</w:t>
            </w:r>
            <w:r w:rsidRPr="00384F40">
              <w:rPr>
                <w:lang w:val="en-AU"/>
              </w:rPr>
              <w:t>:</w:t>
            </w:r>
          </w:p>
          <w:p w14:paraId="524830A8" w14:textId="7493BC2A" w:rsidR="00AA6A23" w:rsidRPr="00384F40" w:rsidRDefault="00AA6A23" w:rsidP="00F9772C">
            <w:pPr>
              <w:widowControl/>
              <w:rPr>
                <w:lang w:val="en-AU"/>
              </w:rPr>
            </w:pPr>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40199E8F" w14:textId="37B59EE1"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14:paraId="41EC9B02" w14:textId="77777777" w:rsidTr="00F9772C">
        <w:trPr>
          <w:trHeight w:val="90"/>
        </w:trPr>
        <w:tc>
          <w:tcPr>
            <w:tcW w:w="2405" w:type="dxa"/>
            <w:vMerge w:val="restart"/>
            <w:tcBorders>
              <w:left w:val="nil"/>
              <w:right w:val="nil"/>
            </w:tcBorders>
          </w:tcPr>
          <w:p w14:paraId="2C6A95E0" w14:textId="77777777" w:rsidR="00D167F4" w:rsidRPr="00384F40" w:rsidRDefault="00D167F4" w:rsidP="00F9772C">
            <w:pPr>
              <w:widowControl/>
              <w:spacing w:after="240" w:line="259" w:lineRule="auto"/>
              <w:rPr>
                <w:b/>
                <w:lang w:val="en-AU"/>
              </w:rPr>
            </w:pPr>
            <w:r w:rsidRPr="00384F40">
              <w:rPr>
                <w:b/>
                <w:lang w:val="en-AU"/>
              </w:rPr>
              <w:lastRenderedPageBreak/>
              <w:t>Activity parts</w:t>
            </w:r>
          </w:p>
          <w:p w14:paraId="10048566" w14:textId="17266449" w:rsidR="00D167F4" w:rsidRPr="00384F40" w:rsidRDefault="00D167F4" w:rsidP="00A400E4">
            <w:pPr>
              <w:widowControl/>
              <w:spacing w:after="240" w:line="259" w:lineRule="auto"/>
              <w:rPr>
                <w:b/>
                <w:sz w:val="18"/>
                <w:szCs w:val="18"/>
                <w:lang w:val="en-AU"/>
              </w:rPr>
            </w:pPr>
          </w:p>
        </w:tc>
        <w:tc>
          <w:tcPr>
            <w:tcW w:w="6611" w:type="dxa"/>
            <w:tcBorders>
              <w:left w:val="nil"/>
              <w:right w:val="nil"/>
            </w:tcBorders>
          </w:tcPr>
          <w:p w14:paraId="0355644F" w14:textId="77777777"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14:paraId="7DF5E43E" w14:textId="77777777" w:rsidR="008A0D66" w:rsidRPr="00207B8B" w:rsidRDefault="008A0D66" w:rsidP="008A0D66">
            <w:pPr>
              <w:widowControl/>
              <w:spacing w:after="240" w:line="259" w:lineRule="auto"/>
              <w:rPr>
                <w:color w:val="00B050"/>
                <w:lang w:val="en-AU"/>
              </w:rPr>
            </w:pPr>
            <w:r w:rsidRPr="00207B8B">
              <w:rPr>
                <w:color w:val="00B050"/>
                <w:lang w:val="en-AU"/>
              </w:rPr>
              <w:t xml:space="preserve">Include some </w:t>
            </w:r>
            <w:proofErr w:type="spellStart"/>
            <w:r w:rsidRPr="00207B8B">
              <w:rPr>
                <w:color w:val="00B050"/>
                <w:lang w:val="en-AU"/>
              </w:rPr>
              <w:t>well considered</w:t>
            </w:r>
            <w:proofErr w:type="spellEnd"/>
            <w:r w:rsidRPr="00207B8B">
              <w:rPr>
                <w:color w:val="00B050"/>
                <w:lang w:val="en-AU"/>
              </w:rPr>
              <w:t>, open questions.</w:t>
            </w:r>
          </w:p>
          <w:p w14:paraId="187E576C" w14:textId="77777777" w:rsidR="00D167F4" w:rsidRPr="00384F40" w:rsidRDefault="00D167F4" w:rsidP="00F9772C">
            <w:pPr>
              <w:widowControl/>
              <w:rPr>
                <w:b/>
                <w:lang w:val="en-AU"/>
              </w:rPr>
            </w:pPr>
            <w:r w:rsidRPr="00384F40">
              <w:rPr>
                <w:b/>
                <w:lang w:val="en-AU"/>
              </w:rPr>
              <w:t>Part 1: ###</w:t>
            </w:r>
          </w:p>
        </w:tc>
      </w:tr>
      <w:tr w:rsidR="00D167F4" w:rsidRPr="00384F40" w14:paraId="10925F71" w14:textId="77777777" w:rsidTr="00F9772C">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77A85A05" w14:textId="77777777" w:rsidR="00D167F4" w:rsidRPr="00384F40" w:rsidRDefault="00D167F4" w:rsidP="00F9772C">
            <w:pPr>
              <w:widowControl/>
              <w:rPr>
                <w:lang w:val="en-AU"/>
              </w:rPr>
            </w:pPr>
            <w:r w:rsidRPr="00384F40">
              <w:rPr>
                <w:b/>
                <w:lang w:val="en-AU"/>
              </w:rPr>
              <w:t>Part 2: ###</w:t>
            </w:r>
          </w:p>
        </w:tc>
      </w:tr>
      <w:tr w:rsidR="00D167F4" w:rsidRPr="00384F40" w14:paraId="0495154E" w14:textId="77777777" w:rsidTr="00F9772C">
        <w:trPr>
          <w:trHeight w:val="90"/>
        </w:trPr>
        <w:tc>
          <w:tcPr>
            <w:tcW w:w="2405" w:type="dxa"/>
            <w:vMerge/>
            <w:tcBorders>
              <w:left w:val="nil"/>
              <w:right w:val="nil"/>
            </w:tcBorders>
          </w:tcPr>
          <w:p w14:paraId="5A641BA2"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4D850EC9" w14:textId="77777777" w:rsidR="00D167F4" w:rsidRPr="00384F40" w:rsidRDefault="00D167F4" w:rsidP="00F9772C">
            <w:pPr>
              <w:widowControl/>
              <w:rPr>
                <w:lang w:val="en-AU"/>
              </w:rPr>
            </w:pPr>
            <w:r w:rsidRPr="00384F40">
              <w:rPr>
                <w:b/>
                <w:lang w:val="en-AU"/>
              </w:rPr>
              <w:t>Part 3: ###</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68A13634" w14:textId="77777777" w:rsidR="00D167F4" w:rsidRPr="00384F40" w:rsidRDefault="00D167F4" w:rsidP="00F9772C">
            <w:pPr>
              <w:widowControl/>
              <w:rPr>
                <w:lang w:val="en-AU"/>
              </w:rPr>
            </w:pPr>
            <w:r w:rsidRPr="00384F40">
              <w:rPr>
                <w:b/>
                <w:lang w:val="en-AU"/>
              </w:rPr>
              <w:t>Part 4: ###</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5A26C0A1" w14:textId="31ECD128" w:rsidR="00D167F4" w:rsidRPr="00384F40" w:rsidRDefault="00D167F4" w:rsidP="00F9772C">
            <w:pPr>
              <w:widowControl/>
              <w:rPr>
                <w:lang w:val="en-AU"/>
              </w:rPr>
            </w:pPr>
            <w:r w:rsidRPr="00384F40">
              <w:rPr>
                <w:b/>
                <w:lang w:val="en-AU"/>
              </w:rPr>
              <w:t>Part 5: ###</w:t>
            </w:r>
            <w:r w:rsidR="00CC7628">
              <w:rPr>
                <w:b/>
                <w:lang w:val="en-AU"/>
              </w:rPr>
              <w:t xml:space="preserve"> Reflection / </w:t>
            </w:r>
            <w:r w:rsidR="00C215C6">
              <w:rPr>
                <w:b/>
                <w:lang w:val="en-AU"/>
              </w:rPr>
              <w:t>journaling</w:t>
            </w:r>
          </w:p>
        </w:tc>
      </w:tr>
      <w:tr w:rsidR="00D167F4" w14:paraId="314F978F" w14:textId="77777777" w:rsidTr="00F9772C">
        <w:tc>
          <w:tcPr>
            <w:tcW w:w="2405" w:type="dxa"/>
            <w:tcBorders>
              <w:left w:val="nil"/>
              <w:bottom w:val="single" w:sz="4" w:space="0" w:color="auto"/>
              <w:right w:val="nil"/>
            </w:tcBorders>
          </w:tcPr>
          <w:p w14:paraId="1B0460D8" w14:textId="2EEC7580"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1203EF66" w14:textId="14EC921A" w:rsidR="00D167F4" w:rsidRPr="008A0D66" w:rsidRDefault="008A0D66" w:rsidP="000D14C5">
            <w:pPr>
              <w:rPr>
                <w:b/>
              </w:rPr>
            </w:pPr>
            <w:r w:rsidRPr="00207B8B">
              <w:rPr>
                <w:color w:val="00B050"/>
                <w:lang w:val="en-AU"/>
              </w:rPr>
              <w:t>List resource sheets you develop here.</w:t>
            </w:r>
          </w:p>
          <w:p w14:paraId="379D86F8" w14:textId="77777777" w:rsidR="00D167F4" w:rsidRDefault="00D167F4" w:rsidP="00F9772C">
            <w:pPr>
              <w:widowControl/>
              <w:spacing w:after="160"/>
            </w:pPr>
          </w:p>
        </w:tc>
      </w:tr>
      <w:tr w:rsidR="00FC1159" w14:paraId="5F474E8E" w14:textId="77777777" w:rsidTr="005961F4">
        <w:trPr>
          <w:trHeight w:val="114"/>
        </w:trPr>
        <w:tc>
          <w:tcPr>
            <w:tcW w:w="2405" w:type="dxa"/>
            <w:vMerge w:val="restart"/>
            <w:tcBorders>
              <w:top w:val="single" w:sz="4" w:space="0" w:color="auto"/>
              <w:left w:val="nil"/>
              <w:right w:val="nil"/>
            </w:tcBorders>
          </w:tcPr>
          <w:p w14:paraId="3C920CD1" w14:textId="1E7BC572" w:rsidR="00240B84" w:rsidRPr="008811A9" w:rsidRDefault="008A0D66" w:rsidP="005961F4">
            <w:pPr>
              <w:widowControl/>
              <w:spacing w:after="240" w:line="259" w:lineRule="auto"/>
              <w:rPr>
                <w:b/>
              </w:rPr>
            </w:pPr>
            <w:r>
              <w:rPr>
                <w:b/>
              </w:rPr>
              <w:t>Digital resources</w:t>
            </w:r>
          </w:p>
        </w:tc>
        <w:tc>
          <w:tcPr>
            <w:tcW w:w="6611" w:type="dxa"/>
            <w:tcBorders>
              <w:top w:val="single" w:sz="4" w:space="0" w:color="auto"/>
              <w:left w:val="nil"/>
              <w:bottom w:val="single" w:sz="4" w:space="0" w:color="auto"/>
              <w:right w:val="nil"/>
            </w:tcBorders>
          </w:tcPr>
          <w:p w14:paraId="4A028F7B" w14:textId="7C875908" w:rsidR="00FC1159" w:rsidRPr="000D14C5" w:rsidRDefault="008A0D66" w:rsidP="000D14C5">
            <w:pPr>
              <w:rPr>
                <w:lang w:val="en-AU"/>
              </w:rPr>
            </w:pPr>
            <w:r w:rsidRPr="00207B8B">
              <w:rPr>
                <w:color w:val="00B050"/>
                <w:lang w:val="en-AU"/>
              </w:rPr>
              <w:t>Provide links to websites with information to enhance learning.</w:t>
            </w:r>
          </w:p>
        </w:tc>
      </w:tr>
      <w:tr w:rsidR="00FC1159" w14:paraId="763BA8B8" w14:textId="77777777" w:rsidTr="005961F4">
        <w:trPr>
          <w:trHeight w:val="112"/>
        </w:trPr>
        <w:tc>
          <w:tcPr>
            <w:tcW w:w="2405" w:type="dxa"/>
            <w:vMerge/>
            <w:tcBorders>
              <w:left w:val="nil"/>
              <w:right w:val="nil"/>
            </w:tcBorders>
          </w:tcPr>
          <w:p w14:paraId="4D9D7481" w14:textId="77777777"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2C8B4751" w14:textId="77777777" w:rsidR="00FC1159" w:rsidRPr="000D14C5" w:rsidRDefault="00FC1159" w:rsidP="000D14C5">
            <w:pPr>
              <w:rPr>
                <w:lang w:val="en-AU"/>
              </w:rPr>
            </w:pPr>
          </w:p>
        </w:tc>
      </w:tr>
      <w:tr w:rsidR="00FC1159" w14:paraId="2D5C3F70" w14:textId="77777777" w:rsidTr="005961F4">
        <w:trPr>
          <w:trHeight w:val="112"/>
        </w:trPr>
        <w:tc>
          <w:tcPr>
            <w:tcW w:w="2405" w:type="dxa"/>
            <w:vMerge/>
            <w:tcBorders>
              <w:left w:val="nil"/>
              <w:right w:val="nil"/>
            </w:tcBorders>
          </w:tcPr>
          <w:p w14:paraId="69C480D2" w14:textId="77777777"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28EDA5F" w14:textId="77777777" w:rsidR="00FC1159" w:rsidRPr="000D14C5" w:rsidRDefault="00FC1159" w:rsidP="000D14C5">
            <w:pPr>
              <w:rPr>
                <w:lang w:val="en-AU"/>
              </w:rPr>
            </w:pPr>
          </w:p>
        </w:tc>
      </w:tr>
      <w:tr w:rsidR="00FC1159" w14:paraId="2335AD3B" w14:textId="77777777" w:rsidTr="005961F4">
        <w:trPr>
          <w:trHeight w:val="112"/>
        </w:trPr>
        <w:tc>
          <w:tcPr>
            <w:tcW w:w="2405" w:type="dxa"/>
            <w:vMerge/>
            <w:tcBorders>
              <w:left w:val="nil"/>
              <w:right w:val="nil"/>
            </w:tcBorders>
          </w:tcPr>
          <w:p w14:paraId="46FA65C2" w14:textId="77777777" w:rsidR="00FC1159" w:rsidRPr="008811A9" w:rsidRDefault="00FC1159" w:rsidP="005961F4">
            <w:pPr>
              <w:widowControl/>
              <w:spacing w:after="160" w:line="259" w:lineRule="auto"/>
              <w:rPr>
                <w:b/>
              </w:rPr>
            </w:pPr>
          </w:p>
        </w:tc>
        <w:tc>
          <w:tcPr>
            <w:tcW w:w="6611" w:type="dxa"/>
            <w:tcBorders>
              <w:top w:val="single" w:sz="4" w:space="0" w:color="auto"/>
              <w:left w:val="nil"/>
              <w:right w:val="nil"/>
            </w:tcBorders>
          </w:tcPr>
          <w:p w14:paraId="0F1E948D" w14:textId="77777777" w:rsidR="00FC1159" w:rsidRPr="000D14C5" w:rsidRDefault="00FC1159" w:rsidP="000D14C5">
            <w:pPr>
              <w:rPr>
                <w:lang w:val="en-AU"/>
              </w:rPr>
            </w:pPr>
          </w:p>
        </w:tc>
      </w:tr>
      <w:tr w:rsidR="00C26388" w14:paraId="40BD0A8C" w14:textId="77777777" w:rsidTr="005961F4">
        <w:trPr>
          <w:trHeight w:val="114"/>
        </w:trPr>
        <w:tc>
          <w:tcPr>
            <w:tcW w:w="2405" w:type="dxa"/>
            <w:vMerge w:val="restart"/>
            <w:tcBorders>
              <w:top w:val="single" w:sz="4" w:space="0" w:color="auto"/>
              <w:left w:val="nil"/>
              <w:right w:val="nil"/>
            </w:tcBorders>
          </w:tcPr>
          <w:p w14:paraId="01FDD0D6" w14:textId="3E8CDDDA"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14:paraId="014149E8" w14:textId="267A3800" w:rsidR="00C26388" w:rsidRPr="000D14C5" w:rsidRDefault="008A0D66" w:rsidP="000D14C5">
            <w:pPr>
              <w:rPr>
                <w:lang w:val="en-AU"/>
              </w:rPr>
            </w:pPr>
            <w:r w:rsidRPr="00207B8B">
              <w:rPr>
                <w:color w:val="00B050"/>
                <w:lang w:val="en-AU"/>
              </w:rPr>
              <w:t>Provide links to relevant literary resources.</w:t>
            </w:r>
          </w:p>
        </w:tc>
      </w:tr>
      <w:tr w:rsidR="00C26388" w14:paraId="3FE9A053" w14:textId="77777777" w:rsidTr="005961F4">
        <w:trPr>
          <w:trHeight w:val="112"/>
        </w:trPr>
        <w:tc>
          <w:tcPr>
            <w:tcW w:w="2405" w:type="dxa"/>
            <w:vMerge/>
            <w:tcBorders>
              <w:left w:val="nil"/>
              <w:right w:val="nil"/>
            </w:tcBorders>
          </w:tcPr>
          <w:p w14:paraId="2F4A6F5A"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559E95E7" w14:textId="77777777" w:rsidR="00C26388" w:rsidRPr="000D14C5" w:rsidRDefault="00C26388" w:rsidP="000D14C5">
            <w:pPr>
              <w:rPr>
                <w:lang w:val="en-AU"/>
              </w:rPr>
            </w:pPr>
          </w:p>
        </w:tc>
      </w:tr>
      <w:tr w:rsidR="00C26388" w14:paraId="62166BDE" w14:textId="77777777" w:rsidTr="005961F4">
        <w:trPr>
          <w:trHeight w:val="112"/>
        </w:trPr>
        <w:tc>
          <w:tcPr>
            <w:tcW w:w="2405" w:type="dxa"/>
            <w:vMerge/>
            <w:tcBorders>
              <w:left w:val="nil"/>
              <w:right w:val="nil"/>
            </w:tcBorders>
          </w:tcPr>
          <w:p w14:paraId="00B86F17" w14:textId="77777777"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E8A7E27" w14:textId="77777777" w:rsidR="00C26388" w:rsidRPr="000D14C5" w:rsidRDefault="00C26388" w:rsidP="000D14C5">
            <w:pPr>
              <w:rPr>
                <w:lang w:val="en-AU"/>
              </w:rPr>
            </w:pPr>
          </w:p>
        </w:tc>
      </w:tr>
      <w:tr w:rsidR="00C26388" w14:paraId="21CFAC11" w14:textId="77777777" w:rsidTr="005961F4">
        <w:trPr>
          <w:trHeight w:val="112"/>
        </w:trPr>
        <w:tc>
          <w:tcPr>
            <w:tcW w:w="2405" w:type="dxa"/>
            <w:vMerge/>
            <w:tcBorders>
              <w:left w:val="nil"/>
              <w:right w:val="nil"/>
            </w:tcBorders>
          </w:tcPr>
          <w:p w14:paraId="113516D1" w14:textId="77777777"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14:paraId="3CB90A5F" w14:textId="77777777" w:rsidR="00C26388" w:rsidRPr="000D14C5" w:rsidRDefault="00C26388" w:rsidP="000D14C5">
            <w:pPr>
              <w:rPr>
                <w:lang w:val="en-AU"/>
              </w:rPr>
            </w:pPr>
          </w:p>
        </w:tc>
      </w:tr>
    </w:tbl>
    <w:p w14:paraId="3708BB94" w14:textId="77777777" w:rsidR="00C26388" w:rsidRDefault="00C26388" w:rsidP="00C26388">
      <w:pPr>
        <w:widowControl/>
        <w:spacing w:after="160" w:line="259" w:lineRule="auto"/>
      </w:pPr>
    </w:p>
    <w:p w14:paraId="5D437943" w14:textId="77777777" w:rsidR="00FC1159" w:rsidRDefault="00FC1159" w:rsidP="00FC1159">
      <w:pPr>
        <w:widowControl/>
        <w:spacing w:after="160" w:line="259" w:lineRule="auto"/>
      </w:pPr>
    </w:p>
    <w:p w14:paraId="6EEB6354" w14:textId="064ADD65" w:rsidR="006F4BBF" w:rsidRDefault="00D167F4" w:rsidP="000D14C5">
      <w:r>
        <w:br w:type="page"/>
      </w:r>
    </w:p>
    <w:p w14:paraId="1FF5FAC3" w14:textId="77777777" w:rsidR="003F4AF5" w:rsidRDefault="003F4AF5">
      <w:pPr>
        <w:widowControl/>
        <w:spacing w:after="160" w:line="259" w:lineRule="auto"/>
        <w:rPr>
          <w:b/>
        </w:rPr>
        <w:sectPr w:rsidR="003F4AF5" w:rsidSect="00FD3D83">
          <w:headerReference w:type="default" r:id="rId54"/>
          <w:footerReference w:type="default" r:id="rId55"/>
          <w:pgSz w:w="11906" w:h="16838"/>
          <w:pgMar w:top="1440" w:right="1440" w:bottom="1440" w:left="1440" w:header="709" w:footer="709" w:gutter="0"/>
          <w:pgNumType w:start="1"/>
          <w:cols w:space="708"/>
          <w:docGrid w:linePitch="360"/>
        </w:sectPr>
      </w:pPr>
    </w:p>
    <w:p w14:paraId="31C4754D" w14:textId="5516BAE1" w:rsidR="003042EA" w:rsidRDefault="003042EA" w:rsidP="003042EA">
      <w:pPr>
        <w:pStyle w:val="Heading1"/>
      </w:pPr>
      <w:bookmarkStart w:id="24" w:name="_Appendix_1:_Curriculum"/>
      <w:bookmarkStart w:id="25" w:name="_Appendix_1:_Links"/>
      <w:bookmarkStart w:id="26" w:name="_Toc520708428"/>
      <w:bookmarkStart w:id="27" w:name="_Toc37285434"/>
      <w:bookmarkEnd w:id="24"/>
      <w:bookmarkEnd w:id="25"/>
      <w:r>
        <w:lastRenderedPageBreak/>
        <w:t>Appendix 1</w:t>
      </w:r>
      <w:r w:rsidRPr="00320F9D">
        <w:t xml:space="preserve">: </w:t>
      </w:r>
      <w:r>
        <w:t>Links to the Western Australian Curriculum</w:t>
      </w:r>
      <w:bookmarkEnd w:id="26"/>
      <w:bookmarkEnd w:id="27"/>
    </w:p>
    <w:p w14:paraId="58D4D54D" w14:textId="4B49629D" w:rsidR="003042EA" w:rsidRDefault="003042EA" w:rsidP="003042EA">
      <w:pPr>
        <w:rPr>
          <w:iCs/>
        </w:rPr>
      </w:pPr>
      <w:r w:rsidRPr="00575267">
        <w:rPr>
          <w:lang w:val="en"/>
        </w:rPr>
        <w:t>The</w:t>
      </w:r>
      <w:r w:rsidRPr="00575267">
        <w:rPr>
          <w:i/>
          <w:lang w:val="en"/>
        </w:rPr>
        <w:t xml:space="preserve"> </w:t>
      </w:r>
      <w:r w:rsidR="00526C1B" w:rsidRPr="00CD6D43">
        <w:rPr>
          <w:i/>
          <w:color w:val="00B050"/>
          <w:lang w:val="en"/>
        </w:rPr>
        <w:t>XXXX</w:t>
      </w:r>
      <w:r w:rsidR="00526C1B">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595910FA" w14:textId="3C3AD8E1" w:rsidR="00AA6A23" w:rsidRPr="00AA6A23" w:rsidRDefault="00AA6A23" w:rsidP="003042EA">
      <w:pPr>
        <w:rPr>
          <w:iCs/>
          <w:color w:val="00B050"/>
        </w:rPr>
      </w:pPr>
      <w:r w:rsidRPr="00AA6A23">
        <w:rPr>
          <w:iCs/>
          <w:color w:val="00B050"/>
        </w:rPr>
        <w:t xml:space="preserve">Delete sections </w:t>
      </w:r>
      <w:r w:rsidR="00686230">
        <w:rPr>
          <w:iCs/>
          <w:color w:val="00B050"/>
        </w:rPr>
        <w:t xml:space="preserve">and add content descriptions </w:t>
      </w:r>
      <w:r w:rsidRPr="00AA6A23">
        <w:rPr>
          <w:iCs/>
          <w:color w:val="00B050"/>
        </w:rPr>
        <w:t>as required</w:t>
      </w:r>
      <w:r w:rsidR="00686230">
        <w:rPr>
          <w:iCs/>
          <w:color w:val="00B050"/>
        </w:rPr>
        <w:t>.</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14:paraId="19B943B8" w14:textId="77777777" w:rsidTr="00D355FB">
        <w:trPr>
          <w:trHeight w:val="716"/>
        </w:trPr>
        <w:tc>
          <w:tcPr>
            <w:tcW w:w="6715" w:type="dxa"/>
            <w:vMerge w:val="restart"/>
            <w:tcBorders>
              <w:top w:val="nil"/>
              <w:left w:val="nil"/>
            </w:tcBorders>
          </w:tcPr>
          <w:p w14:paraId="5E2A24D1" w14:textId="7AF0FA04" w:rsidR="003042EA" w:rsidRPr="00CD6D43" w:rsidRDefault="00526C1B" w:rsidP="00D355FB">
            <w:pPr>
              <w:rPr>
                <w:rFonts w:eastAsia="Times New Roman" w:cstheme="minorHAnsi"/>
                <w:b/>
                <w:color w:val="00B050"/>
                <w:lang w:eastAsia="en-AU"/>
              </w:rPr>
            </w:pPr>
            <w:bookmarkStart w:id="28" w:name="_Hlk34292121"/>
            <w:r w:rsidRPr="00CD6D43">
              <w:rPr>
                <w:rFonts w:eastAsia="Times New Roman" w:cstheme="minorHAnsi"/>
                <w:b/>
                <w:color w:val="00B050"/>
                <w:lang w:eastAsia="en-AU"/>
              </w:rPr>
              <w:t>Module title</w:t>
            </w:r>
          </w:p>
          <w:p w14:paraId="11D359D8" w14:textId="77777777" w:rsidR="003042EA" w:rsidRPr="003B0120" w:rsidRDefault="003042EA" w:rsidP="00D355FB">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742A66DE" w14:textId="77777777" w:rsidR="003042EA" w:rsidRPr="003B0120" w:rsidRDefault="003042EA" w:rsidP="00D355FB">
            <w:pPr>
              <w:jc w:val="center"/>
              <w:rPr>
                <w:rFonts w:cstheme="minorHAnsi"/>
                <w:color w:val="FFFFFF" w:themeColor="background1"/>
              </w:rPr>
            </w:pPr>
            <w:r w:rsidRPr="003B0120">
              <w:rPr>
                <w:rFonts w:cstheme="minorHAnsi"/>
                <w:color w:val="FFFFFF" w:themeColor="background1"/>
              </w:rPr>
              <w:t>ACTIVITY</w:t>
            </w:r>
          </w:p>
        </w:tc>
      </w:tr>
      <w:tr w:rsidR="003042EA" w:rsidRPr="003B0120" w14:paraId="2F8BA2FC" w14:textId="77777777" w:rsidTr="00D355FB">
        <w:trPr>
          <w:trHeight w:val="716"/>
        </w:trPr>
        <w:tc>
          <w:tcPr>
            <w:tcW w:w="6715" w:type="dxa"/>
            <w:vMerge/>
            <w:tcBorders>
              <w:left w:val="nil"/>
            </w:tcBorders>
            <w:vAlign w:val="center"/>
          </w:tcPr>
          <w:p w14:paraId="7367A110" w14:textId="77777777" w:rsidR="003042EA" w:rsidRPr="003B0120" w:rsidRDefault="003042EA" w:rsidP="00D355FB">
            <w:pPr>
              <w:spacing w:before="60" w:after="60"/>
              <w:rPr>
                <w:rFonts w:cstheme="minorHAnsi"/>
              </w:rPr>
            </w:pPr>
          </w:p>
        </w:tc>
        <w:tc>
          <w:tcPr>
            <w:tcW w:w="665" w:type="dxa"/>
            <w:vAlign w:val="center"/>
          </w:tcPr>
          <w:p w14:paraId="699ADDF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5434AC9"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1990857"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6E1CD3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2CB641EA" w14:textId="77777777" w:rsidTr="00D355FB">
        <w:trPr>
          <w:trHeight w:val="559"/>
        </w:trPr>
        <w:tc>
          <w:tcPr>
            <w:tcW w:w="6715" w:type="dxa"/>
            <w:shd w:val="clear" w:color="auto" w:fill="2E74B5" w:themeFill="accent1" w:themeFillShade="BF"/>
          </w:tcPr>
          <w:p w14:paraId="1AF860C3" w14:textId="77777777" w:rsidR="003042EA" w:rsidRPr="00F00CC2" w:rsidRDefault="003042EA" w:rsidP="00D355FB">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45A4C9B1"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5DDA759F"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20DF4B4D"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31588A16" w14:textId="77777777" w:rsidR="003042EA" w:rsidRPr="003B0120" w:rsidRDefault="003042EA" w:rsidP="00D355FB">
            <w:pPr>
              <w:spacing w:before="60" w:after="60"/>
              <w:jc w:val="center"/>
              <w:rPr>
                <w:rFonts w:cstheme="minorHAnsi"/>
              </w:rPr>
            </w:pPr>
          </w:p>
        </w:tc>
      </w:tr>
      <w:tr w:rsidR="003042EA" w:rsidRPr="003B0120" w14:paraId="363ECFD8" w14:textId="77777777" w:rsidTr="00D355FB">
        <w:trPr>
          <w:trHeight w:val="559"/>
        </w:trPr>
        <w:tc>
          <w:tcPr>
            <w:tcW w:w="6715" w:type="dxa"/>
            <w:shd w:val="clear" w:color="auto" w:fill="DEEAF6" w:themeFill="accent1" w:themeFillTint="33"/>
          </w:tcPr>
          <w:p w14:paraId="670B7244" w14:textId="77777777" w:rsidR="003042EA" w:rsidRPr="00F00CC2" w:rsidRDefault="003042EA" w:rsidP="00D355FB">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D2B86C0"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DD4ABE"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893071" w14:textId="77777777"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F143B97" w14:textId="77777777" w:rsidR="003042EA" w:rsidRPr="001516B8" w:rsidRDefault="003042EA" w:rsidP="00D355FB">
            <w:pPr>
              <w:spacing w:before="60" w:after="60"/>
              <w:jc w:val="center"/>
              <w:rPr>
                <w:rFonts w:ascii="Wingdings" w:hAnsi="Wingdings" w:cstheme="minorHAnsi"/>
                <w:color w:val="2E74B5" w:themeColor="accent1" w:themeShade="BF"/>
              </w:rPr>
            </w:pPr>
          </w:p>
        </w:tc>
      </w:tr>
      <w:tr w:rsidR="003042EA" w:rsidRPr="003B0120" w14:paraId="785B8556" w14:textId="77777777" w:rsidTr="00FC787E">
        <w:trPr>
          <w:trHeight w:val="566"/>
        </w:trPr>
        <w:tc>
          <w:tcPr>
            <w:tcW w:w="6715" w:type="dxa"/>
          </w:tcPr>
          <w:p w14:paraId="22B86FF5" w14:textId="4E55715E" w:rsidR="003042EA" w:rsidRPr="00F00CC2" w:rsidRDefault="00A400E4" w:rsidP="00D355FB">
            <w:pPr>
              <w:spacing w:before="60" w:after="60"/>
              <w:rPr>
                <w:rFonts w:cstheme="minorHAnsi"/>
              </w:rPr>
            </w:pPr>
            <w:r>
              <w:rPr>
                <w:rFonts w:cstheme="minorHAnsi"/>
                <w:color w:val="2E74B5" w:themeColor="accent1" w:themeShade="BF"/>
              </w:rPr>
              <w:t xml:space="preserve">Biological </w:t>
            </w:r>
            <w:r w:rsidR="003042EA" w:rsidRPr="00F00CC2">
              <w:rPr>
                <w:rFonts w:cstheme="minorHAnsi"/>
                <w:color w:val="2E74B5" w:themeColor="accent1" w:themeShade="BF"/>
              </w:rPr>
              <w:t xml:space="preserve">sciences: </w:t>
            </w:r>
          </w:p>
        </w:tc>
        <w:tc>
          <w:tcPr>
            <w:tcW w:w="665" w:type="dxa"/>
            <w:vAlign w:val="center"/>
          </w:tcPr>
          <w:p w14:paraId="18ABBF5B" w14:textId="7F34E1BB"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FD8C620" w14:textId="54B8BA7C"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0A3578B8" w14:textId="1171C5AA"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064DC12" w14:textId="6266810D" w:rsidR="003042EA" w:rsidRPr="00F00CC2" w:rsidRDefault="003042EA" w:rsidP="00D355FB">
            <w:pPr>
              <w:spacing w:before="60" w:after="60"/>
              <w:jc w:val="center"/>
              <w:rPr>
                <w:rFonts w:ascii="Wingdings" w:hAnsi="Wingdings" w:cstheme="minorHAnsi"/>
                <w:color w:val="2E74B5" w:themeColor="accent1" w:themeShade="BF"/>
              </w:rPr>
            </w:pPr>
          </w:p>
        </w:tc>
      </w:tr>
      <w:tr w:rsidR="00A400E4" w:rsidRPr="003B0120" w14:paraId="2C3D6764" w14:textId="77777777" w:rsidTr="00FC787E">
        <w:trPr>
          <w:trHeight w:val="560"/>
        </w:trPr>
        <w:tc>
          <w:tcPr>
            <w:tcW w:w="6715" w:type="dxa"/>
          </w:tcPr>
          <w:p w14:paraId="48C7CD36" w14:textId="07236F24" w:rsidR="00A400E4" w:rsidRPr="00F00CC2" w:rsidRDefault="00A400E4" w:rsidP="00D355FB">
            <w:pPr>
              <w:spacing w:before="60" w:after="60"/>
              <w:rPr>
                <w:rFonts w:cstheme="minorHAnsi"/>
                <w:color w:val="2E74B5" w:themeColor="accent1" w:themeShade="BF"/>
              </w:rPr>
            </w:pPr>
            <w:r w:rsidRPr="00F00CC2">
              <w:rPr>
                <w:rFonts w:cstheme="minorHAnsi"/>
                <w:color w:val="2E74B5" w:themeColor="accent1" w:themeShade="BF"/>
              </w:rPr>
              <w:t>Chemical sciences:</w:t>
            </w:r>
          </w:p>
        </w:tc>
        <w:tc>
          <w:tcPr>
            <w:tcW w:w="665" w:type="dxa"/>
            <w:vAlign w:val="center"/>
          </w:tcPr>
          <w:p w14:paraId="34186536" w14:textId="43631F7C"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6EFA53B" w14:textId="48F428A2"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52A28F64" w14:textId="50578773"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4163C9B1" w14:textId="4DD71BEF"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30E05AA1" w14:textId="77777777" w:rsidTr="00FC787E">
        <w:trPr>
          <w:trHeight w:val="554"/>
        </w:trPr>
        <w:tc>
          <w:tcPr>
            <w:tcW w:w="6715" w:type="dxa"/>
          </w:tcPr>
          <w:p w14:paraId="58EC16B8" w14:textId="52CE9263"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Earth and space</w:t>
            </w:r>
            <w:r w:rsidRPr="00F00CC2">
              <w:rPr>
                <w:rFonts w:cstheme="minorHAnsi"/>
                <w:color w:val="2E74B5" w:themeColor="accent1" w:themeShade="BF"/>
              </w:rPr>
              <w:t xml:space="preserve"> sciences:</w:t>
            </w:r>
          </w:p>
        </w:tc>
        <w:tc>
          <w:tcPr>
            <w:tcW w:w="665" w:type="dxa"/>
            <w:vAlign w:val="center"/>
          </w:tcPr>
          <w:p w14:paraId="743079F7" w14:textId="75C156ED"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2C3F2DE" w14:textId="278CD462"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248E51F" w14:textId="5CE7113A"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18AB221" w14:textId="59C7B13B"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3FADFEA9" w14:textId="77777777" w:rsidTr="00FC787E">
        <w:trPr>
          <w:trHeight w:val="562"/>
        </w:trPr>
        <w:tc>
          <w:tcPr>
            <w:tcW w:w="6715" w:type="dxa"/>
          </w:tcPr>
          <w:p w14:paraId="64AE812D" w14:textId="494FF186"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 xml:space="preserve">Physical </w:t>
            </w:r>
            <w:r w:rsidRPr="00F00CC2">
              <w:rPr>
                <w:rFonts w:cstheme="minorHAnsi"/>
                <w:color w:val="2E74B5" w:themeColor="accent1" w:themeShade="BF"/>
              </w:rPr>
              <w:t>sciences:</w:t>
            </w:r>
          </w:p>
        </w:tc>
        <w:tc>
          <w:tcPr>
            <w:tcW w:w="665" w:type="dxa"/>
            <w:vAlign w:val="center"/>
          </w:tcPr>
          <w:p w14:paraId="159E7976" w14:textId="42BEFFF5"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BA65CBC" w14:textId="71ECE833"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8409354" w14:textId="3B742645"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2060E13F" w14:textId="60BC862C"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1FF5B509" w14:textId="77777777" w:rsidTr="00FC787E">
        <w:trPr>
          <w:trHeight w:val="506"/>
        </w:trPr>
        <w:tc>
          <w:tcPr>
            <w:tcW w:w="6715" w:type="dxa"/>
            <w:shd w:val="clear" w:color="auto" w:fill="DEEAF6" w:themeFill="accent1" w:themeFillTint="33"/>
          </w:tcPr>
          <w:p w14:paraId="10F86C50" w14:textId="62A04165" w:rsidR="00A400E4" w:rsidRDefault="0053272E" w:rsidP="00D355FB">
            <w:pPr>
              <w:spacing w:before="60" w:after="60"/>
              <w:rPr>
                <w:rFonts w:cstheme="minorHAnsi"/>
                <w:color w:val="2E74B5" w:themeColor="accent1" w:themeShade="BF"/>
              </w:rPr>
            </w:pPr>
            <w:r w:rsidRPr="00FC787E">
              <w:rPr>
                <w:rFonts w:cstheme="minorHAnsi"/>
              </w:rPr>
              <w:t>SCIENCE AS A HUMAN ENDEAVOUR</w:t>
            </w:r>
          </w:p>
        </w:tc>
        <w:tc>
          <w:tcPr>
            <w:tcW w:w="665" w:type="dxa"/>
            <w:shd w:val="clear" w:color="auto" w:fill="DEEAF6" w:themeFill="accent1" w:themeFillTint="33"/>
            <w:vAlign w:val="center"/>
          </w:tcPr>
          <w:p w14:paraId="255FF874" w14:textId="77777777"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DCB473D" w14:textId="77777777" w:rsidR="00A400E4"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A78EBD8" w14:textId="77777777"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BFC7A88" w14:textId="77777777"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14:paraId="7D6E29BC" w14:textId="77777777" w:rsidTr="00FC787E">
        <w:trPr>
          <w:trHeight w:val="606"/>
        </w:trPr>
        <w:tc>
          <w:tcPr>
            <w:tcW w:w="6715" w:type="dxa"/>
          </w:tcPr>
          <w:p w14:paraId="40231B4E" w14:textId="5E5BA7D8" w:rsidR="00A400E4" w:rsidRDefault="0053272E" w:rsidP="00D355FB">
            <w:pPr>
              <w:spacing w:before="60" w:after="60"/>
              <w:rPr>
                <w:rFonts w:cstheme="minorHAnsi"/>
                <w:color w:val="2E74B5" w:themeColor="accent1" w:themeShade="BF"/>
              </w:rPr>
            </w:pPr>
            <w:r>
              <w:rPr>
                <w:rFonts w:cstheme="minorHAnsi"/>
                <w:color w:val="2E74B5" w:themeColor="accent1" w:themeShade="BF"/>
              </w:rPr>
              <w:t>Nature and development of science:</w:t>
            </w:r>
          </w:p>
        </w:tc>
        <w:tc>
          <w:tcPr>
            <w:tcW w:w="665" w:type="dxa"/>
            <w:vAlign w:val="center"/>
          </w:tcPr>
          <w:p w14:paraId="1DDB42ED" w14:textId="2917F935" w:rsidR="00A400E4"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FA336E4" w14:textId="4BFD0FDB"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337DBCE5" w14:textId="6BD7AC62"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14:paraId="79C45E9A" w14:textId="17A9E58A" w:rsidR="00A400E4" w:rsidRPr="00F00CC2" w:rsidRDefault="00A400E4" w:rsidP="00D355FB">
            <w:pPr>
              <w:spacing w:before="60" w:after="60"/>
              <w:jc w:val="center"/>
              <w:rPr>
                <w:rFonts w:ascii="Wingdings" w:hAnsi="Wingdings" w:cstheme="minorHAnsi"/>
                <w:color w:val="2E74B5" w:themeColor="accent1" w:themeShade="BF"/>
              </w:rPr>
            </w:pPr>
          </w:p>
        </w:tc>
      </w:tr>
      <w:tr w:rsidR="0053272E" w:rsidRPr="003B0120" w14:paraId="0CE4F746" w14:textId="77777777" w:rsidTr="00FC787E">
        <w:trPr>
          <w:trHeight w:val="556"/>
        </w:trPr>
        <w:tc>
          <w:tcPr>
            <w:tcW w:w="6715" w:type="dxa"/>
          </w:tcPr>
          <w:p w14:paraId="78704C38" w14:textId="3FF97BA8" w:rsidR="0053272E" w:rsidRDefault="0053272E" w:rsidP="00D355FB">
            <w:pPr>
              <w:spacing w:before="60" w:after="60"/>
              <w:rPr>
                <w:rFonts w:cstheme="minorHAnsi"/>
                <w:color w:val="2E74B5" w:themeColor="accent1" w:themeShade="BF"/>
              </w:rPr>
            </w:pPr>
            <w:r>
              <w:rPr>
                <w:rFonts w:cstheme="minorHAnsi"/>
                <w:color w:val="2E74B5" w:themeColor="accent1" w:themeShade="BF"/>
              </w:rPr>
              <w:t>Use and influence of science:</w:t>
            </w:r>
          </w:p>
        </w:tc>
        <w:tc>
          <w:tcPr>
            <w:tcW w:w="665" w:type="dxa"/>
            <w:vAlign w:val="center"/>
          </w:tcPr>
          <w:p w14:paraId="0728FC81" w14:textId="77094146" w:rsidR="0053272E"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A6B9397" w14:textId="6D7DFEC5"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1C09E093" w14:textId="71127E23"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1F91D47" w14:textId="46561FE5"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3B0120" w14:paraId="489C4BCF" w14:textId="77777777" w:rsidTr="00D355FB">
        <w:trPr>
          <w:trHeight w:val="559"/>
        </w:trPr>
        <w:tc>
          <w:tcPr>
            <w:tcW w:w="6715" w:type="dxa"/>
            <w:shd w:val="clear" w:color="auto" w:fill="DEEAF6" w:themeFill="accent1" w:themeFillTint="33"/>
          </w:tcPr>
          <w:p w14:paraId="6A173C89" w14:textId="77777777" w:rsidR="003042EA" w:rsidRPr="00F00CC2" w:rsidRDefault="003042EA" w:rsidP="00D355FB">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187A3D3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48A70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08919D"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9C729D2"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14:paraId="66AF788C" w14:textId="77777777" w:rsidTr="00FC787E">
        <w:trPr>
          <w:trHeight w:val="560"/>
        </w:trPr>
        <w:tc>
          <w:tcPr>
            <w:tcW w:w="6715" w:type="dxa"/>
          </w:tcPr>
          <w:p w14:paraId="61758CB6" w14:textId="4BA08DA3"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Questioning and predicting:</w:t>
            </w:r>
          </w:p>
        </w:tc>
        <w:tc>
          <w:tcPr>
            <w:tcW w:w="665" w:type="dxa"/>
            <w:vAlign w:val="center"/>
          </w:tcPr>
          <w:p w14:paraId="75A40133" w14:textId="5298E879"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FCEEEA0" w14:textId="14DB181A"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30A53596"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D057D94"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14:paraId="5263653F" w14:textId="77777777" w:rsidTr="00FC787E">
        <w:trPr>
          <w:trHeight w:val="540"/>
        </w:trPr>
        <w:tc>
          <w:tcPr>
            <w:tcW w:w="6715" w:type="dxa"/>
          </w:tcPr>
          <w:p w14:paraId="2F151AF8" w14:textId="3EEAF20C" w:rsidR="003042EA" w:rsidRPr="00F00CC2" w:rsidRDefault="003042EA" w:rsidP="00D355FB">
            <w:pPr>
              <w:spacing w:before="60" w:after="60"/>
              <w:rPr>
                <w:rFonts w:cstheme="minorHAnsi"/>
              </w:rPr>
            </w:pPr>
            <w:r w:rsidRPr="00F00CC2">
              <w:rPr>
                <w:rFonts w:cstheme="minorHAnsi"/>
                <w:color w:val="2E74B5" w:themeColor="accent1" w:themeShade="BF"/>
              </w:rPr>
              <w:t xml:space="preserve">Planning and conducting: </w:t>
            </w:r>
          </w:p>
        </w:tc>
        <w:tc>
          <w:tcPr>
            <w:tcW w:w="665" w:type="dxa"/>
            <w:vAlign w:val="center"/>
          </w:tcPr>
          <w:p w14:paraId="57B85C9B" w14:textId="41B30CEF"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6C58F35" w14:textId="343855A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7413C97B" w14:textId="56549A76"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6255CB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14:paraId="56F0FA65" w14:textId="77777777" w:rsidTr="00FC787E">
        <w:trPr>
          <w:trHeight w:val="562"/>
        </w:trPr>
        <w:tc>
          <w:tcPr>
            <w:tcW w:w="6715" w:type="dxa"/>
          </w:tcPr>
          <w:p w14:paraId="4CEAF7DB" w14:textId="42580E75"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 xml:space="preserve">Processing and </w:t>
            </w:r>
            <w:proofErr w:type="spellStart"/>
            <w:r>
              <w:rPr>
                <w:rFonts w:cstheme="minorHAnsi"/>
                <w:color w:val="2E74B5" w:themeColor="accent1" w:themeShade="BF"/>
              </w:rPr>
              <w:t>alalysing</w:t>
            </w:r>
            <w:proofErr w:type="spellEnd"/>
            <w:r>
              <w:rPr>
                <w:rFonts w:cstheme="minorHAnsi"/>
                <w:color w:val="2E74B5" w:themeColor="accent1" w:themeShade="BF"/>
              </w:rPr>
              <w:t xml:space="preserve"> data and information:</w:t>
            </w:r>
          </w:p>
        </w:tc>
        <w:tc>
          <w:tcPr>
            <w:tcW w:w="665" w:type="dxa"/>
            <w:vAlign w:val="center"/>
          </w:tcPr>
          <w:p w14:paraId="6D336785" w14:textId="5CAA30D6"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81746C9" w14:textId="703A5742"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60037565"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7FBB7E80"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413C09" w14:paraId="6FD2583A" w14:textId="77777777" w:rsidTr="00FC787E">
        <w:trPr>
          <w:trHeight w:val="570"/>
        </w:trPr>
        <w:tc>
          <w:tcPr>
            <w:tcW w:w="6715" w:type="dxa"/>
          </w:tcPr>
          <w:p w14:paraId="7596FCD0" w14:textId="44446654" w:rsidR="0053272E" w:rsidRDefault="0053272E" w:rsidP="00D355FB">
            <w:pPr>
              <w:spacing w:before="60" w:after="60"/>
              <w:rPr>
                <w:rFonts w:cstheme="minorHAnsi"/>
                <w:color w:val="2E74B5" w:themeColor="accent1" w:themeShade="BF"/>
              </w:rPr>
            </w:pPr>
            <w:r>
              <w:rPr>
                <w:rFonts w:cstheme="minorHAnsi"/>
                <w:color w:val="2E74B5" w:themeColor="accent1" w:themeShade="BF"/>
              </w:rPr>
              <w:t>Evaluating:</w:t>
            </w:r>
          </w:p>
        </w:tc>
        <w:tc>
          <w:tcPr>
            <w:tcW w:w="665" w:type="dxa"/>
            <w:vAlign w:val="center"/>
          </w:tcPr>
          <w:p w14:paraId="3C6DB7FD" w14:textId="28FF6D7A"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8384BA3" w14:textId="09326149"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02BA872F"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8E0B6D1"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14:paraId="0283831A" w14:textId="77777777" w:rsidTr="00FC787E">
        <w:trPr>
          <w:trHeight w:val="559"/>
        </w:trPr>
        <w:tc>
          <w:tcPr>
            <w:tcW w:w="6715" w:type="dxa"/>
            <w:tcBorders>
              <w:bottom w:val="single" w:sz="4" w:space="0" w:color="auto"/>
            </w:tcBorders>
          </w:tcPr>
          <w:p w14:paraId="4A3010A1" w14:textId="06B6947C" w:rsidR="003042EA" w:rsidRPr="00F00CC2" w:rsidRDefault="003042EA" w:rsidP="00D355FB">
            <w:pPr>
              <w:spacing w:before="60" w:after="60"/>
              <w:rPr>
                <w:rFonts w:cstheme="minorHAnsi"/>
              </w:rPr>
            </w:pPr>
            <w:r w:rsidRPr="00F00CC2">
              <w:rPr>
                <w:rFonts w:cstheme="minorHAnsi"/>
                <w:color w:val="2E74B5" w:themeColor="accent1" w:themeShade="BF"/>
              </w:rPr>
              <w:t xml:space="preserve">Communicating: </w:t>
            </w:r>
          </w:p>
        </w:tc>
        <w:tc>
          <w:tcPr>
            <w:tcW w:w="665" w:type="dxa"/>
            <w:tcBorders>
              <w:bottom w:val="single" w:sz="4" w:space="0" w:color="auto"/>
            </w:tcBorders>
            <w:vAlign w:val="center"/>
          </w:tcPr>
          <w:p w14:paraId="30FADC29" w14:textId="29E0EF51"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2DCEB69"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103FDECF"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7D535F7F" w14:textId="6CCAECFB" w:rsidR="003042EA" w:rsidRPr="00F00CC2" w:rsidRDefault="003042EA" w:rsidP="00D355FB">
            <w:pPr>
              <w:spacing w:before="60" w:after="60"/>
              <w:jc w:val="center"/>
              <w:rPr>
                <w:rFonts w:ascii="Wingdings" w:hAnsi="Wingdings" w:cstheme="minorHAnsi"/>
                <w:color w:val="2E74B5" w:themeColor="accent1" w:themeShade="BF"/>
              </w:rPr>
            </w:pPr>
          </w:p>
        </w:tc>
      </w:tr>
    </w:tbl>
    <w:p w14:paraId="62FA13A0" w14:textId="77777777" w:rsidR="00C215C6" w:rsidRDefault="00C215C6">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53272E" w:rsidRPr="00413C09" w14:paraId="4228454F" w14:textId="77777777" w:rsidTr="00FC787E">
        <w:trPr>
          <w:trHeight w:val="559"/>
        </w:trPr>
        <w:tc>
          <w:tcPr>
            <w:tcW w:w="6715" w:type="dxa"/>
            <w:tcBorders>
              <w:left w:val="nil"/>
              <w:bottom w:val="nil"/>
              <w:right w:val="nil"/>
            </w:tcBorders>
          </w:tcPr>
          <w:p w14:paraId="63DD22E8" w14:textId="698A91CC" w:rsidR="0053272E" w:rsidRPr="00F00CC2" w:rsidRDefault="0053272E" w:rsidP="00D355FB">
            <w:pPr>
              <w:spacing w:before="60" w:after="60"/>
              <w:rPr>
                <w:rFonts w:cstheme="minorHAnsi"/>
                <w:color w:val="2E74B5" w:themeColor="accent1" w:themeShade="BF"/>
              </w:rPr>
            </w:pPr>
          </w:p>
        </w:tc>
        <w:tc>
          <w:tcPr>
            <w:tcW w:w="665" w:type="dxa"/>
            <w:tcBorders>
              <w:left w:val="nil"/>
              <w:bottom w:val="nil"/>
              <w:right w:val="nil"/>
            </w:tcBorders>
            <w:vAlign w:val="center"/>
          </w:tcPr>
          <w:p w14:paraId="359103F6"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1751BA81"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356C9AF0"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2280CC3F" w14:textId="77777777" w:rsidR="0053272E" w:rsidRDefault="0053272E" w:rsidP="00D355FB">
            <w:pPr>
              <w:spacing w:before="60" w:after="60"/>
              <w:jc w:val="center"/>
              <w:rPr>
                <w:rFonts w:ascii="Wingdings" w:hAnsi="Wingdings" w:cstheme="minorHAnsi"/>
                <w:color w:val="2E74B5" w:themeColor="accent1" w:themeShade="BF"/>
              </w:rPr>
            </w:pPr>
          </w:p>
        </w:tc>
      </w:tr>
      <w:tr w:rsidR="0053272E" w:rsidRPr="003B0120" w14:paraId="254578E7" w14:textId="77777777" w:rsidTr="00FC787E">
        <w:trPr>
          <w:trHeight w:val="716"/>
        </w:trPr>
        <w:tc>
          <w:tcPr>
            <w:tcW w:w="6715" w:type="dxa"/>
            <w:vMerge w:val="restart"/>
            <w:tcBorders>
              <w:top w:val="nil"/>
              <w:left w:val="nil"/>
            </w:tcBorders>
          </w:tcPr>
          <w:p w14:paraId="41992FBB" w14:textId="77777777" w:rsidR="0053272E" w:rsidRPr="00CD6D43" w:rsidRDefault="0053272E" w:rsidP="00481472">
            <w:pPr>
              <w:rPr>
                <w:rFonts w:eastAsia="Times New Roman" w:cstheme="minorHAnsi"/>
                <w:b/>
                <w:color w:val="00B050"/>
                <w:lang w:eastAsia="en-AU"/>
              </w:rPr>
            </w:pPr>
            <w:bookmarkStart w:id="29" w:name="_Hlk34211673"/>
            <w:r w:rsidRPr="00CD6D43">
              <w:rPr>
                <w:rFonts w:eastAsia="Times New Roman" w:cstheme="minorHAnsi"/>
                <w:b/>
                <w:color w:val="00B050"/>
                <w:lang w:eastAsia="en-AU"/>
              </w:rPr>
              <w:t>Module title</w:t>
            </w:r>
          </w:p>
          <w:p w14:paraId="2CC8F7DF" w14:textId="77777777" w:rsidR="0053272E" w:rsidRPr="003B0120" w:rsidRDefault="0053272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34D9DECF" w14:textId="77777777" w:rsidR="0053272E" w:rsidRPr="003B0120" w:rsidRDefault="0053272E" w:rsidP="00481472">
            <w:pPr>
              <w:jc w:val="center"/>
              <w:rPr>
                <w:rFonts w:cstheme="minorHAnsi"/>
                <w:color w:val="FFFFFF" w:themeColor="background1"/>
              </w:rPr>
            </w:pPr>
            <w:r w:rsidRPr="003B0120">
              <w:rPr>
                <w:rFonts w:cstheme="minorHAnsi"/>
                <w:color w:val="FFFFFF" w:themeColor="background1"/>
              </w:rPr>
              <w:t>ACTIVITY</w:t>
            </w:r>
          </w:p>
        </w:tc>
      </w:tr>
      <w:tr w:rsidR="0053272E" w:rsidRPr="003B0120" w14:paraId="0211DD7B" w14:textId="77777777" w:rsidTr="00481472">
        <w:trPr>
          <w:trHeight w:val="716"/>
        </w:trPr>
        <w:tc>
          <w:tcPr>
            <w:tcW w:w="6715" w:type="dxa"/>
            <w:vMerge/>
            <w:tcBorders>
              <w:left w:val="nil"/>
            </w:tcBorders>
            <w:vAlign w:val="center"/>
          </w:tcPr>
          <w:p w14:paraId="753BF741" w14:textId="77777777" w:rsidR="0053272E" w:rsidRPr="003B0120" w:rsidRDefault="0053272E" w:rsidP="00481472">
            <w:pPr>
              <w:spacing w:before="60" w:after="60"/>
              <w:rPr>
                <w:rFonts w:cstheme="minorHAnsi"/>
              </w:rPr>
            </w:pPr>
          </w:p>
        </w:tc>
        <w:tc>
          <w:tcPr>
            <w:tcW w:w="665" w:type="dxa"/>
            <w:vAlign w:val="center"/>
          </w:tcPr>
          <w:p w14:paraId="18896171"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696BE405"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B1787F4"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00C78A50" w14:textId="77777777"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4</w:t>
            </w:r>
          </w:p>
        </w:tc>
      </w:tr>
      <w:bookmarkEnd w:id="29"/>
      <w:tr w:rsidR="003042EA" w:rsidRPr="003B0120" w14:paraId="1B74771F" w14:textId="77777777" w:rsidTr="00D355FB">
        <w:trPr>
          <w:trHeight w:val="536"/>
        </w:trPr>
        <w:tc>
          <w:tcPr>
            <w:tcW w:w="6715" w:type="dxa"/>
            <w:shd w:val="clear" w:color="auto" w:fill="2E74B5" w:themeFill="accent1" w:themeFillShade="BF"/>
          </w:tcPr>
          <w:p w14:paraId="0A492895" w14:textId="77777777" w:rsidR="003042EA" w:rsidRPr="00F00CC2" w:rsidRDefault="003042EA" w:rsidP="00D355FB">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33A68F1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7CBF6E2"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06CAF3AA"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2F27B64" w14:textId="77777777" w:rsidR="003042EA" w:rsidRPr="00F00CC2" w:rsidRDefault="003042EA" w:rsidP="00D355FB">
            <w:pPr>
              <w:spacing w:before="60" w:after="60"/>
              <w:jc w:val="center"/>
              <w:rPr>
                <w:rFonts w:ascii="Wingdings" w:hAnsi="Wingdings" w:cstheme="minorHAnsi"/>
              </w:rPr>
            </w:pPr>
          </w:p>
        </w:tc>
      </w:tr>
      <w:tr w:rsidR="003042EA" w:rsidRPr="003B0120" w14:paraId="12651463" w14:textId="77777777" w:rsidTr="00D355FB">
        <w:trPr>
          <w:trHeight w:val="559"/>
        </w:trPr>
        <w:tc>
          <w:tcPr>
            <w:tcW w:w="6715" w:type="dxa"/>
            <w:shd w:val="clear" w:color="auto" w:fill="DEEAF6" w:themeFill="accent1" w:themeFillTint="33"/>
          </w:tcPr>
          <w:p w14:paraId="5E0A9C8A" w14:textId="77777777" w:rsidR="003042EA" w:rsidRPr="00F00CC2" w:rsidRDefault="003042EA" w:rsidP="00D355FB">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8244C2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389AF6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1A262E"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379BEA"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3B0120" w14:paraId="4BEBB15C" w14:textId="77777777" w:rsidTr="00070CC7">
        <w:trPr>
          <w:trHeight w:val="655"/>
        </w:trPr>
        <w:tc>
          <w:tcPr>
            <w:tcW w:w="6715" w:type="dxa"/>
          </w:tcPr>
          <w:p w14:paraId="4ACBCC2B" w14:textId="256B16F1" w:rsidR="003042EA" w:rsidRPr="00F00CC2" w:rsidRDefault="003042EA" w:rsidP="00D355FB">
            <w:pPr>
              <w:spacing w:before="60" w:after="60"/>
              <w:rPr>
                <w:rFonts w:cstheme="minorHAnsi"/>
              </w:rPr>
            </w:pPr>
            <w:r w:rsidRPr="00F00CC2">
              <w:rPr>
                <w:rFonts w:cstheme="minorHAnsi"/>
                <w:color w:val="2E74B5" w:themeColor="accent1" w:themeShade="BF"/>
              </w:rPr>
              <w:t xml:space="preserve">Technologies and society: </w:t>
            </w:r>
          </w:p>
        </w:tc>
        <w:tc>
          <w:tcPr>
            <w:tcW w:w="665" w:type="dxa"/>
            <w:vAlign w:val="center"/>
          </w:tcPr>
          <w:p w14:paraId="07645BED" w14:textId="488B3CFD"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0273F75" w14:textId="51D29BFD"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6CBA335C" w14:textId="185BD061"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E5131AE"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3B0120" w14:paraId="6584063C" w14:textId="77777777" w:rsidTr="00070CC7">
        <w:trPr>
          <w:trHeight w:val="655"/>
        </w:trPr>
        <w:tc>
          <w:tcPr>
            <w:tcW w:w="6715" w:type="dxa"/>
          </w:tcPr>
          <w:p w14:paraId="7565BD06" w14:textId="41DCDA24"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Technologies contexts: Engineering principles and systems</w:t>
            </w:r>
          </w:p>
        </w:tc>
        <w:tc>
          <w:tcPr>
            <w:tcW w:w="665" w:type="dxa"/>
            <w:vAlign w:val="center"/>
          </w:tcPr>
          <w:p w14:paraId="5B117575" w14:textId="1F3AF614"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7D3E11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266F3C86"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14719C40"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7EE2AE8" w14:textId="77777777" w:rsidTr="00070CC7">
        <w:trPr>
          <w:trHeight w:val="655"/>
        </w:trPr>
        <w:tc>
          <w:tcPr>
            <w:tcW w:w="6715" w:type="dxa"/>
          </w:tcPr>
          <w:p w14:paraId="3A96A062" w14:textId="6FFFC2B0"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 xml:space="preserve">Technologies contexts: Food and </w:t>
            </w:r>
            <w:proofErr w:type="spellStart"/>
            <w:r>
              <w:rPr>
                <w:rFonts w:cstheme="minorHAnsi"/>
                <w:color w:val="2E74B5" w:themeColor="accent1" w:themeShade="BF"/>
              </w:rPr>
              <w:t>Fibre</w:t>
            </w:r>
            <w:proofErr w:type="spellEnd"/>
            <w:r>
              <w:rPr>
                <w:rFonts w:cstheme="minorHAnsi"/>
                <w:color w:val="2E74B5" w:themeColor="accent1" w:themeShade="BF"/>
              </w:rPr>
              <w:t xml:space="preserve"> production</w:t>
            </w:r>
          </w:p>
        </w:tc>
        <w:tc>
          <w:tcPr>
            <w:tcW w:w="665" w:type="dxa"/>
            <w:vAlign w:val="center"/>
          </w:tcPr>
          <w:p w14:paraId="3F93A3BF" w14:textId="6457FCFD"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DFDAF8E"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284493E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69EB0365"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651BEF04" w14:textId="77777777" w:rsidTr="00FC787E">
        <w:trPr>
          <w:trHeight w:val="950"/>
        </w:trPr>
        <w:tc>
          <w:tcPr>
            <w:tcW w:w="6715" w:type="dxa"/>
          </w:tcPr>
          <w:p w14:paraId="3A4BAA9F" w14:textId="4DF2A063" w:rsidR="0053272E" w:rsidRDefault="0053272E" w:rsidP="00D355FB">
            <w:pPr>
              <w:spacing w:before="60" w:after="60"/>
              <w:rPr>
                <w:rFonts w:cstheme="minorHAnsi"/>
                <w:color w:val="2E74B5" w:themeColor="accent1" w:themeShade="BF"/>
              </w:rPr>
            </w:pPr>
            <w:r>
              <w:rPr>
                <w:rFonts w:cstheme="minorHAnsi"/>
                <w:color w:val="2E74B5" w:themeColor="accent1" w:themeShade="BF"/>
              </w:rPr>
              <w:t xml:space="preserve">Technologies contexts: Materials and technologies </w:t>
            </w:r>
            <w:proofErr w:type="spellStart"/>
            <w:r>
              <w:rPr>
                <w:rFonts w:cstheme="minorHAnsi"/>
                <w:color w:val="2E74B5" w:themeColor="accent1" w:themeShade="BF"/>
              </w:rPr>
              <w:t>specialistaions</w:t>
            </w:r>
            <w:proofErr w:type="spellEnd"/>
          </w:p>
        </w:tc>
        <w:tc>
          <w:tcPr>
            <w:tcW w:w="665" w:type="dxa"/>
            <w:vAlign w:val="center"/>
          </w:tcPr>
          <w:p w14:paraId="03DD638B" w14:textId="1167965B"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406D70"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45B34664"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14:paraId="09A048F7"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60E5CC99" w14:textId="77777777" w:rsidTr="00FC787E">
        <w:trPr>
          <w:trHeight w:val="552"/>
        </w:trPr>
        <w:tc>
          <w:tcPr>
            <w:tcW w:w="6715" w:type="dxa"/>
            <w:shd w:val="clear" w:color="auto" w:fill="DEEAF6" w:themeFill="accent1" w:themeFillTint="33"/>
          </w:tcPr>
          <w:p w14:paraId="31E94765" w14:textId="01101116" w:rsidR="0053272E" w:rsidRDefault="0053272E" w:rsidP="00D355FB">
            <w:pPr>
              <w:spacing w:before="60" w:after="60"/>
              <w:rPr>
                <w:rFonts w:cstheme="minorHAnsi"/>
                <w:color w:val="2E74B5" w:themeColor="accent1" w:themeShade="BF"/>
              </w:rPr>
            </w:pPr>
            <w:r w:rsidRPr="00FC787E">
              <w:rPr>
                <w:rFonts w:cstheme="minorHAnsi"/>
              </w:rPr>
              <w:t>PROCESSES AND PRODUCTION SKILLS</w:t>
            </w:r>
          </w:p>
        </w:tc>
        <w:tc>
          <w:tcPr>
            <w:tcW w:w="665" w:type="dxa"/>
            <w:shd w:val="clear" w:color="auto" w:fill="DEEAF6" w:themeFill="accent1" w:themeFillTint="33"/>
            <w:vAlign w:val="center"/>
          </w:tcPr>
          <w:p w14:paraId="5D64C787" w14:textId="77777777"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E477E13"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7BC9EA8"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A1F6155"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B529297" w14:textId="77777777" w:rsidTr="00FC787E">
        <w:trPr>
          <w:trHeight w:val="552"/>
        </w:trPr>
        <w:tc>
          <w:tcPr>
            <w:tcW w:w="6715" w:type="dxa"/>
            <w:shd w:val="clear" w:color="auto" w:fill="FFFFFF" w:themeFill="background1"/>
          </w:tcPr>
          <w:p w14:paraId="15C618A1" w14:textId="1E602C8B"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 Investigating and defining:</w:t>
            </w:r>
          </w:p>
        </w:tc>
        <w:tc>
          <w:tcPr>
            <w:tcW w:w="665" w:type="dxa"/>
            <w:shd w:val="clear" w:color="auto" w:fill="FFFFFF" w:themeFill="background1"/>
            <w:vAlign w:val="center"/>
          </w:tcPr>
          <w:p w14:paraId="6BAB82E5" w14:textId="74E38C44"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2DC9840D"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26DBC01D"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765E6C2"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79B235EF" w14:textId="77777777" w:rsidTr="0053272E">
        <w:trPr>
          <w:trHeight w:val="552"/>
        </w:trPr>
        <w:tc>
          <w:tcPr>
            <w:tcW w:w="6715" w:type="dxa"/>
            <w:shd w:val="clear" w:color="auto" w:fill="FFFFFF" w:themeFill="background1"/>
          </w:tcPr>
          <w:p w14:paraId="1A12C09E" w14:textId="5E40BCE8"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sidR="0098630E">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14:paraId="5C742B4A" w14:textId="53E6AC77"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FAD9111"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0A33B8C"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1306C29"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14:paraId="1803AD53" w14:textId="77777777" w:rsidTr="0053272E">
        <w:trPr>
          <w:trHeight w:val="552"/>
        </w:trPr>
        <w:tc>
          <w:tcPr>
            <w:tcW w:w="6715" w:type="dxa"/>
            <w:shd w:val="clear" w:color="auto" w:fill="FFFFFF" w:themeFill="background1"/>
          </w:tcPr>
          <w:p w14:paraId="698E27A7" w14:textId="78AE9E59" w:rsidR="0053272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14:paraId="0D941B3F" w14:textId="6D53803A"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5E5F0BE"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1516CFB" w14:textId="77777777"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BCECFB9" w14:textId="77777777" w:rsidR="0053272E" w:rsidRPr="00F00CC2" w:rsidRDefault="0053272E" w:rsidP="00D355FB">
            <w:pPr>
              <w:spacing w:before="60" w:after="60"/>
              <w:jc w:val="center"/>
              <w:rPr>
                <w:rFonts w:ascii="Wingdings" w:hAnsi="Wingdings" w:cstheme="minorHAnsi"/>
                <w:color w:val="2E74B5" w:themeColor="accent1" w:themeShade="BF"/>
              </w:rPr>
            </w:pPr>
          </w:p>
        </w:tc>
      </w:tr>
      <w:tr w:rsidR="0098630E" w:rsidRPr="003B0120" w14:paraId="41BDA475" w14:textId="77777777" w:rsidTr="0053272E">
        <w:trPr>
          <w:trHeight w:val="552"/>
        </w:trPr>
        <w:tc>
          <w:tcPr>
            <w:tcW w:w="6715" w:type="dxa"/>
            <w:shd w:val="clear" w:color="auto" w:fill="FFFFFF" w:themeFill="background1"/>
          </w:tcPr>
          <w:p w14:paraId="269252B4" w14:textId="7479255B"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14:paraId="567B8327" w14:textId="380A9BFC"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B635F1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E449D4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9515F30"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8A5950C" w14:textId="77777777" w:rsidTr="00FC787E">
        <w:trPr>
          <w:trHeight w:val="552"/>
        </w:trPr>
        <w:tc>
          <w:tcPr>
            <w:tcW w:w="6715" w:type="dxa"/>
            <w:tcBorders>
              <w:bottom w:val="single" w:sz="4" w:space="0" w:color="auto"/>
            </w:tcBorders>
            <w:shd w:val="clear" w:color="auto" w:fill="FFFFFF" w:themeFill="background1"/>
          </w:tcPr>
          <w:p w14:paraId="0C3DDFD2" w14:textId="03D49A14" w:rsidR="0098630E" w:rsidRPr="008E1DAF"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14:paraId="3CC022DA" w14:textId="586DAB40"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14:paraId="3205DB7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25C03427"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599D7530" w14:textId="77777777" w:rsidR="0098630E" w:rsidRPr="00F00CC2" w:rsidRDefault="0098630E" w:rsidP="00D355FB">
            <w:pPr>
              <w:spacing w:before="60" w:after="60"/>
              <w:jc w:val="center"/>
              <w:rPr>
                <w:rFonts w:ascii="Wingdings" w:hAnsi="Wingdings" w:cstheme="minorHAnsi"/>
                <w:color w:val="2E74B5" w:themeColor="accent1" w:themeShade="BF"/>
              </w:rPr>
            </w:pPr>
          </w:p>
        </w:tc>
      </w:tr>
    </w:tbl>
    <w:p w14:paraId="3E528C62" w14:textId="77777777" w:rsidR="00C215C6" w:rsidRDefault="00C215C6">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DC6701" w:rsidRPr="003B0120" w14:paraId="195E24AE" w14:textId="77777777" w:rsidTr="00FC787E">
        <w:trPr>
          <w:trHeight w:val="552"/>
        </w:trPr>
        <w:tc>
          <w:tcPr>
            <w:tcW w:w="6715" w:type="dxa"/>
            <w:tcBorders>
              <w:left w:val="nil"/>
              <w:bottom w:val="nil"/>
              <w:right w:val="nil"/>
            </w:tcBorders>
            <w:shd w:val="clear" w:color="auto" w:fill="FFFFFF" w:themeFill="background1"/>
          </w:tcPr>
          <w:p w14:paraId="1668E917" w14:textId="7F7928A9" w:rsidR="00DC6701" w:rsidRPr="00CB6D47" w:rsidRDefault="00DC6701"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51C2DC83" w14:textId="77777777" w:rsidR="00DC6701" w:rsidRPr="00F00CC2"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3B928088" w14:textId="77777777"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7E59AD4E" w14:textId="77777777"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515A899D" w14:textId="77777777" w:rsidR="00DC6701" w:rsidRPr="00F00CC2" w:rsidRDefault="00DC6701" w:rsidP="00D355FB">
            <w:pPr>
              <w:spacing w:before="60" w:after="60"/>
              <w:jc w:val="center"/>
              <w:rPr>
                <w:rFonts w:ascii="Wingdings" w:hAnsi="Wingdings" w:cstheme="minorHAnsi"/>
                <w:color w:val="2E74B5" w:themeColor="accent1" w:themeShade="BF"/>
              </w:rPr>
            </w:pPr>
          </w:p>
        </w:tc>
      </w:tr>
      <w:tr w:rsidR="00DC6701" w:rsidRPr="003B0120" w14:paraId="0255F5F3" w14:textId="77777777" w:rsidTr="00FC787E">
        <w:trPr>
          <w:trHeight w:val="716"/>
        </w:trPr>
        <w:tc>
          <w:tcPr>
            <w:tcW w:w="6715" w:type="dxa"/>
            <w:vMerge w:val="restart"/>
            <w:tcBorders>
              <w:top w:val="nil"/>
              <w:left w:val="nil"/>
            </w:tcBorders>
          </w:tcPr>
          <w:p w14:paraId="67AF9BC0" w14:textId="77777777" w:rsidR="00DC6701" w:rsidRPr="00CD6D43" w:rsidRDefault="00DC6701" w:rsidP="0018628E">
            <w:pPr>
              <w:rPr>
                <w:rFonts w:eastAsia="Times New Roman" w:cstheme="minorHAnsi"/>
                <w:b/>
                <w:color w:val="00B050"/>
                <w:lang w:eastAsia="en-AU"/>
              </w:rPr>
            </w:pPr>
            <w:r w:rsidRPr="00CD6D43">
              <w:rPr>
                <w:rFonts w:eastAsia="Times New Roman" w:cstheme="minorHAnsi"/>
                <w:b/>
                <w:color w:val="00B050"/>
                <w:lang w:eastAsia="en-AU"/>
              </w:rPr>
              <w:t>Module title</w:t>
            </w:r>
          </w:p>
          <w:p w14:paraId="56F708F6" w14:textId="77777777" w:rsidR="00DC6701" w:rsidRPr="003B0120" w:rsidRDefault="00DC6701" w:rsidP="0018628E">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5E1FBB01" w14:textId="77777777" w:rsidR="00DC6701" w:rsidRPr="003B0120" w:rsidRDefault="00DC6701" w:rsidP="0018628E">
            <w:pPr>
              <w:jc w:val="center"/>
              <w:rPr>
                <w:rFonts w:cstheme="minorHAnsi"/>
                <w:color w:val="FFFFFF" w:themeColor="background1"/>
              </w:rPr>
            </w:pPr>
            <w:r w:rsidRPr="003B0120">
              <w:rPr>
                <w:rFonts w:cstheme="minorHAnsi"/>
                <w:color w:val="FFFFFF" w:themeColor="background1"/>
              </w:rPr>
              <w:t>ACTIVITY</w:t>
            </w:r>
          </w:p>
        </w:tc>
      </w:tr>
      <w:tr w:rsidR="00DC6701" w:rsidRPr="003B0120" w14:paraId="2865607A" w14:textId="77777777" w:rsidTr="0018628E">
        <w:trPr>
          <w:trHeight w:val="716"/>
        </w:trPr>
        <w:tc>
          <w:tcPr>
            <w:tcW w:w="6715" w:type="dxa"/>
            <w:vMerge/>
            <w:tcBorders>
              <w:left w:val="nil"/>
            </w:tcBorders>
            <w:vAlign w:val="center"/>
          </w:tcPr>
          <w:p w14:paraId="36C923ED" w14:textId="77777777" w:rsidR="00DC6701" w:rsidRPr="003B0120" w:rsidRDefault="00DC6701" w:rsidP="0018628E">
            <w:pPr>
              <w:spacing w:before="60" w:after="60"/>
              <w:rPr>
                <w:rFonts w:cstheme="minorHAnsi"/>
              </w:rPr>
            </w:pPr>
          </w:p>
        </w:tc>
        <w:tc>
          <w:tcPr>
            <w:tcW w:w="665" w:type="dxa"/>
            <w:vAlign w:val="center"/>
          </w:tcPr>
          <w:p w14:paraId="5D73FADD"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456BD0DE"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5438B3A8"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1E511A29" w14:textId="77777777"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4</w:t>
            </w:r>
          </w:p>
        </w:tc>
      </w:tr>
      <w:tr w:rsidR="0098630E" w:rsidRPr="003B0120" w14:paraId="7166E339" w14:textId="77777777" w:rsidTr="00FC787E">
        <w:trPr>
          <w:trHeight w:val="552"/>
        </w:trPr>
        <w:tc>
          <w:tcPr>
            <w:tcW w:w="6715" w:type="dxa"/>
            <w:shd w:val="clear" w:color="auto" w:fill="2E74B5" w:themeFill="accent1" w:themeFillShade="BF"/>
          </w:tcPr>
          <w:p w14:paraId="57D56333" w14:textId="42469148" w:rsidR="0098630E" w:rsidRPr="00FC787E" w:rsidRDefault="0098630E" w:rsidP="00D355FB">
            <w:pPr>
              <w:spacing w:before="60" w:after="60"/>
              <w:rPr>
                <w:rFonts w:cstheme="minorHAnsi"/>
                <w:color w:val="FFFFFF" w:themeColor="background1"/>
              </w:rPr>
            </w:pPr>
            <w:r w:rsidRPr="00FC787E">
              <w:rPr>
                <w:rFonts w:cstheme="minorHAnsi"/>
                <w:b/>
                <w:color w:val="FFFFFF" w:themeColor="background1"/>
              </w:rPr>
              <w:t>DIGITAL TECHNOLOGIES</w:t>
            </w:r>
          </w:p>
        </w:tc>
        <w:tc>
          <w:tcPr>
            <w:tcW w:w="665" w:type="dxa"/>
            <w:shd w:val="clear" w:color="auto" w:fill="2E74B5" w:themeFill="accent1" w:themeFillShade="BF"/>
            <w:vAlign w:val="center"/>
          </w:tcPr>
          <w:p w14:paraId="304B8939"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5CDC268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04BFB6B5"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49D0FC2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72A6658C" w14:textId="77777777" w:rsidTr="00FC787E">
        <w:trPr>
          <w:trHeight w:val="552"/>
        </w:trPr>
        <w:tc>
          <w:tcPr>
            <w:tcW w:w="6715" w:type="dxa"/>
            <w:shd w:val="clear" w:color="auto" w:fill="DEEAF6" w:themeFill="accent1" w:themeFillTint="33"/>
          </w:tcPr>
          <w:p w14:paraId="3C114C67" w14:textId="0BEDEB9E" w:rsidR="0098630E" w:rsidRPr="008E1DAF" w:rsidRDefault="0098630E" w:rsidP="00D355FB">
            <w:pPr>
              <w:spacing w:before="60" w:after="60"/>
              <w:rPr>
                <w:rFonts w:cstheme="minorHAnsi"/>
                <w:b/>
                <w:color w:val="FFFFFF" w:themeColor="background1"/>
              </w:rPr>
            </w:pPr>
            <w:r w:rsidRPr="00F00CC2">
              <w:rPr>
                <w:rFonts w:cstheme="minorHAnsi"/>
              </w:rPr>
              <w:t>KNOWLEDGE AND UNDERSTANDING</w:t>
            </w:r>
          </w:p>
        </w:tc>
        <w:tc>
          <w:tcPr>
            <w:tcW w:w="665" w:type="dxa"/>
            <w:shd w:val="clear" w:color="auto" w:fill="DEEAF6" w:themeFill="accent1" w:themeFillTint="33"/>
            <w:vAlign w:val="center"/>
          </w:tcPr>
          <w:p w14:paraId="7EACEEFF"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B5995D6"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6D60D7B"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CD00040"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60AF948B" w14:textId="77777777" w:rsidTr="00FC787E">
        <w:trPr>
          <w:trHeight w:val="552"/>
        </w:trPr>
        <w:tc>
          <w:tcPr>
            <w:tcW w:w="6715" w:type="dxa"/>
            <w:shd w:val="clear" w:color="auto" w:fill="FFFFFF" w:themeFill="background1"/>
          </w:tcPr>
          <w:p w14:paraId="3B9802FA" w14:textId="19A0D8B3"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Digital systems:</w:t>
            </w:r>
          </w:p>
        </w:tc>
        <w:tc>
          <w:tcPr>
            <w:tcW w:w="665" w:type="dxa"/>
            <w:shd w:val="clear" w:color="auto" w:fill="FFFFFF" w:themeFill="background1"/>
            <w:vAlign w:val="center"/>
          </w:tcPr>
          <w:p w14:paraId="51B70770" w14:textId="4E79FAAD"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5A52CA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CADE744"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168E0056"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77D53936" w14:textId="77777777" w:rsidTr="0098630E">
        <w:trPr>
          <w:trHeight w:val="552"/>
        </w:trPr>
        <w:tc>
          <w:tcPr>
            <w:tcW w:w="6715" w:type="dxa"/>
            <w:shd w:val="clear" w:color="auto" w:fill="FFFFFF" w:themeFill="background1"/>
          </w:tcPr>
          <w:p w14:paraId="3415C512" w14:textId="5A242B8B"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Representation of data:</w:t>
            </w:r>
          </w:p>
        </w:tc>
        <w:tc>
          <w:tcPr>
            <w:tcW w:w="665" w:type="dxa"/>
            <w:shd w:val="clear" w:color="auto" w:fill="FFFFFF" w:themeFill="background1"/>
            <w:vAlign w:val="center"/>
          </w:tcPr>
          <w:p w14:paraId="423617C2" w14:textId="6D79F272"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03A4D9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7C0353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3C7174A"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1004AC01" w14:textId="77777777" w:rsidTr="00FC787E">
        <w:trPr>
          <w:trHeight w:val="552"/>
        </w:trPr>
        <w:tc>
          <w:tcPr>
            <w:tcW w:w="6715" w:type="dxa"/>
            <w:shd w:val="clear" w:color="auto" w:fill="DEEAF6" w:themeFill="accent1" w:themeFillTint="33"/>
          </w:tcPr>
          <w:p w14:paraId="3819EC64" w14:textId="2796657A" w:rsidR="0098630E" w:rsidRPr="008E1DAF" w:rsidRDefault="0098630E" w:rsidP="00D355FB">
            <w:pPr>
              <w:spacing w:before="60" w:after="60"/>
              <w:rPr>
                <w:rFonts w:cstheme="minorHAnsi"/>
                <w:color w:val="2E74B5" w:themeColor="accent1" w:themeShade="BF"/>
              </w:rPr>
            </w:pPr>
            <w:r w:rsidRPr="00CB6D47">
              <w:rPr>
                <w:rFonts w:cstheme="minorHAnsi"/>
              </w:rPr>
              <w:t>PROCESSES AND PRODUCTION SKILLS</w:t>
            </w:r>
          </w:p>
        </w:tc>
        <w:tc>
          <w:tcPr>
            <w:tcW w:w="665" w:type="dxa"/>
            <w:shd w:val="clear" w:color="auto" w:fill="DEEAF6" w:themeFill="accent1" w:themeFillTint="33"/>
            <w:vAlign w:val="center"/>
          </w:tcPr>
          <w:p w14:paraId="558E977C"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A56641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F4B6DDF"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BC2ECD6"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7C2076C" w14:textId="77777777" w:rsidTr="00FC787E">
        <w:trPr>
          <w:trHeight w:val="552"/>
        </w:trPr>
        <w:tc>
          <w:tcPr>
            <w:tcW w:w="6715" w:type="dxa"/>
            <w:shd w:val="clear" w:color="auto" w:fill="FFFFFF" w:themeFill="background1"/>
          </w:tcPr>
          <w:p w14:paraId="771F330C" w14:textId="2CD1E0F5" w:rsidR="0098630E" w:rsidRPr="00CB6D47" w:rsidRDefault="0098630E" w:rsidP="00D355FB">
            <w:pPr>
              <w:spacing w:before="60" w:after="60"/>
              <w:rPr>
                <w:rFonts w:cstheme="minorHAnsi"/>
              </w:rPr>
            </w:pPr>
            <w:r w:rsidRPr="00FC787E">
              <w:rPr>
                <w:rFonts w:cstheme="minorHAnsi"/>
                <w:color w:val="2E74B5" w:themeColor="accent1" w:themeShade="BF"/>
              </w:rPr>
              <w:t xml:space="preserve">Collecting, managing and </w:t>
            </w:r>
            <w:proofErr w:type="spellStart"/>
            <w:r w:rsidRPr="00FC787E">
              <w:rPr>
                <w:rFonts w:cstheme="minorHAnsi"/>
                <w:color w:val="2E74B5" w:themeColor="accent1" w:themeShade="BF"/>
              </w:rPr>
              <w:t>analy</w:t>
            </w:r>
            <w:r w:rsidRPr="0098630E">
              <w:rPr>
                <w:rFonts w:cstheme="minorHAnsi"/>
                <w:color w:val="2E74B5" w:themeColor="accent1" w:themeShade="BF"/>
              </w:rPr>
              <w:t>si</w:t>
            </w:r>
            <w:r w:rsidRPr="00FC787E">
              <w:rPr>
                <w:rFonts w:cstheme="minorHAnsi"/>
                <w:color w:val="2E74B5" w:themeColor="accent1" w:themeShade="BF"/>
              </w:rPr>
              <w:t>ng</w:t>
            </w:r>
            <w:proofErr w:type="spellEnd"/>
            <w:r w:rsidRPr="00FC787E">
              <w:rPr>
                <w:rFonts w:cstheme="minorHAnsi"/>
                <w:color w:val="2E74B5" w:themeColor="accent1" w:themeShade="BF"/>
              </w:rPr>
              <w:t xml:space="preserve"> data:</w:t>
            </w:r>
          </w:p>
        </w:tc>
        <w:tc>
          <w:tcPr>
            <w:tcW w:w="665" w:type="dxa"/>
            <w:shd w:val="clear" w:color="auto" w:fill="FFFFFF" w:themeFill="background1"/>
            <w:vAlign w:val="center"/>
          </w:tcPr>
          <w:p w14:paraId="02F65E0E" w14:textId="0E6E762E"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082FAF4"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BE2418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1F7BAB2"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4A38EAC4" w14:textId="77777777" w:rsidTr="0098630E">
        <w:trPr>
          <w:trHeight w:val="552"/>
        </w:trPr>
        <w:tc>
          <w:tcPr>
            <w:tcW w:w="6715" w:type="dxa"/>
            <w:shd w:val="clear" w:color="auto" w:fill="FFFFFF" w:themeFill="background1"/>
          </w:tcPr>
          <w:p w14:paraId="427104F3" w14:textId="242B96C1" w:rsidR="0098630E" w:rsidRPr="008E1DAF" w:rsidRDefault="0098630E" w:rsidP="00D355FB">
            <w:pPr>
              <w:spacing w:before="60" w:after="60"/>
              <w:rPr>
                <w:rFonts w:cstheme="minorHAnsi"/>
                <w:color w:val="2E74B5" w:themeColor="accent1" w:themeShade="BF"/>
              </w:rPr>
            </w:pPr>
            <w:r>
              <w:rPr>
                <w:rFonts w:cstheme="minorHAnsi"/>
                <w:color w:val="2E74B5" w:themeColor="accent1" w:themeShade="BF"/>
              </w:rPr>
              <w:t>Digital implementation:</w:t>
            </w:r>
          </w:p>
        </w:tc>
        <w:tc>
          <w:tcPr>
            <w:tcW w:w="665" w:type="dxa"/>
            <w:shd w:val="clear" w:color="auto" w:fill="FFFFFF" w:themeFill="background1"/>
            <w:vAlign w:val="center"/>
          </w:tcPr>
          <w:p w14:paraId="04D7C53C" w14:textId="71747BDA"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4B631F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CA6A54C"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02017A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0972294E" w14:textId="77777777" w:rsidTr="0098630E">
        <w:trPr>
          <w:trHeight w:val="552"/>
        </w:trPr>
        <w:tc>
          <w:tcPr>
            <w:tcW w:w="6715" w:type="dxa"/>
            <w:shd w:val="clear" w:color="auto" w:fill="FFFFFF" w:themeFill="background1"/>
          </w:tcPr>
          <w:p w14:paraId="4A872EA0" w14:textId="287869B0" w:rsidR="0098630E"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Investigating and defining</w:t>
            </w:r>
          </w:p>
        </w:tc>
        <w:tc>
          <w:tcPr>
            <w:tcW w:w="665" w:type="dxa"/>
            <w:shd w:val="clear" w:color="auto" w:fill="FFFFFF" w:themeFill="background1"/>
            <w:vAlign w:val="center"/>
          </w:tcPr>
          <w:p w14:paraId="3F148099" w14:textId="481DFA87"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0964A92"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0B78679"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BAEBC14"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2B192855" w14:textId="77777777" w:rsidTr="0098630E">
        <w:trPr>
          <w:trHeight w:val="552"/>
        </w:trPr>
        <w:tc>
          <w:tcPr>
            <w:tcW w:w="6715" w:type="dxa"/>
            <w:shd w:val="clear" w:color="auto" w:fill="FFFFFF" w:themeFill="background1"/>
          </w:tcPr>
          <w:p w14:paraId="56C145D7" w14:textId="111D6474"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14:paraId="4FA1208C" w14:textId="33C132FE"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36A73B9"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5E66A61"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38BF3EB"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56899E1" w14:textId="77777777" w:rsidTr="0098630E">
        <w:trPr>
          <w:trHeight w:val="552"/>
        </w:trPr>
        <w:tc>
          <w:tcPr>
            <w:tcW w:w="6715" w:type="dxa"/>
            <w:shd w:val="clear" w:color="auto" w:fill="FFFFFF" w:themeFill="background1"/>
          </w:tcPr>
          <w:p w14:paraId="02B5BDE8" w14:textId="4D8B93DB"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14:paraId="11432721" w14:textId="46431B19"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840D928"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AD7BEE7"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1C388EC"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6E9DB005" w14:textId="77777777" w:rsidTr="0098630E">
        <w:trPr>
          <w:trHeight w:val="552"/>
        </w:trPr>
        <w:tc>
          <w:tcPr>
            <w:tcW w:w="6715" w:type="dxa"/>
            <w:shd w:val="clear" w:color="auto" w:fill="FFFFFF" w:themeFill="background1"/>
          </w:tcPr>
          <w:p w14:paraId="70F91B4D" w14:textId="34C0F78A"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14:paraId="1F995462" w14:textId="45BFF561"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846ED5F"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40D3113"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79207E64"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C7ABFF5" w14:textId="77777777" w:rsidTr="00FC787E">
        <w:trPr>
          <w:trHeight w:val="552"/>
        </w:trPr>
        <w:tc>
          <w:tcPr>
            <w:tcW w:w="6715" w:type="dxa"/>
            <w:tcBorders>
              <w:bottom w:val="single" w:sz="4" w:space="0" w:color="auto"/>
            </w:tcBorders>
            <w:shd w:val="clear" w:color="auto" w:fill="FFFFFF" w:themeFill="background1"/>
          </w:tcPr>
          <w:p w14:paraId="41A9E03B" w14:textId="1CB625A9"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14:paraId="2D0C1937" w14:textId="3E976B43"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14:paraId="44302E65"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770A340"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7337777" w14:textId="77777777" w:rsidR="0098630E" w:rsidRPr="00F00CC2" w:rsidRDefault="0098630E" w:rsidP="00D355FB">
            <w:pPr>
              <w:spacing w:before="60" w:after="60"/>
              <w:jc w:val="center"/>
              <w:rPr>
                <w:rFonts w:ascii="Wingdings" w:hAnsi="Wingdings" w:cstheme="minorHAnsi"/>
                <w:color w:val="2E74B5" w:themeColor="accent1" w:themeShade="BF"/>
              </w:rPr>
            </w:pPr>
          </w:p>
        </w:tc>
      </w:tr>
    </w:tbl>
    <w:p w14:paraId="46B49D6D" w14:textId="77777777" w:rsidR="00C215C6" w:rsidRDefault="00C215C6">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98630E" w:rsidRPr="003B0120" w14:paraId="3EB27247" w14:textId="77777777" w:rsidTr="00FC787E">
        <w:trPr>
          <w:trHeight w:val="552"/>
        </w:trPr>
        <w:tc>
          <w:tcPr>
            <w:tcW w:w="6715" w:type="dxa"/>
            <w:tcBorders>
              <w:left w:val="nil"/>
              <w:bottom w:val="nil"/>
              <w:right w:val="nil"/>
            </w:tcBorders>
            <w:shd w:val="clear" w:color="auto" w:fill="FFFFFF" w:themeFill="background1"/>
          </w:tcPr>
          <w:p w14:paraId="3F9A96B1" w14:textId="1ED7F8F2" w:rsidR="0098630E" w:rsidRPr="00CB6D47" w:rsidRDefault="0098630E"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2893C7D0" w14:textId="77777777"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4865434A"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6FD347B8" w14:textId="77777777"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177355E2" w14:textId="77777777"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14:paraId="59A814F8" w14:textId="77777777" w:rsidTr="00FC787E">
        <w:trPr>
          <w:trHeight w:val="716"/>
        </w:trPr>
        <w:tc>
          <w:tcPr>
            <w:tcW w:w="6715" w:type="dxa"/>
            <w:vMerge w:val="restart"/>
            <w:tcBorders>
              <w:top w:val="nil"/>
              <w:left w:val="nil"/>
            </w:tcBorders>
          </w:tcPr>
          <w:p w14:paraId="1BEF22E1" w14:textId="77777777" w:rsidR="0098630E" w:rsidRPr="00CD6D43" w:rsidRDefault="0098630E" w:rsidP="00481472">
            <w:pPr>
              <w:rPr>
                <w:rFonts w:eastAsia="Times New Roman" w:cstheme="minorHAnsi"/>
                <w:b/>
                <w:color w:val="00B050"/>
                <w:lang w:eastAsia="en-AU"/>
              </w:rPr>
            </w:pPr>
            <w:r w:rsidRPr="00CD6D43">
              <w:rPr>
                <w:rFonts w:eastAsia="Times New Roman" w:cstheme="minorHAnsi"/>
                <w:b/>
                <w:color w:val="00B050"/>
                <w:lang w:eastAsia="en-AU"/>
              </w:rPr>
              <w:t>Module title</w:t>
            </w:r>
          </w:p>
          <w:p w14:paraId="4019CF8E" w14:textId="77777777" w:rsidR="0098630E" w:rsidRPr="003B0120" w:rsidRDefault="0098630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393C4ECE" w14:textId="77777777" w:rsidR="0098630E" w:rsidRPr="003B0120" w:rsidRDefault="0098630E" w:rsidP="00481472">
            <w:pPr>
              <w:jc w:val="center"/>
              <w:rPr>
                <w:rFonts w:cstheme="minorHAnsi"/>
                <w:color w:val="FFFFFF" w:themeColor="background1"/>
              </w:rPr>
            </w:pPr>
            <w:r w:rsidRPr="003B0120">
              <w:rPr>
                <w:rFonts w:cstheme="minorHAnsi"/>
                <w:color w:val="FFFFFF" w:themeColor="background1"/>
              </w:rPr>
              <w:t>ACTIVITY</w:t>
            </w:r>
          </w:p>
        </w:tc>
      </w:tr>
      <w:tr w:rsidR="0098630E" w:rsidRPr="003B0120" w14:paraId="57D9141D" w14:textId="77777777" w:rsidTr="00481472">
        <w:trPr>
          <w:trHeight w:val="716"/>
        </w:trPr>
        <w:tc>
          <w:tcPr>
            <w:tcW w:w="6715" w:type="dxa"/>
            <w:vMerge/>
            <w:tcBorders>
              <w:left w:val="nil"/>
            </w:tcBorders>
            <w:vAlign w:val="center"/>
          </w:tcPr>
          <w:p w14:paraId="203949A9" w14:textId="77777777" w:rsidR="0098630E" w:rsidRPr="003B0120" w:rsidRDefault="0098630E" w:rsidP="00481472">
            <w:pPr>
              <w:spacing w:before="60" w:after="60"/>
              <w:rPr>
                <w:rFonts w:cstheme="minorHAnsi"/>
              </w:rPr>
            </w:pPr>
          </w:p>
        </w:tc>
        <w:tc>
          <w:tcPr>
            <w:tcW w:w="665" w:type="dxa"/>
            <w:vAlign w:val="center"/>
          </w:tcPr>
          <w:p w14:paraId="50CB8A85"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2B8DFE03"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01568FF0"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70DC8B4E" w14:textId="77777777"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5C5F918B" w14:textId="77777777" w:rsidTr="00D355FB">
        <w:trPr>
          <w:trHeight w:val="536"/>
        </w:trPr>
        <w:tc>
          <w:tcPr>
            <w:tcW w:w="6715" w:type="dxa"/>
            <w:shd w:val="clear" w:color="auto" w:fill="2E74B5" w:themeFill="accent1" w:themeFillShade="BF"/>
          </w:tcPr>
          <w:p w14:paraId="2BFFE566" w14:textId="77777777" w:rsidR="003042EA" w:rsidRPr="00F00CC2" w:rsidRDefault="003042EA" w:rsidP="00D355FB">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13103EC4"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144AE5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2E0D781"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6B86DF8" w14:textId="77777777" w:rsidR="003042EA" w:rsidRPr="00F00CC2" w:rsidRDefault="003042EA" w:rsidP="00D355FB">
            <w:pPr>
              <w:spacing w:before="60" w:after="60"/>
              <w:jc w:val="center"/>
              <w:rPr>
                <w:rFonts w:ascii="Wingdings" w:hAnsi="Wingdings" w:cstheme="minorHAnsi"/>
              </w:rPr>
            </w:pPr>
          </w:p>
        </w:tc>
      </w:tr>
      <w:tr w:rsidR="003042EA" w:rsidRPr="003B0120" w14:paraId="488753FA" w14:textId="77777777" w:rsidTr="00D355FB">
        <w:trPr>
          <w:trHeight w:val="559"/>
        </w:trPr>
        <w:tc>
          <w:tcPr>
            <w:tcW w:w="6715" w:type="dxa"/>
            <w:shd w:val="clear" w:color="auto" w:fill="DEEAF6" w:themeFill="accent1" w:themeFillTint="33"/>
          </w:tcPr>
          <w:p w14:paraId="595F6227" w14:textId="1555CEE4" w:rsidR="003042EA" w:rsidRPr="00F00CC2" w:rsidRDefault="008E1DAF" w:rsidP="00D355FB">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3B455825"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5365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67B6BC"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5DA088F"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3B0120" w14:paraId="51FA5309" w14:textId="77777777" w:rsidTr="00FC787E">
        <w:trPr>
          <w:trHeight w:val="559"/>
        </w:trPr>
        <w:tc>
          <w:tcPr>
            <w:tcW w:w="6715" w:type="dxa"/>
            <w:shd w:val="clear" w:color="auto" w:fill="FFFFFF" w:themeFill="background1"/>
          </w:tcPr>
          <w:p w14:paraId="0E1961F3" w14:textId="0A160D13" w:rsidR="008E1DAF"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Number and place value:</w:t>
            </w:r>
          </w:p>
        </w:tc>
        <w:tc>
          <w:tcPr>
            <w:tcW w:w="665" w:type="dxa"/>
            <w:shd w:val="clear" w:color="auto" w:fill="FFFFFF" w:themeFill="background1"/>
            <w:vAlign w:val="center"/>
          </w:tcPr>
          <w:p w14:paraId="7ECF5C2C" w14:textId="4322343E" w:rsidR="008E1DAF"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4100D53" w14:textId="005FC728"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26DC2769"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6E09D2A"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3B0120" w14:paraId="2FD97911" w14:textId="77777777" w:rsidTr="008E1DAF">
        <w:trPr>
          <w:trHeight w:val="559"/>
        </w:trPr>
        <w:tc>
          <w:tcPr>
            <w:tcW w:w="6715" w:type="dxa"/>
            <w:shd w:val="clear" w:color="auto" w:fill="FFFFFF" w:themeFill="background1"/>
          </w:tcPr>
          <w:p w14:paraId="2B3A8511" w14:textId="40A488FD"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Fractions and decimals:</w:t>
            </w:r>
          </w:p>
        </w:tc>
        <w:tc>
          <w:tcPr>
            <w:tcW w:w="665" w:type="dxa"/>
            <w:shd w:val="clear" w:color="auto" w:fill="FFFFFF" w:themeFill="background1"/>
            <w:vAlign w:val="center"/>
          </w:tcPr>
          <w:p w14:paraId="7F0FA973" w14:textId="6BB2F9C9"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6E49D89" w14:textId="7567EA7F"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5B7C54E1"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BD119D9"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14:paraId="7ADF3B84" w14:textId="77777777" w:rsidTr="008E1DAF">
        <w:trPr>
          <w:trHeight w:val="559"/>
        </w:trPr>
        <w:tc>
          <w:tcPr>
            <w:tcW w:w="6715" w:type="dxa"/>
            <w:shd w:val="clear" w:color="auto" w:fill="FFFFFF" w:themeFill="background1"/>
          </w:tcPr>
          <w:p w14:paraId="252802DA" w14:textId="07ABD85D"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Money and financial mathematics:</w:t>
            </w:r>
          </w:p>
        </w:tc>
        <w:tc>
          <w:tcPr>
            <w:tcW w:w="665" w:type="dxa"/>
            <w:shd w:val="clear" w:color="auto" w:fill="FFFFFF" w:themeFill="background1"/>
            <w:vAlign w:val="center"/>
          </w:tcPr>
          <w:p w14:paraId="0B023872" w14:textId="5EF8681D"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6F3C1952" w14:textId="2E9C0758"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6FA4498F"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CA6ED03"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14:paraId="204A102C" w14:textId="77777777" w:rsidTr="008E1DAF">
        <w:trPr>
          <w:trHeight w:val="559"/>
        </w:trPr>
        <w:tc>
          <w:tcPr>
            <w:tcW w:w="6715" w:type="dxa"/>
            <w:shd w:val="clear" w:color="auto" w:fill="FFFFFF" w:themeFill="background1"/>
          </w:tcPr>
          <w:p w14:paraId="6FD6B015" w14:textId="126D5734"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Patterns and algebra:</w:t>
            </w:r>
          </w:p>
        </w:tc>
        <w:tc>
          <w:tcPr>
            <w:tcW w:w="665" w:type="dxa"/>
            <w:shd w:val="clear" w:color="auto" w:fill="FFFFFF" w:themeFill="background1"/>
            <w:vAlign w:val="center"/>
          </w:tcPr>
          <w:p w14:paraId="1A2E0174" w14:textId="28AD33DD"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71FA814D" w14:textId="32D290EA"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23F4FB9" w14:textId="77777777"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41E243A6"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8E1DAF" w:rsidRPr="003B0120" w14:paraId="4A6E994D" w14:textId="77777777" w:rsidTr="00D355FB">
        <w:trPr>
          <w:trHeight w:val="559"/>
        </w:trPr>
        <w:tc>
          <w:tcPr>
            <w:tcW w:w="6715" w:type="dxa"/>
            <w:shd w:val="clear" w:color="auto" w:fill="DEEAF6" w:themeFill="accent1" w:themeFillTint="33"/>
          </w:tcPr>
          <w:p w14:paraId="16B2D118" w14:textId="50730086" w:rsidR="008E1DAF" w:rsidRPr="00F00CC2" w:rsidRDefault="008E1DAF" w:rsidP="00D355FB">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650C4721"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311ACC9"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81E4ECB"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DC1AF4B"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3042EA" w:rsidRPr="003B0120" w14:paraId="2CBFE364" w14:textId="77777777" w:rsidTr="00FC787E">
        <w:trPr>
          <w:trHeight w:val="593"/>
        </w:trPr>
        <w:tc>
          <w:tcPr>
            <w:tcW w:w="6715" w:type="dxa"/>
          </w:tcPr>
          <w:p w14:paraId="0AAD8BBE" w14:textId="17EEB668" w:rsidR="003042EA" w:rsidRPr="00F00CC2" w:rsidRDefault="003042EA" w:rsidP="00D355FB">
            <w:pPr>
              <w:spacing w:before="60" w:after="60"/>
              <w:rPr>
                <w:rFonts w:cstheme="minorHAnsi"/>
              </w:rPr>
            </w:pPr>
            <w:r w:rsidRPr="00F00CC2">
              <w:rPr>
                <w:rFonts w:cstheme="minorHAnsi"/>
                <w:color w:val="2E74B5" w:themeColor="accent1" w:themeShade="BF"/>
              </w:rPr>
              <w:t xml:space="preserve">Using units of measurement: </w:t>
            </w:r>
          </w:p>
        </w:tc>
        <w:tc>
          <w:tcPr>
            <w:tcW w:w="665" w:type="dxa"/>
            <w:vAlign w:val="center"/>
          </w:tcPr>
          <w:p w14:paraId="3ED6BD68" w14:textId="01FEF186"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2D2043" w14:textId="07878AD2"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113B903F" w14:textId="3BD86263"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5197590"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142828" w:rsidRPr="003B0120" w14:paraId="422B9F5D" w14:textId="77777777" w:rsidTr="00FC787E">
        <w:trPr>
          <w:trHeight w:val="523"/>
        </w:trPr>
        <w:tc>
          <w:tcPr>
            <w:tcW w:w="6715" w:type="dxa"/>
          </w:tcPr>
          <w:p w14:paraId="4C3FFF1C" w14:textId="765FA364" w:rsidR="00142828" w:rsidRPr="00F00CC2" w:rsidRDefault="00142828" w:rsidP="00D355FB">
            <w:pPr>
              <w:spacing w:before="60" w:after="60"/>
              <w:rPr>
                <w:rFonts w:cstheme="minorHAnsi"/>
                <w:color w:val="2E74B5" w:themeColor="accent1" w:themeShade="BF"/>
              </w:rPr>
            </w:pPr>
            <w:r>
              <w:rPr>
                <w:rFonts w:cstheme="minorHAnsi"/>
                <w:color w:val="2E74B5" w:themeColor="accent1" w:themeShade="BF"/>
              </w:rPr>
              <w:t>Shape:</w:t>
            </w:r>
          </w:p>
        </w:tc>
        <w:tc>
          <w:tcPr>
            <w:tcW w:w="665" w:type="dxa"/>
            <w:vAlign w:val="center"/>
          </w:tcPr>
          <w:p w14:paraId="4E2AAABE" w14:textId="148EE381"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5E51623" w14:textId="77777777" w:rsidR="00142828" w:rsidRDefault="00142828" w:rsidP="00D355FB">
            <w:pPr>
              <w:spacing w:before="60" w:after="60"/>
              <w:jc w:val="center"/>
              <w:rPr>
                <w:rFonts w:ascii="Wingdings" w:hAnsi="Wingdings" w:cstheme="minorHAnsi"/>
                <w:color w:val="2E74B5" w:themeColor="accent1" w:themeShade="BF"/>
              </w:rPr>
            </w:pPr>
          </w:p>
        </w:tc>
        <w:tc>
          <w:tcPr>
            <w:tcW w:w="665" w:type="dxa"/>
            <w:vAlign w:val="center"/>
          </w:tcPr>
          <w:p w14:paraId="508F11C2"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vAlign w:val="center"/>
          </w:tcPr>
          <w:p w14:paraId="1BA91F8A"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3042EA" w:rsidRPr="00413C09" w14:paraId="546A3AE1" w14:textId="77777777" w:rsidTr="00D355FB">
        <w:trPr>
          <w:trHeight w:val="536"/>
        </w:trPr>
        <w:tc>
          <w:tcPr>
            <w:tcW w:w="6715" w:type="dxa"/>
          </w:tcPr>
          <w:p w14:paraId="58833125" w14:textId="6B5676CC" w:rsidR="003042EA" w:rsidRPr="00F00CC2" w:rsidRDefault="003042EA" w:rsidP="00D355FB">
            <w:pPr>
              <w:spacing w:before="60" w:after="60"/>
              <w:rPr>
                <w:rFonts w:cstheme="minorHAnsi"/>
              </w:rPr>
            </w:pPr>
            <w:r w:rsidRPr="00F00CC2">
              <w:rPr>
                <w:rFonts w:cstheme="minorHAnsi"/>
                <w:color w:val="2E74B5" w:themeColor="accent1" w:themeShade="BF"/>
              </w:rPr>
              <w:t>Location and transformation:</w:t>
            </w:r>
            <w:r w:rsidRPr="00526C1B">
              <w:rPr>
                <w:rFonts w:cs="Helvetica"/>
                <w:color w:val="FF0000"/>
                <w:lang w:val="en"/>
              </w:rPr>
              <w:t xml:space="preserve"> </w:t>
            </w:r>
          </w:p>
        </w:tc>
        <w:tc>
          <w:tcPr>
            <w:tcW w:w="665" w:type="dxa"/>
            <w:vAlign w:val="center"/>
          </w:tcPr>
          <w:p w14:paraId="3C012CA9" w14:textId="6C482B7A"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41B2F88" w14:textId="75E551F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71FB299A" w14:textId="6F1872B5"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B77F7C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413C09" w14:paraId="0756F09D" w14:textId="77777777" w:rsidTr="00FC787E">
        <w:trPr>
          <w:trHeight w:val="536"/>
        </w:trPr>
        <w:tc>
          <w:tcPr>
            <w:tcW w:w="6715" w:type="dxa"/>
            <w:shd w:val="clear" w:color="auto" w:fill="DEEAF6" w:themeFill="accent1" w:themeFillTint="33"/>
          </w:tcPr>
          <w:p w14:paraId="0D5608CC" w14:textId="1801B8E5" w:rsidR="008E1DAF" w:rsidRPr="00F00CC2" w:rsidRDefault="008E1DAF" w:rsidP="00D355FB">
            <w:pPr>
              <w:spacing w:before="60" w:after="60"/>
              <w:rPr>
                <w:rFonts w:cstheme="minorHAnsi"/>
                <w:color w:val="2E74B5" w:themeColor="accent1" w:themeShade="BF"/>
              </w:rPr>
            </w:pPr>
            <w:r w:rsidRPr="00FC787E">
              <w:rPr>
                <w:rFonts w:cstheme="minorHAnsi"/>
              </w:rPr>
              <w:t>STATISTICS AND PROBABILITY</w:t>
            </w:r>
          </w:p>
        </w:tc>
        <w:tc>
          <w:tcPr>
            <w:tcW w:w="665" w:type="dxa"/>
            <w:shd w:val="clear" w:color="auto" w:fill="DEEAF6" w:themeFill="accent1" w:themeFillTint="33"/>
            <w:vAlign w:val="center"/>
          </w:tcPr>
          <w:p w14:paraId="389C3155" w14:textId="77777777"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B1D5EB2" w14:textId="77777777" w:rsidR="008E1DAF"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C6C42F" w14:textId="77777777" w:rsidR="008E1DAF" w:rsidDel="0053272E"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460F9AB" w14:textId="77777777"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413C09" w14:paraId="4B5A0268" w14:textId="77777777" w:rsidTr="00FC787E">
        <w:trPr>
          <w:trHeight w:val="536"/>
        </w:trPr>
        <w:tc>
          <w:tcPr>
            <w:tcW w:w="6715" w:type="dxa"/>
            <w:shd w:val="clear" w:color="auto" w:fill="FFFFFF" w:themeFill="background1"/>
          </w:tcPr>
          <w:p w14:paraId="26688392" w14:textId="51CB8890" w:rsidR="00142828" w:rsidRPr="00142828" w:rsidRDefault="00142828" w:rsidP="00D355FB">
            <w:pPr>
              <w:spacing w:before="60" w:after="60"/>
              <w:rPr>
                <w:rFonts w:cstheme="minorHAnsi"/>
              </w:rPr>
            </w:pPr>
            <w:r w:rsidRPr="00FC787E">
              <w:rPr>
                <w:rFonts w:cstheme="minorHAnsi"/>
                <w:color w:val="2E74B5" w:themeColor="accent1" w:themeShade="BF"/>
              </w:rPr>
              <w:t>Chance:</w:t>
            </w:r>
          </w:p>
        </w:tc>
        <w:tc>
          <w:tcPr>
            <w:tcW w:w="665" w:type="dxa"/>
            <w:shd w:val="clear" w:color="auto" w:fill="FFFFFF" w:themeFill="background1"/>
            <w:vAlign w:val="center"/>
          </w:tcPr>
          <w:p w14:paraId="128C38B5" w14:textId="33865E25"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286821DE" w14:textId="5FC646B7"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DE7F846"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072C58DE" w14:textId="77777777"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413C09" w14:paraId="1F3D97A4" w14:textId="77777777" w:rsidTr="00FC787E">
        <w:trPr>
          <w:trHeight w:val="536"/>
        </w:trPr>
        <w:tc>
          <w:tcPr>
            <w:tcW w:w="6715" w:type="dxa"/>
            <w:shd w:val="clear" w:color="auto" w:fill="FFFFFF" w:themeFill="background1"/>
          </w:tcPr>
          <w:p w14:paraId="2B1CA10F" w14:textId="0684C3E6" w:rsidR="00142828" w:rsidRPr="00142828" w:rsidRDefault="00142828" w:rsidP="00D355FB">
            <w:pPr>
              <w:spacing w:before="60" w:after="60"/>
              <w:rPr>
                <w:rFonts w:cstheme="minorHAnsi"/>
              </w:rPr>
            </w:pPr>
            <w:r w:rsidRPr="00FC787E">
              <w:rPr>
                <w:rFonts w:cstheme="minorHAnsi"/>
                <w:color w:val="2E74B5" w:themeColor="accent1" w:themeShade="BF"/>
              </w:rPr>
              <w:t>Data representation and interpretation:</w:t>
            </w:r>
          </w:p>
        </w:tc>
        <w:tc>
          <w:tcPr>
            <w:tcW w:w="665" w:type="dxa"/>
            <w:shd w:val="clear" w:color="auto" w:fill="FFFFFF" w:themeFill="background1"/>
            <w:vAlign w:val="center"/>
          </w:tcPr>
          <w:p w14:paraId="045B9146" w14:textId="61D876EA"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7E0E639" w14:textId="45A6CF5A"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19ECF09A" w14:textId="77777777"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14:paraId="31D6F9E5" w14:textId="5493D031" w:rsidR="00142828" w:rsidRPr="00F00CC2" w:rsidRDefault="00142828" w:rsidP="00D355FB">
            <w:pPr>
              <w:spacing w:before="60" w:after="60"/>
              <w:jc w:val="center"/>
              <w:rPr>
                <w:rFonts w:ascii="Wingdings" w:hAnsi="Wingdings" w:cstheme="minorHAnsi"/>
                <w:color w:val="2E74B5" w:themeColor="accent1" w:themeShade="BF"/>
              </w:rPr>
            </w:pPr>
          </w:p>
        </w:tc>
      </w:tr>
    </w:tbl>
    <w:p w14:paraId="4D20952C" w14:textId="77777777" w:rsidR="00675C6A" w:rsidRDefault="00675C6A" w:rsidP="00070CC7">
      <w:pPr>
        <w:rPr>
          <w:iCs/>
        </w:rPr>
      </w:pPr>
      <w:bookmarkStart w:id="30" w:name="_Hlk535569413"/>
      <w:bookmarkEnd w:id="28"/>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56" w:history="1">
        <w:r>
          <w:rPr>
            <w:rStyle w:val="Hyperlink"/>
            <w:lang w:val="en"/>
          </w:rPr>
          <w:t>k10outline.scsa.wa.edu.au/home</w:t>
        </w:r>
      </w:hyperlink>
      <w:bookmarkEnd w:id="30"/>
      <w:r w:rsidRPr="00ED3695">
        <w:rPr>
          <w:iCs/>
        </w:rPr>
        <w:t>.</w:t>
      </w:r>
    </w:p>
    <w:p w14:paraId="27323A52" w14:textId="77777777" w:rsidR="0053272E" w:rsidRDefault="0053272E">
      <w:pPr>
        <w:widowControl/>
        <w:spacing w:before="0" w:after="160" w:line="259" w:lineRule="auto"/>
        <w:rPr>
          <w:rFonts w:eastAsiaTheme="majorEastAsia" w:cstheme="majorBidi"/>
          <w:b/>
          <w:color w:val="2E74B5" w:themeColor="accent1" w:themeShade="BF"/>
          <w:sz w:val="28"/>
          <w:szCs w:val="32"/>
        </w:rPr>
      </w:pPr>
      <w:bookmarkStart w:id="31" w:name="_Appendix_1:_Pre-primary"/>
      <w:bookmarkStart w:id="32" w:name="_Appendix_2:_General"/>
      <w:bookmarkStart w:id="33" w:name="_Appendix_1:_Kindergarten"/>
      <w:bookmarkStart w:id="34" w:name="_Toc518902673"/>
      <w:bookmarkEnd w:id="31"/>
      <w:bookmarkEnd w:id="32"/>
      <w:bookmarkEnd w:id="33"/>
      <w:r>
        <w:br w:type="page"/>
      </w:r>
    </w:p>
    <w:p w14:paraId="7CEA0111" w14:textId="77777777" w:rsidR="008D4AF7" w:rsidRPr="006868CC" w:rsidRDefault="008D4AF7" w:rsidP="008D4AF7">
      <w:pPr>
        <w:pStyle w:val="Heading1"/>
      </w:pPr>
      <w:bookmarkStart w:id="35" w:name="_Toc483920692"/>
      <w:bookmarkStart w:id="36" w:name="_Toc37285435"/>
      <w:r w:rsidRPr="006868CC">
        <w:lastRenderedPageBreak/>
        <w:t xml:space="preserve">Appendix </w:t>
      </w:r>
      <w:r>
        <w:t>1B</w:t>
      </w:r>
      <w:r w:rsidRPr="006868CC">
        <w:t xml:space="preserve">: </w:t>
      </w:r>
      <w:bookmarkEnd w:id="35"/>
      <w:r w:rsidRPr="006868CC">
        <w:t>Math</w:t>
      </w:r>
      <w:r>
        <w:t>ematic</w:t>
      </w:r>
      <w:r w:rsidRPr="006868CC">
        <w:t>s proficiency strands</w:t>
      </w:r>
      <w:bookmarkEnd w:id="36"/>
    </w:p>
    <w:p w14:paraId="3837EE8D" w14:textId="77777777" w:rsidR="008D4AF7" w:rsidRPr="006868CC" w:rsidRDefault="008D4AF7" w:rsidP="008D4AF7">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54C756FC" w14:textId="77777777" w:rsidR="008D4AF7" w:rsidRPr="006868CC" w:rsidRDefault="008D4AF7" w:rsidP="008D4AF7">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E60F17C" w14:textId="77777777" w:rsidR="008D4AF7" w:rsidRPr="006868CC" w:rsidRDefault="008D4AF7" w:rsidP="008D4AF7">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81D307C"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9EA6D" w14:textId="77777777" w:rsidR="008D4AF7" w:rsidRPr="006868CC" w:rsidRDefault="008D4AF7" w:rsidP="008D4AF7">
      <w:pPr>
        <w:spacing w:before="240"/>
        <w:rPr>
          <w:b/>
          <w:sz w:val="24"/>
          <w:szCs w:val="24"/>
          <w:lang w:eastAsia="en-AU"/>
        </w:rPr>
      </w:pPr>
      <w:r w:rsidRPr="006868CC">
        <w:rPr>
          <w:b/>
          <w:sz w:val="24"/>
          <w:szCs w:val="24"/>
          <w:lang w:eastAsia="en-AU"/>
        </w:rPr>
        <w:t>Fluency</w:t>
      </w:r>
    </w:p>
    <w:p w14:paraId="3D032839"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D2AD744" w14:textId="77777777" w:rsidR="008D4AF7" w:rsidRPr="006868CC" w:rsidRDefault="008D4AF7" w:rsidP="008D4AF7">
      <w:pPr>
        <w:spacing w:before="240"/>
        <w:rPr>
          <w:b/>
          <w:sz w:val="24"/>
          <w:szCs w:val="24"/>
          <w:lang w:eastAsia="en-AU"/>
        </w:rPr>
      </w:pPr>
      <w:r w:rsidRPr="006868CC">
        <w:rPr>
          <w:b/>
          <w:sz w:val="24"/>
          <w:szCs w:val="24"/>
          <w:lang w:eastAsia="en-AU"/>
        </w:rPr>
        <w:t>Problem-solving</w:t>
      </w:r>
    </w:p>
    <w:p w14:paraId="2F912D43" w14:textId="77777777"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6F8229D8" w14:textId="77777777" w:rsidR="008D4AF7" w:rsidRPr="006868CC" w:rsidRDefault="008D4AF7" w:rsidP="008D4AF7">
      <w:pPr>
        <w:spacing w:before="240"/>
        <w:rPr>
          <w:b/>
          <w:sz w:val="24"/>
          <w:szCs w:val="24"/>
          <w:lang w:eastAsia="en-AU"/>
        </w:rPr>
      </w:pPr>
      <w:r w:rsidRPr="006868CC">
        <w:rPr>
          <w:b/>
          <w:sz w:val="24"/>
          <w:szCs w:val="24"/>
          <w:lang w:eastAsia="en-AU"/>
        </w:rPr>
        <w:t>Reasoning</w:t>
      </w:r>
    </w:p>
    <w:p w14:paraId="6F8C40BF" w14:textId="77777777" w:rsidR="008D4AF7"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05858943" w14:textId="77777777" w:rsidR="008D4AF7" w:rsidRPr="006868CC" w:rsidRDefault="008D4AF7" w:rsidP="008D4AF7">
      <w:pPr>
        <w:spacing w:after="0"/>
        <w:rPr>
          <w:rFonts w:eastAsia="Times New Roman" w:cs="Helvetica"/>
          <w:color w:val="000000"/>
          <w:lang w:eastAsia="en-AU"/>
        </w:rPr>
      </w:pPr>
      <w:r w:rsidRPr="006868CC">
        <w:rPr>
          <w:rFonts w:eastAsia="Times New Roman" w:cs="Helvetica"/>
          <w:color w:val="000000"/>
          <w:lang w:eastAsia="en-AU"/>
        </w:rPr>
        <w:t xml:space="preserve">Source: </w:t>
      </w:r>
    </w:p>
    <w:p w14:paraId="40537867" w14:textId="74E3AC32" w:rsidR="00D3785A" w:rsidRPr="006775BE" w:rsidRDefault="006C5240" w:rsidP="006775BE">
      <w:pPr>
        <w:spacing w:before="0"/>
        <w:rPr>
          <w:i/>
          <w:color w:val="215986"/>
          <w:u w:val="single"/>
        </w:rPr>
        <w:sectPr w:rsidR="00D3785A" w:rsidRPr="006775BE" w:rsidSect="003042EA">
          <w:pgSz w:w="11906" w:h="16838"/>
          <w:pgMar w:top="1440" w:right="1440" w:bottom="1440" w:left="1440" w:header="709" w:footer="709" w:gutter="0"/>
          <w:cols w:space="708"/>
          <w:docGrid w:linePitch="360"/>
        </w:sectPr>
      </w:pPr>
      <w:hyperlink r:id="rId57" w:history="1">
        <w:r w:rsidR="008D4AF7" w:rsidRPr="00070CC7">
          <w:rPr>
            <w:rStyle w:val="Hyperlink"/>
          </w:rPr>
          <w:t>www.australiancurriculum.edu.au/f-10-curriculum/mathematics/key-ideas/?searchTerm=key+ideas#dimension-content</w:t>
        </w:r>
      </w:hyperlink>
      <w:r w:rsidR="008D4AF7" w:rsidRPr="00070CC7">
        <w:rPr>
          <w:rStyle w:val="Hyperlink"/>
        </w:rPr>
        <w:t xml:space="preserve"> </w:t>
      </w:r>
      <w:bookmarkStart w:id="37" w:name="_Appendix_2:_General_1"/>
      <w:bookmarkEnd w:id="34"/>
      <w:bookmarkEnd w:id="37"/>
      <w:r w:rsidR="00142828" w:rsidRPr="00142828">
        <w:cr/>
      </w:r>
    </w:p>
    <w:p w14:paraId="57E5A08E" w14:textId="0FA2DC79" w:rsidR="0033131B" w:rsidRDefault="00B638FF" w:rsidP="00196457">
      <w:pPr>
        <w:pStyle w:val="Heading1"/>
      </w:pPr>
      <w:bookmarkStart w:id="38" w:name="_Toc465262500"/>
      <w:bookmarkStart w:id="39" w:name="_Toc37285436"/>
      <w:r w:rsidRPr="00ED5C1E">
        <w:lastRenderedPageBreak/>
        <w:t>Appendix 2</w:t>
      </w:r>
      <w:bookmarkStart w:id="40" w:name="_Toc465262501"/>
      <w:bookmarkEnd w:id="38"/>
      <w:r w:rsidR="00DD4BB0">
        <w:t>:</w:t>
      </w:r>
      <w:bookmarkEnd w:id="40"/>
      <w:r w:rsidR="009D272C">
        <w:t xml:space="preserve"> General capabilities</w:t>
      </w:r>
      <w:r w:rsidR="004958BD">
        <w:t xml:space="preserve"> </w:t>
      </w:r>
      <w:r w:rsidR="00F3360C">
        <w:t>continuums</w:t>
      </w:r>
      <w:bookmarkEnd w:id="39"/>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8744" w:type="dxa"/>
        <w:tblLayout w:type="fixed"/>
        <w:tblLook w:val="04A0" w:firstRow="1" w:lastRow="0" w:firstColumn="1" w:lastColumn="0" w:noHBand="0" w:noVBand="1"/>
      </w:tblPr>
      <w:tblGrid>
        <w:gridCol w:w="1975"/>
        <w:gridCol w:w="2146"/>
        <w:gridCol w:w="2312"/>
        <w:gridCol w:w="2311"/>
      </w:tblGrid>
      <w:tr w:rsidR="009B5E4F" w:rsidRPr="00854648" w14:paraId="00D1C2CA" w14:textId="77777777" w:rsidTr="009B5E4F">
        <w:trPr>
          <w:trHeight w:val="1"/>
        </w:trPr>
        <w:tc>
          <w:tcPr>
            <w:tcW w:w="1975" w:type="dxa"/>
          </w:tcPr>
          <w:p w14:paraId="2F18A171" w14:textId="77777777" w:rsidR="009B5E4F" w:rsidRPr="00854648" w:rsidRDefault="009B5E4F" w:rsidP="009D272C">
            <w:pPr>
              <w:spacing w:after="60"/>
              <w:jc w:val="center"/>
              <w:rPr>
                <w:b/>
                <w:lang w:val="en-AU"/>
              </w:rPr>
            </w:pPr>
            <w:r w:rsidRPr="00854648">
              <w:rPr>
                <w:b/>
                <w:lang w:val="en-AU"/>
              </w:rPr>
              <w:t>Sub-element</w:t>
            </w:r>
          </w:p>
        </w:tc>
        <w:tc>
          <w:tcPr>
            <w:tcW w:w="2146" w:type="dxa"/>
          </w:tcPr>
          <w:p w14:paraId="71E7A6A4" w14:textId="7962B134"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312" w:type="dxa"/>
          </w:tcPr>
          <w:p w14:paraId="7C333283" w14:textId="1A74121D"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311" w:type="dxa"/>
          </w:tcPr>
          <w:p w14:paraId="5340F439" w14:textId="648BEA61"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14:paraId="0ACCAD55" w14:textId="77777777" w:rsidTr="009B5E4F">
        <w:trPr>
          <w:trHeight w:val="4"/>
        </w:trPr>
        <w:tc>
          <w:tcPr>
            <w:tcW w:w="1975" w:type="dxa"/>
          </w:tcPr>
          <w:p w14:paraId="5CAA384A"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9B5E4F" w:rsidRPr="00CA123C" w:rsidRDefault="009B5E4F" w:rsidP="00CA123C">
            <w:pPr>
              <w:spacing w:after="60"/>
              <w:rPr>
                <w:b/>
                <w:sz w:val="20"/>
                <w:szCs w:val="20"/>
                <w:lang w:val="en-AU"/>
              </w:rPr>
            </w:pPr>
            <w:r w:rsidRPr="00E1585E">
              <w:rPr>
                <w:rFonts w:cs="Helvetica"/>
                <w:b/>
                <w:color w:val="000000"/>
                <w:sz w:val="20"/>
                <w:szCs w:val="20"/>
                <w:lang w:val="en-AU"/>
              </w:rPr>
              <w:t>Generate ideas, plans and processes</w:t>
            </w:r>
          </w:p>
        </w:tc>
        <w:tc>
          <w:tcPr>
            <w:tcW w:w="2146" w:type="dxa"/>
          </w:tcPr>
          <w:p w14:paraId="5AB65FF5" w14:textId="44F2D431" w:rsidR="009B5E4F" w:rsidRDefault="009B5E4F" w:rsidP="00970D69">
            <w:pPr>
              <w:spacing w:after="60"/>
              <w:rPr>
                <w:rFonts w:cs="Helvetica"/>
                <w:color w:val="000000"/>
                <w:sz w:val="20"/>
                <w:szCs w:val="20"/>
              </w:rPr>
            </w:pPr>
            <w:r w:rsidRPr="00970D69">
              <w:rPr>
                <w:rFonts w:cs="Helvetica"/>
                <w:color w:val="000000"/>
                <w:sz w:val="20"/>
                <w:szCs w:val="20"/>
                <w:lang w:val="en-AU"/>
              </w:rPr>
              <w:t>use ICT to follow or contribute to a simple plan for a solution</w:t>
            </w:r>
          </w:p>
        </w:tc>
        <w:tc>
          <w:tcPr>
            <w:tcW w:w="2312" w:type="dxa"/>
          </w:tcPr>
          <w:p w14:paraId="6D6C6C74" w14:textId="5EF0E60D"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311" w:type="dxa"/>
          </w:tcPr>
          <w:p w14:paraId="7E1086F3" w14:textId="76B87322" w:rsidR="009B5E4F" w:rsidRPr="00854648" w:rsidRDefault="009B5E4F"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r>
      <w:tr w:rsidR="009B5E4F" w:rsidRPr="00854648" w14:paraId="222115E4" w14:textId="77777777" w:rsidTr="009B5E4F">
        <w:trPr>
          <w:trHeight w:val="8"/>
        </w:trPr>
        <w:tc>
          <w:tcPr>
            <w:tcW w:w="1975" w:type="dxa"/>
          </w:tcPr>
          <w:p w14:paraId="75B229BC"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9B5E4F" w:rsidRPr="00CA123C" w:rsidRDefault="009B5E4F"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146" w:type="dxa"/>
          </w:tcPr>
          <w:p w14:paraId="151BC011" w14:textId="397F2A0C" w:rsidR="009B5E4F" w:rsidRDefault="009B5E4F" w:rsidP="00F17ECE">
            <w:pPr>
              <w:spacing w:after="60"/>
              <w:rPr>
                <w:rFonts w:cs="Helvetica"/>
                <w:color w:val="000000"/>
                <w:sz w:val="20"/>
                <w:szCs w:val="20"/>
              </w:rPr>
            </w:pPr>
            <w:r w:rsidRPr="00970D69">
              <w:rPr>
                <w:rFonts w:cs="Helvetica"/>
                <w:color w:val="000000"/>
                <w:sz w:val="20"/>
                <w:szCs w:val="20"/>
                <w:lang w:val="en-AU"/>
              </w:rPr>
              <w:t>use ICT as a creative tool to generate simple solutions, modifications or data representations for personal or school purposes</w:t>
            </w:r>
          </w:p>
        </w:tc>
        <w:tc>
          <w:tcPr>
            <w:tcW w:w="2312" w:type="dxa"/>
          </w:tcPr>
          <w:p w14:paraId="00AF11C1" w14:textId="218C0EAD"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311" w:type="dxa"/>
          </w:tcPr>
          <w:p w14:paraId="780C8B91" w14:textId="1D25CBB3"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r>
      <w:tr w:rsidR="009B5E4F" w:rsidRPr="00854648" w14:paraId="793239EC" w14:textId="77777777" w:rsidTr="009B5E4F">
        <w:trPr>
          <w:trHeight w:val="2"/>
        </w:trPr>
        <w:tc>
          <w:tcPr>
            <w:tcW w:w="1975" w:type="dxa"/>
          </w:tcPr>
          <w:p w14:paraId="10324BFB" w14:textId="77777777" w:rsidR="009B5E4F" w:rsidRDefault="009B5E4F"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9B5E4F" w:rsidRPr="00CA123C" w:rsidRDefault="009B5E4F" w:rsidP="00CA123C">
            <w:pPr>
              <w:spacing w:after="60"/>
              <w:rPr>
                <w:b/>
                <w:sz w:val="20"/>
                <w:szCs w:val="20"/>
                <w:lang w:val="en-AU"/>
              </w:rPr>
            </w:pPr>
            <w:r w:rsidRPr="00E1585E">
              <w:rPr>
                <w:rFonts w:cs="Helvetica"/>
                <w:b/>
                <w:color w:val="000000"/>
                <w:sz w:val="20"/>
                <w:szCs w:val="20"/>
                <w:lang w:val="en-AU"/>
              </w:rPr>
              <w:t>Collaborate, share and exchange</w:t>
            </w:r>
          </w:p>
        </w:tc>
        <w:tc>
          <w:tcPr>
            <w:tcW w:w="2146" w:type="dxa"/>
          </w:tcPr>
          <w:p w14:paraId="04E0C0D5" w14:textId="2045FC9E" w:rsidR="009B5E4F" w:rsidRDefault="009B5E4F" w:rsidP="00970D69">
            <w:pPr>
              <w:spacing w:after="60"/>
              <w:rPr>
                <w:rFonts w:cs="Helvetica"/>
                <w:color w:val="000000"/>
                <w:sz w:val="20"/>
                <w:szCs w:val="20"/>
              </w:rPr>
            </w:pPr>
            <w:r w:rsidRPr="00970D69">
              <w:rPr>
                <w:rFonts w:cs="Helvetica"/>
                <w:color w:val="000000"/>
                <w:sz w:val="20"/>
                <w:szCs w:val="20"/>
                <w:lang w:val="en-AU"/>
              </w:rPr>
              <w:t>use purposefully selected ICT tools safely to view information shared by trusted adults</w:t>
            </w:r>
          </w:p>
        </w:tc>
        <w:tc>
          <w:tcPr>
            <w:tcW w:w="2312" w:type="dxa"/>
          </w:tcPr>
          <w:p w14:paraId="1CB5A75D" w14:textId="64A40F03"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311" w:type="dxa"/>
          </w:tcPr>
          <w:p w14:paraId="5844DA08" w14:textId="4E045EAE"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r>
    </w:tbl>
    <w:p w14:paraId="3FDD907F" w14:textId="77777777" w:rsidR="002F6412" w:rsidRDefault="002F6412" w:rsidP="00340816">
      <w:pPr>
        <w:spacing w:before="240" w:after="240"/>
        <w:rPr>
          <w:b/>
          <w:sz w:val="24"/>
          <w:szCs w:val="24"/>
        </w:rPr>
      </w:pPr>
    </w:p>
    <w:p w14:paraId="56FD91D0" w14:textId="77777777" w:rsidR="002F6412" w:rsidRDefault="002F6412">
      <w:pPr>
        <w:widowControl/>
        <w:spacing w:before="0" w:after="160" w:line="259" w:lineRule="auto"/>
        <w:rPr>
          <w:b/>
          <w:sz w:val="24"/>
          <w:szCs w:val="24"/>
        </w:rPr>
      </w:pPr>
      <w:r>
        <w:rPr>
          <w:b/>
          <w:sz w:val="24"/>
          <w:szCs w:val="24"/>
        </w:rPr>
        <w:br w:type="page"/>
      </w:r>
    </w:p>
    <w:p w14:paraId="5FACE7B2" w14:textId="31FD2191"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8972" w:type="dxa"/>
        <w:tblLook w:val="04A0" w:firstRow="1" w:lastRow="0" w:firstColumn="1" w:lastColumn="0" w:noHBand="0" w:noVBand="1"/>
      </w:tblPr>
      <w:tblGrid>
        <w:gridCol w:w="2148"/>
        <w:gridCol w:w="2156"/>
        <w:gridCol w:w="2156"/>
        <w:gridCol w:w="2512"/>
      </w:tblGrid>
      <w:tr w:rsidR="009B5E4F" w14:paraId="1B105A9C" w14:textId="77777777" w:rsidTr="009B5E4F">
        <w:trPr>
          <w:trHeight w:val="890"/>
        </w:trPr>
        <w:tc>
          <w:tcPr>
            <w:tcW w:w="2148" w:type="dxa"/>
          </w:tcPr>
          <w:p w14:paraId="1F4D3DC1" w14:textId="77777777" w:rsidR="009B5E4F" w:rsidRPr="00AF1DAC" w:rsidRDefault="009B5E4F" w:rsidP="00F17ECE">
            <w:pPr>
              <w:spacing w:before="60" w:after="60"/>
              <w:jc w:val="center"/>
              <w:rPr>
                <w:b/>
              </w:rPr>
            </w:pPr>
            <w:r w:rsidRPr="00AF1DAC">
              <w:rPr>
                <w:b/>
              </w:rPr>
              <w:t>Sub-element</w:t>
            </w:r>
          </w:p>
        </w:tc>
        <w:tc>
          <w:tcPr>
            <w:tcW w:w="2156" w:type="dxa"/>
          </w:tcPr>
          <w:p w14:paraId="5889CAA2" w14:textId="3CA32D66" w:rsidR="009B5E4F" w:rsidRPr="00854648"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156" w:type="dxa"/>
          </w:tcPr>
          <w:p w14:paraId="2B9C5060" w14:textId="2ED2656D"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512" w:type="dxa"/>
          </w:tcPr>
          <w:p w14:paraId="15110918" w14:textId="5EA3DB6F"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14:paraId="1F0CDB9B" w14:textId="77777777" w:rsidTr="009B5E4F">
        <w:trPr>
          <w:trHeight w:val="1853"/>
        </w:trPr>
        <w:tc>
          <w:tcPr>
            <w:tcW w:w="2148" w:type="dxa"/>
            <w:vAlign w:val="center"/>
          </w:tcPr>
          <w:p w14:paraId="09452E31"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9B5E4F" w:rsidRPr="00CA123C" w:rsidRDefault="009B5E4F" w:rsidP="00F17ECE">
            <w:pPr>
              <w:spacing w:after="60"/>
              <w:rPr>
                <w:b/>
                <w:sz w:val="20"/>
                <w:szCs w:val="20"/>
                <w:lang w:val="en-AU"/>
              </w:rPr>
            </w:pPr>
            <w:r w:rsidRPr="00CA123C">
              <w:rPr>
                <w:rFonts w:cs="Helvetica"/>
                <w:b/>
                <w:color w:val="000000"/>
                <w:sz w:val="20"/>
                <w:szCs w:val="20"/>
                <w:lang w:val="en-AU"/>
              </w:rPr>
              <w:t>Organise and process information</w:t>
            </w:r>
          </w:p>
        </w:tc>
        <w:tc>
          <w:tcPr>
            <w:tcW w:w="2156" w:type="dxa"/>
          </w:tcPr>
          <w:p w14:paraId="6E4E16A0" w14:textId="6098EAF0" w:rsidR="009B5E4F" w:rsidRPr="00970D69" w:rsidRDefault="009B5E4F" w:rsidP="00F17ECE">
            <w:pPr>
              <w:spacing w:after="60"/>
              <w:rPr>
                <w:rFonts w:cs="HelveticaNeueLTStd-Roman"/>
                <w:sz w:val="20"/>
                <w:szCs w:val="20"/>
                <w:lang w:val="en-AU"/>
              </w:rPr>
            </w:pPr>
            <w:r w:rsidRPr="00970D69">
              <w:rPr>
                <w:rFonts w:cs="HelveticaNeueLTStd-Roman"/>
                <w:sz w:val="20"/>
                <w:szCs w:val="20"/>
                <w:lang w:val="en-AU"/>
              </w:rPr>
              <w:t>gather similar information or depictions from given sources</w:t>
            </w:r>
          </w:p>
        </w:tc>
        <w:tc>
          <w:tcPr>
            <w:tcW w:w="2156" w:type="dxa"/>
          </w:tcPr>
          <w:p w14:paraId="515E7592" w14:textId="392F7FFE" w:rsidR="009B5E4F" w:rsidRPr="00854648" w:rsidRDefault="009B5E4F"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512" w:type="dxa"/>
          </w:tcPr>
          <w:p w14:paraId="2FD44245" w14:textId="177A1A5E" w:rsidR="009B5E4F" w:rsidRPr="00854648" w:rsidRDefault="009B5E4F"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r>
      <w:tr w:rsidR="009B5E4F" w:rsidRPr="00854648" w14:paraId="451412C5" w14:textId="77777777" w:rsidTr="009B5E4F">
        <w:trPr>
          <w:trHeight w:val="1595"/>
        </w:trPr>
        <w:tc>
          <w:tcPr>
            <w:tcW w:w="2148" w:type="dxa"/>
            <w:vAlign w:val="center"/>
          </w:tcPr>
          <w:p w14:paraId="4C7B25A6"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9B5E4F" w:rsidRPr="00CA123C" w:rsidRDefault="009B5E4F" w:rsidP="00F17ECE">
            <w:pPr>
              <w:spacing w:after="60"/>
              <w:rPr>
                <w:b/>
                <w:sz w:val="20"/>
                <w:szCs w:val="20"/>
                <w:lang w:val="en-AU"/>
              </w:rPr>
            </w:pPr>
            <w:r w:rsidRPr="00CA123C">
              <w:rPr>
                <w:rFonts w:cs="Helvetica"/>
                <w:b/>
                <w:color w:val="000000"/>
                <w:sz w:val="20"/>
                <w:szCs w:val="20"/>
                <w:lang w:val="en-AU"/>
              </w:rPr>
              <w:t>Imagine possibilities and connect ideas</w:t>
            </w:r>
          </w:p>
        </w:tc>
        <w:tc>
          <w:tcPr>
            <w:tcW w:w="2156" w:type="dxa"/>
          </w:tcPr>
          <w:p w14:paraId="1F5CC9D6" w14:textId="3BDFA7D7" w:rsidR="009B5E4F" w:rsidRPr="00A160E7" w:rsidRDefault="009B5E4F" w:rsidP="00F17ECE">
            <w:pPr>
              <w:spacing w:after="60"/>
              <w:rPr>
                <w:rFonts w:cs="HelveticaNeueLTStd-Roman"/>
                <w:sz w:val="20"/>
                <w:szCs w:val="20"/>
              </w:rPr>
            </w:pPr>
            <w:r w:rsidRPr="00970D69">
              <w:rPr>
                <w:rFonts w:cs="HelveticaNeueLTStd-Roman"/>
                <w:sz w:val="20"/>
                <w:szCs w:val="20"/>
              </w:rPr>
              <w:t>use imagination to view or create things in new ways and connect two things that seem different</w:t>
            </w:r>
          </w:p>
        </w:tc>
        <w:tc>
          <w:tcPr>
            <w:tcW w:w="2156" w:type="dxa"/>
          </w:tcPr>
          <w:p w14:paraId="07944831" w14:textId="44C6F2C8" w:rsidR="009B5E4F" w:rsidRPr="00854648" w:rsidRDefault="009B5E4F"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512" w:type="dxa"/>
          </w:tcPr>
          <w:p w14:paraId="613DF90F" w14:textId="41A60C5F" w:rsidR="009B5E4F" w:rsidRPr="00854648" w:rsidRDefault="009B5E4F"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r>
      <w:tr w:rsidR="009B5E4F" w:rsidRPr="00854648" w14:paraId="2E6FB598" w14:textId="77777777" w:rsidTr="009B5E4F">
        <w:trPr>
          <w:trHeight w:val="442"/>
        </w:trPr>
        <w:tc>
          <w:tcPr>
            <w:tcW w:w="2148" w:type="dxa"/>
            <w:vAlign w:val="center"/>
          </w:tcPr>
          <w:p w14:paraId="576EA9B0"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9B5E4F" w:rsidRPr="00CA123C" w:rsidRDefault="009B5E4F" w:rsidP="00F17ECE">
            <w:pPr>
              <w:spacing w:after="60"/>
              <w:rPr>
                <w:b/>
                <w:sz w:val="20"/>
                <w:szCs w:val="20"/>
                <w:lang w:val="en-AU"/>
              </w:rPr>
            </w:pPr>
            <w:r w:rsidRPr="00CA123C">
              <w:rPr>
                <w:rFonts w:cs="Helvetica"/>
                <w:b/>
                <w:color w:val="000000"/>
                <w:sz w:val="20"/>
                <w:szCs w:val="20"/>
                <w:lang w:val="en-AU"/>
              </w:rPr>
              <w:t>Seek solutions and put ideas into action</w:t>
            </w:r>
          </w:p>
        </w:tc>
        <w:tc>
          <w:tcPr>
            <w:tcW w:w="2156" w:type="dxa"/>
          </w:tcPr>
          <w:p w14:paraId="3784F021" w14:textId="644F798B" w:rsidR="009B5E4F" w:rsidRPr="00A160E7" w:rsidRDefault="009B5E4F" w:rsidP="00F17ECE">
            <w:pPr>
              <w:spacing w:after="60"/>
              <w:rPr>
                <w:rFonts w:cs="HelveticaNeueLTStd-Roman"/>
                <w:sz w:val="20"/>
                <w:szCs w:val="20"/>
              </w:rPr>
            </w:pPr>
            <w:r w:rsidRPr="00970D69">
              <w:rPr>
                <w:rFonts w:cs="HelveticaNeueLTStd-Roman"/>
                <w:sz w:val="20"/>
                <w:szCs w:val="20"/>
              </w:rPr>
              <w:t>predict what might happen in a given situation and when putting ideas into action</w:t>
            </w:r>
          </w:p>
        </w:tc>
        <w:tc>
          <w:tcPr>
            <w:tcW w:w="2156" w:type="dxa"/>
          </w:tcPr>
          <w:p w14:paraId="101FF643" w14:textId="45B7CECA" w:rsidR="009B5E4F" w:rsidRPr="00854648" w:rsidRDefault="009B5E4F"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512" w:type="dxa"/>
          </w:tcPr>
          <w:p w14:paraId="119BDDF8" w14:textId="1A35805D" w:rsidR="009B5E4F" w:rsidRPr="00854648" w:rsidRDefault="009B5E4F"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r>
      <w:tr w:rsidR="009B5E4F" w:rsidRPr="00854648" w14:paraId="4F3C2BA1" w14:textId="77777777" w:rsidTr="009B5E4F">
        <w:trPr>
          <w:trHeight w:val="2313"/>
        </w:trPr>
        <w:tc>
          <w:tcPr>
            <w:tcW w:w="2148" w:type="dxa"/>
            <w:vAlign w:val="center"/>
          </w:tcPr>
          <w:p w14:paraId="028B75C6" w14:textId="77777777"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9B5E4F" w:rsidRPr="00854648" w:rsidRDefault="009B5E4F" w:rsidP="00F17ECE">
            <w:pPr>
              <w:spacing w:after="60"/>
              <w:rPr>
                <w:b/>
                <w:sz w:val="20"/>
                <w:szCs w:val="20"/>
                <w:lang w:val="en-AU"/>
              </w:rPr>
            </w:pPr>
            <w:r w:rsidRPr="00854648">
              <w:rPr>
                <w:rFonts w:cs="Helvetica"/>
                <w:b/>
                <w:color w:val="000000"/>
                <w:sz w:val="20"/>
                <w:szCs w:val="20"/>
                <w:lang w:val="en-AU"/>
              </w:rPr>
              <w:t>Transfer knowledge into new contexts</w:t>
            </w:r>
          </w:p>
        </w:tc>
        <w:tc>
          <w:tcPr>
            <w:tcW w:w="2156" w:type="dxa"/>
          </w:tcPr>
          <w:p w14:paraId="5E170B10" w14:textId="27B5C933" w:rsidR="009B5E4F" w:rsidRPr="00A160E7" w:rsidRDefault="009B5E4F" w:rsidP="00F17ECE">
            <w:pPr>
              <w:spacing w:after="60"/>
              <w:rPr>
                <w:rFonts w:cs="HelveticaNeueLTStd-Roman"/>
                <w:sz w:val="20"/>
                <w:szCs w:val="20"/>
              </w:rPr>
            </w:pPr>
            <w:r w:rsidRPr="00970D69">
              <w:rPr>
                <w:rFonts w:cs="HelveticaNeueLTStd-Roman"/>
                <w:sz w:val="20"/>
                <w:szCs w:val="20"/>
              </w:rPr>
              <w:t>connect information from one setting to another</w:t>
            </w:r>
          </w:p>
        </w:tc>
        <w:tc>
          <w:tcPr>
            <w:tcW w:w="2156" w:type="dxa"/>
          </w:tcPr>
          <w:p w14:paraId="1D3BBDB9" w14:textId="01FCE62D" w:rsidR="009B5E4F" w:rsidRPr="00854648" w:rsidRDefault="009B5E4F"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512" w:type="dxa"/>
          </w:tcPr>
          <w:p w14:paraId="2B1EC625" w14:textId="728753AF" w:rsidR="009B5E4F" w:rsidRPr="00854648" w:rsidRDefault="009B5E4F"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0" w:type="auto"/>
        <w:tblLook w:val="04A0" w:firstRow="1" w:lastRow="0" w:firstColumn="1" w:lastColumn="0" w:noHBand="0" w:noVBand="1"/>
      </w:tblPr>
      <w:tblGrid>
        <w:gridCol w:w="2321"/>
        <w:gridCol w:w="1993"/>
        <w:gridCol w:w="2046"/>
        <w:gridCol w:w="2256"/>
      </w:tblGrid>
      <w:tr w:rsidR="00D319E5" w:rsidRPr="00854648" w14:paraId="76D54D2F" w14:textId="05746863" w:rsidTr="00D319E5">
        <w:trPr>
          <w:trHeight w:val="575"/>
        </w:trPr>
        <w:tc>
          <w:tcPr>
            <w:tcW w:w="2321" w:type="dxa"/>
          </w:tcPr>
          <w:p w14:paraId="17056385" w14:textId="77777777" w:rsidR="00D319E5" w:rsidRPr="00854648" w:rsidRDefault="00D319E5" w:rsidP="00F17ECE">
            <w:pPr>
              <w:spacing w:after="60"/>
              <w:jc w:val="center"/>
              <w:rPr>
                <w:b/>
                <w:lang w:val="en-AU"/>
              </w:rPr>
            </w:pPr>
            <w:r w:rsidRPr="00854648">
              <w:rPr>
                <w:b/>
                <w:lang w:val="en-AU"/>
              </w:rPr>
              <w:t>Sub-element</w:t>
            </w:r>
          </w:p>
        </w:tc>
        <w:tc>
          <w:tcPr>
            <w:tcW w:w="1993" w:type="dxa"/>
          </w:tcPr>
          <w:p w14:paraId="19333394" w14:textId="787ACCA3"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046" w:type="dxa"/>
          </w:tcPr>
          <w:p w14:paraId="031437EA" w14:textId="12F9EE2F"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56" w:type="dxa"/>
          </w:tcPr>
          <w:p w14:paraId="08EBECD4" w14:textId="27F5DAE0"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D319E5" w:rsidRPr="00854648" w14:paraId="23FC867F" w14:textId="5B20D38A" w:rsidTr="00D319E5">
        <w:trPr>
          <w:trHeight w:val="2298"/>
        </w:trPr>
        <w:tc>
          <w:tcPr>
            <w:tcW w:w="2321" w:type="dxa"/>
          </w:tcPr>
          <w:p w14:paraId="3A844314"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D319E5" w:rsidRPr="00854648" w:rsidRDefault="00D319E5" w:rsidP="00F17ECE">
            <w:pPr>
              <w:spacing w:after="60"/>
              <w:rPr>
                <w:b/>
                <w:lang w:val="en-AU"/>
              </w:rPr>
            </w:pPr>
            <w:r w:rsidRPr="00854648">
              <w:rPr>
                <w:rFonts w:cs="Helvetica"/>
                <w:b/>
                <w:color w:val="000000"/>
                <w:sz w:val="20"/>
                <w:szCs w:val="20"/>
                <w:lang w:val="en-AU"/>
              </w:rPr>
              <w:t>Work collaboratively</w:t>
            </w:r>
          </w:p>
        </w:tc>
        <w:tc>
          <w:tcPr>
            <w:tcW w:w="1993" w:type="dxa"/>
          </w:tcPr>
          <w:p w14:paraId="49748801" w14:textId="6B51CB3C" w:rsidR="00D319E5" w:rsidRPr="006417C6" w:rsidRDefault="00D319E5" w:rsidP="00970D69">
            <w:pPr>
              <w:spacing w:after="60"/>
              <w:rPr>
                <w:rFonts w:cs="HelveticaNeueLTStd-Roman"/>
                <w:sz w:val="20"/>
                <w:szCs w:val="20"/>
              </w:rPr>
            </w:pPr>
            <w:r w:rsidRPr="00970D69">
              <w:rPr>
                <w:rFonts w:cs="HelveticaNeueLTStd-Roman"/>
                <w:sz w:val="20"/>
                <w:szCs w:val="20"/>
                <w:lang w:val="en-AU"/>
              </w:rPr>
              <w:t>share experiences of cooperation in play and group activities</w:t>
            </w:r>
          </w:p>
        </w:tc>
        <w:tc>
          <w:tcPr>
            <w:tcW w:w="2046" w:type="dxa"/>
          </w:tcPr>
          <w:p w14:paraId="7392E3A4" w14:textId="5C4E7893"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256" w:type="dxa"/>
          </w:tcPr>
          <w:p w14:paraId="56CED499" w14:textId="30D6D586" w:rsidR="00D319E5" w:rsidRPr="00854648" w:rsidRDefault="00D319E5"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r>
      <w:tr w:rsidR="00D319E5" w:rsidRPr="00854648" w14:paraId="42B94E68" w14:textId="2AB101AF" w:rsidTr="00D319E5">
        <w:trPr>
          <w:trHeight w:val="576"/>
        </w:trPr>
        <w:tc>
          <w:tcPr>
            <w:tcW w:w="2321" w:type="dxa"/>
          </w:tcPr>
          <w:p w14:paraId="6E029286"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D319E5" w:rsidRPr="00854648" w:rsidRDefault="00D319E5" w:rsidP="00F17ECE">
            <w:pPr>
              <w:spacing w:after="60"/>
              <w:rPr>
                <w:b/>
                <w:lang w:val="en-AU"/>
              </w:rPr>
            </w:pPr>
            <w:r w:rsidRPr="00854648">
              <w:rPr>
                <w:rFonts w:cs="Helvetica"/>
                <w:b/>
                <w:color w:val="000000"/>
                <w:sz w:val="20"/>
                <w:szCs w:val="20"/>
                <w:lang w:val="en-AU"/>
              </w:rPr>
              <w:t>Negotiate and resolve conflict</w:t>
            </w:r>
          </w:p>
        </w:tc>
        <w:tc>
          <w:tcPr>
            <w:tcW w:w="1993" w:type="dxa"/>
          </w:tcPr>
          <w:p w14:paraId="073C0105" w14:textId="528F5CC7" w:rsidR="00D319E5" w:rsidRDefault="00D319E5" w:rsidP="00F17ECE">
            <w:pPr>
              <w:spacing w:after="60"/>
              <w:rPr>
                <w:rFonts w:cs="HelveticaNeueLTStd-Roman"/>
                <w:sz w:val="20"/>
                <w:szCs w:val="20"/>
              </w:rPr>
            </w:pPr>
            <w:r w:rsidRPr="00970D69">
              <w:rPr>
                <w:rFonts w:cs="HelveticaNeueLTStd-Roman"/>
                <w:sz w:val="20"/>
                <w:szCs w:val="20"/>
                <w:lang w:val="en-AU"/>
              </w:rPr>
              <w:t>listen to others’ ideas, and recognise that others may see things differently from them</w:t>
            </w:r>
          </w:p>
        </w:tc>
        <w:tc>
          <w:tcPr>
            <w:tcW w:w="2046" w:type="dxa"/>
          </w:tcPr>
          <w:p w14:paraId="15E80AED" w14:textId="169257B9" w:rsidR="00D319E5" w:rsidRPr="00854648" w:rsidRDefault="00D319E5"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256" w:type="dxa"/>
          </w:tcPr>
          <w:p w14:paraId="51269685" w14:textId="7F494FFE"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r>
      <w:tr w:rsidR="00D319E5" w:rsidRPr="00854648" w14:paraId="13D48E62" w14:textId="357B93D4" w:rsidTr="00D319E5">
        <w:trPr>
          <w:trHeight w:val="1671"/>
        </w:trPr>
        <w:tc>
          <w:tcPr>
            <w:tcW w:w="2321" w:type="dxa"/>
          </w:tcPr>
          <w:p w14:paraId="12F67AD3" w14:textId="77777777"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D319E5" w:rsidRPr="00854648" w:rsidRDefault="00D319E5" w:rsidP="00F17ECE">
            <w:pPr>
              <w:spacing w:after="60"/>
              <w:rPr>
                <w:b/>
                <w:lang w:val="en-AU"/>
              </w:rPr>
            </w:pPr>
            <w:r w:rsidRPr="00854648">
              <w:rPr>
                <w:rFonts w:cs="Helvetica"/>
                <w:b/>
                <w:color w:val="000000"/>
                <w:sz w:val="20"/>
                <w:szCs w:val="20"/>
                <w:lang w:val="en-AU"/>
              </w:rPr>
              <w:t>Develop leadership skills</w:t>
            </w:r>
          </w:p>
        </w:tc>
        <w:tc>
          <w:tcPr>
            <w:tcW w:w="1993" w:type="dxa"/>
          </w:tcPr>
          <w:p w14:paraId="25B8F802" w14:textId="68BF3218" w:rsidR="00D319E5" w:rsidRPr="006417C6" w:rsidRDefault="00D319E5" w:rsidP="00F17ECE">
            <w:pPr>
              <w:spacing w:after="60"/>
              <w:rPr>
                <w:rFonts w:cs="HelveticaNeueLTStd-Roman"/>
                <w:sz w:val="20"/>
                <w:szCs w:val="20"/>
              </w:rPr>
            </w:pPr>
            <w:r w:rsidRPr="00970D69">
              <w:rPr>
                <w:rFonts w:cs="HelveticaNeueLTStd-Roman"/>
                <w:sz w:val="20"/>
                <w:szCs w:val="20"/>
                <w:lang w:val="en-AU"/>
              </w:rPr>
              <w:t>identify ways to take responsibility for familiar tasks at home and school</w:t>
            </w:r>
          </w:p>
        </w:tc>
        <w:tc>
          <w:tcPr>
            <w:tcW w:w="2046" w:type="dxa"/>
          </w:tcPr>
          <w:p w14:paraId="1F622B8C" w14:textId="23FFC1C2" w:rsidR="00D319E5" w:rsidRPr="00854648" w:rsidRDefault="00D319E5"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256" w:type="dxa"/>
          </w:tcPr>
          <w:p w14:paraId="753BD598" w14:textId="286CF96A" w:rsidR="00D319E5" w:rsidRPr="00854648" w:rsidRDefault="00D319E5"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5B6286F" w14:textId="03A0CF72" w:rsidR="000A5479" w:rsidRDefault="006C5240" w:rsidP="000A5479">
      <w:pPr>
        <w:widowControl/>
        <w:spacing w:before="0" w:line="259" w:lineRule="auto"/>
      </w:pPr>
      <w:hyperlink r:id="rId58"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09E3C46B" w14:textId="1F24F0B1" w:rsidR="00970D69" w:rsidRDefault="00970D69">
      <w:pPr>
        <w:widowControl/>
        <w:spacing w:before="0" w:after="160" w:line="259" w:lineRule="auto"/>
      </w:pPr>
      <w:bookmarkStart w:id="41" w:name="_Toc518902674"/>
      <w:r>
        <w:br w:type="page"/>
      </w:r>
    </w:p>
    <w:p w14:paraId="13980E66" w14:textId="77777777" w:rsidR="00970D69" w:rsidRDefault="00970D69" w:rsidP="00D167F4">
      <w:pPr>
        <w:pStyle w:val="Heading1"/>
        <w:spacing w:after="120"/>
        <w:sectPr w:rsidR="00970D69" w:rsidSect="009B5E4F">
          <w:pgSz w:w="11906" w:h="16838"/>
          <w:pgMar w:top="1440" w:right="1440" w:bottom="1440" w:left="1440" w:header="709" w:footer="709" w:gutter="0"/>
          <w:cols w:space="708"/>
          <w:docGrid w:linePitch="360"/>
        </w:sectPr>
      </w:pPr>
      <w:bookmarkStart w:id="42" w:name="_Appendix_3:_Materials"/>
      <w:bookmarkStart w:id="43" w:name="_Toc465262503"/>
      <w:bookmarkEnd w:id="41"/>
      <w:bookmarkEnd w:id="42"/>
    </w:p>
    <w:p w14:paraId="2D471DFB" w14:textId="673266A1" w:rsidR="004E422B" w:rsidRPr="00710DEC" w:rsidRDefault="004E422B" w:rsidP="00D167F4">
      <w:pPr>
        <w:pStyle w:val="Heading1"/>
        <w:spacing w:after="120"/>
      </w:pPr>
      <w:bookmarkStart w:id="44" w:name="_Toc37285437"/>
      <w:r w:rsidRPr="00710DEC">
        <w:lastRenderedPageBreak/>
        <w:t xml:space="preserve">Appendix </w:t>
      </w:r>
      <w:r w:rsidR="00474CA6">
        <w:t>3</w:t>
      </w:r>
      <w:r>
        <w:t>: Materials list</w:t>
      </w:r>
      <w:bookmarkEnd w:id="44"/>
    </w:p>
    <w:p w14:paraId="1C55F84F" w14:textId="77777777" w:rsidR="004E422B" w:rsidRPr="00710DEC" w:rsidRDefault="004E422B" w:rsidP="00D167F4">
      <w:pPr>
        <w:widowControl/>
      </w:pPr>
    </w:p>
    <w:p w14:paraId="5E347F86" w14:textId="77777777" w:rsidR="00094677" w:rsidRPr="00094677" w:rsidRDefault="00094677" w:rsidP="00D167F4">
      <w:pPr>
        <w:widowControl/>
      </w:pPr>
      <w:r w:rsidRPr="00094677">
        <w:t>The following materials are required to complete this module.</w:t>
      </w:r>
    </w:p>
    <w:p w14:paraId="578464D8" w14:textId="77777777" w:rsidR="004E422B" w:rsidRDefault="004E422B" w:rsidP="00D167F4">
      <w:pPr>
        <w:widowControl/>
      </w:pPr>
    </w:p>
    <w:p w14:paraId="0D1DA6D6" w14:textId="7232D692" w:rsidR="004E422B" w:rsidRPr="008D4AF7" w:rsidRDefault="004E422B" w:rsidP="00D167F4">
      <w:pPr>
        <w:widowControl/>
        <w:rPr>
          <w:color w:val="00B050"/>
        </w:rPr>
      </w:pPr>
      <w:r w:rsidRPr="008D4AF7">
        <w:rPr>
          <w:color w:val="00B050"/>
        </w:rPr>
        <w:t>Materials for optional</w:t>
      </w:r>
      <w:r w:rsidR="00094677" w:rsidRPr="008D4AF7">
        <w:rPr>
          <w:color w:val="00B050"/>
        </w:rPr>
        <w:t xml:space="preserve"> or extension</w:t>
      </w:r>
      <w:r w:rsidRPr="008D4AF7">
        <w:rPr>
          <w:color w:val="00B050"/>
        </w:rPr>
        <w:t xml:space="preserve"> parts are </w:t>
      </w:r>
      <w:r w:rsidR="00094677" w:rsidRPr="008D4AF7">
        <w:rPr>
          <w:color w:val="00B050"/>
        </w:rPr>
        <w:t>identified</w:t>
      </w:r>
      <w:r w:rsidR="00686230">
        <w:rPr>
          <w:color w:val="00B050"/>
        </w:rPr>
        <w:t xml:space="preserve"> separately</w:t>
      </w:r>
      <w:r w:rsidR="00094677" w:rsidRPr="008D4AF7">
        <w:rPr>
          <w:color w:val="00B050"/>
        </w:rPr>
        <w:t>.</w:t>
      </w:r>
    </w:p>
    <w:p w14:paraId="45961697" w14:textId="77777777" w:rsidR="004E422B" w:rsidRDefault="004E422B" w:rsidP="00D167F4">
      <w:pPr>
        <w:widowControl/>
      </w:pPr>
    </w:p>
    <w:p w14:paraId="29ED7733" w14:textId="77777777" w:rsidR="004E422B" w:rsidRPr="00710DEC" w:rsidRDefault="004E422B" w:rsidP="00D167F4">
      <w:pPr>
        <w:widowControl/>
      </w:pPr>
    </w:p>
    <w:p w14:paraId="160298ED" w14:textId="77777777" w:rsidR="004E422B" w:rsidRDefault="004E422B" w:rsidP="00D167F4">
      <w:pPr>
        <w:widowControl/>
        <w:rPr>
          <w:b/>
          <w:sz w:val="24"/>
          <w:szCs w:val="24"/>
        </w:rPr>
      </w:pPr>
    </w:p>
    <w:p w14:paraId="7CB174D1" w14:textId="77777777" w:rsidR="004E422B" w:rsidRDefault="004E422B" w:rsidP="00D167F4">
      <w:pPr>
        <w:widowControl/>
        <w:rPr>
          <w:b/>
          <w:sz w:val="24"/>
          <w:szCs w:val="24"/>
        </w:rPr>
      </w:pPr>
    </w:p>
    <w:p w14:paraId="3EDB6306" w14:textId="77777777" w:rsidR="004E422B" w:rsidRDefault="004E422B" w:rsidP="004E422B">
      <w:pPr>
        <w:widowControl/>
        <w:spacing w:after="160" w:line="259" w:lineRule="auto"/>
        <w:rPr>
          <w:b/>
          <w:sz w:val="24"/>
          <w:szCs w:val="24"/>
        </w:rPr>
      </w:pPr>
    </w:p>
    <w:p w14:paraId="0172A2A4" w14:textId="77777777" w:rsidR="004E422B" w:rsidRDefault="004E422B" w:rsidP="004E422B">
      <w:pPr>
        <w:widowControl/>
        <w:spacing w:after="160" w:line="259" w:lineRule="auto"/>
        <w:rPr>
          <w:b/>
          <w:sz w:val="24"/>
          <w:szCs w:val="24"/>
        </w:rPr>
      </w:pPr>
    </w:p>
    <w:p w14:paraId="25D62FAB" w14:textId="77777777" w:rsidR="004E422B" w:rsidRPr="00710DEC" w:rsidRDefault="004E422B" w:rsidP="004E422B">
      <w:pPr>
        <w:widowControl/>
        <w:spacing w:after="160" w:line="259" w:lineRule="auto"/>
        <w:rPr>
          <w:b/>
          <w:sz w:val="24"/>
          <w:szCs w:val="24"/>
        </w:rPr>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5F5222C9" w:rsidR="006E55A7" w:rsidRPr="006E55A7" w:rsidRDefault="00354030" w:rsidP="006E55A7">
      <w:pPr>
        <w:pStyle w:val="Heading1"/>
      </w:pPr>
      <w:bookmarkStart w:id="45" w:name="_Appendix_4:_Design"/>
      <w:bookmarkStart w:id="46" w:name="_Toc468703570"/>
      <w:bookmarkStart w:id="47" w:name="_Toc37285438"/>
      <w:bookmarkEnd w:id="45"/>
      <w:r w:rsidRPr="0019391E">
        <w:lastRenderedPageBreak/>
        <w:t xml:space="preserve">Appendix </w:t>
      </w:r>
      <w:r w:rsidR="00474CA6" w:rsidRPr="0019391E">
        <w:t>4</w:t>
      </w:r>
      <w:r w:rsidRPr="0019391E">
        <w:t xml:space="preserve">: </w:t>
      </w:r>
      <w:bookmarkStart w:id="48" w:name="_Toc469642551"/>
      <w:bookmarkEnd w:id="46"/>
      <w:r w:rsidR="006E55A7" w:rsidRPr="006E55A7">
        <w:t>Design process guide</w:t>
      </w:r>
      <w:bookmarkEnd w:id="47"/>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76341E67" wp14:editId="6E7146F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AB0D272" w14:textId="77777777" w:rsidR="00286258" w:rsidRDefault="00286258"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86258" w:rsidRDefault="00286258"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86258" w:rsidRDefault="00286258"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7" type="#_x0000_t202" style="position:absolute;margin-left:111.15pt;margin-top:435.5pt;width:357.15pt;height:94.4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CSDM5LUQIAAG0EAAAOAAAAAAAAAAAAAAAAAC4CAABkcnMvZTJvRG9jLnhtbFBLAQIt&#10;ABQABgAIAAAAIQDKXkNt4gAAAAwBAAAPAAAAAAAAAAAAAAAAAKsEAABkcnMvZG93bnJldi54bWxQ&#10;SwUGAAAAAAQABADzAAAAugUAAAAA&#10;" filled="f" strokeweight=".24672mm">
                <v:textbox inset="0,0,0,0">
                  <w:txbxContent>
                    <w:p w14:paraId="2AB0D272" w14:textId="77777777" w:rsidR="00286258" w:rsidRDefault="00286258"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86258" w:rsidRDefault="00286258"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86258" w:rsidRDefault="00286258"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2128" behindDoc="0" locked="0" layoutInCell="1" allowOverlap="1" wp14:anchorId="589CDF94" wp14:editId="0ABB9DF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B89D8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7067BA73" wp14:editId="5AA7C8E6">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C93439C" id="Down Arrow 324" o:spid="_x0000_s1026" type="#_x0000_t67" style="position:absolute;margin-left:70.2pt;margin-top:334.4pt;width:7.1pt;height:102.0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0080" behindDoc="0" locked="0" layoutInCell="1" allowOverlap="1" wp14:anchorId="0C5CD740" wp14:editId="71D2F3EC">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27A06E5" id="Down Arrow 323" o:spid="_x0000_s1026" type="#_x0000_t67" style="position:absolute;margin-left:70.2pt;margin-top:162.35pt;width:7.1pt;height:141.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688D115F" wp14:editId="44E492C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5C1FE5" id="Down Arrow 322" o:spid="_x0000_s1026" type="#_x0000_t67" style="position:absolute;margin-left:70.25pt;margin-top:98.2pt;width:7.1pt;height:34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67B7E082" wp14:editId="0FE0BC3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BDC4DC5" id="Down Arrow 321" o:spid="_x0000_s1026" type="#_x0000_t67" style="position:absolute;margin-left:70.55pt;margin-top:34.8pt;width:4.25pt;height:33.4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14502626" wp14:editId="3BA203A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84F0164" w14:textId="77777777" w:rsidR="00286258" w:rsidRDefault="00286258" w:rsidP="006E55A7">
                            <w:pPr>
                              <w:ind w:left="130"/>
                              <w:rPr>
                                <w:rFonts w:eastAsia="Century Gothic" w:cs="Century Gothic"/>
                                <w:sz w:val="19"/>
                                <w:szCs w:val="19"/>
                              </w:rPr>
                            </w:pPr>
                            <w:r>
                              <w:rPr>
                                <w:b/>
                                <w:sz w:val="19"/>
                              </w:rPr>
                              <w:t>Reflection on the process taken and the success of the design.</w:t>
                            </w:r>
                          </w:p>
                          <w:p w14:paraId="09F55689" w14:textId="77777777" w:rsidR="00286258" w:rsidRDefault="00286258"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86258" w:rsidRDefault="00286258"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8" type="#_x0000_t202" style="position:absolute;margin-left:111.75pt;margin-top:534.95pt;width:357.15pt;height:96.1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ADW0AJ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286258" w:rsidRDefault="00286258" w:rsidP="006E55A7">
                      <w:pPr>
                        <w:ind w:left="130"/>
                        <w:rPr>
                          <w:rFonts w:eastAsia="Century Gothic" w:cs="Century Gothic"/>
                          <w:sz w:val="19"/>
                          <w:szCs w:val="19"/>
                        </w:rPr>
                      </w:pPr>
                      <w:r>
                        <w:rPr>
                          <w:b/>
                          <w:sz w:val="19"/>
                        </w:rPr>
                        <w:t>Reflection on the process taken and the success of the design.</w:t>
                      </w:r>
                    </w:p>
                    <w:p w14:paraId="09F55689" w14:textId="77777777" w:rsidR="00286258" w:rsidRDefault="00286258"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86258" w:rsidRDefault="00286258"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2774E3AA" wp14:editId="51728D1C">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0B94E7" w14:textId="77777777" w:rsidR="00286258" w:rsidRPr="00CE3F33" w:rsidRDefault="00286258"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29" type="#_x0000_t202" alt="Title: Ideation" style="position:absolute;margin-left:33.2pt;margin-top:137.65pt;width:77.95pt;height:25.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2BV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a32BVPgIAAEIEAAAO&#10;AAAAAAAAAAAAAAAAAC4CAABkcnMvZTJvRG9jLnhtbFBLAQItABQABgAIAAAAIQCjb8hh4AAAAAoB&#10;AAAPAAAAAAAAAAAAAAAAAJgEAABkcnMvZG93bnJldi54bWxQSwUGAAAAAAQABADzAAAApQUAAAAA&#10;" fillcolor="#7030a0" stroked="f">
                <v:textbox inset="0,0,0,0">
                  <w:txbxContent>
                    <w:p w14:paraId="040B94E7" w14:textId="77777777" w:rsidR="00286258" w:rsidRPr="00CE3F33" w:rsidRDefault="00286258"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4691FCDF" wp14:editId="329C3F8B">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4B5C1D09" w14:textId="77777777" w:rsidR="00286258" w:rsidRDefault="00286258"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0" alt="Title: Development" style="position:absolute;margin-left:34.6pt;margin-top:308.75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KY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WIw5rzk5lT1B1tOrrPdxPoFEo/RclHdT6&#10;lJo/D1xLSqpfGiimoKX1De0bO9/gjYCpKRUWNkvfebD9FeLQ6nJfgG3m9kajfoL6lpdYhxzHnsfQ&#10;gQrulB5uG3hFGPcd6vlOdP8v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QIzym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286258" w:rsidRDefault="00286258"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0FAD4B1E" wp14:editId="2F3E7F3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7D2C82C" w14:textId="77777777" w:rsidR="00286258" w:rsidRPr="009F0AA9" w:rsidRDefault="00286258"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86258" w:rsidRDefault="00286258"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1" type="#_x0000_t202" style="position:absolute;margin-left:111.75pt;margin-top:309pt;width:357.15pt;height:122.4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NUihyR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286258" w:rsidRPr="009F0AA9" w:rsidRDefault="00286258"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86258" w:rsidRDefault="00286258"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31ED64C8" wp14:editId="0BA2C137">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E578341" w14:textId="77777777" w:rsidR="00286258" w:rsidRDefault="00286258"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286258" w:rsidRDefault="00286258"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9B6980A" w14:textId="77777777" w:rsidR="00286258" w:rsidRDefault="00286258"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59" w:history="1">
                              <w:r>
                                <w:rPr>
                                  <w:rStyle w:val="Hyperlink"/>
                                  <w:sz w:val="19"/>
                                </w:rPr>
                                <w:t>www.mindtools.com/pages/article/newCT_02.htm</w:t>
                              </w:r>
                            </w:hyperlink>
                          </w:p>
                          <w:p w14:paraId="7CF39EBB" w14:textId="1F007855" w:rsidR="00286258" w:rsidRDefault="006C5240" w:rsidP="006E55A7">
                            <w:pPr>
                              <w:spacing w:before="60" w:after="60"/>
                              <w:ind w:left="130" w:right="471"/>
                              <w:rPr>
                                <w:rFonts w:eastAsia="Century Gothic" w:cs="Century Gothic"/>
                                <w:sz w:val="19"/>
                                <w:szCs w:val="19"/>
                              </w:rPr>
                            </w:pPr>
                            <w:hyperlink r:id="rId60" w:history="1">
                              <w:r w:rsidR="00286258" w:rsidRPr="00B647F0">
                                <w:rPr>
                                  <w:rStyle w:val="Hyperlink"/>
                                  <w:sz w:val="19"/>
                                </w:rPr>
                                <w:t>www.designorate.com/a-guide-to-the-scamper-technique-for-</w:t>
                              </w:r>
                              <w:r w:rsidR="00286258" w:rsidRPr="00B647F0">
                                <w:rPr>
                                  <w:rStyle w:val="Hyperlink"/>
                                  <w:spacing w:val="17"/>
                                  <w:sz w:val="19"/>
                                </w:rPr>
                                <w:t xml:space="preserve"> </w:t>
                              </w:r>
                              <w:r w:rsidR="00286258"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2" type="#_x0000_t202" style="position:absolute;margin-left:111.4pt;margin-top:136.1pt;width:357.15pt;height:168.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gv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3Jq4EGzJ5De6rQDsLNgdNp+x2iA+W+w+3YilmMk3ytoX1iWybCT&#10;cZgMoig8bbDHKJkbn5bqZKw4doCcBkTpNbS4FVH8MAuJxWUwYKZj+y77F5bm5XeM+v2XWP0C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G4M6C9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286258" w:rsidRDefault="00286258"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286258" w:rsidRDefault="00286258"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9B6980A" w14:textId="77777777" w:rsidR="00286258" w:rsidRDefault="00286258"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1" w:history="1">
                        <w:r>
                          <w:rPr>
                            <w:rStyle w:val="Hyperlink"/>
                            <w:sz w:val="19"/>
                          </w:rPr>
                          <w:t>www.mindtools.com/pages/article/newCT_02.htm</w:t>
                        </w:r>
                      </w:hyperlink>
                    </w:p>
                    <w:p w14:paraId="7CF39EBB" w14:textId="1F007855" w:rsidR="00286258" w:rsidRDefault="00E22177" w:rsidP="006E55A7">
                      <w:pPr>
                        <w:spacing w:before="60" w:after="60"/>
                        <w:ind w:left="130" w:right="471"/>
                        <w:rPr>
                          <w:rFonts w:eastAsia="Century Gothic" w:cs="Century Gothic"/>
                          <w:sz w:val="19"/>
                          <w:szCs w:val="19"/>
                        </w:rPr>
                      </w:pPr>
                      <w:hyperlink r:id="rId62" w:history="1">
                        <w:r w:rsidR="00286258" w:rsidRPr="00B647F0">
                          <w:rPr>
                            <w:rStyle w:val="Hyperlink"/>
                            <w:sz w:val="19"/>
                          </w:rPr>
                          <w:t>www.designorate.com/a-guide-to-the-scamper-technique-for-</w:t>
                        </w:r>
                        <w:r w:rsidR="00286258" w:rsidRPr="00B647F0">
                          <w:rPr>
                            <w:rStyle w:val="Hyperlink"/>
                            <w:spacing w:val="17"/>
                            <w:sz w:val="19"/>
                          </w:rPr>
                          <w:t xml:space="preserve"> </w:t>
                        </w:r>
                        <w:r w:rsidR="00286258"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65319D67" wp14:editId="7DDB0DD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1D69BD" w14:textId="77777777" w:rsidR="00286258" w:rsidRPr="00CE3F33" w:rsidRDefault="00286258"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3" type="#_x0000_t202" alt="Title: Analysis" style="position:absolute;margin-left:33.7pt;margin-top:72.6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A8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y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GvIgPFECAABoBAAADgAAAAAAAAAAAAAAAAAuAgAAZHJzL2Uyb0RvYy54bWxQSwECLQAU&#10;AAYACAAAACEAkRvP1eAAAAAKAQAADwAAAAAAAAAAAAAAAACrBAAAZHJzL2Rvd25yZXYueG1sUEsF&#10;BgAAAAAEAAQA8wAAALgFAAAAAA==&#10;" fillcolor="#548235" stroked="f">
                <v:textbox inset="0,0,0,0">
                  <w:txbxContent>
                    <w:p w14:paraId="291D69BD" w14:textId="77777777" w:rsidR="00286258" w:rsidRPr="00CE3F33" w:rsidRDefault="00286258"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6468C216" wp14:editId="57AF7136">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C188AC7" id="U-Turn Arrow 309" o:spid="_x0000_s1026" style="position:absolute;margin-left:-263.5pt;margin-top:259.95pt;width:543.5pt;height:54.4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45ED8768" wp14:editId="0096F8C4">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0CE734A" id="U-Turn Arrow 310" o:spid="_x0000_s1026" style="position:absolute;margin-left:-87.15pt;margin-top:418.25pt;width:215.35pt;height:28.4pt;rotation:-9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29C0FB93" wp14:editId="3AD22A0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78096E3" id="U-Turn Arrow 311" o:spid="_x0000_s1026" style="position:absolute;margin-left:-186.4pt;margin-top:326.85pt;width:404.55pt;height:40.2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27AED238" wp14:editId="2BA2480D">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86E5099" w14:textId="77777777" w:rsidR="00286258" w:rsidRDefault="00286258" w:rsidP="006E55A7">
                            <w:pPr>
                              <w:ind w:left="130"/>
                              <w:rPr>
                                <w:rFonts w:eastAsia="Century Gothic" w:cs="Century Gothic"/>
                                <w:sz w:val="19"/>
                                <w:szCs w:val="19"/>
                              </w:rPr>
                            </w:pPr>
                            <w:r>
                              <w:rPr>
                                <w:b/>
                                <w:sz w:val="19"/>
                              </w:rPr>
                              <w:t>Finding useful and helpful information about the design problem.</w:t>
                            </w:r>
                          </w:p>
                          <w:p w14:paraId="6B16EEB9" w14:textId="77777777" w:rsidR="00286258" w:rsidRDefault="00286258"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4" type="#_x0000_t202" style="position:absolute;margin-left:111.5pt;margin-top:9.3pt;width:357.15pt;height:58.9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7DI8J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286258" w:rsidRDefault="00286258" w:rsidP="006E55A7">
                      <w:pPr>
                        <w:ind w:left="130"/>
                        <w:rPr>
                          <w:rFonts w:eastAsia="Century Gothic" w:cs="Century Gothic"/>
                          <w:sz w:val="19"/>
                          <w:szCs w:val="19"/>
                        </w:rPr>
                      </w:pPr>
                      <w:r>
                        <w:rPr>
                          <w:b/>
                          <w:sz w:val="19"/>
                        </w:rPr>
                        <w:t>Finding useful and helpful information about the design problem.</w:t>
                      </w:r>
                    </w:p>
                    <w:p w14:paraId="6B16EEB9" w14:textId="77777777" w:rsidR="00286258" w:rsidRDefault="00286258"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7DD3E132" wp14:editId="0BB2D7F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D113AF" w14:textId="77777777" w:rsidR="00286258" w:rsidRDefault="00286258" w:rsidP="006E55A7">
                            <w:pPr>
                              <w:ind w:left="130"/>
                              <w:rPr>
                                <w:rFonts w:eastAsia="Century Gothic" w:cs="Century Gothic"/>
                                <w:sz w:val="19"/>
                                <w:szCs w:val="19"/>
                              </w:rPr>
                            </w:pPr>
                            <w:r>
                              <w:rPr>
                                <w:b/>
                                <w:sz w:val="19"/>
                              </w:rPr>
                              <w:t>Understanding the meaning of the research findings.</w:t>
                            </w:r>
                          </w:p>
                          <w:p w14:paraId="14ED10BF" w14:textId="77777777" w:rsidR="00286258" w:rsidRDefault="00286258"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5" type="#_x0000_t202" style="position:absolute;margin-left:111.5pt;margin-top:72.5pt;width:357.15pt;height:58.9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dYgIAAI4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03wCzQdNH0CbqxORwJHDUKn7Q+MejiQGrvv&#10;J2IZRuKDAn7DNV0EexEOF4GoBkJr7DFK4sanqzsZy48dIKcNUnoNO9DySM9LFePmwNLHMY4HGq7q&#10;9Xf0evmNrH4D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Cs9/gdYgIAAI4EAAAOAAAAAAAAAAAAAAAAAC4CAABkcnMv&#10;ZTJvRG9jLnhtbFBLAQItABQABgAIAAAAIQBsCOkb4AAAAAsBAAAPAAAAAAAAAAAAAAAAALwEAABk&#10;cnMvZG93bnJldi54bWxQSwUGAAAAAAQABADzAAAAyQUAAAAA&#10;" filled="f" strokecolor="#548235" strokeweight=".24672mm">
                <v:textbox inset="0,0,0,0">
                  <w:txbxContent>
                    <w:p w14:paraId="69D113AF" w14:textId="77777777" w:rsidR="00286258" w:rsidRDefault="00286258" w:rsidP="006E55A7">
                      <w:pPr>
                        <w:ind w:left="130"/>
                        <w:rPr>
                          <w:rFonts w:eastAsia="Century Gothic" w:cs="Century Gothic"/>
                          <w:sz w:val="19"/>
                          <w:szCs w:val="19"/>
                        </w:rPr>
                      </w:pPr>
                      <w:r>
                        <w:rPr>
                          <w:b/>
                          <w:sz w:val="19"/>
                        </w:rPr>
                        <w:t>Understanding the meaning of the research findings.</w:t>
                      </w:r>
                    </w:p>
                    <w:p w14:paraId="14ED10BF" w14:textId="77777777" w:rsidR="00286258" w:rsidRDefault="00286258"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11916FBB" wp14:editId="6712FB62">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A81FA3" w14:textId="77777777" w:rsidR="00286258" w:rsidRDefault="00286258"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6" type="#_x0000_t202" alt="Title: Research" style="position:absolute;margin-left:33.2pt;margin-top:9.55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z5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cVe&#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OiZbPlBAgAARwQA&#10;AA4AAAAAAAAAAAAAAAAALgIAAGRycy9lMm9Eb2MueG1sUEsBAi0AFAAGAAgAAAAhADlyS4ffAAAA&#10;CAEAAA8AAAAAAAAAAAAAAAAAmwQAAGRycy9kb3ducmV2LnhtbFBLBQYAAAAABAAEAPMAAACnBQAA&#10;AAA=&#10;" fillcolor="#4472c4" stroked="f">
                <v:textbox inset="0,0,0,0">
                  <w:txbxContent>
                    <w:p w14:paraId="65A81FA3" w14:textId="77777777" w:rsidR="00286258" w:rsidRDefault="00286258"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7E531764" wp14:editId="5E42DFB4">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D2AF84" w14:textId="77777777" w:rsidR="00286258" w:rsidRDefault="00286258"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7" type="#_x0000_t202" alt="Title: Production" style="position:absolute;margin-left:33.2pt;margin-top:440.2pt;width:77.95pt;height:2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ZKo9Uz4CAABHBAAA&#10;DgAAAAAAAAAAAAAAAAAuAgAAZHJzL2Uyb0RvYy54bWxQSwECLQAUAAYACAAAACEAndRxJeEAAAAK&#10;AQAADwAAAAAAAAAAAAAAAACYBAAAZHJzL2Rvd25yZXYueG1sUEsFBgAAAAAEAAQA8wAAAKYFAAAA&#10;AA==&#10;" fillcolor="black" stroked="f">
                <v:textbox inset="0,0,0,0">
                  <w:txbxContent>
                    <w:p w14:paraId="7DD2AF84" w14:textId="77777777" w:rsidR="00286258" w:rsidRDefault="00286258"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4D759C5C" wp14:editId="468CD4F5">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A44C19" w14:textId="77777777" w:rsidR="00286258" w:rsidRDefault="00286258"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8" type="#_x0000_t202" alt="Title: Evaluation" style="position:absolute;margin-left:33.45pt;margin-top:535.2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DBTX/UICAABH&#10;BAAADgAAAAAAAAAAAAAAAAAuAgAAZHJzL2Uyb0RvYy54bWxQSwECLQAUAAYACAAAACEAPCuK8eAA&#10;AAAMAQAADwAAAAAAAAAAAAAAAACcBAAAZHJzL2Rvd25yZXYueG1sUEsFBgAAAAAEAAQA8wAAAKkF&#10;AAAAAA==&#10;" fillcolor="#c30" stroked="f">
                <v:textbox inset="0,0,0,0">
                  <w:txbxContent>
                    <w:p w14:paraId="16A44C19" w14:textId="77777777" w:rsidR="00286258" w:rsidRDefault="00286258"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7AA3F88E" w:rsidR="004C43BD" w:rsidRPr="00807593" w:rsidRDefault="004C43BD" w:rsidP="008E63F3">
      <w:pPr>
        <w:pStyle w:val="Heading1"/>
      </w:pPr>
      <w:bookmarkStart w:id="49" w:name="_Toc37285439"/>
      <w:r w:rsidRPr="00807593">
        <w:lastRenderedPageBreak/>
        <w:t xml:space="preserve">Appendix </w:t>
      </w:r>
      <w:r w:rsidR="0049374D">
        <w:t>5</w:t>
      </w:r>
      <w:r w:rsidRPr="00807593">
        <w:t xml:space="preserve">: Reflective </w:t>
      </w:r>
      <w:r w:rsidR="00BF7243">
        <w:t>j</w:t>
      </w:r>
      <w:r w:rsidRPr="00807593">
        <w:t>ournal</w:t>
      </w:r>
      <w:bookmarkEnd w:id="48"/>
      <w:bookmarkEnd w:id="49"/>
      <w:r w:rsidR="004F5BAE">
        <w:t xml:space="preserve"> </w:t>
      </w:r>
    </w:p>
    <w:bookmarkStart w:id="50" w:name="_Toc469557618"/>
    <w:bookmarkStart w:id="51" w:name="_Toc469636557"/>
    <w:bookmarkStart w:id="52" w:name="_Toc465262522"/>
    <w:p w14:paraId="3A654642" w14:textId="49963390" w:rsidR="003E6F49" w:rsidRPr="003E6F49" w:rsidRDefault="004332FB" w:rsidP="003E6F49">
      <w:pPr>
        <w:widowControl/>
        <w:rPr>
          <w:szCs w:val="20"/>
        </w:rPr>
      </w:pPr>
      <w:r>
        <w:rPr>
          <w:noProof/>
          <w:lang w:eastAsia="en-AU"/>
        </w:rPr>
        <mc:AlternateContent>
          <mc:Choice Requires="wps">
            <w:drawing>
              <wp:anchor distT="0" distB="0" distL="114300" distR="114300" simplePos="0" relativeHeight="252001280" behindDoc="0" locked="0" layoutInCell="1" allowOverlap="1" wp14:anchorId="22450590" wp14:editId="23D2894E">
                <wp:simplePos x="0" y="0"/>
                <wp:positionH relativeFrom="column">
                  <wp:posOffset>3445510</wp:posOffset>
                </wp:positionH>
                <wp:positionV relativeFrom="paragraph">
                  <wp:posOffset>1579880</wp:posOffset>
                </wp:positionV>
                <wp:extent cx="228600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7858C2FC" w14:textId="5FA4BE16" w:rsidR="00286258" w:rsidRPr="005C7060" w:rsidRDefault="00286258" w:rsidP="004332FB">
                            <w:pPr>
                              <w:pStyle w:val="Caption"/>
                              <w:jc w:val="center"/>
                              <w:rPr>
                                <w:noProof/>
                                <w:szCs w:val="20"/>
                              </w:rPr>
                            </w:pPr>
                            <w:r>
                              <w:rPr>
                                <w:noProof/>
                                <w:szCs w:val="20"/>
                              </w:rP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50590" id="Text Box 82" o:spid="_x0000_s1039" type="#_x0000_t202" style="position:absolute;margin-left:271.3pt;margin-top:124.4pt;width:180pt;height:.0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" stroked="f">
                <v:textbox style="mso-fit-shape-to-text:t" inset="0,0,0,0">
                  <w:txbxContent>
                    <w:p w14:paraId="7858C2FC" w14:textId="5FA4BE16" w:rsidR="00286258" w:rsidRPr="005C7060" w:rsidRDefault="00286258" w:rsidP="004332FB">
                      <w:pPr>
                        <w:pStyle w:val="Caption"/>
                        <w:jc w:val="center"/>
                        <w:rPr>
                          <w:noProof/>
                          <w:szCs w:val="20"/>
                        </w:rPr>
                      </w:pPr>
                      <w:r>
                        <w:rPr>
                          <w:noProof/>
                          <w:szCs w:val="20"/>
                        </w:rPr>
                        <w:t>istockphoto.com</w:t>
                      </w:r>
                    </w:p>
                  </w:txbxContent>
                </v:textbox>
                <w10:wrap type="square"/>
              </v:shape>
            </w:pict>
          </mc:Fallback>
        </mc:AlternateContent>
      </w:r>
      <w:r w:rsidR="005757FF" w:rsidRPr="008E63F3">
        <w:rPr>
          <w:noProof/>
          <w:szCs w:val="20"/>
          <w:lang w:eastAsia="en-AU"/>
        </w:rPr>
        <w:drawing>
          <wp:anchor distT="0" distB="0" distL="114300" distR="114300" simplePos="0" relativeHeight="251961344" behindDoc="0" locked="0" layoutInCell="1" allowOverlap="1" wp14:anchorId="64F6AF52" wp14:editId="5EEA480E">
            <wp:simplePos x="0" y="0"/>
            <wp:positionH relativeFrom="margin">
              <wp:align>right</wp:align>
            </wp:positionH>
            <wp:positionV relativeFrom="paragraph">
              <wp:posOffset>0</wp:posOffset>
            </wp:positionV>
            <wp:extent cx="2286000" cy="1522800"/>
            <wp:effectExtent l="0" t="0" r="0" b="1270"/>
            <wp:wrapSquare wrapText="bothSides"/>
            <wp:docPr id="3" name="Picture 3" descr="Students writing about their learning experience in their reflective journal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 xml:space="preserve">When students reflect on learning and analyse their own ideas and feelings, they self-evaluate, thereby improving their metacognitive skills. When </w:t>
      </w:r>
      <w:proofErr w:type="gramStart"/>
      <w:r w:rsidR="003E6F49" w:rsidRPr="003E6F49">
        <w:rPr>
          <w:szCs w:val="20"/>
        </w:rPr>
        <w:t>students</w:t>
      </w:r>
      <w:proofErr w:type="gramEnd"/>
      <w:r w:rsidR="003E6F49" w:rsidRPr="003E6F49">
        <w:rPr>
          <w:szCs w:val="20"/>
        </w:rPr>
        <w:t xml:space="preserve"> self</w:t>
      </w:r>
      <w:r w:rsidR="003E6F49" w:rsidRPr="003E6F49">
        <w:rPr>
          <w:szCs w:val="20"/>
        </w:rPr>
        <w:noBreakHyphen/>
        <w:t>monitor or reflect, the most powerful learning happens.</w:t>
      </w:r>
    </w:p>
    <w:p w14:paraId="2AB48257" w14:textId="00CB25F2" w:rsidR="003E6F49" w:rsidRPr="003E6F49" w:rsidRDefault="00C215C6" w:rsidP="003E6F49">
      <w:pPr>
        <w:widowControl/>
        <w:rPr>
          <w:szCs w:val="20"/>
        </w:rPr>
      </w:pPr>
      <w:r>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727537A0" w:rsidR="00A35843" w:rsidRDefault="003E6F49" w:rsidP="00A35843">
      <w:pPr>
        <w:widowControl/>
        <w:rPr>
          <w:szCs w:val="20"/>
        </w:rPr>
      </w:pPr>
      <w:r w:rsidRPr="003E6F49">
        <w:rPr>
          <w:szCs w:val="20"/>
        </w:rPr>
        <w:t xml:space="preserve">Teachers can model the </w:t>
      </w:r>
      <w:r w:rsidR="00C215C6">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EEEFC29" w:rsidR="00A35843" w:rsidRDefault="00066AD9" w:rsidP="00A35843">
      <w:pPr>
        <w:widowControl/>
        <w:rPr>
          <w:szCs w:val="20"/>
        </w:rPr>
      </w:pPr>
      <w:r>
        <w:t>A j</w:t>
      </w:r>
      <w:r w:rsidR="00A35843" w:rsidRPr="00D56A1E">
        <w:t xml:space="preserve">ournal </w:t>
      </w:r>
      <w:r>
        <w:t>is</w:t>
      </w:r>
      <w:r w:rsidRPr="00D56A1E">
        <w:rPr>
          <w:szCs w:val="20"/>
        </w:rPr>
        <w:t xml:space="preserve"> </w:t>
      </w:r>
      <w:r w:rsidR="00A35843" w:rsidRPr="00D56A1E">
        <w:rPr>
          <w:szCs w:val="20"/>
        </w:rPr>
        <w:t>a useful tool that gives teachers additional insight into how students value their own learning and progress, as well as demonstrating</w:t>
      </w:r>
      <w:r w:rsidR="002377DB">
        <w:rPr>
          <w:szCs w:val="20"/>
        </w:rPr>
        <w:t xml:space="preserve"> their individual achievements.</w:t>
      </w:r>
    </w:p>
    <w:p w14:paraId="139DFF17" w14:textId="60C82D18"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C215C6">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proofErr w:type="spellStart"/>
            <w:r w:rsidRPr="003E6F49">
              <w:rPr>
                <w:rFonts w:cs="Arial"/>
              </w:rPr>
              <w:t>Kidblog</w:t>
            </w:r>
            <w:proofErr w:type="spellEnd"/>
            <w:r w:rsidRPr="003E6F49">
              <w:rPr>
                <w:rFonts w:cs="Arial"/>
              </w:rPr>
              <w:t xml:space="preserve"> – digital portfolios and blogging</w:t>
            </w:r>
          </w:p>
          <w:p w14:paraId="256D874F" w14:textId="3DF2F3EB" w:rsidR="003E6F49" w:rsidRPr="00DB4AF0" w:rsidRDefault="006C5240" w:rsidP="003E6F49">
            <w:pPr>
              <w:spacing w:before="0"/>
              <w:rPr>
                <w:i/>
                <w:color w:val="215986"/>
                <w:u w:val="single"/>
              </w:rPr>
            </w:pPr>
            <w:hyperlink r:id="rId64"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67CB388"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4BE6769C" w14:textId="375135D3" w:rsidR="003E6F49" w:rsidRPr="00DB4AF0" w:rsidRDefault="006C5240" w:rsidP="003E6F49">
            <w:pPr>
              <w:spacing w:before="0" w:line="259" w:lineRule="auto"/>
              <w:rPr>
                <w:rFonts w:cs="Arial"/>
                <w:i/>
              </w:rPr>
            </w:pPr>
            <w:hyperlink r:id="rId65" w:history="1">
              <w:r w:rsidR="002D6EE9">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309B5272"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58A35E99" w14:textId="57AF039F" w:rsidR="003E6F49" w:rsidRPr="00DB4AF0" w:rsidRDefault="006C5240" w:rsidP="003E6F49">
            <w:pPr>
              <w:spacing w:before="0" w:line="259" w:lineRule="auto"/>
              <w:rPr>
                <w:rStyle w:val="Hyperlink"/>
              </w:rPr>
            </w:pPr>
            <w:hyperlink r:id="rId66" w:history="1">
              <w:r w:rsidR="002D6EE9">
                <w:rPr>
                  <w:rStyle w:val="Hyperlink"/>
                </w:rPr>
                <w:t>explaineverything.com</w:t>
              </w:r>
            </w:hyperlink>
          </w:p>
        </w:tc>
      </w:tr>
      <w:tr w:rsidR="003E6F49" w:rsidRPr="003E6F49" w14:paraId="4CA741F4" w14:textId="77777777" w:rsidTr="008E63F3">
        <w:trPr>
          <w:trHeight w:val="726"/>
        </w:trPr>
        <w:tc>
          <w:tcPr>
            <w:tcW w:w="9016" w:type="dxa"/>
          </w:tcPr>
          <w:p w14:paraId="1D7F17D7" w14:textId="76E10A45" w:rsidR="003E6F49" w:rsidRPr="003E6F49" w:rsidRDefault="003E6F49" w:rsidP="003E6F49">
            <w:pPr>
              <w:spacing w:after="0" w:line="259" w:lineRule="auto"/>
              <w:rPr>
                <w:rFonts w:cs="Arial"/>
              </w:rPr>
            </w:pPr>
            <w:proofErr w:type="spellStart"/>
            <w:r w:rsidRPr="003E6F49">
              <w:rPr>
                <w:rFonts w:cs="Arial"/>
              </w:rPr>
              <w:t>Popplet</w:t>
            </w:r>
            <w:proofErr w:type="spellEnd"/>
            <w:r w:rsidRPr="003E6F49">
              <w:rPr>
                <w:rFonts w:cs="Arial"/>
              </w:rPr>
              <w:t xml:space="preserve"> – allows you to jot down your ideas and then sort them visually</w:t>
            </w:r>
          </w:p>
          <w:p w14:paraId="2FC250EC" w14:textId="209C4873" w:rsidR="003E6F49" w:rsidRPr="00DB4AF0" w:rsidRDefault="006C5240" w:rsidP="003E6F49">
            <w:pPr>
              <w:spacing w:before="0" w:line="259" w:lineRule="auto"/>
              <w:rPr>
                <w:rStyle w:val="Hyperlink"/>
              </w:rPr>
            </w:pPr>
            <w:hyperlink r:id="rId67" w:history="1">
              <w:r w:rsidR="003E6F49" w:rsidRPr="00997865">
                <w:rPr>
                  <w:rStyle w:val="Hyperlink"/>
                </w:rPr>
                <w:t>Popplet.com</w:t>
              </w:r>
            </w:hyperlink>
          </w:p>
        </w:tc>
      </w:tr>
      <w:tr w:rsidR="003E6F49" w:rsidRPr="003E6F49" w14:paraId="7029FA43" w14:textId="77777777" w:rsidTr="008E63F3">
        <w:trPr>
          <w:trHeight w:val="726"/>
        </w:trPr>
        <w:tc>
          <w:tcPr>
            <w:tcW w:w="9016" w:type="dxa"/>
          </w:tcPr>
          <w:p w14:paraId="479A0DC6" w14:textId="5FA963EE"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C0F407D" w14:textId="3B866C2A" w:rsidR="003E6F49" w:rsidRPr="00DB4AF0" w:rsidRDefault="006C5240" w:rsidP="003E6F49">
            <w:pPr>
              <w:spacing w:before="0" w:line="259" w:lineRule="auto"/>
              <w:rPr>
                <w:rStyle w:val="Hyperlink"/>
              </w:rPr>
            </w:pPr>
            <w:hyperlink r:id="rId68"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75150699" w:rsidR="003E6F49" w:rsidRPr="003E6F49" w:rsidRDefault="00C215C6" w:rsidP="003E6F49">
            <w:pPr>
              <w:spacing w:after="0" w:line="259" w:lineRule="auto"/>
            </w:pPr>
            <w:r w:rsidRPr="00C215C6">
              <w:t>Connect – the Department of Education’s integrated, online environment</w:t>
            </w:r>
          </w:p>
          <w:p w14:paraId="6FC0720E" w14:textId="77777777" w:rsidR="003E6F49" w:rsidRPr="00DB4AF0" w:rsidRDefault="006C5240" w:rsidP="003E6F49">
            <w:pPr>
              <w:spacing w:before="0" w:line="259" w:lineRule="auto"/>
              <w:rPr>
                <w:rStyle w:val="Hyperlink"/>
              </w:rPr>
            </w:pPr>
            <w:hyperlink r:id="rId69"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1E3C766E" w:rsidR="002377DB" w:rsidRPr="00DB4AF0" w:rsidRDefault="006C5240" w:rsidP="007F7033">
            <w:pPr>
              <w:spacing w:before="0" w:line="259" w:lineRule="auto"/>
              <w:rPr>
                <w:rStyle w:val="Hyperlink"/>
              </w:rPr>
            </w:pPr>
            <w:hyperlink r:id="rId70"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1EED95C2" w:rsidR="002377DB" w:rsidRPr="00DB4AF0" w:rsidRDefault="006C5240" w:rsidP="007F7033">
            <w:pPr>
              <w:spacing w:before="0" w:after="240" w:line="259" w:lineRule="auto"/>
              <w:rPr>
                <w:rStyle w:val="Hyperlink"/>
              </w:rPr>
            </w:pPr>
            <w:hyperlink r:id="rId71" w:history="1">
              <w:r w:rsidR="002377DB" w:rsidRPr="00DB4AF0">
                <w:rPr>
                  <w:rStyle w:val="Hyperlink"/>
                </w:rPr>
                <w:t>cooltoolsforschool.wordpress.com/digital-student-portfolios</w:t>
              </w:r>
            </w:hyperlink>
          </w:p>
        </w:tc>
      </w:tr>
    </w:tbl>
    <w:p w14:paraId="38F55C21" w14:textId="26866A1E" w:rsidR="004C43BD" w:rsidRPr="00807593" w:rsidRDefault="004C43BD" w:rsidP="00807593">
      <w:pPr>
        <w:pStyle w:val="Heading1"/>
      </w:pPr>
      <w:bookmarkStart w:id="53" w:name="_Toc37285440"/>
      <w:r w:rsidRPr="00807593">
        <w:lastRenderedPageBreak/>
        <w:t xml:space="preserve">Appendix </w:t>
      </w:r>
      <w:r w:rsidR="0049374D">
        <w:t>6</w:t>
      </w:r>
      <w:r w:rsidRPr="00807593">
        <w:t>: Student activity sheet 1.0: Journal checklist</w:t>
      </w:r>
      <w:bookmarkEnd w:id="50"/>
      <w:bookmarkEnd w:id="51"/>
      <w:bookmarkEnd w:id="53"/>
    </w:p>
    <w:p w14:paraId="17988335" w14:textId="20516099" w:rsidR="004C43BD" w:rsidRPr="005B7174" w:rsidRDefault="003346FC" w:rsidP="0083354D">
      <w:r w:rsidRPr="003346FC">
        <w:rPr>
          <w:noProof/>
          <w:lang w:eastAsia="en-AU"/>
        </w:rPr>
        <w:drawing>
          <wp:anchor distT="0" distB="0" distL="114300" distR="114300" simplePos="0" relativeHeight="251869184" behindDoc="0" locked="0" layoutInCell="1" allowOverlap="1" wp14:anchorId="2229D0C1" wp14:editId="5CDB2F4E">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5376E948"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contextualSpacing w:val="0"/>
      </w:pPr>
      <w:r w:rsidRPr="005B7174">
        <w:t>Tick each box once complete and included.</w:t>
      </w:r>
    </w:p>
    <w:p w14:paraId="401099CB" w14:textId="6CF39AD5" w:rsidR="004C43BD" w:rsidRPr="005B7174" w:rsidRDefault="004332FB" w:rsidP="00722C21">
      <w:pPr>
        <w:pStyle w:val="ListParagraph"/>
        <w:numPr>
          <w:ilvl w:val="0"/>
          <w:numId w:val="2"/>
        </w:numPr>
        <w:ind w:left="454" w:hanging="227"/>
        <w:contextualSpacing w:val="0"/>
      </w:pPr>
      <w:r>
        <w:rPr>
          <w:noProof/>
          <w:lang w:eastAsia="en-AU"/>
        </w:rPr>
        <mc:AlternateContent>
          <mc:Choice Requires="wps">
            <w:drawing>
              <wp:anchor distT="0" distB="0" distL="114300" distR="114300" simplePos="0" relativeHeight="252003328" behindDoc="0" locked="0" layoutInCell="1" allowOverlap="1" wp14:anchorId="3AF46E34" wp14:editId="5FB2A497">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286258" w:rsidRPr="009A7E75" w:rsidRDefault="00286258"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0" type="#_x0000_t202" style="position:absolute;left:0;text-align:left;margin-left:307.7pt;margin-top:8.3pt;width:141.7pt;height:.0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f53MAIAAGcEAAAOAAAAZHJzL2Uyb0RvYy54bWysVMFu2zAMvQ/YPwi6L07atWu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uH+dz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286258" w:rsidRPr="009A7E75" w:rsidRDefault="00286258"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EC680A">
        <w:trPr>
          <w:trHeight w:val="567"/>
        </w:trPr>
        <w:tc>
          <w:tcPr>
            <w:tcW w:w="808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EC680A">
        <w:trPr>
          <w:trHeight w:val="567"/>
        </w:trPr>
        <w:tc>
          <w:tcPr>
            <w:tcW w:w="808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EC680A">
        <w:trPr>
          <w:trHeight w:val="567"/>
        </w:trPr>
        <w:tc>
          <w:tcPr>
            <w:tcW w:w="808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EC680A">
        <w:trPr>
          <w:trHeight w:val="567"/>
        </w:trPr>
        <w:tc>
          <w:tcPr>
            <w:tcW w:w="808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EC680A">
        <w:trPr>
          <w:trHeight w:val="567"/>
        </w:trPr>
        <w:tc>
          <w:tcPr>
            <w:tcW w:w="808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EC680A">
        <w:trPr>
          <w:trHeight w:val="567"/>
        </w:trPr>
        <w:tc>
          <w:tcPr>
            <w:tcW w:w="808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EC680A">
        <w:trPr>
          <w:trHeight w:val="567"/>
        </w:trPr>
        <w:tc>
          <w:tcPr>
            <w:tcW w:w="8080" w:type="dxa"/>
            <w:vAlign w:val="center"/>
          </w:tcPr>
          <w:p w14:paraId="04128A5A"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1E268E87" w14:textId="77777777" w:rsidTr="00EC680A">
        <w:trPr>
          <w:trHeight w:val="567"/>
        </w:trPr>
        <w:tc>
          <w:tcPr>
            <w:tcW w:w="8080" w:type="dxa"/>
            <w:vAlign w:val="center"/>
          </w:tcPr>
          <w:p w14:paraId="725C2BAB"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14:paraId="550439B4" w14:textId="77777777" w:rsidR="004C43BD" w:rsidRPr="005B7174" w:rsidRDefault="004C43BD" w:rsidP="00AC7FAB">
            <w:pPr>
              <w:widowControl/>
              <w:spacing w:after="0" w:line="240" w:lineRule="auto"/>
              <w:ind w:right="-613"/>
              <w:contextualSpacing/>
            </w:pPr>
          </w:p>
        </w:tc>
      </w:tr>
      <w:tr w:rsidR="004C43BD" w:rsidRPr="005B7174" w14:paraId="29074DC9" w14:textId="77777777" w:rsidTr="00EC680A">
        <w:trPr>
          <w:trHeight w:val="567"/>
        </w:trPr>
        <w:tc>
          <w:tcPr>
            <w:tcW w:w="8080" w:type="dxa"/>
            <w:tcBorders>
              <w:bottom w:val="single" w:sz="4" w:space="0" w:color="auto"/>
            </w:tcBorders>
            <w:vAlign w:val="center"/>
          </w:tcPr>
          <w:p w14:paraId="4836863E" w14:textId="77777777"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4C43BD" w:rsidRPr="005B7174" w14:paraId="19BC52FC" w14:textId="77777777" w:rsidTr="00EC680A">
        <w:trPr>
          <w:trHeight w:val="284"/>
        </w:trPr>
        <w:tc>
          <w:tcPr>
            <w:tcW w:w="808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58"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EC680A">
        <w:trPr>
          <w:trHeight w:val="567"/>
        </w:trPr>
        <w:tc>
          <w:tcPr>
            <w:tcW w:w="808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7F8355D2" w:rsidR="00710DEC" w:rsidRPr="00710DEC" w:rsidRDefault="00710DEC" w:rsidP="00B47A1C">
      <w:pPr>
        <w:pStyle w:val="Heading1"/>
      </w:pPr>
      <w:bookmarkStart w:id="54" w:name="_Toc37285441"/>
      <w:bookmarkEnd w:id="52"/>
      <w:r w:rsidRPr="00710DEC">
        <w:lastRenderedPageBreak/>
        <w:t xml:space="preserve">Appendix </w:t>
      </w:r>
      <w:r w:rsidR="0049374D">
        <w:t>7</w:t>
      </w:r>
      <w:r w:rsidR="006A2F75">
        <w:t>:</w:t>
      </w:r>
      <w:bookmarkEnd w:id="43"/>
      <w:r w:rsidR="006A2F75">
        <w:t xml:space="preserve"> </w:t>
      </w:r>
      <w:bookmarkStart w:id="55" w:name="_Toc465262504"/>
      <w:r w:rsidRPr="00710DEC">
        <w:t>Teacher resource sheet 1.1: Cooperative learning – Roles</w:t>
      </w:r>
      <w:bookmarkEnd w:id="54"/>
      <w:bookmarkEnd w:id="55"/>
      <w:r w:rsidR="00E96E31">
        <w:t xml:space="preserve"> </w:t>
      </w:r>
    </w:p>
    <w:p w14:paraId="1831A8BC" w14:textId="5A2DE8FE" w:rsidR="00710DEC" w:rsidRPr="00710DEC" w:rsidRDefault="004332FB" w:rsidP="00E37D39">
      <w:r>
        <w:rPr>
          <w:noProof/>
          <w:lang w:eastAsia="en-AU"/>
        </w:rPr>
        <mc:AlternateContent>
          <mc:Choice Requires="wps">
            <w:drawing>
              <wp:anchor distT="0" distB="0" distL="114300" distR="114300" simplePos="0" relativeHeight="252005376" behindDoc="0" locked="0" layoutInCell="1" allowOverlap="1" wp14:anchorId="2E502F44" wp14:editId="63612C37">
                <wp:simplePos x="0" y="0"/>
                <wp:positionH relativeFrom="column">
                  <wp:posOffset>3026410</wp:posOffset>
                </wp:positionH>
                <wp:positionV relativeFrom="paragraph">
                  <wp:posOffset>1856740</wp:posOffset>
                </wp:positionV>
                <wp:extent cx="269938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41B3D937" w14:textId="0696C118" w:rsidR="00286258" w:rsidRPr="00435743" w:rsidRDefault="00286258"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502F44" id="Text Box 84" o:spid="_x0000_s1041" type="#_x0000_t202" style="position:absolute;margin-left:238.3pt;margin-top:146.2pt;width:212.55pt;height:.0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" stroked="f">
                <v:textbox style="mso-fit-shape-to-text:t" inset="0,0,0,0">
                  <w:txbxContent>
                    <w:p w14:paraId="41B3D937" w14:textId="0696C118" w:rsidR="00286258" w:rsidRPr="00435743" w:rsidRDefault="00286258" w:rsidP="004332FB">
                      <w:pPr>
                        <w:pStyle w:val="Caption"/>
                        <w:jc w:val="center"/>
                        <w:rPr>
                          <w:noProof/>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857920" behindDoc="0" locked="0" layoutInCell="1" allowOverlap="1" wp14:anchorId="26DECCC5" wp14:editId="21EA2162">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19BCC77"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64154191" w:rsidR="004F2B72" w:rsidRPr="004F2B72" w:rsidRDefault="004F2B72" w:rsidP="00DC1519">
      <w:pPr>
        <w:widowControl/>
        <w:numPr>
          <w:ilvl w:val="0"/>
          <w:numId w:val="4"/>
        </w:numPr>
        <w:shd w:val="clear" w:color="auto" w:fill="FFFFFF" w:themeFill="background1"/>
        <w:spacing w:before="60" w:after="60" w:line="240" w:lineRule="auto"/>
        <w:ind w:left="454" w:hanging="227"/>
        <w:rPr>
          <w:lang w:val="en-GB"/>
        </w:rPr>
      </w:pPr>
      <w:r w:rsidRPr="004F2B72">
        <w:rPr>
          <w:lang w:val="en-GB"/>
        </w:rPr>
        <w:t xml:space="preserve">working roles such as </w:t>
      </w:r>
      <w:r w:rsidR="00B71D94">
        <w:rPr>
          <w:lang w:val="en-GB"/>
        </w:rPr>
        <w:t>Reader, Writer, Summariser, Timekeeper</w:t>
      </w:r>
    </w:p>
    <w:p w14:paraId="1F436E94" w14:textId="08B56C33" w:rsidR="004F2B72" w:rsidRPr="004F2B72" w:rsidRDefault="004F2B72" w:rsidP="00DC1519">
      <w:pPr>
        <w:widowControl/>
        <w:numPr>
          <w:ilvl w:val="0"/>
          <w:numId w:val="4"/>
        </w:numPr>
        <w:shd w:val="clear" w:color="auto" w:fill="FFFFFF" w:themeFill="background1"/>
        <w:spacing w:before="60" w:line="240" w:lineRule="auto"/>
        <w:ind w:left="454" w:hanging="227"/>
        <w:rPr>
          <w:lang w:val="en-GB"/>
        </w:rPr>
      </w:pPr>
      <w:r w:rsidRPr="004F2B72">
        <w:rPr>
          <w:lang w:val="en-GB"/>
        </w:rPr>
        <w:t xml:space="preserve">s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652C83F1"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77CE9581" w:rsidR="00710DEC" w:rsidRPr="00710DEC" w:rsidRDefault="004332FB"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07424" behindDoc="0" locked="0" layoutInCell="1" allowOverlap="1" wp14:anchorId="71892106" wp14:editId="2E0F798E">
                <wp:simplePos x="0" y="0"/>
                <wp:positionH relativeFrom="margin">
                  <wp:align>center</wp:align>
                </wp:positionH>
                <wp:positionV relativeFrom="paragraph">
                  <wp:posOffset>2406015</wp:posOffset>
                </wp:positionV>
                <wp:extent cx="2699385" cy="635"/>
                <wp:effectExtent l="0" t="0" r="5715" b="0"/>
                <wp:wrapSquare wrapText="bothSides"/>
                <wp:docPr id="85" name="Text Box 8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7C3626EB" w14:textId="77777777" w:rsidR="00286258" w:rsidRPr="00435743" w:rsidRDefault="00286258"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92106" id="Text Box 85" o:spid="_x0000_s1042" type="#_x0000_t202" style="position:absolute;margin-left:0;margin-top:189.45pt;width:212.55pt;height:.05pt;z-index:252007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" stroked="f">
                <v:textbox style="mso-fit-shape-to-text:t" inset="0,0,0,0">
                  <w:txbxContent>
                    <w:p w14:paraId="7C3626EB" w14:textId="77777777" w:rsidR="00286258" w:rsidRPr="00435743" w:rsidRDefault="00286258" w:rsidP="004332FB">
                      <w:pPr>
                        <w:pStyle w:val="Caption"/>
                        <w:jc w:val="center"/>
                        <w:rPr>
                          <w:noProof/>
                        </w:rPr>
                      </w:pPr>
                      <w:r>
                        <w:t>istockphoto.com</w:t>
                      </w:r>
                    </w:p>
                  </w:txbxContent>
                </v:textbox>
                <w10:wrap type="square" anchorx="margin"/>
              </v:shape>
            </w:pict>
          </mc:Fallback>
        </mc:AlternateContent>
      </w:r>
      <w:r w:rsidR="002B0F46" w:rsidRPr="002B0F46">
        <w:rPr>
          <w:b/>
          <w:noProof/>
          <w:sz w:val="24"/>
          <w:szCs w:val="24"/>
          <w:lang w:eastAsia="en-AU"/>
        </w:rPr>
        <w:drawing>
          <wp:anchor distT="0" distB="0" distL="114300" distR="114300" simplePos="0" relativeHeight="251858944" behindDoc="0" locked="0" layoutInCell="1" allowOverlap="1" wp14:anchorId="316AF93A" wp14:editId="22B704F8">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46B1D9B9" w:rsidR="00860A52" w:rsidRPr="00860A52" w:rsidRDefault="007B06D0" w:rsidP="00860A52">
      <w:pPr>
        <w:pStyle w:val="Heading1"/>
      </w:pPr>
      <w:bookmarkStart w:id="56" w:name="_Toc37285442"/>
      <w:bookmarkStart w:id="57" w:name="_Toc465262511"/>
      <w:r w:rsidRPr="004E422B">
        <w:lastRenderedPageBreak/>
        <w:t xml:space="preserve">Appendix </w:t>
      </w:r>
      <w:r w:rsidR="00524F93">
        <w:t>8</w:t>
      </w:r>
      <w:r w:rsidRPr="004E422B">
        <w:t>: Teacher resource sheet 1.</w:t>
      </w:r>
      <w:r w:rsidR="00935533">
        <w:t>2</w:t>
      </w:r>
      <w:r w:rsidRPr="004E422B">
        <w:t>:</w:t>
      </w:r>
      <w:r w:rsidR="007247C9">
        <w:t xml:space="preserve"> Cooperative learning – Think</w:t>
      </w:r>
      <w:r w:rsidR="00E5355D">
        <w:t>-p</w:t>
      </w:r>
      <w:r w:rsidR="007247C9">
        <w:t>air</w:t>
      </w:r>
      <w:r w:rsidR="00E5355D">
        <w:t>-s</w:t>
      </w:r>
      <w:r w:rsidRPr="004E422B">
        <w:t>hare</w:t>
      </w:r>
      <w:bookmarkStart w:id="58" w:name="_Toc465262505"/>
      <w:bookmarkEnd w:id="56"/>
      <w:r w:rsidR="00860A52" w:rsidRPr="00860A52">
        <w:t xml:space="preserve"> </w:t>
      </w:r>
    </w:p>
    <w:p w14:paraId="55DFDF9B" w14:textId="4339BB61" w:rsidR="00AA3D3B" w:rsidRPr="00AA3D3B" w:rsidRDefault="009E771D" w:rsidP="00FD61EF">
      <w:r>
        <w:rPr>
          <w:noProof/>
          <w:lang w:eastAsia="en-AU"/>
        </w:rPr>
        <mc:AlternateContent>
          <mc:Choice Requires="wps">
            <w:drawing>
              <wp:anchor distT="0" distB="0" distL="114300" distR="114300" simplePos="0" relativeHeight="252013568" behindDoc="0" locked="0" layoutInCell="1" allowOverlap="1" wp14:anchorId="322EE189" wp14:editId="62466367">
                <wp:simplePos x="0" y="0"/>
                <wp:positionH relativeFrom="column">
                  <wp:posOffset>3083560</wp:posOffset>
                </wp:positionH>
                <wp:positionV relativeFrom="paragraph">
                  <wp:posOffset>1824355</wp:posOffset>
                </wp:positionV>
                <wp:extent cx="2642235"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49987374" w14:textId="69B06037" w:rsidR="00286258" w:rsidRPr="00986D83" w:rsidRDefault="00286258"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EE189" id="Text Box 88" o:spid="_x0000_s1043" type="#_x0000_t202" style="position:absolute;margin-left:242.8pt;margin-top:143.65pt;width:208.05pt;height:.05pt;z-index:25201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XOuLwIAAGcEAAAOAAAAZHJzL2Uyb0RvYy54bWysVMFu2zAMvQ/YPwi6L06yLSu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" stroked="f">
                <v:textbox style="mso-fit-shape-to-text:t" inset="0,0,0,0">
                  <w:txbxContent>
                    <w:p w14:paraId="49987374" w14:textId="69B06037" w:rsidR="00286258" w:rsidRPr="00986D83" w:rsidRDefault="00286258" w:rsidP="00694BA8">
                      <w:pPr>
                        <w:pStyle w:val="Caption"/>
                        <w:jc w:val="center"/>
                        <w:rPr>
                          <w:noProof/>
                        </w:rPr>
                      </w:pPr>
                      <w:r>
                        <w:t>istockphoto.com</w:t>
                      </w:r>
                    </w:p>
                  </w:txbxContent>
                </v:textbox>
                <w10:wrap type="square"/>
              </v:shape>
            </w:pict>
          </mc:Fallback>
        </mc:AlternateContent>
      </w:r>
      <w:r w:rsidR="00AC74EF" w:rsidRPr="00AC74EF">
        <w:rPr>
          <w:noProof/>
          <w:lang w:eastAsia="en-AU"/>
        </w:rPr>
        <w:drawing>
          <wp:anchor distT="0" distB="0" distL="114300" distR="114300" simplePos="0" relativeHeight="251928576" behindDoc="0" locked="0" layoutInCell="1" allowOverlap="1" wp14:anchorId="7FA6FE39" wp14:editId="416040EE">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08922876" w14:textId="7B272D12"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34D2C369" w14:textId="17FC8174" w:rsidR="00E01B18" w:rsidRDefault="00E01B18" w:rsidP="00FD61EF">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70835473" w14:textId="6E812C59"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18D66350" w:rsidR="00AA3D3B" w:rsidRPr="00AA3D3B" w:rsidRDefault="00AA3D3B" w:rsidP="00FD61EF">
      <w:r w:rsidRPr="00AA3D3B">
        <w:t xml:space="preserve">In the 'share' stage, students share their answer, their partner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5088" behindDoc="0" locked="0" layoutInCell="1" allowOverlap="1" wp14:anchorId="006CA63E" wp14:editId="24A7D47D">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3DE76896" w:rsidR="008B6758" w:rsidRDefault="009E771D" w:rsidP="00860A52">
      <w:pPr>
        <w:widowControl/>
        <w:spacing w:after="160" w:line="259" w:lineRule="auto"/>
      </w:pPr>
      <w:r>
        <w:rPr>
          <w:noProof/>
          <w:lang w:eastAsia="en-AU"/>
        </w:rPr>
        <mc:AlternateContent>
          <mc:Choice Requires="wps">
            <w:drawing>
              <wp:anchor distT="0" distB="0" distL="114300" distR="114300" simplePos="0" relativeHeight="252015616" behindDoc="0" locked="0" layoutInCell="1" allowOverlap="1" wp14:anchorId="71A41B81" wp14:editId="558F73B6">
                <wp:simplePos x="0" y="0"/>
                <wp:positionH relativeFrom="margin">
                  <wp:align>center</wp:align>
                </wp:positionH>
                <wp:positionV relativeFrom="paragraph">
                  <wp:posOffset>2476376</wp:posOffset>
                </wp:positionV>
                <wp:extent cx="2642235" cy="635"/>
                <wp:effectExtent l="0" t="0" r="5715" b="0"/>
                <wp:wrapSquare wrapText="bothSides"/>
                <wp:docPr id="89" name="Text Box 89"/>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72C74298" w14:textId="77777777" w:rsidR="00286258" w:rsidRPr="00986D83" w:rsidRDefault="00286258"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41B81" id="Text Box 89" o:spid="_x0000_s1044" type="#_x0000_t202" style="position:absolute;margin-left:0;margin-top:195pt;width:208.05pt;height:.05pt;z-index:252015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" stroked="f">
                <v:textbox style="mso-fit-shape-to-text:t" inset="0,0,0,0">
                  <w:txbxContent>
                    <w:p w14:paraId="72C74298" w14:textId="77777777" w:rsidR="00286258" w:rsidRPr="00986D83" w:rsidRDefault="00286258" w:rsidP="00694BA8">
                      <w:pPr>
                        <w:pStyle w:val="Caption"/>
                        <w:jc w:val="center"/>
                        <w:rPr>
                          <w:noProof/>
                        </w:rPr>
                      </w:pPr>
                      <w:r>
                        <w:t>istockphoto.com</w:t>
                      </w:r>
                    </w:p>
                  </w:txbxContent>
                </v:textbox>
                <w10:wrap type="square" anchorx="margin"/>
              </v:shape>
            </w:pict>
          </mc:Fallback>
        </mc:AlternateContent>
      </w:r>
    </w:p>
    <w:p w14:paraId="425F5BD0" w14:textId="77777777" w:rsidR="00D319E5" w:rsidRDefault="00D319E5">
      <w:pPr>
        <w:widowControl/>
        <w:spacing w:before="0" w:after="160" w:line="259" w:lineRule="auto"/>
        <w:rPr>
          <w:rFonts w:eastAsiaTheme="majorEastAsia" w:cstheme="majorBidi"/>
          <w:b/>
          <w:color w:val="2E74B5" w:themeColor="accent1" w:themeShade="BF"/>
          <w:sz w:val="28"/>
          <w:szCs w:val="32"/>
        </w:rPr>
      </w:pPr>
      <w:bookmarkStart w:id="59" w:name="_Hlk11848882"/>
      <w:bookmarkStart w:id="60" w:name="_Toc520196655"/>
      <w:r>
        <w:br w:type="page"/>
      </w:r>
    </w:p>
    <w:p w14:paraId="06A1F5E0" w14:textId="34F7C036" w:rsidR="005B039F" w:rsidRPr="008C651E" w:rsidRDefault="005B039F" w:rsidP="005B039F">
      <w:pPr>
        <w:pStyle w:val="Heading1"/>
      </w:pPr>
      <w:bookmarkStart w:id="61" w:name="_Toc37285443"/>
      <w:r>
        <w:lastRenderedPageBreak/>
        <w:t xml:space="preserve">Appendix </w:t>
      </w:r>
      <w:r w:rsidR="00524F93">
        <w:t>9</w:t>
      </w:r>
      <w:r w:rsidRPr="005F673F">
        <w:t xml:space="preserve">: </w:t>
      </w:r>
      <w:r w:rsidRPr="008C651E">
        <w:t>Teacher resource sheet 1.</w:t>
      </w:r>
      <w:r w:rsidR="00935533">
        <w:t>3</w:t>
      </w:r>
      <w:r w:rsidRPr="008C651E">
        <w:t xml:space="preserve">: Cooperative learning – </w:t>
      </w:r>
      <w:r>
        <w:t>Pass</w:t>
      </w:r>
      <w:r w:rsidR="00FC1FA1">
        <w:t xml:space="preserve"> </w:t>
      </w:r>
      <w:r>
        <w:t>it</w:t>
      </w:r>
      <w:r w:rsidR="00FC1FA1">
        <w:t xml:space="preserve"> </w:t>
      </w:r>
      <w:r w:rsidR="008079B9">
        <w:t>on</w:t>
      </w:r>
      <w:bookmarkEnd w:id="61"/>
    </w:p>
    <w:p w14:paraId="16AC627D" w14:textId="062B6871" w:rsidR="005B039F" w:rsidRPr="008079B9" w:rsidRDefault="005B039F" w:rsidP="00070CC7">
      <w:r w:rsidRPr="008079B9">
        <w:t>Cooperative learning allows students to exchange ideas, thoughts or responses with each other</w:t>
      </w:r>
      <w:r w:rsidR="009B0E28">
        <w:t>,</w:t>
      </w:r>
      <w:r w:rsidRPr="008079B9">
        <w:t xml:space="preserve"> </w:t>
      </w:r>
      <w:r w:rsidR="00FC1FA1">
        <w:t>rather than with</w:t>
      </w:r>
      <w:r w:rsidRPr="008079B9">
        <w:t xml:space="preserve"> the teacher. It can generate new avenues of learning and multiple interactions </w:t>
      </w:r>
      <w:r w:rsidR="00FC1FA1">
        <w:t xml:space="preserve">with others </w:t>
      </w:r>
      <w:r w:rsidRPr="008079B9">
        <w:t>can amplify</w:t>
      </w:r>
      <w:r w:rsidR="00FC1FA1">
        <w:t xml:space="preserve"> student learning</w:t>
      </w:r>
      <w:r w:rsidRPr="008079B9">
        <w:t xml:space="preserve">. </w:t>
      </w:r>
    </w:p>
    <w:p w14:paraId="6E4B22CF" w14:textId="56F00D29" w:rsidR="005B039F" w:rsidRPr="008079B9" w:rsidRDefault="005B039F" w:rsidP="00070CC7">
      <w:r w:rsidRPr="008079B9">
        <w:rPr>
          <w:noProof/>
          <w:lang w:eastAsia="en-AU"/>
        </w:rPr>
        <mc:AlternateContent>
          <mc:Choice Requires="wps">
            <w:drawing>
              <wp:anchor distT="0" distB="0" distL="114300" distR="114300" simplePos="0" relativeHeight="251994112" behindDoc="1" locked="0" layoutInCell="1" allowOverlap="1" wp14:anchorId="2742BE5E" wp14:editId="7B56DEB6">
                <wp:simplePos x="0" y="0"/>
                <wp:positionH relativeFrom="column">
                  <wp:posOffset>2694305</wp:posOffset>
                </wp:positionH>
                <wp:positionV relativeFrom="paragraph">
                  <wp:posOffset>2068830</wp:posOffset>
                </wp:positionV>
                <wp:extent cx="3037205"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3037205" cy="635"/>
                        </a:xfrm>
                        <a:prstGeom prst="rect">
                          <a:avLst/>
                        </a:prstGeom>
                        <a:solidFill>
                          <a:prstClr val="white"/>
                        </a:solidFill>
                        <a:ln>
                          <a:noFill/>
                        </a:ln>
                      </wps:spPr>
                      <wps:txbx>
                        <w:txbxContent>
                          <w:p w14:paraId="4E158099" w14:textId="40C10337" w:rsidR="00286258" w:rsidRPr="007B6740" w:rsidRDefault="00286258" w:rsidP="00694BA8">
                            <w:pPr>
                              <w:pStyle w:val="Caption"/>
                              <w:jc w:val="center"/>
                              <w:rPr>
                                <w:rFonts w:ascii="Calibri" w:hAnsi="Calibri" w:cs="Calibri"/>
                                <w:noProof/>
                              </w:rPr>
                            </w:pPr>
                            <w:r>
                              <w:t>Gettyimages.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2BE5E" id="Text Box 76" o:spid="_x0000_s1045" type="#_x0000_t202" style="position:absolute;margin-left:212.15pt;margin-top:162.9pt;width:239.15pt;height:.05pt;z-index:-25132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P+ZMQIAAGcEAAAOAAAAZHJzL2Uyb0RvYy54bWysVFFv2yAQfp+0/4B4X+wkarpZcaosVaZJ&#10;VVspmfpMMI6RgGNAYme/fge2063b07QXfNwdB9/33Xl512lFzsJ5Caak00lOiTAcKmmOJf223374&#10;S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" stroked="f">
                <v:textbox style="mso-fit-shape-to-text:t" inset="0,0,0,0">
                  <w:txbxContent>
                    <w:p w14:paraId="4E158099" w14:textId="40C10337" w:rsidR="00286258" w:rsidRPr="007B6740" w:rsidRDefault="00286258" w:rsidP="00694BA8">
                      <w:pPr>
                        <w:pStyle w:val="Caption"/>
                        <w:jc w:val="center"/>
                        <w:rPr>
                          <w:rFonts w:ascii="Calibri" w:hAnsi="Calibri" w:cs="Calibri"/>
                          <w:noProof/>
                        </w:rPr>
                      </w:pPr>
                      <w:r>
                        <w:t>Gettyimages.com</w:t>
                      </w:r>
                    </w:p>
                  </w:txbxContent>
                </v:textbox>
                <w10:wrap type="tight"/>
              </v:shape>
            </w:pict>
          </mc:Fallback>
        </mc:AlternateContent>
      </w:r>
      <w:r w:rsidRPr="008079B9">
        <w:rPr>
          <w:noProof/>
          <w:lang w:eastAsia="en-AU"/>
        </w:rPr>
        <w:drawing>
          <wp:anchor distT="0" distB="0" distL="114300" distR="114300" simplePos="0" relativeHeight="251992064" behindDoc="1" locked="0" layoutInCell="1" allowOverlap="1" wp14:anchorId="720CE6C2" wp14:editId="4EAAE4E7">
            <wp:simplePos x="0" y="0"/>
            <wp:positionH relativeFrom="margin">
              <wp:align>right</wp:align>
            </wp:positionH>
            <wp:positionV relativeFrom="paragraph">
              <wp:posOffset>11430</wp:posOffset>
            </wp:positionV>
            <wp:extent cx="3037205" cy="2000250"/>
            <wp:effectExtent l="0" t="0" r="0" b="0"/>
            <wp:wrapTight wrapText="bothSides">
              <wp:wrapPolygon edited="0">
                <wp:start x="0" y="0"/>
                <wp:lineTo x="0" y="21394"/>
                <wp:lineTo x="21406" y="21394"/>
                <wp:lineTo x="21406" y="0"/>
                <wp:lineTo x="0" y="0"/>
              </wp:wrapPolygon>
            </wp:wrapTight>
            <wp:docPr id="75" name="Picture 75" descr="Cooperative learning&#10;&#10;Photograph of students and teacher working together on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037205" cy="2000250"/>
                    </a:xfrm>
                    <a:prstGeom prst="rect">
                      <a:avLst/>
                    </a:prstGeom>
                  </pic:spPr>
                </pic:pic>
              </a:graphicData>
            </a:graphic>
            <wp14:sizeRelH relativeFrom="margin">
              <wp14:pctWidth>0</wp14:pctWidth>
            </wp14:sizeRelH>
            <wp14:sizeRelV relativeFrom="margin">
              <wp14:pctHeight>0</wp14:pctHeight>
            </wp14:sizeRelV>
          </wp:anchor>
        </w:drawing>
      </w:r>
      <w:r w:rsidR="00FC1FA1">
        <w:t>‘</w:t>
      </w:r>
      <w:r w:rsidRPr="008079B9">
        <w:t>Pass it on</w:t>
      </w:r>
      <w:r w:rsidR="00FC1FA1">
        <w:t>’</w:t>
      </w:r>
      <w:r w:rsidRPr="008079B9">
        <w:t xml:space="preserve"> is a brainstorming activity that starts with groups of four students</w:t>
      </w:r>
      <w:r w:rsidR="00E01B18">
        <w:t>,</w:t>
      </w:r>
      <w:r w:rsidRPr="008079B9">
        <w:t xml:space="preserve"> or however many can fit around a large sheet of paper and record ideas.</w:t>
      </w:r>
    </w:p>
    <w:p w14:paraId="53835164" w14:textId="158C0129" w:rsidR="005B039F" w:rsidRPr="008079B9" w:rsidRDefault="005B039F" w:rsidP="00070CC7">
      <w:r w:rsidRPr="008079B9">
        <w:t>The groups are spread around the room in a circular shape</w:t>
      </w:r>
      <w:r w:rsidR="00FC1FA1">
        <w:t xml:space="preserve">. Each group has a large sheet of paper on which </w:t>
      </w:r>
      <w:r w:rsidR="00E01B18" w:rsidRPr="008079B9">
        <w:t>a nominated group leader</w:t>
      </w:r>
      <w:r w:rsidR="00E01B18">
        <w:t xml:space="preserve"> writes </w:t>
      </w:r>
      <w:r w:rsidR="00FC1FA1">
        <w:t>t</w:t>
      </w:r>
      <w:r w:rsidRPr="008079B9">
        <w:t xml:space="preserve">he brainstorm topic or phrase </w:t>
      </w:r>
      <w:r w:rsidR="00E01B18">
        <w:t xml:space="preserve">in </w:t>
      </w:r>
      <w:r w:rsidRPr="008079B9">
        <w:t xml:space="preserve">the middle. </w:t>
      </w:r>
    </w:p>
    <w:p w14:paraId="6FD63C45" w14:textId="37152F74" w:rsidR="005B039F" w:rsidRPr="008079B9" w:rsidRDefault="005B039F" w:rsidP="00070CC7">
      <w:r w:rsidRPr="008079B9">
        <w:t xml:space="preserve">The students have one minute to start recording ideas about the topic </w:t>
      </w:r>
      <w:r w:rsidR="00C73FE2">
        <w:t>or phrase</w:t>
      </w:r>
      <w:r w:rsidRPr="008079B9">
        <w:t xml:space="preserve">. When the minute has passed, each group leader </w:t>
      </w:r>
      <w:bookmarkStart w:id="62" w:name="x__Hlk11822942"/>
      <w:r w:rsidRPr="008079B9">
        <w:t>takes their sheet to the neighbouring group</w:t>
      </w:r>
      <w:bookmarkEnd w:id="62"/>
      <w:r w:rsidRPr="008079B9">
        <w:t xml:space="preserve">, working in a clockwise direction. </w:t>
      </w:r>
    </w:p>
    <w:p w14:paraId="08D32632" w14:textId="6308EA19" w:rsidR="005B039F" w:rsidRPr="008079B9" w:rsidRDefault="005B039F" w:rsidP="00070CC7">
      <w:r w:rsidRPr="008079B9">
        <w:t>Student groups, now with a new brainstorm paper</w:t>
      </w:r>
      <w:r w:rsidR="005B2975" w:rsidRPr="008079B9">
        <w:t>,</w:t>
      </w:r>
      <w:r w:rsidRPr="008079B9">
        <w:t xml:space="preserve"> have 30 seconds to </w:t>
      </w:r>
      <w:r w:rsidR="00E01B18">
        <w:t>read</w:t>
      </w:r>
      <w:r w:rsidRPr="008079B9">
        <w:t xml:space="preserve"> </w:t>
      </w:r>
      <w:r w:rsidR="00E01B18">
        <w:t xml:space="preserve">it </w:t>
      </w:r>
      <w:r w:rsidR="005B2975" w:rsidRPr="008079B9">
        <w:t>followed by</w:t>
      </w:r>
      <w:r w:rsidRPr="008079B9">
        <w:t xml:space="preserve"> 30 seconds to add something new, as exposure to new ideas can inspire more new ideas.</w:t>
      </w:r>
    </w:p>
    <w:p w14:paraId="276CFAD9" w14:textId="09364DAB" w:rsidR="005B039F" w:rsidRPr="008079B9" w:rsidRDefault="005B039F" w:rsidP="00070CC7">
      <w:r w:rsidRPr="008079B9">
        <w:t>When that minute has passed, group leaders again must take their sheet to the neighbouring group to their left. Once again, students have 30 seconds to read</w:t>
      </w:r>
      <w:r w:rsidR="005B2975" w:rsidRPr="008079B9">
        <w:t>,</w:t>
      </w:r>
      <w:r w:rsidRPr="008079B9">
        <w:t xml:space="preserve"> followed </w:t>
      </w:r>
      <w:r w:rsidR="005B2975" w:rsidRPr="008079B9">
        <w:t xml:space="preserve">by </w:t>
      </w:r>
      <w:r w:rsidRPr="008079B9">
        <w:t>30 seconds to write.</w:t>
      </w:r>
    </w:p>
    <w:p w14:paraId="2E4E0E33" w14:textId="6809BE6F" w:rsidR="00FC1FA1" w:rsidRDefault="00FC1FA1" w:rsidP="00E5355D">
      <w:r>
        <w:t>Students c</w:t>
      </w:r>
      <w:r w:rsidR="005B039F" w:rsidRPr="008079B9">
        <w:t xml:space="preserve">ontinue this pattern until the sheets have completed a rotation to every group, or the sheets have no more space. </w:t>
      </w:r>
    </w:p>
    <w:p w14:paraId="1AE01088" w14:textId="7D337C57" w:rsidR="005B039F" w:rsidRPr="008079B9" w:rsidRDefault="009B0E28" w:rsidP="00070CC7">
      <w:pPr>
        <w:spacing w:after="0"/>
      </w:pPr>
      <w:r>
        <w:t>Following the activity, the teacher f</w:t>
      </w:r>
      <w:r w:rsidR="00160607" w:rsidRPr="008079B9">
        <w:t>acilitate</w:t>
      </w:r>
      <w:r>
        <w:t>s</w:t>
      </w:r>
      <w:r w:rsidR="005B039F" w:rsidRPr="008079B9">
        <w:t xml:space="preserve"> a class discussion </w:t>
      </w:r>
      <w:r w:rsidR="00C73FE2">
        <w:t>by asking</w:t>
      </w:r>
      <w:r w:rsidR="005B039F" w:rsidRPr="008079B9">
        <w:t>:</w:t>
      </w:r>
    </w:p>
    <w:p w14:paraId="20E6DFA4" w14:textId="3B362252" w:rsidR="005B039F" w:rsidRPr="008079B9" w:rsidRDefault="00DD6AB0" w:rsidP="00070CC7">
      <w:pPr>
        <w:pStyle w:val="ListParagraph"/>
      </w:pPr>
      <w:r>
        <w:t>What were the f</w:t>
      </w:r>
      <w:r w:rsidR="005B039F" w:rsidRPr="008079B9">
        <w:t>avourite ideas you read</w:t>
      </w:r>
      <w:r>
        <w:t>?</w:t>
      </w:r>
    </w:p>
    <w:p w14:paraId="541E4CD3" w14:textId="26CF826D" w:rsidR="005B039F" w:rsidRPr="008079B9" w:rsidRDefault="00DD6AB0" w:rsidP="00070CC7">
      <w:pPr>
        <w:pStyle w:val="ListParagraph"/>
      </w:pPr>
      <w:r>
        <w:t>What were the f</w:t>
      </w:r>
      <w:r w:rsidR="005B039F" w:rsidRPr="008079B9">
        <w:t>avourite ideas you recorded</w:t>
      </w:r>
      <w:r>
        <w:t>?</w:t>
      </w:r>
    </w:p>
    <w:p w14:paraId="297627F9" w14:textId="0E596727" w:rsidR="005B039F" w:rsidRPr="008079B9" w:rsidRDefault="00DD6AB0" w:rsidP="00070CC7">
      <w:pPr>
        <w:pStyle w:val="ListParagraph"/>
      </w:pPr>
      <w:r>
        <w:t>What are the i</w:t>
      </w:r>
      <w:r w:rsidR="005B039F" w:rsidRPr="008079B9">
        <w:t>deas you came up with after reading others’ ideas</w:t>
      </w:r>
      <w:r>
        <w:t>?</w:t>
      </w:r>
    </w:p>
    <w:p w14:paraId="34E855D2" w14:textId="533C0185" w:rsidR="005B039F" w:rsidRPr="008079B9" w:rsidRDefault="009A3283" w:rsidP="00070CC7">
      <w:pPr>
        <w:pStyle w:val="ListParagraph"/>
      </w:pPr>
      <w:r>
        <w:t>Why do you think</w:t>
      </w:r>
      <w:r w:rsidR="005B039F" w:rsidRPr="008079B9">
        <w:t xml:space="preserve"> new ideas generat</w:t>
      </w:r>
      <w:r>
        <w:t>e</w:t>
      </w:r>
      <w:r w:rsidR="005B039F" w:rsidRPr="008079B9">
        <w:t xml:space="preserve"> more new ideas</w:t>
      </w:r>
      <w:r>
        <w:t>?</w:t>
      </w:r>
    </w:p>
    <w:p w14:paraId="15879E4A" w14:textId="4B54C6BF" w:rsidR="005B039F" w:rsidRPr="008079B9" w:rsidRDefault="005B039F" w:rsidP="00075D67">
      <w:pPr>
        <w:spacing w:before="240"/>
      </w:pPr>
      <w:r w:rsidRPr="008079B9">
        <w:t>The activity works well when students are motivated by the time limits</w:t>
      </w:r>
      <w:r w:rsidR="00FC1FA1">
        <w:t>;</w:t>
      </w:r>
      <w:r w:rsidRPr="008079B9">
        <w:t xml:space="preserve"> however</w:t>
      </w:r>
      <w:r w:rsidR="00FC1FA1">
        <w:t>,</w:t>
      </w:r>
      <w:r w:rsidRPr="008079B9">
        <w:t xml:space="preserve"> when conducting it for the first</w:t>
      </w:r>
      <w:r w:rsidR="00FC1FA1">
        <w:t xml:space="preserve"> </w:t>
      </w:r>
      <w:r w:rsidRPr="008079B9">
        <w:t>time</w:t>
      </w:r>
      <w:r w:rsidR="00FC1FA1">
        <w:t>,</w:t>
      </w:r>
      <w:r w:rsidRPr="008079B9">
        <w:t xml:space="preserve"> students may benefit with longer than one minute to learn the activity.</w:t>
      </w:r>
    </w:p>
    <w:bookmarkEnd w:id="59"/>
    <w:p w14:paraId="62B3F86A" w14:textId="33607304" w:rsidR="008079B9" w:rsidRDefault="005B039F">
      <w:pPr>
        <w:widowControl/>
        <w:spacing w:before="0" w:after="160" w:line="259" w:lineRule="auto"/>
      </w:pPr>
      <w:r>
        <w:br w:type="page"/>
      </w:r>
    </w:p>
    <w:p w14:paraId="650ABD35" w14:textId="4DA8BCF5" w:rsidR="008079B9" w:rsidRPr="008C651E" w:rsidRDefault="008079B9" w:rsidP="008079B9">
      <w:pPr>
        <w:pStyle w:val="Heading1"/>
      </w:pPr>
      <w:bookmarkStart w:id="63" w:name="_Toc37285444"/>
      <w:bookmarkStart w:id="64" w:name="_Hlk11918721"/>
      <w:r>
        <w:lastRenderedPageBreak/>
        <w:t xml:space="preserve">Appendix </w:t>
      </w:r>
      <w:r w:rsidR="006D0F27">
        <w:t>1</w:t>
      </w:r>
      <w:r w:rsidR="00524F93">
        <w:t>0</w:t>
      </w:r>
      <w:r w:rsidRPr="005F673F">
        <w:t xml:space="preserve">: </w:t>
      </w:r>
      <w:r w:rsidRPr="008C651E">
        <w:t>Teacher resource sheet 1.</w:t>
      </w:r>
      <w:r w:rsidR="00935533">
        <w:t>4</w:t>
      </w:r>
      <w:r w:rsidRPr="008C651E">
        <w:t xml:space="preserve">: Cooperative learning – </w:t>
      </w:r>
      <w:r>
        <w:t>Inside</w:t>
      </w:r>
      <w:r w:rsidR="002C7FF1">
        <w:t>-o</w:t>
      </w:r>
      <w:r>
        <w:t>utside</w:t>
      </w:r>
      <w:bookmarkEnd w:id="63"/>
      <w:r>
        <w:t xml:space="preserve"> </w:t>
      </w:r>
    </w:p>
    <w:p w14:paraId="3939CE49" w14:textId="342ABA1B" w:rsidR="008079B9" w:rsidRDefault="008079B9" w:rsidP="00075D67">
      <w:pPr>
        <w:rPr>
          <w:rFonts w:ascii="Calibri" w:hAnsi="Calibri"/>
        </w:rPr>
      </w:pPr>
      <w:r>
        <w:t>Cooperative learning allows students to exchange ideas, thoughts or responses with each other</w:t>
      </w:r>
      <w:r w:rsidR="009B0E28">
        <w:t>,</w:t>
      </w:r>
      <w:r>
        <w:t xml:space="preserve"> </w:t>
      </w:r>
      <w:r w:rsidR="002C7FF1">
        <w:t>rather than with</w:t>
      </w:r>
      <w:r>
        <w:t xml:space="preserve"> the teacher. </w:t>
      </w:r>
      <w:r w:rsidR="002C7FF1" w:rsidRPr="008079B9">
        <w:t xml:space="preserve">It can generate new avenues of learning and multiple interactions </w:t>
      </w:r>
      <w:r w:rsidR="002C7FF1">
        <w:t xml:space="preserve">with others </w:t>
      </w:r>
      <w:r w:rsidR="002C7FF1" w:rsidRPr="008079B9">
        <w:t>can amplify</w:t>
      </w:r>
      <w:r w:rsidR="002C7FF1">
        <w:t xml:space="preserve"> student learning</w:t>
      </w:r>
      <w:r w:rsidR="002C7FF1" w:rsidRPr="008079B9">
        <w:t xml:space="preserve">. </w:t>
      </w:r>
    </w:p>
    <w:p w14:paraId="79ABA0BB" w14:textId="3587569F" w:rsidR="008079B9" w:rsidRDefault="006D20FF" w:rsidP="00075D67">
      <w:r>
        <w:rPr>
          <w:noProof/>
          <w:lang w:eastAsia="en-AU"/>
        </w:rPr>
        <w:drawing>
          <wp:anchor distT="0" distB="0" distL="114300" distR="114300" simplePos="0" relativeHeight="251995136" behindDoc="1" locked="0" layoutInCell="1" allowOverlap="1" wp14:anchorId="7AC0CCD2" wp14:editId="0D1C4445">
            <wp:simplePos x="0" y="0"/>
            <wp:positionH relativeFrom="column">
              <wp:posOffset>3134995</wp:posOffset>
            </wp:positionH>
            <wp:positionV relativeFrom="paragraph">
              <wp:posOffset>15875</wp:posOffset>
            </wp:positionV>
            <wp:extent cx="2645410" cy="1746885"/>
            <wp:effectExtent l="0" t="0" r="2540" b="5715"/>
            <wp:wrapTight wrapText="bothSides">
              <wp:wrapPolygon edited="0">
                <wp:start x="0" y="0"/>
                <wp:lineTo x="0" y="21435"/>
                <wp:lineTo x="21465" y="21435"/>
                <wp:lineTo x="21465" y="0"/>
                <wp:lineTo x="0" y="0"/>
              </wp:wrapPolygon>
            </wp:wrapTight>
            <wp:docPr id="77" name="Picture 77" descr="Cooperative learning&#10;&#10;Photograph of five students together in a cir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45410" cy="1746885"/>
                    </a:xfrm>
                    <a:prstGeom prst="rect">
                      <a:avLst/>
                    </a:prstGeom>
                  </pic:spPr>
                </pic:pic>
              </a:graphicData>
            </a:graphic>
            <wp14:sizeRelH relativeFrom="margin">
              <wp14:pctWidth>0</wp14:pctWidth>
            </wp14:sizeRelH>
            <wp14:sizeRelV relativeFrom="margin">
              <wp14:pctHeight>0</wp14:pctHeight>
            </wp14:sizeRelV>
          </wp:anchor>
        </w:drawing>
      </w:r>
      <w:r w:rsidR="001C39F5">
        <w:t>The i</w:t>
      </w:r>
      <w:r w:rsidR="008079B9">
        <w:t>nside</w:t>
      </w:r>
      <w:r w:rsidR="002C7FF1">
        <w:t>-o</w:t>
      </w:r>
      <w:r w:rsidR="008079B9">
        <w:t xml:space="preserve">utside </w:t>
      </w:r>
      <w:r w:rsidR="001C39F5">
        <w:t xml:space="preserve">strategy </w:t>
      </w:r>
      <w:r w:rsidR="008079B9">
        <w:t xml:space="preserve">involves setting up the class into two halves. </w:t>
      </w:r>
    </w:p>
    <w:p w14:paraId="48421A72" w14:textId="2412DB6B" w:rsidR="008079B9" w:rsidRDefault="002C7FF1" w:rsidP="00075D67">
      <w:r>
        <w:t xml:space="preserve">Students in the </w:t>
      </w:r>
      <w:r w:rsidR="008079B9">
        <w:t xml:space="preserve">first half stand and form a </w:t>
      </w:r>
      <w:r w:rsidR="006D20FF">
        <w:t xml:space="preserve">tight </w:t>
      </w:r>
      <w:r w:rsidR="008079B9">
        <w:t xml:space="preserve">circle, </w:t>
      </w:r>
      <w:r w:rsidR="00C64E81">
        <w:t xml:space="preserve">with </w:t>
      </w:r>
      <w:r w:rsidR="008079B9">
        <w:t>each</w:t>
      </w:r>
      <w:r w:rsidR="00C64E81">
        <w:t xml:space="preserve"> student</w:t>
      </w:r>
      <w:r w:rsidR="008079B9">
        <w:t xml:space="preserve"> facing outwards.</w:t>
      </w:r>
    </w:p>
    <w:p w14:paraId="2AFD72A3" w14:textId="150FC51A" w:rsidR="008079B9" w:rsidRDefault="002C7FF1" w:rsidP="00075D67">
      <w:r>
        <w:rPr>
          <w:noProof/>
          <w:lang w:eastAsia="en-AU"/>
        </w:rPr>
        <mc:AlternateContent>
          <mc:Choice Requires="wps">
            <w:drawing>
              <wp:anchor distT="0" distB="0" distL="114300" distR="114300" simplePos="0" relativeHeight="252076032" behindDoc="1" locked="0" layoutInCell="1" allowOverlap="1" wp14:anchorId="6D3A98A7" wp14:editId="1073B016">
                <wp:simplePos x="0" y="0"/>
                <wp:positionH relativeFrom="column">
                  <wp:posOffset>3009265</wp:posOffset>
                </wp:positionH>
                <wp:positionV relativeFrom="paragraph">
                  <wp:posOffset>573777</wp:posOffset>
                </wp:positionV>
                <wp:extent cx="2776220" cy="635"/>
                <wp:effectExtent l="0" t="0" r="0" b="0"/>
                <wp:wrapTight wrapText="bothSides">
                  <wp:wrapPolygon edited="0">
                    <wp:start x="0" y="0"/>
                    <wp:lineTo x="0" y="21600"/>
                    <wp:lineTo x="21600" y="21600"/>
                    <wp:lineTo x="21600" y="0"/>
                  </wp:wrapPolygon>
                </wp:wrapTight>
                <wp:docPr id="275" name="Text Box 275"/>
                <wp:cNvGraphicFramePr/>
                <a:graphic xmlns:a="http://schemas.openxmlformats.org/drawingml/2006/main">
                  <a:graphicData uri="http://schemas.microsoft.com/office/word/2010/wordprocessingShape">
                    <wps:wsp>
                      <wps:cNvSpPr txBox="1"/>
                      <wps:spPr>
                        <a:xfrm>
                          <a:off x="0" y="0"/>
                          <a:ext cx="2776220" cy="635"/>
                        </a:xfrm>
                        <a:prstGeom prst="rect">
                          <a:avLst/>
                        </a:prstGeom>
                        <a:solidFill>
                          <a:prstClr val="white"/>
                        </a:solidFill>
                        <a:ln>
                          <a:noFill/>
                        </a:ln>
                      </wps:spPr>
                      <wps:txbx>
                        <w:txbxContent>
                          <w:p w14:paraId="76DA390F" w14:textId="77777777" w:rsidR="00286258" w:rsidRPr="00C04A35" w:rsidRDefault="00286258" w:rsidP="00694BA8">
                            <w:pPr>
                              <w:pStyle w:val="Caption"/>
                              <w:jc w:val="center"/>
                              <w:rPr>
                                <w:noProof/>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3A98A7" id="Text Box 275" o:spid="_x0000_s1046" type="#_x0000_t202" style="position:absolute;margin-left:236.95pt;margin-top:45.2pt;width:218.6pt;height:.05pt;z-index:-25124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" stroked="f">
                <v:textbox style="mso-fit-shape-to-text:t" inset="0,0,0,0">
                  <w:txbxContent>
                    <w:p w14:paraId="76DA390F" w14:textId="77777777" w:rsidR="00286258" w:rsidRPr="00C04A35" w:rsidRDefault="00286258" w:rsidP="00694BA8">
                      <w:pPr>
                        <w:pStyle w:val="Caption"/>
                        <w:jc w:val="center"/>
                        <w:rPr>
                          <w:noProof/>
                        </w:rPr>
                      </w:pPr>
                      <w:r>
                        <w:t>Gettyimages.com.au</w:t>
                      </w:r>
                    </w:p>
                  </w:txbxContent>
                </v:textbox>
                <w10:wrap type="tight"/>
              </v:shape>
            </w:pict>
          </mc:Fallback>
        </mc:AlternateContent>
      </w:r>
      <w:r>
        <w:t xml:space="preserve">Students in the </w:t>
      </w:r>
      <w:r w:rsidR="008079B9">
        <w:t xml:space="preserve">second half form a circle outside the </w:t>
      </w:r>
      <w:r w:rsidR="00C64E81">
        <w:t>first circle</w:t>
      </w:r>
      <w:r w:rsidR="008079B9">
        <w:t xml:space="preserve">, </w:t>
      </w:r>
      <w:r w:rsidR="00C64E81">
        <w:t xml:space="preserve">with </w:t>
      </w:r>
      <w:r w:rsidR="008079B9">
        <w:t xml:space="preserve">each student standing to face a student </w:t>
      </w:r>
      <w:r w:rsidR="00C64E81">
        <w:t>from</w:t>
      </w:r>
      <w:r w:rsidR="008079B9">
        <w:t xml:space="preserve"> the inside circle.</w:t>
      </w:r>
    </w:p>
    <w:p w14:paraId="5823AE48" w14:textId="141854C9" w:rsidR="008079B9" w:rsidRDefault="001C39F5" w:rsidP="00075D67">
      <w:r>
        <w:t>T</w:t>
      </w:r>
      <w:r w:rsidR="008079B9">
        <w:t>he teacher poses a question that asks for a response (</w:t>
      </w:r>
      <w:proofErr w:type="spellStart"/>
      <w:r w:rsidR="008079B9">
        <w:t>eg</w:t>
      </w:r>
      <w:proofErr w:type="spellEnd"/>
      <w:r w:rsidR="008079B9">
        <w:t xml:space="preserve"> </w:t>
      </w:r>
      <w:r w:rsidR="008079B9" w:rsidRPr="00C64E81">
        <w:rPr>
          <w:i/>
        </w:rPr>
        <w:t>What types of animals have you seen around our school</w:t>
      </w:r>
      <w:r w:rsidR="00C64E81" w:rsidRPr="00C64E81">
        <w:rPr>
          <w:i/>
        </w:rPr>
        <w:t>? W</w:t>
      </w:r>
      <w:r w:rsidR="008079B9" w:rsidRPr="00C64E81">
        <w:rPr>
          <w:i/>
        </w:rPr>
        <w:t>hat do you think they eat</w:t>
      </w:r>
      <w:r w:rsidR="00C64E81" w:rsidRPr="00C64E81">
        <w:rPr>
          <w:i/>
        </w:rPr>
        <w:t>?</w:t>
      </w:r>
      <w:r w:rsidR="008079B9" w:rsidRPr="00C64E81">
        <w:rPr>
          <w:i/>
        </w:rPr>
        <w:t xml:space="preserve"> </w:t>
      </w:r>
      <w:r w:rsidR="00C64E81" w:rsidRPr="00C64E81">
        <w:rPr>
          <w:i/>
        </w:rPr>
        <w:t>A</w:t>
      </w:r>
      <w:r w:rsidR="008079B9" w:rsidRPr="00C64E81">
        <w:rPr>
          <w:i/>
        </w:rPr>
        <w:t>nd</w:t>
      </w:r>
      <w:r w:rsidR="00C64E81" w:rsidRPr="00C64E81">
        <w:rPr>
          <w:i/>
        </w:rPr>
        <w:t>,</w:t>
      </w:r>
      <w:r w:rsidR="008079B9" w:rsidRPr="00C64E81">
        <w:rPr>
          <w:i/>
        </w:rPr>
        <w:t xml:space="preserve"> where do</w:t>
      </w:r>
      <w:r w:rsidR="00C64E81" w:rsidRPr="00C64E81">
        <w:rPr>
          <w:i/>
        </w:rPr>
        <w:t xml:space="preserve"> you think </w:t>
      </w:r>
      <w:r w:rsidR="008079B9" w:rsidRPr="00C64E81">
        <w:rPr>
          <w:i/>
        </w:rPr>
        <w:t>they find it?</w:t>
      </w:r>
      <w:r w:rsidR="008079B9">
        <w:t>)</w:t>
      </w:r>
      <w:r w:rsidR="002C7FF1">
        <w:t>.</w:t>
      </w:r>
      <w:r w:rsidR="008079B9">
        <w:t xml:space="preserve"> </w:t>
      </w:r>
    </w:p>
    <w:p w14:paraId="6BE1DC8A" w14:textId="2E269BD2" w:rsidR="008079B9" w:rsidRDefault="008079B9" w:rsidP="00075D67">
      <w:r>
        <w:t xml:space="preserve">Students </w:t>
      </w:r>
      <w:r w:rsidR="001C39F5">
        <w:t xml:space="preserve">respond to the question by </w:t>
      </w:r>
      <w:r>
        <w:t>tak</w:t>
      </w:r>
      <w:r w:rsidR="001C39F5">
        <w:t>ing</w:t>
      </w:r>
      <w:r>
        <w:t xml:space="preserve"> turns </w:t>
      </w:r>
      <w:r w:rsidR="006D20FF">
        <w:t xml:space="preserve">sharing </w:t>
      </w:r>
      <w:r w:rsidR="001C39F5">
        <w:t xml:space="preserve">their </w:t>
      </w:r>
      <w:r w:rsidR="006D20FF">
        <w:t xml:space="preserve">ideas </w:t>
      </w:r>
      <w:r>
        <w:t xml:space="preserve">and listening to their ‘face partner’. After 30 seconds or </w:t>
      </w:r>
      <w:r w:rsidR="00C64E81">
        <w:t>an appropriate amount of time</w:t>
      </w:r>
      <w:r>
        <w:t xml:space="preserve">, </w:t>
      </w:r>
      <w:r w:rsidR="009B0E28">
        <w:t xml:space="preserve">the teacher </w:t>
      </w:r>
      <w:r>
        <w:t>instruct</w:t>
      </w:r>
      <w:r w:rsidR="009B0E28">
        <w:t>s</w:t>
      </w:r>
      <w:r>
        <w:t xml:space="preserve"> students to pause.</w:t>
      </w:r>
    </w:p>
    <w:p w14:paraId="52D698E9" w14:textId="05785C7F" w:rsidR="008079B9" w:rsidRDefault="009B0E28" w:rsidP="00075D67">
      <w:r>
        <w:t>Students in the outside circle r</w:t>
      </w:r>
      <w:r w:rsidR="008079B9">
        <w:t xml:space="preserve">otate two steps to the left (so their new partner isn’t the neighbour who they may have just overheard). The new face partners exchange responses/ideas to the same teacher </w:t>
      </w:r>
      <w:r w:rsidR="002C7FF1">
        <w:t>question</w:t>
      </w:r>
      <w:r w:rsidR="008079B9">
        <w:t>.</w:t>
      </w:r>
    </w:p>
    <w:p w14:paraId="0DB50960" w14:textId="13281CF7" w:rsidR="008079B9" w:rsidRDefault="008079B9" w:rsidP="00075D67">
      <w:r>
        <w:t xml:space="preserve">After roughly seven rotations, the outside circle </w:t>
      </w:r>
      <w:r w:rsidR="009B0E28">
        <w:t xml:space="preserve">moves </w:t>
      </w:r>
      <w:r>
        <w:t xml:space="preserve">just one step to the left, </w:t>
      </w:r>
      <w:r w:rsidR="006D20FF">
        <w:t>and</w:t>
      </w:r>
      <w:r>
        <w:t xml:space="preserve"> </w:t>
      </w:r>
      <w:r w:rsidR="009B0E28">
        <w:t xml:space="preserve">then </w:t>
      </w:r>
      <w:r>
        <w:t>return</w:t>
      </w:r>
      <w:r w:rsidR="009B0E28">
        <w:t>s</w:t>
      </w:r>
      <w:r>
        <w:t xml:space="preserve"> to two step rotations to achieve interaction between every possible face partner combination.</w:t>
      </w:r>
    </w:p>
    <w:p w14:paraId="75355C79" w14:textId="0E9406D6" w:rsidR="008079B9" w:rsidRDefault="008079B9" w:rsidP="00075D67">
      <w:pPr>
        <w:spacing w:after="0"/>
      </w:pPr>
      <w:r>
        <w:t xml:space="preserve">Follow </w:t>
      </w:r>
      <w:r w:rsidR="009B0E28">
        <w:t xml:space="preserve">the </w:t>
      </w:r>
      <w:r>
        <w:t>activity</w:t>
      </w:r>
      <w:r w:rsidR="009B0E28">
        <w:t xml:space="preserve">, the teacher facilitates a </w:t>
      </w:r>
      <w:r>
        <w:t xml:space="preserve">class discussion </w:t>
      </w:r>
      <w:r w:rsidR="00C73FE2">
        <w:t>by asking</w:t>
      </w:r>
      <w:r>
        <w:t>:</w:t>
      </w:r>
    </w:p>
    <w:p w14:paraId="1B297B6E" w14:textId="5FD701D4" w:rsidR="008079B9" w:rsidRPr="006D20FF" w:rsidRDefault="008922FA" w:rsidP="00075D67">
      <w:pPr>
        <w:pStyle w:val="ListParagraph"/>
      </w:pPr>
      <w:r>
        <w:t xml:space="preserve">What things did </w:t>
      </w:r>
      <w:r w:rsidR="008079B9" w:rsidRPr="006D20FF">
        <w:t>others tell you</w:t>
      </w:r>
      <w:r>
        <w:t>?</w:t>
      </w:r>
    </w:p>
    <w:p w14:paraId="2170ECFA" w14:textId="566E03CC" w:rsidR="008079B9" w:rsidRPr="006D20FF" w:rsidRDefault="008079B9" w:rsidP="00075D67">
      <w:pPr>
        <w:pStyle w:val="ListParagraph"/>
      </w:pPr>
      <w:r w:rsidRPr="006D20FF">
        <w:t xml:space="preserve">How many new things </w:t>
      </w:r>
      <w:r w:rsidR="001C39F5">
        <w:t xml:space="preserve">did </w:t>
      </w:r>
      <w:r w:rsidRPr="006D20FF">
        <w:t>you learn?</w:t>
      </w:r>
    </w:p>
    <w:p w14:paraId="043FE746" w14:textId="55948485" w:rsidR="008079B9" w:rsidRPr="006D20FF" w:rsidRDefault="001C39F5" w:rsidP="00075D67">
      <w:pPr>
        <w:pStyle w:val="ListParagraph"/>
      </w:pPr>
      <w:r>
        <w:t>What were the m</w:t>
      </w:r>
      <w:r w:rsidR="008079B9" w:rsidRPr="006D20FF">
        <w:t>ost interesting things</w:t>
      </w:r>
      <w:r w:rsidR="006D20FF">
        <w:t>?</w:t>
      </w:r>
    </w:p>
    <w:p w14:paraId="2298219A" w14:textId="3DACD33C" w:rsidR="008079B9" w:rsidRPr="006D20FF" w:rsidRDefault="001C39F5" w:rsidP="00075D67">
      <w:pPr>
        <w:pStyle w:val="ListParagraph"/>
      </w:pPr>
      <w:r>
        <w:t>What t</w:t>
      </w:r>
      <w:r w:rsidR="008079B9" w:rsidRPr="006D20FF">
        <w:t>hings</w:t>
      </w:r>
      <w:r>
        <w:t xml:space="preserve"> do</w:t>
      </w:r>
      <w:r w:rsidR="008079B9" w:rsidRPr="006D20FF">
        <w:t xml:space="preserve"> you want to know more about</w:t>
      </w:r>
      <w:r w:rsidR="006D20FF">
        <w:t>?</w:t>
      </w:r>
    </w:p>
    <w:p w14:paraId="414DDB20" w14:textId="77777777" w:rsidR="008079B9" w:rsidRDefault="008079B9" w:rsidP="00075D67">
      <w:pPr>
        <w:spacing w:before="240"/>
      </w:pPr>
      <w:r>
        <w:t>Content generated from this activity can feed into ongoing teaching and learning.</w:t>
      </w:r>
    </w:p>
    <w:p w14:paraId="7CFD8811" w14:textId="77777777" w:rsidR="002C7FF1" w:rsidRDefault="002C7FF1">
      <w:pPr>
        <w:widowControl/>
        <w:spacing w:before="0" w:after="160" w:line="259" w:lineRule="auto"/>
        <w:rPr>
          <w:rFonts w:eastAsiaTheme="majorEastAsia" w:cstheme="majorBidi"/>
          <w:b/>
          <w:color w:val="2E74B5" w:themeColor="accent1" w:themeShade="BF"/>
          <w:sz w:val="28"/>
          <w:szCs w:val="32"/>
        </w:rPr>
      </w:pPr>
      <w:bookmarkStart w:id="65" w:name="_Toc11161553"/>
      <w:bookmarkStart w:id="66" w:name="_Hlk12016595"/>
      <w:bookmarkEnd w:id="64"/>
      <w:r>
        <w:br w:type="page"/>
      </w:r>
    </w:p>
    <w:p w14:paraId="4801D917" w14:textId="2AB8DAE8" w:rsidR="00694BA8" w:rsidRPr="008C651E" w:rsidRDefault="00694BA8" w:rsidP="00694BA8">
      <w:pPr>
        <w:pStyle w:val="Heading1"/>
      </w:pPr>
      <w:bookmarkStart w:id="67" w:name="_Toc37285445"/>
      <w:r w:rsidRPr="00AC1D11">
        <w:lastRenderedPageBreak/>
        <w:t xml:space="preserve">Appendix </w:t>
      </w:r>
      <w:r>
        <w:t>1</w:t>
      </w:r>
      <w:r w:rsidR="00524F93">
        <w:t>1</w:t>
      </w:r>
      <w:r w:rsidRPr="00AC1D11">
        <w:t xml:space="preserve">: </w:t>
      </w:r>
      <w:r w:rsidRPr="008C651E">
        <w:t>Teacher resource sheet 1.</w:t>
      </w:r>
      <w:r w:rsidR="00935533">
        <w:t>5</w:t>
      </w:r>
      <w:r w:rsidRPr="008C651E">
        <w:t xml:space="preserve">: Cooperative learning – </w:t>
      </w:r>
      <w:r>
        <w:t>Silent card sort</w:t>
      </w:r>
      <w:bookmarkEnd w:id="65"/>
      <w:bookmarkEnd w:id="67"/>
    </w:p>
    <w:p w14:paraId="2835753E" w14:textId="099E6088" w:rsidR="00694BA8" w:rsidRPr="00187F73" w:rsidRDefault="001C39F5" w:rsidP="00694BA8">
      <w:pPr>
        <w:ind w:right="3923"/>
      </w:pPr>
      <w:r>
        <w:rPr>
          <w:noProof/>
          <w:lang w:eastAsia="en-AU"/>
        </w:rPr>
        <w:drawing>
          <wp:anchor distT="0" distB="0" distL="114300" distR="114300" simplePos="0" relativeHeight="252025856" behindDoc="0" locked="0" layoutInCell="1" allowOverlap="1" wp14:anchorId="2A319F78" wp14:editId="4136E521">
            <wp:simplePos x="0" y="0"/>
            <wp:positionH relativeFrom="column">
              <wp:posOffset>3305175</wp:posOffset>
            </wp:positionH>
            <wp:positionV relativeFrom="paragraph">
              <wp:posOffset>48895</wp:posOffset>
            </wp:positionV>
            <wp:extent cx="2563495" cy="1813445"/>
            <wp:effectExtent l="0" t="0" r="8255" b="0"/>
            <wp:wrapSquare wrapText="bothSides"/>
            <wp:docPr id="94" name="Picture 94" descr="Cooperative learning.&#10;&#10;Photo of four students working together around a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28A0092B-C50C-407E-A947-70E740481C1C}">
                          <a14:useLocalDpi xmlns:a14="http://schemas.microsoft.com/office/drawing/2010/main" val="0"/>
                        </a:ext>
                      </a:extLst>
                    </a:blip>
                    <a:srcRect l="1638" r="10141" b="5539"/>
                    <a:stretch/>
                  </pic:blipFill>
                  <pic:spPr bwMode="auto">
                    <a:xfrm>
                      <a:off x="0" y="0"/>
                      <a:ext cx="2563495" cy="1813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4BA8" w:rsidRPr="00187F73">
        <w:t xml:space="preserve">Cooperative learning frameworks create opportunities for groups of students to work together, generally for a single purpose. </w:t>
      </w:r>
    </w:p>
    <w:p w14:paraId="25DFA43E" w14:textId="30E13210" w:rsidR="00694BA8" w:rsidRDefault="00694BA8" w:rsidP="00694BA8">
      <w:pPr>
        <w:ind w:right="3923"/>
      </w:pPr>
      <w:r w:rsidRPr="00187F73">
        <w:t>As well as having the potential to increase learning for all students involved, using these frameworks can</w:t>
      </w:r>
      <w:r w:rsidRPr="00710DEC">
        <w:t xml:space="preserve"> </w:t>
      </w:r>
      <w:r>
        <w:t>help students develop p</w:t>
      </w:r>
      <w:r w:rsidRPr="00710DEC">
        <w:t>ersonal and social capability.</w:t>
      </w:r>
      <w:r>
        <w:t xml:space="preserve"> </w:t>
      </w:r>
    </w:p>
    <w:p w14:paraId="0FAC9466" w14:textId="3A7DEE0C" w:rsidR="00694BA8" w:rsidRDefault="00694BA8" w:rsidP="00694BA8">
      <w:pPr>
        <w:ind w:right="-46"/>
      </w:pPr>
      <w:r>
        <w:t>To engage in a silent card sort, students should be in groups of three or four students.</w:t>
      </w:r>
      <w:r w:rsidRPr="00A40424">
        <w:rPr>
          <w:noProof/>
          <w:lang w:eastAsia="en-AU"/>
        </w:rPr>
        <w:t xml:space="preserve"> </w:t>
      </w:r>
    </w:p>
    <w:p w14:paraId="6AC5D788" w14:textId="1EC84C37" w:rsidR="00694BA8" w:rsidRDefault="009B0E28" w:rsidP="00694BA8">
      <w:pPr>
        <w:ind w:right="-46"/>
      </w:pPr>
      <w:r>
        <w:rPr>
          <w:noProof/>
          <w:lang w:eastAsia="en-AU"/>
        </w:rPr>
        <mc:AlternateContent>
          <mc:Choice Requires="wps">
            <w:drawing>
              <wp:anchor distT="0" distB="0" distL="114300" distR="114300" simplePos="0" relativeHeight="252078080" behindDoc="0" locked="0" layoutInCell="1" allowOverlap="1" wp14:anchorId="1B49456B" wp14:editId="7200F21C">
                <wp:simplePos x="0" y="0"/>
                <wp:positionH relativeFrom="margin">
                  <wp:posOffset>3321685</wp:posOffset>
                </wp:positionH>
                <wp:positionV relativeFrom="paragraph">
                  <wp:posOffset>2540</wp:posOffset>
                </wp:positionV>
                <wp:extent cx="2717800" cy="635"/>
                <wp:effectExtent l="0" t="0" r="6350" b="0"/>
                <wp:wrapSquare wrapText="bothSides"/>
                <wp:docPr id="276" name="Text Box 276"/>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12738555" w14:textId="77777777" w:rsidR="00286258" w:rsidRPr="00D43A40" w:rsidRDefault="00286258"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9456B" id="Text Box 276" o:spid="_x0000_s1047" type="#_x0000_t202" style="position:absolute;margin-left:261.55pt;margin-top:.2pt;width:214pt;height:.05pt;z-index:252078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" stroked="f">
                <v:textbox style="mso-fit-shape-to-text:t" inset="0,0,0,0">
                  <w:txbxContent>
                    <w:p w14:paraId="12738555" w14:textId="77777777" w:rsidR="00286258" w:rsidRPr="00D43A40" w:rsidRDefault="00286258" w:rsidP="00694BA8">
                      <w:pPr>
                        <w:pStyle w:val="Caption"/>
                        <w:jc w:val="center"/>
                        <w:rPr>
                          <w:noProof/>
                        </w:rPr>
                      </w:pPr>
                      <w:r>
                        <w:t>istockphoto.com</w:t>
                      </w:r>
                    </w:p>
                  </w:txbxContent>
                </v:textbox>
                <w10:wrap type="square" anchorx="margin"/>
              </v:shape>
            </w:pict>
          </mc:Fallback>
        </mc:AlternateContent>
      </w:r>
      <w:r>
        <w:t xml:space="preserve">Groups </w:t>
      </w:r>
      <w:r w:rsidR="00694BA8">
        <w:t>are provided with a set of cards that need to be sorted into two or more given categories. In the initial phase, students must not speak at all. They silently use their fingers to move the cards around, all at the same time, cooperating and coordinating their actions without using any words or sounds.</w:t>
      </w:r>
    </w:p>
    <w:p w14:paraId="42EA6B60" w14:textId="77777777" w:rsidR="00694BA8" w:rsidRDefault="00694BA8" w:rsidP="00694BA8">
      <w:pPr>
        <w:ind w:right="-46"/>
      </w:pPr>
      <w:r>
        <w:t>When most have completed the sort, the teacher gives the signal to begin talking and students then explain to each other their actions and negotiate any changes group members think necessary.</w:t>
      </w:r>
    </w:p>
    <w:p w14:paraId="36261C2A" w14:textId="74743F8F" w:rsidR="00694BA8" w:rsidRDefault="00694BA8" w:rsidP="00694BA8">
      <w:pPr>
        <w:ind w:right="-46"/>
      </w:pPr>
      <w:r>
        <w:t xml:space="preserve">This activity provides for equal engagement from all in the group during the silent card sort, without any one person using language to take control of the activity. It requires cooperation and initial consensus through </w:t>
      </w:r>
      <w:r w:rsidR="00970D69">
        <w:t xml:space="preserve">the </w:t>
      </w:r>
      <w:r>
        <w:t xml:space="preserve">movement of the cards alone. Students often use body language to convey meaning requiring attention to visual rather than aural cues. </w:t>
      </w:r>
    </w:p>
    <w:p w14:paraId="6F134C60" w14:textId="77777777" w:rsidR="00694BA8" w:rsidRDefault="00694BA8" w:rsidP="00694BA8">
      <w:pPr>
        <w:ind w:right="-46"/>
      </w:pPr>
      <w:r>
        <w:t>When given the opportunity to talk, the participant then can justify and present arguments for any changes and gain final consensus through discussion.</w:t>
      </w:r>
    </w:p>
    <w:bookmarkEnd w:id="66"/>
    <w:p w14:paraId="5265E5E7" w14:textId="77777777" w:rsidR="00694BA8" w:rsidRDefault="00694BA8" w:rsidP="00694BA8">
      <w:pPr>
        <w:ind w:right="-46"/>
      </w:pPr>
    </w:p>
    <w:p w14:paraId="1BDE78B1" w14:textId="77777777" w:rsidR="00694BA8" w:rsidRDefault="00694BA8">
      <w:pPr>
        <w:widowControl/>
        <w:spacing w:before="0" w:after="160" w:line="259" w:lineRule="auto"/>
        <w:rPr>
          <w:rFonts w:eastAsiaTheme="majorEastAsia" w:cstheme="majorBidi"/>
          <w:b/>
          <w:color w:val="2E74B5" w:themeColor="accent1" w:themeShade="BF"/>
          <w:sz w:val="28"/>
          <w:szCs w:val="32"/>
        </w:rPr>
      </w:pPr>
      <w:r>
        <w:br w:type="page"/>
      </w:r>
    </w:p>
    <w:p w14:paraId="35B941F4" w14:textId="3357CFEE" w:rsidR="00CC6A34" w:rsidRPr="00220D9C" w:rsidRDefault="00C03A09" w:rsidP="00CC6A34">
      <w:pPr>
        <w:pStyle w:val="Heading1"/>
      </w:pPr>
      <w:bookmarkStart w:id="68" w:name="_Toc37285446"/>
      <w:r>
        <w:lastRenderedPageBreak/>
        <w:t>Appendix 1</w:t>
      </w:r>
      <w:r w:rsidR="00935533">
        <w:t>2</w:t>
      </w:r>
      <w:r w:rsidR="00CC6A34" w:rsidRPr="00220D9C">
        <w:t xml:space="preserve">: Student </w:t>
      </w:r>
      <w:r w:rsidR="00CC6A34">
        <w:t>activity</w:t>
      </w:r>
      <w:r w:rsidR="00CC6A34" w:rsidRPr="00220D9C">
        <w:t xml:space="preserve"> she</w:t>
      </w:r>
      <w:r w:rsidR="00CC6A34">
        <w:t>et 1.</w:t>
      </w:r>
      <w:r w:rsidR="00935533">
        <w:t>6</w:t>
      </w:r>
      <w:r w:rsidR="00CC6A34" w:rsidRPr="00220D9C">
        <w:t>: I see</w:t>
      </w:r>
      <w:r w:rsidR="00CC6A34">
        <w:t>,</w:t>
      </w:r>
      <w:r w:rsidR="00CC6A34" w:rsidRPr="00220D9C">
        <w:t xml:space="preserve"> I think</w:t>
      </w:r>
      <w:r w:rsidR="00CC6A34">
        <w:t>,</w:t>
      </w:r>
      <w:r w:rsidR="00CC6A34" w:rsidRPr="00220D9C">
        <w:t xml:space="preserve"> I wonder</w:t>
      </w:r>
      <w:bookmarkEnd w:id="60"/>
      <w:bookmarkEnd w:id="68"/>
    </w:p>
    <w:p w14:paraId="1F23FF17" w14:textId="77777777" w:rsidR="00CC6A34" w:rsidRDefault="00CC6A34" w:rsidP="00CC6A34">
      <w:pPr>
        <w:widowControl/>
      </w:pPr>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CC6A34" w:rsidRPr="00220D9C" w14:paraId="1F9AE7B2" w14:textId="77777777" w:rsidTr="00D355FB">
        <w:trPr>
          <w:trHeight w:val="3550"/>
        </w:trPr>
        <w:tc>
          <w:tcPr>
            <w:tcW w:w="9226" w:type="dxa"/>
          </w:tcPr>
          <w:p w14:paraId="42FDD9D7" w14:textId="073712A4"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17664" behindDoc="1" locked="0" layoutInCell="1" allowOverlap="1" wp14:anchorId="3BE934DA" wp14:editId="2955152F">
                      <wp:simplePos x="0" y="0"/>
                      <wp:positionH relativeFrom="column">
                        <wp:posOffset>4733249</wp:posOffset>
                      </wp:positionH>
                      <wp:positionV relativeFrom="paragraph">
                        <wp:posOffset>617244</wp:posOffset>
                      </wp:positionV>
                      <wp:extent cx="914400" cy="635"/>
                      <wp:effectExtent l="0" t="0" r="0" b="0"/>
                      <wp:wrapTight wrapText="bothSides">
                        <wp:wrapPolygon edited="0">
                          <wp:start x="0" y="0"/>
                          <wp:lineTo x="0" y="21600"/>
                          <wp:lineTo x="21600" y="21600"/>
                          <wp:lineTo x="21600" y="0"/>
                        </wp:wrapPolygon>
                      </wp:wrapTight>
                      <wp:docPr id="90" name="Text Box 9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08110EC" w14:textId="77777777" w:rsidR="00286258" w:rsidRPr="00122B7D" w:rsidRDefault="00286258"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934DA" id="Text Box 90" o:spid="_x0000_s1048" type="#_x0000_t202" style="position:absolute;margin-left:372.7pt;margin-top:48.6pt;width:1in;height:.05pt;z-index:-25129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" stroked="f">
                      <v:textbox style="mso-fit-shape-to-text:t" inset="0,0,0,0">
                        <w:txbxContent>
                          <w:p w14:paraId="308110EC" w14:textId="77777777" w:rsidR="00286258" w:rsidRPr="00122B7D" w:rsidRDefault="00286258"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5680" behindDoc="1" locked="0" layoutInCell="1" allowOverlap="1" wp14:anchorId="1FD8181C" wp14:editId="401A6D0A">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78" name="Picture 78"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80"/>
                          </pic:cNvP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do you see when you look at this image?</w:t>
            </w:r>
            <w:r w:rsidR="00CC6A34">
              <w:rPr>
                <w:rFonts w:ascii="Arial" w:hAnsi="Arial" w:cs="Arial"/>
                <w:noProof/>
                <w:color w:val="0A88D3"/>
                <w:lang w:eastAsia="en-AU"/>
              </w:rPr>
              <w:t xml:space="preserve"> </w:t>
            </w:r>
          </w:p>
        </w:tc>
      </w:tr>
      <w:tr w:rsidR="00CC6A34" w:rsidRPr="00220D9C" w14:paraId="5A42ADC9" w14:textId="77777777" w:rsidTr="00D355FB">
        <w:trPr>
          <w:trHeight w:val="4028"/>
        </w:trPr>
        <w:tc>
          <w:tcPr>
            <w:tcW w:w="9226" w:type="dxa"/>
          </w:tcPr>
          <w:p w14:paraId="14B7624C" w14:textId="3F67DA89"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19712" behindDoc="1" locked="0" layoutInCell="1" allowOverlap="1" wp14:anchorId="21E2F316" wp14:editId="50D5DE9D">
                      <wp:simplePos x="0" y="0"/>
                      <wp:positionH relativeFrom="column">
                        <wp:posOffset>4738840</wp:posOffset>
                      </wp:positionH>
                      <wp:positionV relativeFrom="paragraph">
                        <wp:posOffset>743429</wp:posOffset>
                      </wp:positionV>
                      <wp:extent cx="914400" cy="635"/>
                      <wp:effectExtent l="0" t="0" r="0" b="0"/>
                      <wp:wrapTight wrapText="bothSides">
                        <wp:wrapPolygon edited="0">
                          <wp:start x="0" y="0"/>
                          <wp:lineTo x="0" y="21600"/>
                          <wp:lineTo x="21600" y="21600"/>
                          <wp:lineTo x="21600" y="0"/>
                        </wp:wrapPolygon>
                      </wp:wrapTight>
                      <wp:docPr id="91" name="Text Box 91"/>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6D2CBF5" w14:textId="77777777" w:rsidR="00286258" w:rsidRPr="00122B7D" w:rsidRDefault="00286258"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2F316" id="Text Box 91" o:spid="_x0000_s1049" type="#_x0000_t202" style="position:absolute;margin-left:373.15pt;margin-top:58.55pt;width:1in;height:.05pt;z-index:-25129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0kLLgIAAGYEAAAOAAAAZHJzL2Uyb0RvYy54bWysVMFu2zAMvQ/YPwi6L07Srl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" stroked="f">
                      <v:textbox style="mso-fit-shape-to-text:t" inset="0,0,0,0">
                        <w:txbxContent>
                          <w:p w14:paraId="66D2CBF5" w14:textId="77777777" w:rsidR="00286258" w:rsidRPr="00122B7D" w:rsidRDefault="00286258"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6704" behindDoc="1" locked="0" layoutInCell="1" allowOverlap="1" wp14:anchorId="68868E7C" wp14:editId="37CA1FE7">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82"/>
                          </pic:cNvP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are you thinking about as you look at this image?</w:t>
            </w:r>
            <w:r w:rsidR="00CC6A34">
              <w:rPr>
                <w:rFonts w:ascii="Arial" w:hAnsi="Arial" w:cs="Arial"/>
                <w:noProof/>
                <w:color w:val="0A88D3"/>
                <w:lang w:eastAsia="en-AU"/>
              </w:rPr>
              <w:t xml:space="preserve"> </w:t>
            </w:r>
          </w:p>
        </w:tc>
      </w:tr>
      <w:tr w:rsidR="00CC6A34" w:rsidRPr="00220D9C" w14:paraId="0A3EA1F6" w14:textId="77777777" w:rsidTr="00D355FB">
        <w:trPr>
          <w:trHeight w:val="4045"/>
        </w:trPr>
        <w:tc>
          <w:tcPr>
            <w:tcW w:w="9226" w:type="dxa"/>
          </w:tcPr>
          <w:p w14:paraId="4B11F05B" w14:textId="0E37890C" w:rsidR="00CC6A34" w:rsidRPr="00220D9C" w:rsidRDefault="00196189" w:rsidP="00D355FB">
            <w:pPr>
              <w:widowControl/>
              <w:spacing w:after="0" w:line="240" w:lineRule="auto"/>
            </w:pPr>
            <w:r>
              <w:rPr>
                <w:noProof/>
                <w:lang w:eastAsia="en-AU"/>
              </w:rPr>
              <mc:AlternateContent>
                <mc:Choice Requires="wps">
                  <w:drawing>
                    <wp:anchor distT="0" distB="0" distL="114300" distR="114300" simplePos="0" relativeHeight="252021760" behindDoc="1" locked="0" layoutInCell="1" allowOverlap="1" wp14:anchorId="67C39C5C" wp14:editId="6036A5DA">
                      <wp:simplePos x="0" y="0"/>
                      <wp:positionH relativeFrom="column">
                        <wp:posOffset>4720029</wp:posOffset>
                      </wp:positionH>
                      <wp:positionV relativeFrom="paragraph">
                        <wp:posOffset>732493</wp:posOffset>
                      </wp:positionV>
                      <wp:extent cx="91440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63F31E1" w14:textId="77777777" w:rsidR="00286258" w:rsidRPr="00122B7D" w:rsidRDefault="00286258" w:rsidP="00196189">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C39C5C" id="Text Box 92" o:spid="_x0000_s1050" type="#_x0000_t202" style="position:absolute;margin-left:371.65pt;margin-top:57.7pt;width:1in;height:.05pt;z-index:-25129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" stroked="f">
                      <v:textbox style="mso-fit-shape-to-text:t" inset="0,0,0,0">
                        <w:txbxContent>
                          <w:p w14:paraId="463F31E1" w14:textId="77777777" w:rsidR="00286258" w:rsidRPr="00122B7D" w:rsidRDefault="00286258" w:rsidP="00196189">
                            <w:pPr>
                              <w:pStyle w:val="Caption"/>
                              <w:jc w:val="right"/>
                              <w:rPr>
                                <w:rFonts w:ascii="Arial" w:hAnsi="Arial" w:cs="Arial"/>
                                <w:noProof/>
                                <w:color w:val="0A88D3"/>
                              </w:rPr>
                            </w:pPr>
                            <w:r>
                              <w:t>Pixabay.com</w:t>
                            </w:r>
                          </w:p>
                        </w:txbxContent>
                      </v:textbox>
                      <w10:wrap type="tight"/>
                    </v:shape>
                  </w:pict>
                </mc:Fallback>
              </mc:AlternateContent>
            </w:r>
            <w:r w:rsidR="00CC6A34">
              <w:rPr>
                <w:rFonts w:ascii="Arial" w:hAnsi="Arial" w:cs="Arial"/>
                <w:noProof/>
                <w:color w:val="0A88D3"/>
                <w:lang w:eastAsia="en-AU"/>
              </w:rPr>
              <w:drawing>
                <wp:anchor distT="0" distB="0" distL="114300" distR="114300" simplePos="0" relativeHeight="251977728" behindDoc="1" locked="0" layoutInCell="1" allowOverlap="1" wp14:anchorId="005CC599" wp14:editId="2B857A3B">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80" name="Picture 80"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84"/>
                          </pic:cNvPr>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A34" w:rsidRPr="00220D9C">
              <w:t>What are you</w:t>
            </w:r>
            <w:r w:rsidR="00CC6A34">
              <w:t>r</w:t>
            </w:r>
            <w:r w:rsidR="00CC6A34" w:rsidRPr="00220D9C">
              <w:t xml:space="preserve"> wonderings (questions)?</w:t>
            </w:r>
            <w:r w:rsidR="00CC6A34">
              <w:rPr>
                <w:rFonts w:ascii="Arial" w:hAnsi="Arial" w:cs="Arial"/>
                <w:noProof/>
                <w:color w:val="0A88D3"/>
                <w:lang w:eastAsia="en-AU"/>
              </w:rPr>
              <w:t xml:space="preserve"> </w:t>
            </w:r>
          </w:p>
        </w:tc>
      </w:tr>
    </w:tbl>
    <w:p w14:paraId="608D367C" w14:textId="77777777" w:rsidR="00DD292C" w:rsidRDefault="00DD292C" w:rsidP="00DD292C">
      <w:pPr>
        <w:widowControl/>
      </w:pPr>
      <w:bookmarkStart w:id="69" w:name="_Toc500333031"/>
      <w:bookmarkStart w:id="70" w:name="_Toc520195077"/>
      <w:r>
        <w:t xml:space="preserve">Information about the </w:t>
      </w:r>
      <w:r>
        <w:rPr>
          <w:i/>
        </w:rPr>
        <w:t xml:space="preserve">I see, I think, I wonder </w:t>
      </w:r>
      <w:r>
        <w:t xml:space="preserve">cooperative strategy can be found at: </w:t>
      </w:r>
      <w:hyperlink r:id="rId86" w:history="1">
        <w:r>
          <w:rPr>
            <w:rStyle w:val="Hyperlink"/>
          </w:rPr>
          <w:t>http://pz.harvard.edu/resources/see-think-wonder-at</w:t>
        </w:r>
      </w:hyperlink>
    </w:p>
    <w:p w14:paraId="7C157B21" w14:textId="77777777" w:rsidR="00C03A09" w:rsidRDefault="00C03A09">
      <w:pPr>
        <w:widowControl/>
        <w:spacing w:before="0" w:after="160" w:line="259" w:lineRule="auto"/>
        <w:rPr>
          <w:rFonts w:eastAsiaTheme="majorEastAsia" w:cstheme="majorBidi"/>
          <w:b/>
          <w:color w:val="2E74B5" w:themeColor="accent1" w:themeShade="BF"/>
          <w:sz w:val="28"/>
          <w:szCs w:val="32"/>
        </w:rPr>
      </w:pPr>
      <w:r>
        <w:br w:type="page"/>
      </w:r>
    </w:p>
    <w:bookmarkEnd w:id="57"/>
    <w:bookmarkEnd w:id="58"/>
    <w:bookmarkEnd w:id="69"/>
    <w:bookmarkEnd w:id="70"/>
    <w:p w14:paraId="478AADB7" w14:textId="4E77A2B0" w:rsidR="00D7690B" w:rsidRDefault="00D7690B">
      <w:pPr>
        <w:widowControl/>
        <w:spacing w:after="160" w:line="259" w:lineRule="auto"/>
        <w:rPr>
          <w:b/>
          <w:szCs w:val="18"/>
        </w:rPr>
        <w:sectPr w:rsidR="00D7690B" w:rsidSect="009B5E4F">
          <w:headerReference w:type="default" r:id="rId87"/>
          <w:pgSz w:w="11906" w:h="16838"/>
          <w:pgMar w:top="1440" w:right="1440" w:bottom="1440" w:left="1440" w:header="709" w:footer="709" w:gutter="0"/>
          <w:cols w:space="708"/>
          <w:docGrid w:linePitch="360"/>
        </w:sectPr>
      </w:pPr>
    </w:p>
    <w:p w14:paraId="264E64A5" w14:textId="1C4A5A01" w:rsidR="00986E74" w:rsidRDefault="008D7BC3" w:rsidP="00986E74">
      <w:pPr>
        <w:pStyle w:val="Heading1"/>
      </w:pPr>
      <w:bookmarkStart w:id="71" w:name="_Toc515616242"/>
      <w:bookmarkStart w:id="72" w:name="_Toc37285447"/>
      <w:bookmarkStart w:id="73" w:name="_Toc506191066"/>
      <w:bookmarkStart w:id="74" w:name="_Toc465262519"/>
      <w:r>
        <w:lastRenderedPageBreak/>
        <w:t xml:space="preserve">Appendix </w:t>
      </w:r>
      <w:r w:rsidRPr="00BE7704">
        <w:rPr>
          <w:color w:val="00B050"/>
        </w:rPr>
        <w:t>XX</w:t>
      </w:r>
      <w:r w:rsidR="00986E74">
        <w:t xml:space="preserve">: </w:t>
      </w:r>
      <w:r w:rsidR="00986E74" w:rsidRPr="004C4CFB">
        <w:t xml:space="preserve">Teacher resource sheet </w:t>
      </w:r>
      <w:r w:rsidRPr="00BE7704">
        <w:rPr>
          <w:color w:val="00B050"/>
        </w:rPr>
        <w:t>X.X</w:t>
      </w:r>
      <w:r>
        <w:t>:</w:t>
      </w:r>
      <w:r w:rsidR="00986E74" w:rsidRPr="004C4CFB">
        <w:t xml:space="preserve"> </w:t>
      </w:r>
      <w:bookmarkStart w:id="75" w:name="_Appendix_16:_Teacher"/>
      <w:bookmarkEnd w:id="75"/>
      <w:r w:rsidR="00986E74">
        <w:t>Construction skills</w:t>
      </w:r>
      <w:bookmarkEnd w:id="71"/>
      <w:bookmarkEnd w:id="72"/>
    </w:p>
    <w:p w14:paraId="2877E396" w14:textId="5680463A" w:rsidR="00986E74" w:rsidRDefault="00986E74" w:rsidP="00986E74">
      <w:r>
        <w:t xml:space="preserve">Construction skills help students to generate and produce solutions for real-world problems. </w:t>
      </w:r>
    </w:p>
    <w:p w14:paraId="1A62BC93" w14:textId="77777777" w:rsidR="00986E74" w:rsidRDefault="00986E74" w:rsidP="00986E74">
      <w:r>
        <w:t xml:space="preserve">This resource can be used as a visual stimulus to prompt students to develop solutions to design problems. The cards can be printed to create stations. </w:t>
      </w:r>
    </w:p>
    <w:p w14:paraId="58E90707" w14:textId="7785F7FA" w:rsidR="00986E74" w:rsidRPr="00B754E4" w:rsidRDefault="00F24A46" w:rsidP="00986E74">
      <w:pPr>
        <w:rPr>
          <w:sz w:val="32"/>
          <w:szCs w:val="32"/>
        </w:rPr>
      </w:pPr>
      <w:r>
        <w:rPr>
          <w:noProof/>
          <w:lang w:eastAsia="en-AU"/>
        </w:rPr>
        <mc:AlternateContent>
          <mc:Choice Requires="wps">
            <w:drawing>
              <wp:anchor distT="0" distB="0" distL="114300" distR="114300" simplePos="0" relativeHeight="252042240" behindDoc="0" locked="0" layoutInCell="1" allowOverlap="1" wp14:anchorId="7285723C" wp14:editId="2E4DB564">
                <wp:simplePos x="0" y="0"/>
                <wp:positionH relativeFrom="column">
                  <wp:posOffset>-2540</wp:posOffset>
                </wp:positionH>
                <wp:positionV relativeFrom="paragraph">
                  <wp:posOffset>2656205</wp:posOffset>
                </wp:positionV>
                <wp:extent cx="5730875" cy="635"/>
                <wp:effectExtent l="0" t="0" r="0" b="0"/>
                <wp:wrapTopAndBottom/>
                <wp:docPr id="261" name="Text Box 2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AF6A28C" w14:textId="36601384" w:rsidR="00286258" w:rsidRPr="00DA52CA" w:rsidRDefault="00286258"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5723C" id="Text Box 261" o:spid="_x0000_s1051" type="#_x0000_t202" style="position:absolute;margin-left:-.2pt;margin-top:209.15pt;width:451.25pt;height:.05pt;z-index:25204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" stroked="f">
                <v:textbox style="mso-fit-shape-to-text:t" inset="0,0,0,0">
                  <w:txbxContent>
                    <w:p w14:paraId="3AF6A28C" w14:textId="36601384" w:rsidR="00286258" w:rsidRPr="00DA52CA" w:rsidRDefault="00286258" w:rsidP="00F24A46">
                      <w:pPr>
                        <w:pStyle w:val="Caption"/>
                        <w:jc w:val="right"/>
                        <w:rPr>
                          <w:noProof/>
                        </w:rPr>
                      </w:pPr>
                      <w:r>
                        <w:t>STEM Consortium</w:t>
                      </w:r>
                    </w:p>
                  </w:txbxContent>
                </v:textbox>
                <w10:wrap type="topAndBottom"/>
              </v:shape>
            </w:pict>
          </mc:Fallback>
        </mc:AlternateContent>
      </w:r>
      <w:r w:rsidR="00986E74" w:rsidRPr="007840E5">
        <w:rPr>
          <w:noProof/>
          <w:lang w:eastAsia="en-AU"/>
        </w:rPr>
        <w:drawing>
          <wp:anchor distT="0" distB="0" distL="114300" distR="114300" simplePos="0" relativeHeight="251970560" behindDoc="0" locked="0" layoutInCell="1" allowOverlap="1" wp14:anchorId="358484B3" wp14:editId="76348688">
            <wp:simplePos x="0" y="0"/>
            <wp:positionH relativeFrom="margin">
              <wp:align>right</wp:align>
            </wp:positionH>
            <wp:positionV relativeFrom="paragraph">
              <wp:posOffset>454311</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F7726" w14:textId="0D0E3EB8" w:rsidR="00986E74" w:rsidRDefault="00F24A46" w:rsidP="00986E74">
      <w:r>
        <w:rPr>
          <w:noProof/>
          <w:lang w:eastAsia="en-AU"/>
        </w:rPr>
        <mc:AlternateContent>
          <mc:Choice Requires="wps">
            <w:drawing>
              <wp:anchor distT="0" distB="0" distL="114300" distR="114300" simplePos="0" relativeHeight="252044288" behindDoc="0" locked="0" layoutInCell="1" allowOverlap="1" wp14:anchorId="5D41A4A5" wp14:editId="5819FB01">
                <wp:simplePos x="0" y="0"/>
                <wp:positionH relativeFrom="column">
                  <wp:posOffset>-15766</wp:posOffset>
                </wp:positionH>
                <wp:positionV relativeFrom="paragraph">
                  <wp:posOffset>5053987</wp:posOffset>
                </wp:positionV>
                <wp:extent cx="5730875" cy="635"/>
                <wp:effectExtent l="0" t="0" r="0" b="0"/>
                <wp:wrapTopAndBottom/>
                <wp:docPr id="262" name="Text Box 262"/>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7316A82" w14:textId="77777777" w:rsidR="00286258" w:rsidRPr="00DA52CA" w:rsidRDefault="00286258"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1A4A5" id="Text Box 262" o:spid="_x0000_s1052" type="#_x0000_t202" style="position:absolute;margin-left:-1.25pt;margin-top:397.95pt;width:451.25pt;height:.05pt;z-index:25204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1irMAIAAGkEAAAOAAAAZHJzL2Uyb0RvYy54bWysVMFu2zAMvQ/YPwi6L05SJC2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" stroked="f">
                <v:textbox style="mso-fit-shape-to-text:t" inset="0,0,0,0">
                  <w:txbxContent>
                    <w:p w14:paraId="67316A82" w14:textId="77777777" w:rsidR="00286258" w:rsidRPr="00DA52CA" w:rsidRDefault="00286258" w:rsidP="00F24A46">
                      <w:pPr>
                        <w:pStyle w:val="Caption"/>
                        <w:jc w:val="right"/>
                        <w:rPr>
                          <w:noProof/>
                        </w:rPr>
                      </w:pPr>
                      <w:r>
                        <w:t>STEM Consortium</w:t>
                      </w:r>
                    </w:p>
                  </w:txbxContent>
                </v:textbox>
                <w10:wrap type="topAndBottom"/>
              </v:shape>
            </w:pict>
          </mc:Fallback>
        </mc:AlternateContent>
      </w:r>
      <w:r w:rsidR="00986E74" w:rsidRPr="00B754E4">
        <w:rPr>
          <w:noProof/>
          <w:sz w:val="32"/>
          <w:szCs w:val="32"/>
          <w:lang w:eastAsia="en-AU"/>
        </w:rPr>
        <mc:AlternateContent>
          <mc:Choice Requires="wps">
            <w:drawing>
              <wp:anchor distT="0" distB="0" distL="114300" distR="114300" simplePos="0" relativeHeight="251969536" behindDoc="0" locked="0" layoutInCell="1" allowOverlap="1" wp14:anchorId="32181C66" wp14:editId="77BF28E8">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8E9F" w14:textId="77777777" w:rsidR="00286258" w:rsidRPr="00035279" w:rsidRDefault="00286258" w:rsidP="00986E7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1C66" id="Text Box 301" o:spid="_x0000_s1053" type="#_x0000_t202" style="position:absolute;margin-left:279pt;margin-top:-652.9pt;width:122.4pt;height:129.6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hC2vQ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" filled="f" stroked="f">
                <v:textbox>
                  <w:txbxContent>
                    <w:p w14:paraId="6B4A8E9F" w14:textId="77777777" w:rsidR="00286258" w:rsidRPr="00035279" w:rsidRDefault="00286258" w:rsidP="00986E74">
                      <w:pPr>
                        <w:jc w:val="right"/>
                        <w:rPr>
                          <w:sz w:val="52"/>
                          <w:szCs w:val="52"/>
                        </w:rPr>
                      </w:pPr>
                      <w:r>
                        <w:rPr>
                          <w:sz w:val="52"/>
                          <w:szCs w:val="52"/>
                        </w:rPr>
                        <w:t>Poke a hole with a pin.</w:t>
                      </w:r>
                    </w:p>
                  </w:txbxContent>
                </v:textbox>
              </v:shape>
            </w:pict>
          </mc:Fallback>
        </mc:AlternateContent>
      </w:r>
      <w:r w:rsidR="00986E74" w:rsidRPr="007840E5">
        <w:rPr>
          <w:noProof/>
          <w:lang w:eastAsia="en-AU"/>
        </w:rPr>
        <w:drawing>
          <wp:anchor distT="0" distB="0" distL="114300" distR="114300" simplePos="0" relativeHeight="251971584" behindDoc="0" locked="0" layoutInCell="1" allowOverlap="1" wp14:anchorId="27441668" wp14:editId="7B913A6C">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AE452" w14:textId="7B1DD47D" w:rsidR="00986E74" w:rsidRDefault="00986E74" w:rsidP="00986E74"/>
    <w:p w14:paraId="5E25C679" w14:textId="56C99890" w:rsidR="00986E74" w:rsidRDefault="00F24A46" w:rsidP="00986E74">
      <w:pPr>
        <w:jc w:val="right"/>
        <w:rPr>
          <w:noProof/>
          <w:lang w:eastAsia="en-AU"/>
        </w:rPr>
      </w:pPr>
      <w:r w:rsidRPr="007840E5">
        <w:rPr>
          <w:noProof/>
          <w:lang w:eastAsia="en-AU"/>
        </w:rPr>
        <w:lastRenderedPageBreak/>
        <w:drawing>
          <wp:anchor distT="0" distB="0" distL="114300" distR="114300" simplePos="0" relativeHeight="252049408" behindDoc="1" locked="0" layoutInCell="1" allowOverlap="1" wp14:anchorId="6363021A" wp14:editId="0D7B420A">
            <wp:simplePos x="0" y="0"/>
            <wp:positionH relativeFrom="margin">
              <wp:align>right</wp:align>
            </wp:positionH>
            <wp:positionV relativeFrom="paragraph">
              <wp:posOffset>2529840</wp:posOffset>
            </wp:positionV>
            <wp:extent cx="5731510" cy="2145665"/>
            <wp:effectExtent l="0" t="0" r="2540" b="6985"/>
            <wp:wrapTight wrapText="bothSides">
              <wp:wrapPolygon edited="0">
                <wp:start x="0" y="0"/>
                <wp:lineTo x="0" y="21479"/>
                <wp:lineTo x="21538" y="21479"/>
                <wp:lineTo x="21538" y="0"/>
                <wp:lineTo x="0" y="0"/>
              </wp:wrapPolygon>
            </wp:wrapTight>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r>
        <w:rPr>
          <w:noProof/>
          <w:lang w:eastAsia="en-AU"/>
        </w:rPr>
        <mc:AlternateContent>
          <mc:Choice Requires="wps">
            <w:drawing>
              <wp:anchor distT="0" distB="0" distL="114300" distR="114300" simplePos="0" relativeHeight="252048384" behindDoc="0" locked="0" layoutInCell="1" allowOverlap="1" wp14:anchorId="110D5A11" wp14:editId="4CA13666">
                <wp:simplePos x="0" y="0"/>
                <wp:positionH relativeFrom="margin">
                  <wp:posOffset>155115</wp:posOffset>
                </wp:positionH>
                <wp:positionV relativeFrom="paragraph">
                  <wp:posOffset>4747217</wp:posOffset>
                </wp:positionV>
                <wp:extent cx="5730875" cy="635"/>
                <wp:effectExtent l="0" t="0" r="3175" b="0"/>
                <wp:wrapTopAndBottom/>
                <wp:docPr id="264" name="Text Box 264"/>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E0C9061" w14:textId="77777777" w:rsidR="00286258" w:rsidRPr="00DA52CA" w:rsidRDefault="00286258"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D5A11" id="Text Box 264" o:spid="_x0000_s1054" type="#_x0000_t202" style="position:absolute;left:0;text-align:left;margin-left:12.2pt;margin-top:373.8pt;width:451.25pt;height:.05pt;z-index:252048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" stroked="f">
                <v:textbox style="mso-fit-shape-to-text:t" inset="0,0,0,0">
                  <w:txbxContent>
                    <w:p w14:paraId="6E0C9061" w14:textId="77777777" w:rsidR="00286258" w:rsidRPr="00DA52CA" w:rsidRDefault="00286258" w:rsidP="00F24A46">
                      <w:pPr>
                        <w:pStyle w:val="Caption"/>
                        <w:jc w:val="right"/>
                        <w:rPr>
                          <w:noProof/>
                        </w:rPr>
                      </w:pPr>
                      <w:r>
                        <w:t>STEM Consortium</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2046336" behindDoc="0" locked="0" layoutInCell="1" allowOverlap="1" wp14:anchorId="20CD92D4" wp14:editId="5FB0CCCE">
                <wp:simplePos x="0" y="0"/>
                <wp:positionH relativeFrom="margin">
                  <wp:align>right</wp:align>
                </wp:positionH>
                <wp:positionV relativeFrom="paragraph">
                  <wp:posOffset>2238375</wp:posOffset>
                </wp:positionV>
                <wp:extent cx="5730875" cy="635"/>
                <wp:effectExtent l="0" t="0" r="3175" b="0"/>
                <wp:wrapTopAndBottom/>
                <wp:docPr id="263" name="Text Box 26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A98080D" w14:textId="77777777" w:rsidR="00286258" w:rsidRPr="00DA52CA" w:rsidRDefault="00286258"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CD92D4" id="Text Box 263" o:spid="_x0000_s1055" type="#_x0000_t202" style="position:absolute;left:0;text-align:left;margin-left:400.05pt;margin-top:176.25pt;width:451.25pt;height:.05pt;z-index:25204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" stroked="f">
                <v:textbox style="mso-fit-shape-to-text:t" inset="0,0,0,0">
                  <w:txbxContent>
                    <w:p w14:paraId="4A98080D" w14:textId="77777777" w:rsidR="00286258" w:rsidRPr="00DA52CA" w:rsidRDefault="00286258" w:rsidP="00F24A46">
                      <w:pPr>
                        <w:pStyle w:val="Caption"/>
                        <w:jc w:val="right"/>
                        <w:rPr>
                          <w:noProof/>
                        </w:rPr>
                      </w:pPr>
                      <w:r>
                        <w:t>STEM Consortium</w:t>
                      </w:r>
                    </w:p>
                  </w:txbxContent>
                </v:textbox>
                <w10:wrap type="topAndBottom" anchorx="margin"/>
              </v:shape>
            </w:pict>
          </mc:Fallback>
        </mc:AlternateContent>
      </w:r>
      <w:r w:rsidR="00986E74" w:rsidRPr="007840E5">
        <w:rPr>
          <w:noProof/>
          <w:lang w:eastAsia="en-AU"/>
        </w:rPr>
        <w:drawing>
          <wp:inline distT="0" distB="0" distL="0" distR="0" wp14:anchorId="2F58A1ED" wp14:editId="1CADEE4E">
            <wp:extent cx="5731510" cy="2145665"/>
            <wp:effectExtent l="0" t="0" r="2540" b="6985"/>
            <wp:docPr id="291" name="Picture 291" descr="Construction skill&#10;&#10;Graphic of a pipe cleaner passed through the hole in the tube and loo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A3C01FF" w14:textId="35BE605D" w:rsidR="00986E74" w:rsidRPr="00B754E4" w:rsidRDefault="00D81426" w:rsidP="00986E74">
      <w:pPr>
        <w:rPr>
          <w:noProof/>
          <w:sz w:val="32"/>
          <w:szCs w:val="32"/>
          <w:lang w:eastAsia="en-AU"/>
        </w:rPr>
      </w:pPr>
      <w:r>
        <w:rPr>
          <w:noProof/>
          <w:lang w:eastAsia="en-AU"/>
        </w:rPr>
        <mc:AlternateContent>
          <mc:Choice Requires="wps">
            <w:drawing>
              <wp:anchor distT="0" distB="0" distL="114300" distR="114300" simplePos="0" relativeHeight="252052480" behindDoc="0" locked="0" layoutInCell="1" allowOverlap="1" wp14:anchorId="54FAE57B" wp14:editId="579BD64A">
                <wp:simplePos x="0" y="0"/>
                <wp:positionH relativeFrom="margin">
                  <wp:posOffset>156845</wp:posOffset>
                </wp:positionH>
                <wp:positionV relativeFrom="paragraph">
                  <wp:posOffset>5253355</wp:posOffset>
                </wp:positionV>
                <wp:extent cx="5730875" cy="635"/>
                <wp:effectExtent l="0" t="0" r="3175" b="0"/>
                <wp:wrapTopAndBottom/>
                <wp:docPr id="265" name="Text Box 265"/>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39DC143" w14:textId="77777777" w:rsidR="00286258" w:rsidRPr="00DA52CA" w:rsidRDefault="00286258" w:rsidP="00F24A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AE57B" id="Text Box 265" o:spid="_x0000_s1056" type="#_x0000_t202" style="position:absolute;margin-left:12.35pt;margin-top:413.65pt;width:451.25pt;height:.05pt;z-index:252052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" stroked="f">
                <v:textbox style="mso-fit-shape-to-text:t" inset="0,0,0,0">
                  <w:txbxContent>
                    <w:p w14:paraId="439DC143" w14:textId="77777777" w:rsidR="00286258" w:rsidRPr="00DA52CA" w:rsidRDefault="00286258" w:rsidP="00F24A46">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anchor distT="0" distB="0" distL="114300" distR="114300" simplePos="0" relativeHeight="252050432" behindDoc="1" locked="0" layoutInCell="1" allowOverlap="1" wp14:anchorId="73DA7E97" wp14:editId="1078B851">
            <wp:simplePos x="0" y="0"/>
            <wp:positionH relativeFrom="margin">
              <wp:posOffset>-1270</wp:posOffset>
            </wp:positionH>
            <wp:positionV relativeFrom="paragraph">
              <wp:posOffset>3049905</wp:posOffset>
            </wp:positionV>
            <wp:extent cx="5731510" cy="2145665"/>
            <wp:effectExtent l="0" t="0" r="2540" b="6985"/>
            <wp:wrapTight wrapText="bothSides">
              <wp:wrapPolygon edited="0">
                <wp:start x="0" y="0"/>
                <wp:lineTo x="0" y="21479"/>
                <wp:lineTo x="21538" y="21479"/>
                <wp:lineTo x="21538" y="0"/>
                <wp:lineTo x="0" y="0"/>
              </wp:wrapPolygon>
            </wp:wrapTight>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1B257F03" w14:textId="6F1BCE54" w:rsidR="00986E74" w:rsidRPr="00B754E4" w:rsidRDefault="00986E74" w:rsidP="00986E74">
      <w:pPr>
        <w:rPr>
          <w:noProof/>
          <w:sz w:val="32"/>
          <w:szCs w:val="32"/>
          <w:lang w:eastAsia="en-AU"/>
        </w:rPr>
      </w:pPr>
    </w:p>
    <w:p w14:paraId="088654BC" w14:textId="3B9F3D9C" w:rsidR="00986E74" w:rsidRDefault="00986E74" w:rsidP="00986E74">
      <w:pPr>
        <w:jc w:val="right"/>
        <w:rPr>
          <w:szCs w:val="20"/>
        </w:rPr>
      </w:pPr>
    </w:p>
    <w:p w14:paraId="246D5E14" w14:textId="047DD86A" w:rsidR="00986E74" w:rsidRDefault="00986E74" w:rsidP="00986E74">
      <w:pPr>
        <w:widowControl/>
        <w:spacing w:after="160" w:line="259" w:lineRule="auto"/>
        <w:rPr>
          <w:noProof/>
          <w:sz w:val="32"/>
          <w:szCs w:val="32"/>
          <w:lang w:eastAsia="en-AU"/>
        </w:rPr>
      </w:pPr>
    </w:p>
    <w:p w14:paraId="12BEFE6F" w14:textId="6852B348" w:rsidR="00986E74" w:rsidRDefault="00D45801" w:rsidP="00986E74">
      <w:pPr>
        <w:widowControl/>
        <w:spacing w:after="160" w:line="259" w:lineRule="auto"/>
        <w:rPr>
          <w:noProof/>
          <w:sz w:val="32"/>
          <w:szCs w:val="32"/>
          <w:lang w:eastAsia="en-AU"/>
        </w:rPr>
      </w:pPr>
      <w:r>
        <w:rPr>
          <w:noProof/>
          <w:lang w:eastAsia="en-AU"/>
        </w:rPr>
        <w:lastRenderedPageBreak/>
        <mc:AlternateContent>
          <mc:Choice Requires="wps">
            <w:drawing>
              <wp:anchor distT="0" distB="0" distL="114300" distR="114300" simplePos="0" relativeHeight="252054528" behindDoc="0" locked="0" layoutInCell="1" allowOverlap="1" wp14:anchorId="12D233DB" wp14:editId="0243B054">
                <wp:simplePos x="0" y="0"/>
                <wp:positionH relativeFrom="margin">
                  <wp:align>right</wp:align>
                </wp:positionH>
                <wp:positionV relativeFrom="paragraph">
                  <wp:posOffset>2210282</wp:posOffset>
                </wp:positionV>
                <wp:extent cx="5730875" cy="635"/>
                <wp:effectExtent l="0" t="0" r="3175" b="0"/>
                <wp:wrapTopAndBottom/>
                <wp:docPr id="266" name="Text Box 266"/>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121ECEE"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D233DB" id="Text Box 266" o:spid="_x0000_s1057" type="#_x0000_t202" style="position:absolute;margin-left:400.05pt;margin-top:174.05pt;width:451.25pt;height:.05pt;z-index:2520545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i5JMQ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" stroked="f">
                <v:textbox style="mso-fit-shape-to-text:t" inset="0,0,0,0">
                  <w:txbxContent>
                    <w:p w14:paraId="2121ECEE"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inline distT="0" distB="0" distL="0" distR="0" wp14:anchorId="3C035619" wp14:editId="79D04321">
            <wp:extent cx="5731510" cy="2145665"/>
            <wp:effectExtent l="0" t="0" r="2540" b="6985"/>
            <wp:docPr id="295" name="Picture 295"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4433A1A5" w14:textId="70A9B522" w:rsidR="00986E74" w:rsidRDefault="00D45801" w:rsidP="00986E74">
      <w:pPr>
        <w:widowControl/>
        <w:spacing w:after="160" w:line="259" w:lineRule="auto"/>
        <w:rPr>
          <w:sz w:val="32"/>
          <w:szCs w:val="32"/>
        </w:rPr>
      </w:pPr>
      <w:r>
        <w:rPr>
          <w:noProof/>
          <w:lang w:eastAsia="en-AU"/>
        </w:rPr>
        <mc:AlternateContent>
          <mc:Choice Requires="wps">
            <w:drawing>
              <wp:anchor distT="0" distB="0" distL="114300" distR="114300" simplePos="0" relativeHeight="252056576" behindDoc="0" locked="0" layoutInCell="1" allowOverlap="1" wp14:anchorId="489C0EF6" wp14:editId="45AC472B">
                <wp:simplePos x="0" y="0"/>
                <wp:positionH relativeFrom="margin">
                  <wp:align>right</wp:align>
                </wp:positionH>
                <wp:positionV relativeFrom="paragraph">
                  <wp:posOffset>2415409</wp:posOffset>
                </wp:positionV>
                <wp:extent cx="5730875" cy="635"/>
                <wp:effectExtent l="0" t="0" r="3175" b="0"/>
                <wp:wrapTopAndBottom/>
                <wp:docPr id="267" name="Text Box 26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C055C2C"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C0EF6" id="Text Box 267" o:spid="_x0000_s1058" type="#_x0000_t202" style="position:absolute;margin-left:400.05pt;margin-top:190.2pt;width:451.25pt;height:.05pt;z-index:252056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1twMg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" stroked="f">
                <v:textbox style="mso-fit-shape-to-text:t" inset="0,0,0,0">
                  <w:txbxContent>
                    <w:p w14:paraId="1C055C2C"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sidRPr="00E23D01">
        <w:rPr>
          <w:noProof/>
          <w:lang w:eastAsia="en-AU"/>
        </w:rPr>
        <w:drawing>
          <wp:inline distT="0" distB="0" distL="0" distR="0" wp14:anchorId="6B432187" wp14:editId="7D33290A">
            <wp:extent cx="5731510" cy="2145665"/>
            <wp:effectExtent l="0" t="0" r="2540" b="6985"/>
            <wp:docPr id="66" name="Picture 66"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0BCD0F10" w14:textId="5AD4C0EE" w:rsidR="00986E74" w:rsidRDefault="00D45801" w:rsidP="00986E74">
      <w:pPr>
        <w:widowControl/>
        <w:spacing w:after="160" w:line="259" w:lineRule="auto"/>
        <w:rPr>
          <w:sz w:val="32"/>
          <w:szCs w:val="32"/>
        </w:rPr>
      </w:pPr>
      <w:r>
        <w:rPr>
          <w:noProof/>
          <w:lang w:eastAsia="en-AU"/>
        </w:rPr>
        <mc:AlternateContent>
          <mc:Choice Requires="wps">
            <w:drawing>
              <wp:anchor distT="0" distB="0" distL="114300" distR="114300" simplePos="0" relativeHeight="252059648" behindDoc="0" locked="0" layoutInCell="1" allowOverlap="1" wp14:anchorId="3D99FAF3" wp14:editId="2EBA5E78">
                <wp:simplePos x="0" y="0"/>
                <wp:positionH relativeFrom="margin">
                  <wp:posOffset>78827</wp:posOffset>
                </wp:positionH>
                <wp:positionV relativeFrom="paragraph">
                  <wp:posOffset>2681933</wp:posOffset>
                </wp:positionV>
                <wp:extent cx="5730875" cy="635"/>
                <wp:effectExtent l="0" t="0" r="3175" b="0"/>
                <wp:wrapTopAndBottom/>
                <wp:docPr id="268" name="Text Box 268"/>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87A9E73"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99FAF3" id="Text Box 268" o:spid="_x0000_s1059" type="#_x0000_t202" style="position:absolute;margin-left:6.2pt;margin-top:211.2pt;width:451.25pt;height:.05pt;z-index:252059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" stroked="f">
                <v:textbox style="mso-fit-shape-to-text:t" inset="0,0,0,0">
                  <w:txbxContent>
                    <w:p w14:paraId="287A9E73"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sidRPr="00E23D01">
        <w:rPr>
          <w:noProof/>
          <w:lang w:eastAsia="en-AU"/>
        </w:rPr>
        <w:drawing>
          <wp:anchor distT="0" distB="0" distL="114300" distR="114300" simplePos="0" relativeHeight="252057600" behindDoc="1" locked="0" layoutInCell="1" allowOverlap="1" wp14:anchorId="7D1A82B5" wp14:editId="3EC6E28F">
            <wp:simplePos x="0" y="0"/>
            <wp:positionH relativeFrom="margin">
              <wp:align>right</wp:align>
            </wp:positionH>
            <wp:positionV relativeFrom="paragraph">
              <wp:posOffset>478790</wp:posOffset>
            </wp:positionV>
            <wp:extent cx="5731510" cy="2145665"/>
            <wp:effectExtent l="0" t="0" r="2540" b="6985"/>
            <wp:wrapTight wrapText="bothSides">
              <wp:wrapPolygon edited="0">
                <wp:start x="0" y="0"/>
                <wp:lineTo x="0" y="21479"/>
                <wp:lineTo x="21538" y="21479"/>
                <wp:lineTo x="21538" y="0"/>
                <wp:lineTo x="0" y="0"/>
              </wp:wrapPolygon>
            </wp:wrapTight>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54C77D4D" w14:textId="653FC77C" w:rsidR="00986E74" w:rsidRPr="00B754E4" w:rsidRDefault="00986E74" w:rsidP="00986E74">
      <w:pPr>
        <w:widowControl/>
        <w:spacing w:after="160" w:line="259" w:lineRule="auto"/>
        <w:rPr>
          <w:noProof/>
          <w:sz w:val="32"/>
          <w:szCs w:val="32"/>
          <w:lang w:eastAsia="en-AU"/>
        </w:rPr>
      </w:pPr>
    </w:p>
    <w:p w14:paraId="041EDE6C" w14:textId="77777777" w:rsidR="00986E74" w:rsidRPr="00B754E4" w:rsidRDefault="00986E74" w:rsidP="00986E74">
      <w:pPr>
        <w:widowControl/>
        <w:spacing w:after="160" w:line="259" w:lineRule="auto"/>
        <w:rPr>
          <w:noProof/>
          <w:sz w:val="32"/>
          <w:szCs w:val="32"/>
          <w:lang w:eastAsia="en-AU"/>
        </w:rPr>
      </w:pPr>
    </w:p>
    <w:p w14:paraId="2F479AD8" w14:textId="7F3EDFE9" w:rsidR="00986E74" w:rsidRDefault="00D81426" w:rsidP="00986E74">
      <w:pPr>
        <w:widowControl/>
        <w:spacing w:after="160" w:line="259" w:lineRule="auto"/>
        <w:rPr>
          <w:noProof/>
          <w:sz w:val="32"/>
          <w:szCs w:val="32"/>
          <w:lang w:eastAsia="en-AU"/>
        </w:rPr>
      </w:pPr>
      <w:r w:rsidRPr="00E23D01">
        <w:rPr>
          <w:noProof/>
          <w:sz w:val="32"/>
          <w:szCs w:val="32"/>
          <w:lang w:eastAsia="en-AU"/>
        </w:rPr>
        <w:lastRenderedPageBreak/>
        <w:drawing>
          <wp:anchor distT="0" distB="0" distL="114300" distR="114300" simplePos="0" relativeHeight="252060672" behindDoc="1" locked="0" layoutInCell="1" allowOverlap="1" wp14:anchorId="7C0A5B15" wp14:editId="6EEE4DEE">
            <wp:simplePos x="0" y="0"/>
            <wp:positionH relativeFrom="column">
              <wp:posOffset>78214</wp:posOffset>
            </wp:positionH>
            <wp:positionV relativeFrom="paragraph">
              <wp:posOffset>75565</wp:posOffset>
            </wp:positionV>
            <wp:extent cx="5731510" cy="2146160"/>
            <wp:effectExtent l="0" t="0" r="2540" b="6985"/>
            <wp:wrapTight wrapText="bothSides">
              <wp:wrapPolygon edited="0">
                <wp:start x="0" y="0"/>
                <wp:lineTo x="0" y="21479"/>
                <wp:lineTo x="21538" y="21479"/>
                <wp:lineTo x="21538" y="0"/>
                <wp:lineTo x="0" y="0"/>
              </wp:wrapPolygon>
            </wp:wrapTight>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anchor>
        </w:drawing>
      </w:r>
      <w:r>
        <w:rPr>
          <w:noProof/>
          <w:sz w:val="32"/>
          <w:szCs w:val="32"/>
          <w:lang w:eastAsia="en-AU"/>
        </w:rPr>
        <w:drawing>
          <wp:anchor distT="0" distB="0" distL="114300" distR="114300" simplePos="0" relativeHeight="252063744" behindDoc="1" locked="0" layoutInCell="1" allowOverlap="1" wp14:anchorId="44B3174C" wp14:editId="47309653">
            <wp:simplePos x="0" y="0"/>
            <wp:positionH relativeFrom="margin">
              <wp:align>right</wp:align>
            </wp:positionH>
            <wp:positionV relativeFrom="paragraph">
              <wp:posOffset>2772388</wp:posOffset>
            </wp:positionV>
            <wp:extent cx="5731510" cy="2194560"/>
            <wp:effectExtent l="0" t="0" r="2540" b="0"/>
            <wp:wrapTight wrapText="bothSides">
              <wp:wrapPolygon edited="0">
                <wp:start x="0" y="0"/>
                <wp:lineTo x="0" y="21375"/>
                <wp:lineTo x="21538" y="21375"/>
                <wp:lineTo x="21538" y="0"/>
                <wp:lineTo x="0" y="0"/>
              </wp:wrapPolygon>
            </wp:wrapTight>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anchor>
        </w:drawing>
      </w:r>
      <w:r>
        <w:rPr>
          <w:noProof/>
          <w:lang w:eastAsia="en-AU"/>
        </w:rPr>
        <mc:AlternateContent>
          <mc:Choice Requires="wps">
            <w:drawing>
              <wp:anchor distT="0" distB="0" distL="114300" distR="114300" simplePos="0" relativeHeight="252065792" behindDoc="0" locked="0" layoutInCell="1" allowOverlap="1" wp14:anchorId="0920F368" wp14:editId="2E03D987">
                <wp:simplePos x="0" y="0"/>
                <wp:positionH relativeFrom="margin">
                  <wp:posOffset>31334</wp:posOffset>
                </wp:positionH>
                <wp:positionV relativeFrom="paragraph">
                  <wp:posOffset>4924732</wp:posOffset>
                </wp:positionV>
                <wp:extent cx="5730875" cy="635"/>
                <wp:effectExtent l="0" t="0" r="3175" b="0"/>
                <wp:wrapTopAndBottom/>
                <wp:docPr id="271" name="Text Box 27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3CE6189"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0F368" id="Text Box 271" o:spid="_x0000_s1060" type="#_x0000_t202" style="position:absolute;margin-left:2.45pt;margin-top:387.75pt;width:451.25pt;height:.05pt;z-index:252065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" stroked="f">
                <v:textbox style="mso-fit-shape-to-text:t" inset="0,0,0,0">
                  <w:txbxContent>
                    <w:p w14:paraId="53CE6189"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2068864" behindDoc="0" locked="0" layoutInCell="1" allowOverlap="1" wp14:anchorId="5295F586" wp14:editId="64BCCEAE">
                <wp:simplePos x="0" y="0"/>
                <wp:positionH relativeFrom="margin">
                  <wp:align>right</wp:align>
                </wp:positionH>
                <wp:positionV relativeFrom="paragraph">
                  <wp:posOffset>7707083</wp:posOffset>
                </wp:positionV>
                <wp:extent cx="5730875" cy="635"/>
                <wp:effectExtent l="0" t="0" r="3175" b="0"/>
                <wp:wrapTopAndBottom/>
                <wp:docPr id="272" name="Text Box 272"/>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69D3DE0"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5F586" id="Text Box 272" o:spid="_x0000_s1061" type="#_x0000_t202" style="position:absolute;margin-left:400.05pt;margin-top:606.85pt;width:451.25pt;height:.05pt;z-index:2520688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" stroked="f">
                <v:textbox style="mso-fit-shape-to-text:t" inset="0,0,0,0">
                  <w:txbxContent>
                    <w:p w14:paraId="569D3DE0"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Pr>
          <w:noProof/>
          <w:sz w:val="32"/>
          <w:szCs w:val="32"/>
          <w:lang w:eastAsia="en-AU"/>
        </w:rPr>
        <w:drawing>
          <wp:anchor distT="0" distB="0" distL="114300" distR="114300" simplePos="0" relativeHeight="252066816" behindDoc="1" locked="0" layoutInCell="1" allowOverlap="1" wp14:anchorId="5D9AE50F" wp14:editId="3A51E3B8">
            <wp:simplePos x="0" y="0"/>
            <wp:positionH relativeFrom="margin">
              <wp:align>right</wp:align>
            </wp:positionH>
            <wp:positionV relativeFrom="paragraph">
              <wp:posOffset>5470919</wp:posOffset>
            </wp:positionV>
            <wp:extent cx="5731510" cy="2192020"/>
            <wp:effectExtent l="0" t="0" r="2540" b="0"/>
            <wp:wrapTight wrapText="bothSides">
              <wp:wrapPolygon edited="0">
                <wp:start x="0" y="0"/>
                <wp:lineTo x="0" y="21400"/>
                <wp:lineTo x="21538" y="21400"/>
                <wp:lineTo x="21538" y="0"/>
                <wp:lineTo x="0" y="0"/>
              </wp:wrapPolygon>
            </wp:wrapTight>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anchor>
        </w:drawing>
      </w:r>
      <w:r w:rsidR="00D45801">
        <w:rPr>
          <w:noProof/>
          <w:lang w:eastAsia="en-AU"/>
        </w:rPr>
        <mc:AlternateContent>
          <mc:Choice Requires="wps">
            <w:drawing>
              <wp:anchor distT="0" distB="0" distL="114300" distR="114300" simplePos="0" relativeHeight="252062720" behindDoc="0" locked="0" layoutInCell="1" allowOverlap="1" wp14:anchorId="0176C07A" wp14:editId="7299E301">
                <wp:simplePos x="0" y="0"/>
                <wp:positionH relativeFrom="margin">
                  <wp:posOffset>141890</wp:posOffset>
                </wp:positionH>
                <wp:positionV relativeFrom="paragraph">
                  <wp:posOffset>2321101</wp:posOffset>
                </wp:positionV>
                <wp:extent cx="5730875" cy="635"/>
                <wp:effectExtent l="0" t="0" r="3175" b="0"/>
                <wp:wrapTopAndBottom/>
                <wp:docPr id="270" name="Text Box 27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BA898F0"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76C07A" id="Text Box 270" o:spid="_x0000_s1062" type="#_x0000_t202" style="position:absolute;margin-left:11.15pt;margin-top:182.75pt;width:451.25pt;height:.05pt;z-index:252062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" stroked="f">
                <v:textbox style="mso-fit-shape-to-text:t" inset="0,0,0,0">
                  <w:txbxContent>
                    <w:p w14:paraId="5BA898F0"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p>
    <w:p w14:paraId="690C207D" w14:textId="6FCF811F" w:rsidR="00986E74" w:rsidRDefault="00986E74" w:rsidP="00986E74">
      <w:pPr>
        <w:widowControl/>
        <w:spacing w:after="160" w:line="259" w:lineRule="auto"/>
        <w:rPr>
          <w:noProof/>
          <w:sz w:val="32"/>
          <w:szCs w:val="32"/>
          <w:lang w:eastAsia="en-AU"/>
        </w:rPr>
      </w:pPr>
    </w:p>
    <w:p w14:paraId="11475B51" w14:textId="677AC568" w:rsidR="00986E74" w:rsidRDefault="00D45801" w:rsidP="00986E74">
      <w:pPr>
        <w:widowControl/>
        <w:spacing w:after="160" w:line="259" w:lineRule="auto"/>
        <w:rPr>
          <w:noProof/>
          <w:sz w:val="32"/>
          <w:szCs w:val="32"/>
          <w:lang w:eastAsia="en-AU"/>
        </w:rPr>
      </w:pPr>
      <w:r>
        <w:rPr>
          <w:noProof/>
          <w:lang w:eastAsia="en-AU"/>
        </w:rPr>
        <w:lastRenderedPageBreak/>
        <mc:AlternateContent>
          <mc:Choice Requires="wps">
            <w:drawing>
              <wp:anchor distT="0" distB="0" distL="114300" distR="114300" simplePos="0" relativeHeight="252071936" behindDoc="0" locked="0" layoutInCell="1" allowOverlap="1" wp14:anchorId="32F78232" wp14:editId="14A6A36A">
                <wp:simplePos x="0" y="0"/>
                <wp:positionH relativeFrom="margin">
                  <wp:posOffset>31531</wp:posOffset>
                </wp:positionH>
                <wp:positionV relativeFrom="paragraph">
                  <wp:posOffset>2399993</wp:posOffset>
                </wp:positionV>
                <wp:extent cx="5730875" cy="635"/>
                <wp:effectExtent l="0" t="0" r="3175" b="0"/>
                <wp:wrapTopAndBottom/>
                <wp:docPr id="273" name="Text Box 27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F5029EB" w14:textId="77777777" w:rsidR="00286258" w:rsidRPr="00DA52CA" w:rsidRDefault="00286258" w:rsidP="00D45801">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F78232" id="Text Box 273" o:spid="_x0000_s1063" type="#_x0000_t202" style="position:absolute;margin-left:2.5pt;margin-top:189pt;width:451.25pt;height:.05pt;z-index:252071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" stroked="f">
                <v:textbox style="mso-fit-shape-to-text:t" inset="0,0,0,0">
                  <w:txbxContent>
                    <w:p w14:paraId="6F5029EB" w14:textId="77777777" w:rsidR="00286258" w:rsidRPr="00DA52CA" w:rsidRDefault="00286258" w:rsidP="00D45801">
                      <w:pPr>
                        <w:pStyle w:val="Caption"/>
                        <w:jc w:val="right"/>
                        <w:rPr>
                          <w:noProof/>
                        </w:rPr>
                      </w:pPr>
                      <w:r>
                        <w:t>STEM Consortium</w:t>
                      </w:r>
                    </w:p>
                  </w:txbxContent>
                </v:textbox>
                <w10:wrap type="topAndBottom" anchorx="margin"/>
              </v:shape>
            </w:pict>
          </mc:Fallback>
        </mc:AlternateContent>
      </w:r>
      <w:r w:rsidRPr="00217D9C">
        <w:rPr>
          <w:noProof/>
          <w:sz w:val="32"/>
          <w:szCs w:val="32"/>
          <w:lang w:eastAsia="en-AU"/>
        </w:rPr>
        <w:drawing>
          <wp:anchor distT="0" distB="0" distL="114300" distR="114300" simplePos="0" relativeHeight="252069888" behindDoc="1" locked="0" layoutInCell="1" allowOverlap="1" wp14:anchorId="3B775430" wp14:editId="57D7CB56">
            <wp:simplePos x="0" y="0"/>
            <wp:positionH relativeFrom="margin">
              <wp:align>right</wp:align>
            </wp:positionH>
            <wp:positionV relativeFrom="paragraph">
              <wp:posOffset>44515</wp:posOffset>
            </wp:positionV>
            <wp:extent cx="5731510" cy="2149079"/>
            <wp:effectExtent l="0" t="0" r="2540" b="3810"/>
            <wp:wrapTight wrapText="bothSides">
              <wp:wrapPolygon edited="0">
                <wp:start x="0" y="0"/>
                <wp:lineTo x="0" y="21447"/>
                <wp:lineTo x="21538" y="21447"/>
                <wp:lineTo x="21538" y="0"/>
                <wp:lineTo x="0" y="0"/>
              </wp:wrapPolygon>
            </wp:wrapTight>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anchor>
        </w:drawing>
      </w:r>
    </w:p>
    <w:p w14:paraId="7986E839" w14:textId="28C85E1B" w:rsidR="00986E74" w:rsidRDefault="00986E74" w:rsidP="00986E74">
      <w:pPr>
        <w:widowControl/>
        <w:spacing w:after="160" w:line="259" w:lineRule="auto"/>
        <w:rPr>
          <w:sz w:val="32"/>
          <w:szCs w:val="32"/>
        </w:rPr>
      </w:pPr>
    </w:p>
    <w:p w14:paraId="4787BC95" w14:textId="77B7F68F" w:rsidR="00986E74" w:rsidRDefault="00986E74" w:rsidP="00986E74">
      <w:pPr>
        <w:widowControl/>
        <w:spacing w:after="160" w:line="259" w:lineRule="auto"/>
        <w:rPr>
          <w:sz w:val="32"/>
          <w:szCs w:val="32"/>
        </w:rPr>
      </w:pPr>
    </w:p>
    <w:p w14:paraId="3D5A6CEE" w14:textId="7A89F3D1" w:rsidR="00986E74" w:rsidRDefault="00986E74" w:rsidP="00986E74">
      <w:pPr>
        <w:widowControl/>
        <w:spacing w:after="160" w:line="259" w:lineRule="auto"/>
        <w:rPr>
          <w:sz w:val="32"/>
          <w:szCs w:val="32"/>
        </w:rPr>
      </w:pPr>
    </w:p>
    <w:p w14:paraId="5111C744" w14:textId="6BAB8D0B" w:rsidR="00986E74" w:rsidRDefault="00986E74" w:rsidP="00986E74">
      <w:pPr>
        <w:widowControl/>
        <w:spacing w:after="160" w:line="259" w:lineRule="auto"/>
        <w:rPr>
          <w:sz w:val="32"/>
          <w:szCs w:val="32"/>
        </w:rPr>
      </w:pPr>
    </w:p>
    <w:p w14:paraId="32166F9E" w14:textId="74EA783E" w:rsidR="00986E74" w:rsidRDefault="00986E74" w:rsidP="00986E74">
      <w:pPr>
        <w:widowControl/>
        <w:spacing w:after="160" w:line="259" w:lineRule="auto"/>
        <w:rPr>
          <w:sz w:val="32"/>
          <w:szCs w:val="32"/>
        </w:rPr>
      </w:pPr>
    </w:p>
    <w:p w14:paraId="21C4DA2A" w14:textId="36802785" w:rsidR="00986E74" w:rsidRDefault="00986E74" w:rsidP="00986E74">
      <w:pPr>
        <w:widowControl/>
        <w:spacing w:after="160" w:line="259" w:lineRule="auto"/>
        <w:rPr>
          <w:sz w:val="32"/>
          <w:szCs w:val="32"/>
        </w:rPr>
      </w:pPr>
    </w:p>
    <w:p w14:paraId="17F247F7" w14:textId="13C1F79D" w:rsidR="00986E74" w:rsidRDefault="00986E74" w:rsidP="00986E74">
      <w:pPr>
        <w:widowControl/>
        <w:spacing w:after="160" w:line="259" w:lineRule="auto"/>
        <w:rPr>
          <w:sz w:val="32"/>
          <w:szCs w:val="32"/>
        </w:rPr>
      </w:pPr>
    </w:p>
    <w:p w14:paraId="44BF85E1" w14:textId="53635C1E" w:rsidR="00986E74" w:rsidRDefault="00986E74" w:rsidP="00986E74">
      <w:pPr>
        <w:widowControl/>
        <w:spacing w:after="160" w:line="259" w:lineRule="auto"/>
        <w:rPr>
          <w:sz w:val="32"/>
          <w:szCs w:val="32"/>
        </w:rPr>
      </w:pPr>
    </w:p>
    <w:p w14:paraId="027FD698" w14:textId="77777777" w:rsidR="00986E74" w:rsidRDefault="00986E74" w:rsidP="00986E74">
      <w:pPr>
        <w:widowControl/>
        <w:spacing w:after="160" w:line="259" w:lineRule="auto"/>
        <w:rPr>
          <w:sz w:val="32"/>
          <w:szCs w:val="32"/>
        </w:rPr>
      </w:pPr>
    </w:p>
    <w:p w14:paraId="7D582E20" w14:textId="5084D949" w:rsidR="00986E74" w:rsidRDefault="00986E74" w:rsidP="00986E74">
      <w:pPr>
        <w:widowControl/>
        <w:spacing w:after="160" w:line="259" w:lineRule="auto"/>
        <w:rPr>
          <w:sz w:val="32"/>
          <w:szCs w:val="32"/>
        </w:rPr>
      </w:pPr>
    </w:p>
    <w:p w14:paraId="3AEE8893" w14:textId="04551B94" w:rsidR="00986E74" w:rsidRDefault="00986E74" w:rsidP="00986E74">
      <w:pPr>
        <w:widowControl/>
        <w:spacing w:after="160" w:line="259" w:lineRule="auto"/>
        <w:rPr>
          <w:sz w:val="32"/>
          <w:szCs w:val="32"/>
        </w:rPr>
      </w:pPr>
    </w:p>
    <w:p w14:paraId="6BFA3F0C" w14:textId="191B7F93" w:rsidR="00986E74" w:rsidRDefault="00986E74" w:rsidP="00986E74">
      <w:pPr>
        <w:widowControl/>
        <w:spacing w:after="160" w:line="259" w:lineRule="auto"/>
        <w:rPr>
          <w:sz w:val="32"/>
          <w:szCs w:val="32"/>
        </w:rPr>
      </w:pPr>
    </w:p>
    <w:p w14:paraId="7A51B2C8" w14:textId="77777777" w:rsidR="00986E74" w:rsidRDefault="00986E74" w:rsidP="00986E74">
      <w:pPr>
        <w:widowControl/>
        <w:spacing w:after="160" w:line="259" w:lineRule="auto"/>
        <w:rPr>
          <w:sz w:val="32"/>
          <w:szCs w:val="32"/>
        </w:rPr>
      </w:pPr>
    </w:p>
    <w:p w14:paraId="2B449393" w14:textId="77777777" w:rsidR="00986E74" w:rsidRDefault="00986E74" w:rsidP="00986E74">
      <w:pPr>
        <w:widowControl/>
        <w:spacing w:after="160" w:line="259" w:lineRule="auto"/>
        <w:rPr>
          <w:sz w:val="32"/>
          <w:szCs w:val="32"/>
        </w:rPr>
      </w:pPr>
    </w:p>
    <w:p w14:paraId="00DE3E0E" w14:textId="77777777" w:rsidR="00986E74" w:rsidRDefault="00986E74" w:rsidP="00986E74">
      <w:pPr>
        <w:widowControl/>
        <w:spacing w:before="0" w:after="160" w:line="259" w:lineRule="auto"/>
        <w:rPr>
          <w:rFonts w:eastAsiaTheme="majorEastAsia" w:cstheme="majorBidi"/>
          <w:b/>
          <w:color w:val="2E74B5" w:themeColor="accent1" w:themeShade="BF"/>
          <w:sz w:val="28"/>
          <w:szCs w:val="32"/>
        </w:rPr>
      </w:pPr>
      <w:r>
        <w:br w:type="page"/>
      </w:r>
    </w:p>
    <w:p w14:paraId="4EFB9688" w14:textId="77777777" w:rsidR="009E2C0B" w:rsidRDefault="009E2C0B" w:rsidP="00986E74">
      <w:pPr>
        <w:pStyle w:val="Heading1"/>
        <w:sectPr w:rsidR="009E2C0B" w:rsidSect="009B5E4F">
          <w:pgSz w:w="11906" w:h="16838"/>
          <w:pgMar w:top="1440" w:right="1440" w:bottom="1440" w:left="1440" w:header="709" w:footer="709" w:gutter="0"/>
          <w:cols w:space="708"/>
          <w:docGrid w:linePitch="360"/>
        </w:sectPr>
      </w:pPr>
      <w:bookmarkStart w:id="76" w:name="_Toc465262515"/>
    </w:p>
    <w:p w14:paraId="521FF605" w14:textId="4F11D4DF" w:rsidR="00986E74" w:rsidRDefault="00986E74" w:rsidP="00986E74">
      <w:pPr>
        <w:pStyle w:val="Heading1"/>
      </w:pPr>
      <w:bookmarkStart w:id="77" w:name="_Toc37285448"/>
      <w:r w:rsidRPr="00710DEC">
        <w:lastRenderedPageBreak/>
        <w:t xml:space="preserve">Appendix </w:t>
      </w:r>
      <w:bookmarkStart w:id="78" w:name="_Toc465262516"/>
      <w:bookmarkEnd w:id="76"/>
      <w:r w:rsidR="008D7BC3" w:rsidRPr="00BE7704">
        <w:rPr>
          <w:color w:val="00B050"/>
        </w:rPr>
        <w:t>XX</w:t>
      </w:r>
      <w:r>
        <w:t xml:space="preserve">: </w:t>
      </w:r>
      <w:r w:rsidRPr="00710DEC">
        <w:t xml:space="preserve">Student activity sheet </w:t>
      </w:r>
      <w:r w:rsidR="008D7BC3" w:rsidRPr="00BE7704">
        <w:rPr>
          <w:color w:val="00B050"/>
        </w:rPr>
        <w:t>X.X</w:t>
      </w:r>
      <w:r w:rsidRPr="00BE7704">
        <w:rPr>
          <w:color w:val="00B050"/>
        </w:rPr>
        <w:t>:</w:t>
      </w:r>
      <w:r w:rsidRPr="008D7BC3">
        <w:rPr>
          <w:color w:val="FF0000"/>
        </w:rPr>
        <w:t xml:space="preserve"> </w:t>
      </w:r>
      <w:r w:rsidRPr="00710DEC">
        <w:t>Prototype troubleshooting</w:t>
      </w:r>
      <w:bookmarkEnd w:id="77"/>
      <w:bookmarkEnd w:id="78"/>
    </w:p>
    <w:tbl>
      <w:tblPr>
        <w:tblStyle w:val="TableGrid1"/>
        <w:tblW w:w="13892" w:type="dxa"/>
        <w:jc w:val="center"/>
        <w:tblLook w:val="04A0" w:firstRow="1" w:lastRow="0" w:firstColumn="1" w:lastColumn="0" w:noHBand="0" w:noVBand="1"/>
      </w:tblPr>
      <w:tblGrid>
        <w:gridCol w:w="4630"/>
        <w:gridCol w:w="4631"/>
        <w:gridCol w:w="4631"/>
      </w:tblGrid>
      <w:tr w:rsidR="00986E74" w:rsidRPr="00710DEC" w14:paraId="25D959F5" w14:textId="77777777" w:rsidTr="00D355FB">
        <w:trPr>
          <w:trHeight w:hRule="exact" w:val="857"/>
          <w:jc w:val="center"/>
        </w:trPr>
        <w:tc>
          <w:tcPr>
            <w:tcW w:w="4630" w:type="dxa"/>
            <w:vAlign w:val="center"/>
          </w:tcPr>
          <w:p w14:paraId="2F2DEED1" w14:textId="77777777" w:rsidR="00986E74" w:rsidRPr="00A805B5" w:rsidRDefault="00986E74" w:rsidP="00D355FB">
            <w:pPr>
              <w:ind w:right="-108"/>
              <w:jc w:val="center"/>
              <w:rPr>
                <w:b/>
                <w:sz w:val="24"/>
                <w:szCs w:val="24"/>
                <w:lang w:val="en-AU"/>
              </w:rPr>
            </w:pPr>
            <w:r>
              <w:rPr>
                <w:b/>
                <w:sz w:val="24"/>
                <w:szCs w:val="24"/>
                <w:lang w:val="en-AU"/>
              </w:rPr>
              <w:t>Problem</w:t>
            </w:r>
          </w:p>
        </w:tc>
        <w:tc>
          <w:tcPr>
            <w:tcW w:w="4631" w:type="dxa"/>
            <w:vAlign w:val="center"/>
          </w:tcPr>
          <w:p w14:paraId="102F88F7" w14:textId="77777777" w:rsidR="00986E74" w:rsidRPr="00A805B5" w:rsidRDefault="00986E74" w:rsidP="00D355FB">
            <w:pPr>
              <w:ind w:right="-108"/>
              <w:jc w:val="center"/>
              <w:rPr>
                <w:b/>
                <w:sz w:val="24"/>
                <w:szCs w:val="24"/>
                <w:lang w:val="en-AU"/>
              </w:rPr>
            </w:pPr>
            <w:r>
              <w:rPr>
                <w:b/>
                <w:sz w:val="24"/>
                <w:szCs w:val="24"/>
                <w:lang w:val="en-AU"/>
              </w:rPr>
              <w:t>Reason for the problem</w:t>
            </w:r>
          </w:p>
        </w:tc>
        <w:tc>
          <w:tcPr>
            <w:tcW w:w="4631" w:type="dxa"/>
            <w:vAlign w:val="center"/>
          </w:tcPr>
          <w:p w14:paraId="0AA638AF" w14:textId="77777777" w:rsidR="00986E74" w:rsidRPr="00A805B5" w:rsidRDefault="00986E74" w:rsidP="00D355FB">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986E74" w:rsidRPr="00710DEC" w14:paraId="364E3B9A" w14:textId="77777777" w:rsidTr="00D355FB">
        <w:trPr>
          <w:trHeight w:hRule="exact" w:val="851"/>
          <w:jc w:val="center"/>
        </w:trPr>
        <w:tc>
          <w:tcPr>
            <w:tcW w:w="4630" w:type="dxa"/>
          </w:tcPr>
          <w:p w14:paraId="1E5CD151" w14:textId="77777777" w:rsidR="00986E74" w:rsidRPr="00A805B5" w:rsidRDefault="00986E74" w:rsidP="00D355FB">
            <w:pPr>
              <w:spacing w:after="100" w:afterAutospacing="1"/>
              <w:ind w:right="-643"/>
              <w:rPr>
                <w:lang w:val="en-AU"/>
              </w:rPr>
            </w:pPr>
          </w:p>
          <w:p w14:paraId="69D6C493" w14:textId="77777777" w:rsidR="00986E74" w:rsidRPr="00A805B5" w:rsidRDefault="00986E74" w:rsidP="00D355FB">
            <w:pPr>
              <w:spacing w:after="100" w:afterAutospacing="1"/>
              <w:ind w:right="-643"/>
              <w:rPr>
                <w:lang w:val="en-AU"/>
              </w:rPr>
            </w:pPr>
          </w:p>
          <w:p w14:paraId="6F40256C" w14:textId="77777777" w:rsidR="00986E74" w:rsidRPr="00A805B5" w:rsidRDefault="00986E74" w:rsidP="00D355FB">
            <w:pPr>
              <w:spacing w:after="100" w:afterAutospacing="1"/>
              <w:ind w:right="-643"/>
              <w:rPr>
                <w:lang w:val="en-AU"/>
              </w:rPr>
            </w:pPr>
          </w:p>
          <w:p w14:paraId="0AE8A144" w14:textId="77777777" w:rsidR="00986E74" w:rsidRPr="00A805B5" w:rsidRDefault="00986E74" w:rsidP="00D355FB">
            <w:pPr>
              <w:spacing w:after="100" w:afterAutospacing="1"/>
              <w:ind w:right="-643"/>
              <w:rPr>
                <w:lang w:val="en-AU"/>
              </w:rPr>
            </w:pPr>
          </w:p>
          <w:p w14:paraId="197F5917" w14:textId="77777777" w:rsidR="00986E74" w:rsidRPr="00A805B5" w:rsidRDefault="00986E74" w:rsidP="00D355FB">
            <w:pPr>
              <w:spacing w:after="100" w:afterAutospacing="1"/>
              <w:ind w:right="-643"/>
              <w:rPr>
                <w:lang w:val="en-AU"/>
              </w:rPr>
            </w:pPr>
          </w:p>
        </w:tc>
        <w:tc>
          <w:tcPr>
            <w:tcW w:w="4631" w:type="dxa"/>
          </w:tcPr>
          <w:p w14:paraId="4589815A" w14:textId="77777777" w:rsidR="00986E74" w:rsidRPr="00A805B5" w:rsidRDefault="00986E74" w:rsidP="00D355FB">
            <w:pPr>
              <w:spacing w:after="100" w:afterAutospacing="1"/>
              <w:ind w:right="-643"/>
              <w:rPr>
                <w:lang w:val="en-AU"/>
              </w:rPr>
            </w:pPr>
          </w:p>
        </w:tc>
        <w:tc>
          <w:tcPr>
            <w:tcW w:w="4631" w:type="dxa"/>
          </w:tcPr>
          <w:p w14:paraId="473423CD" w14:textId="77777777" w:rsidR="00986E74" w:rsidRPr="00A805B5" w:rsidRDefault="00986E74" w:rsidP="00D355FB">
            <w:pPr>
              <w:spacing w:after="100" w:afterAutospacing="1"/>
              <w:ind w:right="-643"/>
              <w:rPr>
                <w:lang w:val="en-AU"/>
              </w:rPr>
            </w:pPr>
          </w:p>
        </w:tc>
      </w:tr>
      <w:tr w:rsidR="00986E74" w:rsidRPr="00710DEC" w14:paraId="7656A09E" w14:textId="77777777" w:rsidTr="00D355FB">
        <w:trPr>
          <w:trHeight w:hRule="exact" w:val="851"/>
          <w:jc w:val="center"/>
        </w:trPr>
        <w:tc>
          <w:tcPr>
            <w:tcW w:w="4630" w:type="dxa"/>
          </w:tcPr>
          <w:p w14:paraId="72514B66" w14:textId="77777777" w:rsidR="00986E74" w:rsidRPr="00A805B5" w:rsidRDefault="00986E74" w:rsidP="00D355FB">
            <w:pPr>
              <w:spacing w:after="100" w:afterAutospacing="1"/>
              <w:ind w:right="-643"/>
              <w:rPr>
                <w:lang w:val="en-AU"/>
              </w:rPr>
            </w:pPr>
          </w:p>
          <w:p w14:paraId="33C67AB2" w14:textId="77777777" w:rsidR="00986E74" w:rsidRPr="00A805B5" w:rsidRDefault="00986E74" w:rsidP="00D355FB">
            <w:pPr>
              <w:spacing w:after="100" w:afterAutospacing="1"/>
              <w:ind w:right="-643"/>
              <w:rPr>
                <w:lang w:val="en-AU"/>
              </w:rPr>
            </w:pPr>
          </w:p>
          <w:p w14:paraId="605DD534" w14:textId="77777777" w:rsidR="00986E74" w:rsidRPr="00A805B5" w:rsidRDefault="00986E74" w:rsidP="00D355FB">
            <w:pPr>
              <w:spacing w:after="100" w:afterAutospacing="1"/>
              <w:ind w:right="-643"/>
              <w:rPr>
                <w:lang w:val="en-AU"/>
              </w:rPr>
            </w:pPr>
          </w:p>
          <w:p w14:paraId="0AC9243B" w14:textId="77777777" w:rsidR="00986E74" w:rsidRPr="00A805B5" w:rsidRDefault="00986E74" w:rsidP="00D355FB">
            <w:pPr>
              <w:spacing w:after="100" w:afterAutospacing="1"/>
              <w:ind w:right="-643"/>
              <w:rPr>
                <w:lang w:val="en-AU"/>
              </w:rPr>
            </w:pPr>
          </w:p>
          <w:p w14:paraId="617F93F8" w14:textId="77777777" w:rsidR="00986E74" w:rsidRPr="00A805B5" w:rsidRDefault="00986E74" w:rsidP="00D355FB">
            <w:pPr>
              <w:spacing w:after="100" w:afterAutospacing="1"/>
              <w:ind w:right="-643"/>
              <w:rPr>
                <w:lang w:val="en-AU"/>
              </w:rPr>
            </w:pPr>
          </w:p>
        </w:tc>
        <w:tc>
          <w:tcPr>
            <w:tcW w:w="4631" w:type="dxa"/>
          </w:tcPr>
          <w:p w14:paraId="765C7532" w14:textId="77777777" w:rsidR="00986E74" w:rsidRPr="00A805B5" w:rsidRDefault="00986E74" w:rsidP="00D355FB">
            <w:pPr>
              <w:spacing w:after="100" w:afterAutospacing="1"/>
              <w:ind w:right="-643"/>
              <w:rPr>
                <w:lang w:val="en-AU"/>
              </w:rPr>
            </w:pPr>
          </w:p>
        </w:tc>
        <w:tc>
          <w:tcPr>
            <w:tcW w:w="4631" w:type="dxa"/>
          </w:tcPr>
          <w:p w14:paraId="5408F2C7" w14:textId="77777777" w:rsidR="00986E74" w:rsidRPr="00A805B5" w:rsidRDefault="00986E74" w:rsidP="00D355FB">
            <w:pPr>
              <w:spacing w:after="100" w:afterAutospacing="1"/>
              <w:ind w:right="-643"/>
              <w:rPr>
                <w:lang w:val="en-AU"/>
              </w:rPr>
            </w:pPr>
          </w:p>
        </w:tc>
      </w:tr>
      <w:tr w:rsidR="00986E74" w:rsidRPr="00710DEC" w14:paraId="50F3EF20" w14:textId="77777777" w:rsidTr="00D355FB">
        <w:trPr>
          <w:trHeight w:hRule="exact" w:val="851"/>
          <w:jc w:val="center"/>
        </w:trPr>
        <w:tc>
          <w:tcPr>
            <w:tcW w:w="4630" w:type="dxa"/>
          </w:tcPr>
          <w:p w14:paraId="745CD5EA" w14:textId="77777777" w:rsidR="00986E74" w:rsidRPr="00A805B5" w:rsidRDefault="00986E74" w:rsidP="00D355FB">
            <w:pPr>
              <w:spacing w:after="100" w:afterAutospacing="1"/>
              <w:ind w:right="-643"/>
              <w:rPr>
                <w:lang w:val="en-AU"/>
              </w:rPr>
            </w:pPr>
          </w:p>
          <w:p w14:paraId="2887706A" w14:textId="77777777" w:rsidR="00986E74" w:rsidRPr="00A805B5" w:rsidRDefault="00986E74" w:rsidP="00D355FB">
            <w:pPr>
              <w:spacing w:after="100" w:afterAutospacing="1"/>
              <w:ind w:right="-643"/>
              <w:rPr>
                <w:lang w:val="en-AU"/>
              </w:rPr>
            </w:pPr>
          </w:p>
          <w:p w14:paraId="6EF05677" w14:textId="77777777" w:rsidR="00986E74" w:rsidRPr="00A805B5" w:rsidRDefault="00986E74" w:rsidP="00D355FB">
            <w:pPr>
              <w:spacing w:after="100" w:afterAutospacing="1"/>
              <w:ind w:right="-643"/>
              <w:rPr>
                <w:lang w:val="en-AU"/>
              </w:rPr>
            </w:pPr>
          </w:p>
          <w:p w14:paraId="153209C5" w14:textId="77777777" w:rsidR="00986E74" w:rsidRPr="00A805B5" w:rsidRDefault="00986E74" w:rsidP="00D355FB">
            <w:pPr>
              <w:spacing w:after="100" w:afterAutospacing="1"/>
              <w:ind w:right="-643"/>
              <w:rPr>
                <w:lang w:val="en-AU"/>
              </w:rPr>
            </w:pPr>
          </w:p>
          <w:p w14:paraId="3BAD8BD4" w14:textId="77777777" w:rsidR="00986E74" w:rsidRPr="00A805B5" w:rsidRDefault="00986E74" w:rsidP="00D355FB">
            <w:pPr>
              <w:spacing w:after="100" w:afterAutospacing="1"/>
              <w:ind w:right="-643"/>
              <w:rPr>
                <w:lang w:val="en-AU"/>
              </w:rPr>
            </w:pPr>
          </w:p>
        </w:tc>
        <w:tc>
          <w:tcPr>
            <w:tcW w:w="4631" w:type="dxa"/>
          </w:tcPr>
          <w:p w14:paraId="0BDA25E0" w14:textId="77777777" w:rsidR="00986E74" w:rsidRPr="00A805B5" w:rsidRDefault="00986E74" w:rsidP="00D355FB">
            <w:pPr>
              <w:spacing w:after="100" w:afterAutospacing="1"/>
              <w:ind w:right="-643"/>
              <w:rPr>
                <w:lang w:val="en-AU"/>
              </w:rPr>
            </w:pPr>
          </w:p>
        </w:tc>
        <w:tc>
          <w:tcPr>
            <w:tcW w:w="4631" w:type="dxa"/>
          </w:tcPr>
          <w:p w14:paraId="4AEBBE64" w14:textId="77777777" w:rsidR="00986E74" w:rsidRPr="00A805B5" w:rsidRDefault="00986E74" w:rsidP="00D355FB">
            <w:pPr>
              <w:spacing w:after="100" w:afterAutospacing="1"/>
              <w:ind w:right="-643"/>
              <w:rPr>
                <w:lang w:val="en-AU"/>
              </w:rPr>
            </w:pPr>
          </w:p>
        </w:tc>
      </w:tr>
      <w:tr w:rsidR="00986E74" w:rsidRPr="00710DEC" w14:paraId="6CEEB550" w14:textId="77777777" w:rsidTr="00D355FB">
        <w:trPr>
          <w:trHeight w:hRule="exact" w:val="851"/>
          <w:jc w:val="center"/>
        </w:trPr>
        <w:tc>
          <w:tcPr>
            <w:tcW w:w="4630" w:type="dxa"/>
          </w:tcPr>
          <w:p w14:paraId="39296E93" w14:textId="77777777" w:rsidR="00986E74" w:rsidRPr="00A805B5" w:rsidRDefault="00986E74" w:rsidP="00D355FB">
            <w:pPr>
              <w:spacing w:after="100" w:afterAutospacing="1"/>
              <w:ind w:right="-643"/>
              <w:rPr>
                <w:lang w:val="en-AU"/>
              </w:rPr>
            </w:pPr>
          </w:p>
          <w:p w14:paraId="0583CFFA" w14:textId="77777777" w:rsidR="00986E74" w:rsidRPr="00A805B5" w:rsidRDefault="00986E74" w:rsidP="00D355FB">
            <w:pPr>
              <w:spacing w:after="100" w:afterAutospacing="1"/>
              <w:ind w:right="-643"/>
              <w:rPr>
                <w:lang w:val="en-AU"/>
              </w:rPr>
            </w:pPr>
          </w:p>
          <w:p w14:paraId="2CCE63BE" w14:textId="77777777" w:rsidR="00986E74" w:rsidRPr="00A805B5" w:rsidRDefault="00986E74" w:rsidP="00D355FB">
            <w:pPr>
              <w:spacing w:after="100" w:afterAutospacing="1"/>
              <w:ind w:right="-643"/>
              <w:rPr>
                <w:lang w:val="en-AU"/>
              </w:rPr>
            </w:pPr>
          </w:p>
          <w:p w14:paraId="04D5332A" w14:textId="77777777" w:rsidR="00986E74" w:rsidRPr="00A805B5" w:rsidRDefault="00986E74" w:rsidP="00D355FB">
            <w:pPr>
              <w:spacing w:after="100" w:afterAutospacing="1"/>
              <w:ind w:right="-643"/>
              <w:rPr>
                <w:lang w:val="en-AU"/>
              </w:rPr>
            </w:pPr>
          </w:p>
          <w:p w14:paraId="02187C26" w14:textId="77777777" w:rsidR="00986E74" w:rsidRPr="00A805B5" w:rsidRDefault="00986E74" w:rsidP="00D355FB">
            <w:pPr>
              <w:spacing w:after="100" w:afterAutospacing="1"/>
              <w:ind w:right="-643"/>
              <w:rPr>
                <w:lang w:val="en-AU"/>
              </w:rPr>
            </w:pPr>
          </w:p>
        </w:tc>
        <w:tc>
          <w:tcPr>
            <w:tcW w:w="4631" w:type="dxa"/>
          </w:tcPr>
          <w:p w14:paraId="005F5F87" w14:textId="77777777" w:rsidR="00986E74" w:rsidRPr="00A805B5" w:rsidRDefault="00986E74" w:rsidP="00D355FB">
            <w:pPr>
              <w:spacing w:after="100" w:afterAutospacing="1"/>
              <w:ind w:right="-643"/>
              <w:rPr>
                <w:lang w:val="en-AU"/>
              </w:rPr>
            </w:pPr>
          </w:p>
        </w:tc>
        <w:tc>
          <w:tcPr>
            <w:tcW w:w="4631" w:type="dxa"/>
          </w:tcPr>
          <w:p w14:paraId="65E0677B" w14:textId="77777777" w:rsidR="00986E74" w:rsidRPr="00A805B5" w:rsidRDefault="00986E74" w:rsidP="00D355FB">
            <w:pPr>
              <w:spacing w:after="100" w:afterAutospacing="1"/>
              <w:ind w:right="-643"/>
              <w:rPr>
                <w:lang w:val="en-AU"/>
              </w:rPr>
            </w:pPr>
          </w:p>
        </w:tc>
      </w:tr>
      <w:tr w:rsidR="00986E74" w:rsidRPr="00710DEC" w14:paraId="02B1AA02" w14:textId="77777777" w:rsidTr="00D355FB">
        <w:trPr>
          <w:trHeight w:hRule="exact" w:val="851"/>
          <w:jc w:val="center"/>
        </w:trPr>
        <w:tc>
          <w:tcPr>
            <w:tcW w:w="4630" w:type="dxa"/>
          </w:tcPr>
          <w:p w14:paraId="1CAEB3A1" w14:textId="77777777" w:rsidR="00986E74" w:rsidRPr="00A805B5" w:rsidRDefault="00986E74" w:rsidP="00D355FB">
            <w:pPr>
              <w:spacing w:after="100" w:afterAutospacing="1"/>
              <w:ind w:right="-643"/>
              <w:rPr>
                <w:lang w:val="en-AU"/>
              </w:rPr>
            </w:pPr>
          </w:p>
          <w:p w14:paraId="752DDAD0" w14:textId="77777777" w:rsidR="00986E74" w:rsidRPr="00A805B5" w:rsidRDefault="00986E74" w:rsidP="00D355FB">
            <w:pPr>
              <w:spacing w:after="100" w:afterAutospacing="1"/>
              <w:ind w:right="-643"/>
              <w:rPr>
                <w:lang w:val="en-AU"/>
              </w:rPr>
            </w:pPr>
          </w:p>
          <w:p w14:paraId="7B3047A8" w14:textId="77777777" w:rsidR="00986E74" w:rsidRPr="00A805B5" w:rsidRDefault="00986E74" w:rsidP="00D355FB">
            <w:pPr>
              <w:spacing w:after="100" w:afterAutospacing="1"/>
              <w:ind w:right="-643"/>
              <w:rPr>
                <w:lang w:val="en-AU"/>
              </w:rPr>
            </w:pPr>
          </w:p>
          <w:p w14:paraId="063A0008" w14:textId="77777777" w:rsidR="00986E74" w:rsidRPr="00A805B5" w:rsidRDefault="00986E74" w:rsidP="00D355FB">
            <w:pPr>
              <w:spacing w:after="100" w:afterAutospacing="1"/>
              <w:ind w:right="-643"/>
              <w:rPr>
                <w:lang w:val="en-AU"/>
              </w:rPr>
            </w:pPr>
          </w:p>
          <w:p w14:paraId="7A1FDA17" w14:textId="77777777" w:rsidR="00986E74" w:rsidRPr="00A805B5" w:rsidRDefault="00986E74" w:rsidP="00D355FB">
            <w:pPr>
              <w:spacing w:after="100" w:afterAutospacing="1"/>
              <w:ind w:right="-643"/>
              <w:rPr>
                <w:lang w:val="en-AU"/>
              </w:rPr>
            </w:pPr>
          </w:p>
        </w:tc>
        <w:tc>
          <w:tcPr>
            <w:tcW w:w="4631" w:type="dxa"/>
          </w:tcPr>
          <w:p w14:paraId="32FEA47C" w14:textId="77777777" w:rsidR="00986E74" w:rsidRPr="00A805B5" w:rsidRDefault="00986E74" w:rsidP="00D355FB">
            <w:pPr>
              <w:spacing w:after="100" w:afterAutospacing="1"/>
              <w:ind w:right="-643"/>
              <w:rPr>
                <w:lang w:val="en-AU"/>
              </w:rPr>
            </w:pPr>
          </w:p>
        </w:tc>
        <w:tc>
          <w:tcPr>
            <w:tcW w:w="4631" w:type="dxa"/>
          </w:tcPr>
          <w:p w14:paraId="6DF8F3E6" w14:textId="77777777" w:rsidR="00986E74" w:rsidRPr="00A805B5" w:rsidRDefault="00986E74" w:rsidP="00D355FB">
            <w:pPr>
              <w:spacing w:after="100" w:afterAutospacing="1"/>
              <w:ind w:right="-643"/>
              <w:rPr>
                <w:lang w:val="en-AU"/>
              </w:rPr>
            </w:pPr>
          </w:p>
        </w:tc>
      </w:tr>
      <w:tr w:rsidR="00986E74" w:rsidRPr="00710DEC" w14:paraId="437D76D5" w14:textId="77777777" w:rsidTr="00D355FB">
        <w:trPr>
          <w:trHeight w:hRule="exact" w:val="851"/>
          <w:jc w:val="center"/>
        </w:trPr>
        <w:tc>
          <w:tcPr>
            <w:tcW w:w="4630" w:type="dxa"/>
          </w:tcPr>
          <w:p w14:paraId="74D3AE1E" w14:textId="77777777" w:rsidR="00986E74" w:rsidRPr="00A805B5" w:rsidRDefault="00986E74" w:rsidP="00D355FB">
            <w:pPr>
              <w:spacing w:after="100" w:afterAutospacing="1"/>
              <w:ind w:right="-643"/>
              <w:rPr>
                <w:lang w:val="en-AU"/>
              </w:rPr>
            </w:pPr>
          </w:p>
          <w:p w14:paraId="77CBB939" w14:textId="77777777" w:rsidR="00986E74" w:rsidRPr="00A805B5" w:rsidRDefault="00986E74" w:rsidP="00D355FB">
            <w:pPr>
              <w:spacing w:after="100" w:afterAutospacing="1"/>
              <w:ind w:right="-643"/>
              <w:rPr>
                <w:lang w:val="en-AU"/>
              </w:rPr>
            </w:pPr>
          </w:p>
          <w:p w14:paraId="5D8DA815" w14:textId="77777777" w:rsidR="00986E74" w:rsidRPr="00A805B5" w:rsidRDefault="00986E74" w:rsidP="00D355FB">
            <w:pPr>
              <w:spacing w:after="100" w:afterAutospacing="1"/>
              <w:ind w:right="-643"/>
              <w:rPr>
                <w:lang w:val="en-AU"/>
              </w:rPr>
            </w:pPr>
          </w:p>
          <w:p w14:paraId="1E760885" w14:textId="77777777" w:rsidR="00986E74" w:rsidRPr="00A805B5" w:rsidRDefault="00986E74" w:rsidP="00D355FB">
            <w:pPr>
              <w:spacing w:after="100" w:afterAutospacing="1"/>
              <w:ind w:right="-643"/>
              <w:rPr>
                <w:lang w:val="en-AU"/>
              </w:rPr>
            </w:pPr>
          </w:p>
          <w:p w14:paraId="31319675" w14:textId="77777777" w:rsidR="00986E74" w:rsidRPr="00A805B5" w:rsidRDefault="00986E74" w:rsidP="00D355FB">
            <w:pPr>
              <w:spacing w:after="100" w:afterAutospacing="1"/>
              <w:ind w:right="-643"/>
              <w:rPr>
                <w:lang w:val="en-AU"/>
              </w:rPr>
            </w:pPr>
          </w:p>
        </w:tc>
        <w:tc>
          <w:tcPr>
            <w:tcW w:w="4631" w:type="dxa"/>
          </w:tcPr>
          <w:p w14:paraId="5665CC90" w14:textId="77777777" w:rsidR="00986E74" w:rsidRPr="00A805B5" w:rsidRDefault="00986E74" w:rsidP="00D355FB">
            <w:pPr>
              <w:spacing w:after="100" w:afterAutospacing="1"/>
              <w:ind w:right="-643"/>
              <w:rPr>
                <w:lang w:val="en-AU"/>
              </w:rPr>
            </w:pPr>
          </w:p>
        </w:tc>
        <w:tc>
          <w:tcPr>
            <w:tcW w:w="4631" w:type="dxa"/>
          </w:tcPr>
          <w:p w14:paraId="1A6583C9" w14:textId="77777777" w:rsidR="00986E74" w:rsidRPr="00A805B5" w:rsidRDefault="00986E74" w:rsidP="00D355FB">
            <w:pPr>
              <w:spacing w:after="100" w:afterAutospacing="1"/>
              <w:ind w:right="-643"/>
              <w:rPr>
                <w:lang w:val="en-AU"/>
              </w:rPr>
            </w:pPr>
          </w:p>
        </w:tc>
      </w:tr>
      <w:tr w:rsidR="00986E74" w:rsidRPr="00710DEC" w14:paraId="225F4811" w14:textId="77777777" w:rsidTr="00D355FB">
        <w:trPr>
          <w:trHeight w:hRule="exact" w:val="851"/>
          <w:jc w:val="center"/>
        </w:trPr>
        <w:tc>
          <w:tcPr>
            <w:tcW w:w="4630" w:type="dxa"/>
          </w:tcPr>
          <w:p w14:paraId="3F44A7CA" w14:textId="77777777" w:rsidR="00986E74" w:rsidRPr="00A805B5" w:rsidRDefault="00986E74" w:rsidP="00D355FB">
            <w:pPr>
              <w:spacing w:after="100" w:afterAutospacing="1"/>
              <w:ind w:right="-643"/>
            </w:pPr>
          </w:p>
        </w:tc>
        <w:tc>
          <w:tcPr>
            <w:tcW w:w="4631" w:type="dxa"/>
          </w:tcPr>
          <w:p w14:paraId="47E5C520" w14:textId="77777777" w:rsidR="00986E74" w:rsidRPr="00A805B5" w:rsidRDefault="00986E74" w:rsidP="00D355FB">
            <w:pPr>
              <w:spacing w:after="100" w:afterAutospacing="1"/>
              <w:ind w:right="-643"/>
            </w:pPr>
          </w:p>
        </w:tc>
        <w:tc>
          <w:tcPr>
            <w:tcW w:w="4631" w:type="dxa"/>
          </w:tcPr>
          <w:p w14:paraId="54C8472C" w14:textId="77777777" w:rsidR="00986E74" w:rsidRPr="00A805B5" w:rsidRDefault="00986E74" w:rsidP="00D355FB">
            <w:pPr>
              <w:spacing w:after="100" w:afterAutospacing="1"/>
              <w:ind w:right="-643"/>
            </w:pPr>
          </w:p>
        </w:tc>
      </w:tr>
    </w:tbl>
    <w:p w14:paraId="3C5C68ED" w14:textId="77777777" w:rsidR="00986E74" w:rsidRDefault="00986E74" w:rsidP="00986E74">
      <w:pPr>
        <w:ind w:left="-567" w:right="-643"/>
      </w:pPr>
    </w:p>
    <w:p w14:paraId="40322124" w14:textId="77777777" w:rsidR="00986E74" w:rsidRPr="00710DEC" w:rsidRDefault="00986E74" w:rsidP="00986E74">
      <w:pPr>
        <w:ind w:left="-567" w:right="-643"/>
      </w:pPr>
    </w:p>
    <w:p w14:paraId="5E2E4222" w14:textId="77777777" w:rsidR="00986E74" w:rsidRDefault="00986E74" w:rsidP="00986E74">
      <w:r>
        <w:br w:type="page"/>
      </w:r>
    </w:p>
    <w:p w14:paraId="053801A6" w14:textId="60F165A7" w:rsidR="000F7E1B" w:rsidRPr="00252B01" w:rsidRDefault="000F7E1B" w:rsidP="000F7E1B">
      <w:pPr>
        <w:pStyle w:val="Heading1"/>
      </w:pPr>
      <w:bookmarkStart w:id="79" w:name="_Toc520196663"/>
      <w:bookmarkStart w:id="80" w:name="_Toc37285449"/>
      <w:bookmarkEnd w:id="73"/>
      <w:r w:rsidRPr="002F73F2">
        <w:lastRenderedPageBreak/>
        <w:t xml:space="preserve">Appendix </w:t>
      </w:r>
      <w:r w:rsidR="008D4AF7" w:rsidRPr="008D4AF7">
        <w:rPr>
          <w:color w:val="00B050"/>
        </w:rPr>
        <w:t>XX</w:t>
      </w:r>
      <w:r>
        <w:t xml:space="preserve">: Student activity sheet </w:t>
      </w:r>
      <w:r w:rsidR="00CD6D43" w:rsidRPr="00CD6D43">
        <w:rPr>
          <w:color w:val="00B050"/>
        </w:rPr>
        <w:t>XX</w:t>
      </w:r>
      <w:r w:rsidRPr="002F73F2">
        <w:t xml:space="preserve">: </w:t>
      </w:r>
      <w:r>
        <w:t>Analysis</w:t>
      </w:r>
      <w:bookmarkEnd w:id="79"/>
      <w:bookmarkEnd w:id="80"/>
    </w:p>
    <w:p w14:paraId="50A40250" w14:textId="319CF71F" w:rsidR="000F7E1B" w:rsidRDefault="000F7E1B" w:rsidP="000F7E1B">
      <w:pPr>
        <w:tabs>
          <w:tab w:val="left" w:pos="2023"/>
        </w:tabs>
        <w:spacing w:before="0" w:after="0" w:line="240" w:lineRule="auto"/>
        <w:rPr>
          <w:lang w:val="en-GB"/>
        </w:rPr>
      </w:pPr>
      <w:r w:rsidRPr="000030FC">
        <w:rPr>
          <w:noProof/>
          <w:szCs w:val="28"/>
          <w:lang w:eastAsia="en-AU"/>
        </w:rPr>
        <mc:AlternateContent>
          <mc:Choice Requires="wps">
            <w:drawing>
              <wp:anchor distT="0" distB="0" distL="114300" distR="114300" simplePos="0" relativeHeight="251979776" behindDoc="1" locked="0" layoutInCell="1" allowOverlap="1" wp14:anchorId="1704B5D2" wp14:editId="0CA07411">
                <wp:simplePos x="0" y="0"/>
                <wp:positionH relativeFrom="margin">
                  <wp:align>left</wp:align>
                </wp:positionH>
                <wp:positionV relativeFrom="paragraph">
                  <wp:posOffset>495987</wp:posOffset>
                </wp:positionV>
                <wp:extent cx="4305600" cy="3949200"/>
                <wp:effectExtent l="0" t="0" r="19050" b="13335"/>
                <wp:wrapTopAndBottom/>
                <wp:docPr id="136" name="Rounded Rectangle 136"/>
                <wp:cNvGraphicFramePr/>
                <a:graphic xmlns:a="http://schemas.openxmlformats.org/drawingml/2006/main">
                  <a:graphicData uri="http://schemas.microsoft.com/office/word/2010/wordprocessingShape">
                    <wps:wsp>
                      <wps:cNvSpPr/>
                      <wps:spPr>
                        <a:xfrm>
                          <a:off x="0" y="0"/>
                          <a:ext cx="4305600" cy="3949200"/>
                        </a:xfrm>
                        <a:prstGeom prst="roundRect">
                          <a:avLst/>
                        </a:prstGeom>
                        <a:solidFill>
                          <a:sysClr val="window" lastClr="FFFFFF"/>
                        </a:solidFill>
                        <a:ln w="12700" cap="flat" cmpd="sng" algn="ctr">
                          <a:solidFill>
                            <a:srgbClr val="4472C4">
                              <a:lumMod val="60000"/>
                              <a:lumOff val="40000"/>
                            </a:srgbClr>
                          </a:solidFill>
                          <a:prstDash val="solid"/>
                          <a:miter lim="800000"/>
                        </a:ln>
                        <a:effectLst/>
                      </wps:spPr>
                      <wps:txbx>
                        <w:txbxContent>
                          <w:p w14:paraId="5342FBCA" w14:textId="77777777" w:rsidR="00286258" w:rsidRDefault="00286258" w:rsidP="000F7E1B">
                            <w:pPr>
                              <w:spacing w:befor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04B5D2" id="Rounded Rectangle 136" o:spid="_x0000_s1064" style="position:absolute;margin-left:0;margin-top:39.05pt;width:339pt;height:310.95pt;z-index:-25133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" fillcolor="window" strokecolor="#8faadc" strokeweight="1pt">
                <v:stroke joinstyle="miter"/>
                <v:textbox>
                  <w:txbxContent>
                    <w:p w14:paraId="5342FBCA" w14:textId="77777777" w:rsidR="00286258" w:rsidRDefault="00286258" w:rsidP="000F7E1B">
                      <w:pPr>
                        <w:spacing w:before="0"/>
                      </w:pPr>
                    </w:p>
                  </w:txbxContent>
                </v:textbox>
                <w10:wrap type="topAndBottom" anchorx="margin"/>
              </v:roundrect>
            </w:pict>
          </mc:Fallback>
        </mc:AlternateContent>
      </w:r>
      <w:r w:rsidRPr="00B47D59">
        <w:rPr>
          <w:lang w:val="en-GB"/>
        </w:rPr>
        <w:t xml:space="preserve">Write </w:t>
      </w:r>
      <w:r>
        <w:rPr>
          <w:lang w:val="en-GB"/>
        </w:rPr>
        <w:t xml:space="preserve">the steps you took to make your </w:t>
      </w:r>
      <w:r w:rsidR="00E7011A">
        <w:rPr>
          <w:lang w:val="en-GB"/>
        </w:rPr>
        <w:t>XXX</w:t>
      </w:r>
      <w:r w:rsidRPr="00B47D59">
        <w:rPr>
          <w:lang w:val="en-GB"/>
        </w:rPr>
        <w:t>.</w:t>
      </w:r>
    </w:p>
    <w:p w14:paraId="3EF99C11" w14:textId="77777777" w:rsidR="000F7E1B" w:rsidRDefault="000F7E1B" w:rsidP="000F7E1B">
      <w:pPr>
        <w:tabs>
          <w:tab w:val="left" w:pos="2023"/>
        </w:tabs>
        <w:spacing w:before="0" w:after="0" w:line="240" w:lineRule="auto"/>
        <w:rPr>
          <w:lang w:val="en-GB"/>
        </w:rPr>
      </w:pPr>
      <w:r>
        <w:rPr>
          <w:b/>
          <w:noProof/>
          <w:sz w:val="28"/>
          <w:szCs w:val="28"/>
          <w:lang w:eastAsia="en-AU"/>
        </w:rPr>
        <mc:AlternateContent>
          <mc:Choice Requires="wpg">
            <w:drawing>
              <wp:anchor distT="0" distB="0" distL="114300" distR="114300" simplePos="0" relativeHeight="251980800" behindDoc="0" locked="0" layoutInCell="1" allowOverlap="1" wp14:anchorId="22A28D95" wp14:editId="02917125">
                <wp:simplePos x="0" y="0"/>
                <wp:positionH relativeFrom="margin">
                  <wp:align>right</wp:align>
                </wp:positionH>
                <wp:positionV relativeFrom="paragraph">
                  <wp:posOffset>337820</wp:posOffset>
                </wp:positionV>
                <wp:extent cx="4075430" cy="3784600"/>
                <wp:effectExtent l="0" t="0" r="20320" b="25400"/>
                <wp:wrapSquare wrapText="bothSides"/>
                <wp:docPr id="64" name="Group 64"/>
                <wp:cNvGraphicFramePr/>
                <a:graphic xmlns:a="http://schemas.openxmlformats.org/drawingml/2006/main">
                  <a:graphicData uri="http://schemas.microsoft.com/office/word/2010/wordprocessingGroup">
                    <wpg:wgp>
                      <wpg:cNvGrpSpPr/>
                      <wpg:grpSpPr>
                        <a:xfrm>
                          <a:off x="0" y="0"/>
                          <a:ext cx="4075429" cy="3784600"/>
                          <a:chOff x="0" y="0"/>
                          <a:chExt cx="4323079" cy="3055575"/>
                        </a:xfrm>
                      </wpg:grpSpPr>
                      <wps:wsp>
                        <wps:cNvPr id="65" name="Text Box 2"/>
                        <wps:cNvSpPr txBox="1">
                          <a:spLocks noChangeArrowheads="1"/>
                        </wps:cNvSpPr>
                        <wps:spPr bwMode="auto">
                          <a:xfrm>
                            <a:off x="0" y="0"/>
                            <a:ext cx="4313555" cy="449580"/>
                          </a:xfrm>
                          <a:prstGeom prst="rect">
                            <a:avLst/>
                          </a:prstGeom>
                          <a:solidFill>
                            <a:srgbClr val="FFFFFF"/>
                          </a:solidFill>
                          <a:ln w="9525">
                            <a:solidFill>
                              <a:srgbClr val="000000"/>
                            </a:solidFill>
                            <a:miter lim="800000"/>
                            <a:headEnd/>
                            <a:tailEnd/>
                          </a:ln>
                        </wps:spPr>
                        <wps:txbx>
                          <w:txbxContent>
                            <w:p w14:paraId="795C4593" w14:textId="77777777" w:rsidR="00286258" w:rsidRDefault="00286258" w:rsidP="000F7E1B">
                              <w:r>
                                <w:t>What is it?</w:t>
                              </w:r>
                            </w:p>
                          </w:txbxContent>
                        </wps:txbx>
                        <wps:bodyPr rot="0" vert="horz" wrap="square" lIns="91440" tIns="45720" rIns="91440" bIns="45720" anchor="t" anchorCtr="0">
                          <a:noAutofit/>
                        </wps:bodyPr>
                      </wps:wsp>
                      <wps:wsp>
                        <wps:cNvPr id="67" name="Text Box 2"/>
                        <wps:cNvSpPr txBox="1">
                          <a:spLocks noChangeArrowheads="1"/>
                        </wps:cNvSpPr>
                        <wps:spPr bwMode="auto">
                          <a:xfrm>
                            <a:off x="0" y="1295400"/>
                            <a:ext cx="4312800" cy="892800"/>
                          </a:xfrm>
                          <a:prstGeom prst="rect">
                            <a:avLst/>
                          </a:prstGeom>
                          <a:solidFill>
                            <a:srgbClr val="FFFFFF"/>
                          </a:solidFill>
                          <a:ln w="9525">
                            <a:solidFill>
                              <a:srgbClr val="000000"/>
                            </a:solidFill>
                            <a:miter lim="800000"/>
                            <a:headEnd/>
                            <a:tailEnd/>
                          </a:ln>
                        </wps:spPr>
                        <wps:txbx>
                          <w:txbxContent>
                            <w:p w14:paraId="09934ECA" w14:textId="77777777" w:rsidR="00286258" w:rsidRDefault="00286258" w:rsidP="000F7E1B">
                              <w:r>
                                <w:t>What does it do?</w:t>
                              </w:r>
                            </w:p>
                          </w:txbxContent>
                        </wps:txbx>
                        <wps:bodyPr rot="0" vert="horz" wrap="square" lIns="91440" tIns="45720" rIns="91440" bIns="45720" anchor="t" anchorCtr="0">
                          <a:noAutofit/>
                        </wps:bodyPr>
                      </wps:wsp>
                      <wps:wsp>
                        <wps:cNvPr id="68" name="Text Box 2"/>
                        <wps:cNvSpPr txBox="1">
                          <a:spLocks noChangeArrowheads="1"/>
                        </wps:cNvSpPr>
                        <wps:spPr bwMode="auto">
                          <a:xfrm>
                            <a:off x="0" y="2238375"/>
                            <a:ext cx="4312800" cy="817200"/>
                          </a:xfrm>
                          <a:prstGeom prst="rect">
                            <a:avLst/>
                          </a:prstGeom>
                          <a:solidFill>
                            <a:srgbClr val="FFFFFF"/>
                          </a:solidFill>
                          <a:ln w="9525">
                            <a:solidFill>
                              <a:srgbClr val="000000"/>
                            </a:solidFill>
                            <a:miter lim="800000"/>
                            <a:headEnd/>
                            <a:tailEnd/>
                          </a:ln>
                        </wps:spPr>
                        <wps:txbx>
                          <w:txbxContent>
                            <w:p w14:paraId="54FA1B83" w14:textId="6F171C7D" w:rsidR="00286258" w:rsidRDefault="00286258" w:rsidP="000F7E1B">
                              <w:r>
                                <w:t>Is it different to your plan? How?</w:t>
                              </w:r>
                            </w:p>
                          </w:txbxContent>
                        </wps:txbx>
                        <wps:bodyPr rot="0" vert="horz" wrap="square" lIns="91440" tIns="45720" rIns="91440" bIns="45720" anchor="t" anchorCtr="0">
                          <a:noAutofit/>
                        </wps:bodyPr>
                      </wps:wsp>
                      <wps:wsp>
                        <wps:cNvPr id="69" name="Text Box 2"/>
                        <wps:cNvSpPr txBox="1">
                          <a:spLocks noChangeArrowheads="1"/>
                        </wps:cNvSpPr>
                        <wps:spPr bwMode="auto">
                          <a:xfrm>
                            <a:off x="9524" y="523875"/>
                            <a:ext cx="4313555" cy="728980"/>
                          </a:xfrm>
                          <a:prstGeom prst="rect">
                            <a:avLst/>
                          </a:prstGeom>
                          <a:solidFill>
                            <a:srgbClr val="FFFFFF"/>
                          </a:solidFill>
                          <a:ln w="9525">
                            <a:solidFill>
                              <a:srgbClr val="000000"/>
                            </a:solidFill>
                            <a:miter lim="800000"/>
                            <a:headEnd/>
                            <a:tailEnd/>
                          </a:ln>
                        </wps:spPr>
                        <wps:txbx>
                          <w:txbxContent>
                            <w:p w14:paraId="4B96EE57" w14:textId="77777777" w:rsidR="00286258" w:rsidRDefault="00286258" w:rsidP="000F7E1B">
                              <w:r>
                                <w:t>What is it made fro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2A28D95" id="Group 64" o:spid="_x0000_s1065" style="position:absolute;margin-left:269.7pt;margin-top:26.6pt;width:320.9pt;height:298pt;z-index:251980800;mso-position-horizontal:right;mso-position-horizontal-relative:margin;mso-width-relative:margin;mso-height-relative:margin" coordsize="43230,30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">
                <v:shape id="Text Box 2" o:spid="_x0000_s1066" type="#_x0000_t202" style="position:absolute;width:43135;height:4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">
                  <v:textbox>
                    <w:txbxContent>
                      <w:p w14:paraId="795C4593" w14:textId="77777777" w:rsidR="00286258" w:rsidRDefault="00286258" w:rsidP="000F7E1B">
                        <w:r>
                          <w:t>What is it?</w:t>
                        </w:r>
                      </w:p>
                    </w:txbxContent>
                  </v:textbox>
                </v:shape>
                <v:shape id="Text Box 2" o:spid="_x0000_s1067" type="#_x0000_t202" style="position:absolute;top:12954;width:43128;height:8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">
                  <v:textbox>
                    <w:txbxContent>
                      <w:p w14:paraId="09934ECA" w14:textId="77777777" w:rsidR="00286258" w:rsidRDefault="00286258" w:rsidP="000F7E1B">
                        <w:r>
                          <w:t>What does it do?</w:t>
                        </w:r>
                      </w:p>
                    </w:txbxContent>
                  </v:textbox>
                </v:shape>
                <v:shape id="Text Box 2" o:spid="_x0000_s1068" type="#_x0000_t202" style="position:absolute;top:22383;width:43128;height: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">
                  <v:textbox>
                    <w:txbxContent>
                      <w:p w14:paraId="54FA1B83" w14:textId="6F171C7D" w:rsidR="00286258" w:rsidRDefault="00286258" w:rsidP="000F7E1B">
                        <w:r>
                          <w:t>Is it different to your plan? How?</w:t>
                        </w:r>
                      </w:p>
                    </w:txbxContent>
                  </v:textbox>
                </v:shape>
                <v:shape id="Text Box 2" o:spid="_x0000_s1069" type="#_x0000_t202" style="position:absolute;left:95;top:5238;width:43135;height:7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">
                  <v:textbox>
                    <w:txbxContent>
                      <w:p w14:paraId="4B96EE57" w14:textId="77777777" w:rsidR="00286258" w:rsidRDefault="00286258" w:rsidP="000F7E1B">
                        <w:r>
                          <w:t>What is it made from?</w:t>
                        </w:r>
                      </w:p>
                    </w:txbxContent>
                  </v:textbox>
                </v:shape>
                <w10:wrap type="square" anchorx="margin"/>
              </v:group>
            </w:pict>
          </mc:Fallback>
        </mc:AlternateContent>
      </w:r>
    </w:p>
    <w:p w14:paraId="08E50C53" w14:textId="77777777" w:rsidR="000F7E1B" w:rsidRDefault="000F7E1B" w:rsidP="000F7E1B">
      <w:pPr>
        <w:tabs>
          <w:tab w:val="left" w:pos="2023"/>
        </w:tabs>
        <w:spacing w:before="0" w:after="0" w:line="240" w:lineRule="auto"/>
        <w:rPr>
          <w:lang w:val="en-GB"/>
        </w:rPr>
      </w:pPr>
    </w:p>
    <w:p w14:paraId="56167EF4" w14:textId="77777777" w:rsidR="000F7E1B" w:rsidRPr="00217D9C" w:rsidRDefault="000F7E1B" w:rsidP="000F7E1B">
      <w:pPr>
        <w:tabs>
          <w:tab w:val="left" w:pos="2023"/>
        </w:tabs>
        <w:spacing w:before="0" w:after="0" w:line="240" w:lineRule="auto"/>
      </w:pPr>
      <w:r>
        <w:br w:type="page"/>
      </w:r>
    </w:p>
    <w:p w14:paraId="38113653" w14:textId="77777777" w:rsidR="000F7E1B" w:rsidRDefault="000F7E1B" w:rsidP="000F7E1B">
      <w:pPr>
        <w:widowControl/>
        <w:spacing w:before="0" w:after="160" w:line="259" w:lineRule="auto"/>
        <w:rPr>
          <w:rFonts w:asciiTheme="minorHAnsi" w:hAnsiTheme="minorHAnsi"/>
        </w:rPr>
        <w:sectPr w:rsidR="000F7E1B" w:rsidSect="00D319E5">
          <w:pgSz w:w="16838" w:h="11906" w:orient="landscape"/>
          <w:pgMar w:top="1440" w:right="1440" w:bottom="1440" w:left="1440" w:header="709" w:footer="709" w:gutter="0"/>
          <w:cols w:space="708"/>
          <w:docGrid w:linePitch="360"/>
        </w:sectPr>
      </w:pPr>
    </w:p>
    <w:p w14:paraId="075DE646" w14:textId="1F7EBFC0" w:rsidR="000F7E1B" w:rsidRPr="00252B01" w:rsidRDefault="000F7E1B" w:rsidP="000F7E1B">
      <w:pPr>
        <w:pStyle w:val="Heading1"/>
      </w:pPr>
      <w:bookmarkStart w:id="81" w:name="_Toc520196664"/>
      <w:bookmarkStart w:id="82" w:name="_Toc37285450"/>
      <w:r w:rsidRPr="002F73F2">
        <w:lastRenderedPageBreak/>
        <w:t xml:space="preserve">Appendix </w:t>
      </w:r>
      <w:r w:rsidR="008D4AF7">
        <w:t>XX</w:t>
      </w:r>
      <w:r>
        <w:t>: Student activity sheet</w:t>
      </w:r>
      <w:r w:rsidR="008D4AF7">
        <w:t xml:space="preserve"> </w:t>
      </w:r>
      <w:r w:rsidR="008D4AF7" w:rsidRPr="008D4AF7">
        <w:rPr>
          <w:color w:val="00B050"/>
        </w:rPr>
        <w:t>XX</w:t>
      </w:r>
      <w:r w:rsidRPr="008D4AF7">
        <w:rPr>
          <w:color w:val="00B050"/>
        </w:rPr>
        <w:t xml:space="preserve">: </w:t>
      </w:r>
      <w:r>
        <w:t>Analysis</w:t>
      </w:r>
      <w:bookmarkEnd w:id="81"/>
      <w:bookmarkEnd w:id="82"/>
    </w:p>
    <w:p w14:paraId="3857AFEC" w14:textId="77777777" w:rsidR="000F7E1B" w:rsidRDefault="000F7E1B" w:rsidP="000F7E1B">
      <w:pPr>
        <w:widowControl/>
        <w:spacing w:before="0" w:after="160" w:line="259" w:lineRule="auto"/>
        <w:rPr>
          <w:rFonts w:asciiTheme="minorHAnsi" w:hAnsiTheme="minorHAnsi"/>
        </w:rPr>
      </w:pPr>
      <w:r w:rsidRPr="00931588">
        <w:rPr>
          <w:noProof/>
          <w:szCs w:val="28"/>
          <w:lang w:eastAsia="en-AU"/>
        </w:rPr>
        <mc:AlternateContent>
          <mc:Choice Requires="wps">
            <w:drawing>
              <wp:anchor distT="0" distB="0" distL="114300" distR="114300" simplePos="0" relativeHeight="251981824" behindDoc="1" locked="0" layoutInCell="1" allowOverlap="1" wp14:anchorId="1095CC80" wp14:editId="20AE3810">
                <wp:simplePos x="0" y="0"/>
                <wp:positionH relativeFrom="margin">
                  <wp:align>right</wp:align>
                </wp:positionH>
                <wp:positionV relativeFrom="paragraph">
                  <wp:posOffset>282575</wp:posOffset>
                </wp:positionV>
                <wp:extent cx="8853805" cy="4648200"/>
                <wp:effectExtent l="0" t="0" r="23495" b="19050"/>
                <wp:wrapTopAndBottom/>
                <wp:docPr id="70" name="Rounded Rectangle 70"/>
                <wp:cNvGraphicFramePr/>
                <a:graphic xmlns:a="http://schemas.openxmlformats.org/drawingml/2006/main">
                  <a:graphicData uri="http://schemas.microsoft.com/office/word/2010/wordprocessingShape">
                    <wps:wsp>
                      <wps:cNvSpPr/>
                      <wps:spPr>
                        <a:xfrm>
                          <a:off x="0" y="0"/>
                          <a:ext cx="8853805" cy="4648200"/>
                        </a:xfrm>
                        <a:prstGeom prst="roundRect">
                          <a:avLst/>
                        </a:prstGeom>
                        <a:solidFill>
                          <a:sysClr val="window" lastClr="FFFFFF"/>
                        </a:solidFill>
                        <a:ln w="12700" cap="flat" cmpd="sng" algn="ctr">
                          <a:solidFill>
                            <a:srgbClr val="4472C4">
                              <a:lumMod val="60000"/>
                              <a:lumOff val="40000"/>
                            </a:srgbClr>
                          </a:solidFill>
                          <a:prstDash val="solid"/>
                          <a:miter lim="800000"/>
                        </a:ln>
                        <a:effectLst/>
                      </wps:spPr>
                      <wps:txbx>
                        <w:txbxContent>
                          <w:p w14:paraId="23EFC1C7" w14:textId="28EA489A" w:rsidR="00286258" w:rsidRDefault="00286258" w:rsidP="000F7E1B">
                            <w:pPr>
                              <w:spacing w:before="0"/>
                            </w:pPr>
                            <w:r>
                              <w:t>Draw or glue a picture of your 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95CC80" id="Rounded Rectangle 70" o:spid="_x0000_s1070" style="position:absolute;margin-left:645.95pt;margin-top:22.25pt;width:697.15pt;height:366pt;z-index:-25133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" fillcolor="window" strokecolor="#8faadc" strokeweight="1pt">
                <v:stroke joinstyle="miter"/>
                <v:textbox>
                  <w:txbxContent>
                    <w:p w14:paraId="23EFC1C7" w14:textId="28EA489A" w:rsidR="00286258" w:rsidRDefault="00286258" w:rsidP="000F7E1B">
                      <w:pPr>
                        <w:spacing w:before="0"/>
                      </w:pPr>
                      <w:r>
                        <w:t>Draw or glue a picture of your XXX</w:t>
                      </w:r>
                    </w:p>
                  </w:txbxContent>
                </v:textbox>
                <w10:wrap type="topAndBottom" anchorx="margin"/>
              </v:roundrect>
            </w:pict>
          </mc:Fallback>
        </mc:AlternateContent>
      </w:r>
    </w:p>
    <w:p w14:paraId="3C387515" w14:textId="0EDF5632" w:rsidR="00DA4708" w:rsidRPr="008650CA" w:rsidRDefault="00DA4708" w:rsidP="00DA4708">
      <w:pPr>
        <w:pStyle w:val="Heading1"/>
      </w:pPr>
      <w:bookmarkStart w:id="83" w:name="_Toc476141533"/>
      <w:bookmarkStart w:id="84" w:name="_Toc488064825"/>
      <w:bookmarkStart w:id="85" w:name="_Toc511827637"/>
      <w:bookmarkStart w:id="86" w:name="_Toc520195081"/>
      <w:bookmarkStart w:id="87" w:name="_Toc37285451"/>
      <w:r>
        <w:lastRenderedPageBreak/>
        <w:t xml:space="preserve">Appendix </w:t>
      </w:r>
      <w:r w:rsidR="008D4AF7" w:rsidRPr="008D4AF7">
        <w:rPr>
          <w:color w:val="00B050"/>
        </w:rPr>
        <w:t>XX</w:t>
      </w:r>
      <w:r w:rsidRPr="008650CA">
        <w:t xml:space="preserve">: Teacher resource sheet </w:t>
      </w:r>
      <w:r w:rsidR="008D4AF7" w:rsidRPr="008D4AF7">
        <w:rPr>
          <w:color w:val="00B050"/>
        </w:rPr>
        <w:t>XX</w:t>
      </w:r>
      <w:r w:rsidRPr="008D4AF7">
        <w:rPr>
          <w:color w:val="00B050"/>
        </w:rPr>
        <w:t>:</w:t>
      </w:r>
      <w:r w:rsidRPr="008650CA">
        <w:t xml:space="preserve"> Evaluation</w:t>
      </w:r>
      <w:bookmarkEnd w:id="83"/>
      <w:bookmarkEnd w:id="84"/>
      <w:bookmarkEnd w:id="85"/>
      <w:bookmarkEnd w:id="86"/>
      <w:bookmarkEnd w:id="87"/>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650CA" w14:paraId="69A81C0C" w14:textId="77777777" w:rsidTr="00D355FB">
        <w:trPr>
          <w:jc w:val="center"/>
        </w:trPr>
        <w:tc>
          <w:tcPr>
            <w:tcW w:w="4092" w:type="dxa"/>
            <w:vMerge w:val="restart"/>
          </w:tcPr>
          <w:p w14:paraId="5CF06D49" w14:textId="77777777" w:rsidR="00DA4708" w:rsidRPr="008650CA" w:rsidRDefault="00DA4708" w:rsidP="00D355FB">
            <w:pPr>
              <w:widowControl/>
              <w:spacing w:after="0" w:line="240" w:lineRule="auto"/>
              <w:rPr>
                <w:sz w:val="20"/>
                <w:szCs w:val="20"/>
              </w:rPr>
            </w:pPr>
            <w:r w:rsidRPr="008650CA">
              <w:rPr>
                <w:sz w:val="20"/>
                <w:szCs w:val="20"/>
              </w:rPr>
              <w:t xml:space="preserve">Key: </w:t>
            </w:r>
          </w:p>
          <w:p w14:paraId="0E9D6E60" w14:textId="77777777" w:rsidR="00DA4708" w:rsidRPr="008650CA" w:rsidRDefault="00DA4708" w:rsidP="00D355FB">
            <w:pPr>
              <w:widowControl/>
              <w:numPr>
                <w:ilvl w:val="0"/>
                <w:numId w:val="12"/>
              </w:numPr>
              <w:spacing w:before="60" w:after="0" w:line="240" w:lineRule="auto"/>
              <w:rPr>
                <w:sz w:val="20"/>
                <w:szCs w:val="20"/>
              </w:rPr>
            </w:pPr>
            <w:r w:rsidRPr="008650CA">
              <w:rPr>
                <w:sz w:val="20"/>
                <w:szCs w:val="20"/>
              </w:rPr>
              <w:t>Sometimes</w:t>
            </w:r>
          </w:p>
          <w:p w14:paraId="48A01F15" w14:textId="77777777" w:rsidR="00DA4708" w:rsidRPr="008650CA" w:rsidRDefault="00DA4708" w:rsidP="00D355FB">
            <w:pPr>
              <w:widowControl/>
              <w:numPr>
                <w:ilvl w:val="0"/>
                <w:numId w:val="12"/>
              </w:numPr>
              <w:spacing w:before="60" w:after="0" w:line="240" w:lineRule="auto"/>
              <w:rPr>
                <w:sz w:val="20"/>
                <w:szCs w:val="20"/>
              </w:rPr>
            </w:pPr>
            <w:r w:rsidRPr="008650CA">
              <w:rPr>
                <w:sz w:val="20"/>
                <w:szCs w:val="20"/>
              </w:rPr>
              <w:t>Consistently</w:t>
            </w:r>
          </w:p>
          <w:p w14:paraId="41D54A09" w14:textId="77777777" w:rsidR="00DA4708" w:rsidRPr="008650CA" w:rsidRDefault="00DA4708" w:rsidP="00D355FB">
            <w:pPr>
              <w:widowControl/>
              <w:numPr>
                <w:ilvl w:val="0"/>
                <w:numId w:val="12"/>
              </w:numPr>
              <w:spacing w:before="60" w:after="240" w:line="240" w:lineRule="auto"/>
              <w:rPr>
                <w:sz w:val="20"/>
                <w:szCs w:val="20"/>
              </w:rPr>
            </w:pPr>
            <w:r w:rsidRPr="008650CA">
              <w:rPr>
                <w:sz w:val="20"/>
                <w:szCs w:val="20"/>
              </w:rPr>
              <w:t>Independently and consistently</w:t>
            </w:r>
          </w:p>
        </w:tc>
        <w:tc>
          <w:tcPr>
            <w:tcW w:w="9856" w:type="dxa"/>
            <w:gridSpan w:val="13"/>
          </w:tcPr>
          <w:p w14:paraId="2E861A34" w14:textId="77777777" w:rsidR="00DA4708" w:rsidRPr="008650CA" w:rsidRDefault="00DA4708" w:rsidP="00D355FB">
            <w:pPr>
              <w:widowControl/>
              <w:spacing w:line="240" w:lineRule="auto"/>
              <w:ind w:right="-14"/>
              <w:jc w:val="center"/>
            </w:pPr>
            <w:r w:rsidRPr="008650CA">
              <w:t>Student name</w:t>
            </w:r>
          </w:p>
        </w:tc>
      </w:tr>
      <w:tr w:rsidR="00DA4708" w:rsidRPr="008650CA" w14:paraId="6C8440C5" w14:textId="77777777" w:rsidTr="00D355FB">
        <w:trPr>
          <w:trHeight w:val="816"/>
          <w:jc w:val="center"/>
        </w:trPr>
        <w:tc>
          <w:tcPr>
            <w:tcW w:w="4092" w:type="dxa"/>
            <w:vMerge/>
            <w:tcBorders>
              <w:bottom w:val="single" w:sz="4" w:space="0" w:color="auto"/>
            </w:tcBorders>
          </w:tcPr>
          <w:p w14:paraId="7148EC6C" w14:textId="77777777" w:rsidR="00DA4708" w:rsidRPr="008650CA" w:rsidRDefault="00DA4708" w:rsidP="00D355FB">
            <w:pPr>
              <w:widowControl/>
              <w:spacing w:after="0" w:line="240" w:lineRule="auto"/>
              <w:ind w:right="-643"/>
            </w:pPr>
          </w:p>
        </w:tc>
        <w:tc>
          <w:tcPr>
            <w:tcW w:w="707" w:type="dxa"/>
            <w:tcBorders>
              <w:bottom w:val="single" w:sz="4" w:space="0" w:color="auto"/>
            </w:tcBorders>
          </w:tcPr>
          <w:p w14:paraId="15A2D2F0" w14:textId="77777777" w:rsidR="00DA4708" w:rsidRPr="008650CA" w:rsidRDefault="00DA4708" w:rsidP="00D355FB">
            <w:pPr>
              <w:widowControl/>
              <w:spacing w:after="0" w:line="240" w:lineRule="auto"/>
              <w:ind w:right="-14"/>
              <w:jc w:val="center"/>
              <w:rPr>
                <w:b/>
                <w:sz w:val="20"/>
                <w:szCs w:val="20"/>
              </w:rPr>
            </w:pPr>
          </w:p>
        </w:tc>
        <w:tc>
          <w:tcPr>
            <w:tcW w:w="723" w:type="dxa"/>
            <w:tcBorders>
              <w:bottom w:val="single" w:sz="4" w:space="0" w:color="auto"/>
            </w:tcBorders>
          </w:tcPr>
          <w:p w14:paraId="228303A7" w14:textId="77777777" w:rsidR="00DA4708" w:rsidRPr="008650CA" w:rsidRDefault="00DA4708" w:rsidP="00D355FB">
            <w:pPr>
              <w:widowControl/>
              <w:spacing w:after="0" w:line="240" w:lineRule="auto"/>
              <w:ind w:right="-14"/>
              <w:jc w:val="center"/>
              <w:rPr>
                <w:b/>
                <w:sz w:val="20"/>
                <w:szCs w:val="20"/>
              </w:rPr>
            </w:pPr>
          </w:p>
        </w:tc>
        <w:tc>
          <w:tcPr>
            <w:tcW w:w="693" w:type="dxa"/>
            <w:tcBorders>
              <w:bottom w:val="single" w:sz="4" w:space="0" w:color="auto"/>
            </w:tcBorders>
          </w:tcPr>
          <w:p w14:paraId="172FD591" w14:textId="77777777" w:rsidR="00DA4708" w:rsidRPr="008650CA" w:rsidRDefault="00DA4708" w:rsidP="00D355FB">
            <w:pPr>
              <w:widowControl/>
              <w:spacing w:after="0" w:line="240" w:lineRule="auto"/>
              <w:ind w:right="-14"/>
              <w:jc w:val="center"/>
              <w:rPr>
                <w:b/>
                <w:sz w:val="20"/>
                <w:szCs w:val="20"/>
              </w:rPr>
            </w:pPr>
          </w:p>
        </w:tc>
        <w:tc>
          <w:tcPr>
            <w:tcW w:w="709" w:type="dxa"/>
            <w:tcBorders>
              <w:bottom w:val="single" w:sz="4" w:space="0" w:color="auto"/>
            </w:tcBorders>
          </w:tcPr>
          <w:p w14:paraId="2120E27C" w14:textId="77777777" w:rsidR="00DA4708" w:rsidRPr="008650CA" w:rsidRDefault="00DA4708" w:rsidP="00D355FB">
            <w:pPr>
              <w:widowControl/>
              <w:spacing w:after="0" w:line="240" w:lineRule="auto"/>
              <w:ind w:right="-14"/>
              <w:jc w:val="center"/>
              <w:rPr>
                <w:b/>
                <w:sz w:val="20"/>
                <w:szCs w:val="20"/>
              </w:rPr>
            </w:pPr>
          </w:p>
        </w:tc>
        <w:tc>
          <w:tcPr>
            <w:tcW w:w="744" w:type="dxa"/>
            <w:tcBorders>
              <w:bottom w:val="single" w:sz="4" w:space="0" w:color="auto"/>
            </w:tcBorders>
          </w:tcPr>
          <w:p w14:paraId="059D7B7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596B54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1B593AE"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EF2BBD"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B6DCDF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E83B1E8"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4CF310"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7C15883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6117E39F" w14:textId="77777777" w:rsidR="00DA4708" w:rsidRPr="008650CA" w:rsidRDefault="00DA4708" w:rsidP="00D355FB">
            <w:pPr>
              <w:widowControl/>
              <w:spacing w:after="0" w:line="240" w:lineRule="auto"/>
              <w:ind w:right="-14"/>
              <w:jc w:val="center"/>
              <w:rPr>
                <w:b/>
                <w:sz w:val="20"/>
                <w:szCs w:val="20"/>
              </w:rPr>
            </w:pPr>
          </w:p>
        </w:tc>
      </w:tr>
      <w:tr w:rsidR="00DA4708" w:rsidRPr="008650CA" w14:paraId="72268A38" w14:textId="77777777" w:rsidTr="00D355FB">
        <w:trPr>
          <w:trHeight w:val="567"/>
          <w:jc w:val="center"/>
        </w:trPr>
        <w:tc>
          <w:tcPr>
            <w:tcW w:w="4092" w:type="dxa"/>
            <w:tcMar>
              <w:top w:w="0" w:type="dxa"/>
              <w:bottom w:w="0" w:type="dxa"/>
            </w:tcMar>
            <w:vAlign w:val="center"/>
          </w:tcPr>
          <w:p w14:paraId="28B5C8FE" w14:textId="77777777" w:rsidR="00DA4708" w:rsidRPr="008650CA" w:rsidRDefault="00DA4708" w:rsidP="00D355FB">
            <w:pPr>
              <w:widowControl/>
              <w:spacing w:before="0" w:after="0" w:line="240" w:lineRule="auto"/>
              <w:rPr>
                <w:sz w:val="20"/>
                <w:szCs w:val="20"/>
              </w:rPr>
            </w:pPr>
            <w:r w:rsidRPr="008650CA">
              <w:rPr>
                <w:sz w:val="20"/>
                <w:szCs w:val="20"/>
              </w:rPr>
              <w:t>Remains focused on tasks presented</w:t>
            </w:r>
          </w:p>
        </w:tc>
        <w:tc>
          <w:tcPr>
            <w:tcW w:w="707" w:type="dxa"/>
            <w:tcMar>
              <w:top w:w="0" w:type="dxa"/>
              <w:bottom w:w="0" w:type="dxa"/>
            </w:tcMar>
            <w:vAlign w:val="center"/>
          </w:tcPr>
          <w:p w14:paraId="60EC82D3"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C63CE9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BF94CF3"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609D4E1"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23883F8" w14:textId="77777777" w:rsidR="00DA4708" w:rsidRPr="008650CA" w:rsidRDefault="00DA4708" w:rsidP="00D355FB">
            <w:pPr>
              <w:widowControl/>
              <w:spacing w:before="0" w:after="0" w:line="240" w:lineRule="auto"/>
              <w:ind w:right="-643"/>
            </w:pPr>
          </w:p>
        </w:tc>
        <w:tc>
          <w:tcPr>
            <w:tcW w:w="785" w:type="dxa"/>
            <w:vAlign w:val="center"/>
          </w:tcPr>
          <w:p w14:paraId="3D2B9ED4" w14:textId="77777777" w:rsidR="00DA4708" w:rsidRPr="008650CA" w:rsidRDefault="00DA4708" w:rsidP="00D355FB">
            <w:pPr>
              <w:widowControl/>
              <w:spacing w:before="0" w:after="0" w:line="240" w:lineRule="auto"/>
              <w:ind w:right="-643"/>
            </w:pPr>
          </w:p>
        </w:tc>
        <w:tc>
          <w:tcPr>
            <w:tcW w:w="785" w:type="dxa"/>
            <w:vAlign w:val="center"/>
          </w:tcPr>
          <w:p w14:paraId="4D790DC5" w14:textId="77777777" w:rsidR="00DA4708" w:rsidRPr="008650CA" w:rsidRDefault="00DA4708" w:rsidP="00D355FB">
            <w:pPr>
              <w:widowControl/>
              <w:spacing w:before="0" w:after="0" w:line="240" w:lineRule="auto"/>
              <w:ind w:right="-643"/>
            </w:pPr>
          </w:p>
        </w:tc>
        <w:tc>
          <w:tcPr>
            <w:tcW w:w="785" w:type="dxa"/>
            <w:vAlign w:val="center"/>
          </w:tcPr>
          <w:p w14:paraId="381227D7" w14:textId="77777777" w:rsidR="00DA4708" w:rsidRPr="008650CA" w:rsidRDefault="00DA4708" w:rsidP="00D355FB">
            <w:pPr>
              <w:widowControl/>
              <w:spacing w:before="0" w:after="0" w:line="240" w:lineRule="auto"/>
              <w:ind w:right="-643"/>
            </w:pPr>
          </w:p>
        </w:tc>
        <w:tc>
          <w:tcPr>
            <w:tcW w:w="785" w:type="dxa"/>
            <w:vAlign w:val="center"/>
          </w:tcPr>
          <w:p w14:paraId="2B8F44D0" w14:textId="77777777" w:rsidR="00DA4708" w:rsidRPr="008650CA" w:rsidRDefault="00DA4708" w:rsidP="00D355FB">
            <w:pPr>
              <w:widowControl/>
              <w:spacing w:before="0" w:after="0" w:line="240" w:lineRule="auto"/>
              <w:ind w:right="-643"/>
            </w:pPr>
          </w:p>
        </w:tc>
        <w:tc>
          <w:tcPr>
            <w:tcW w:w="785" w:type="dxa"/>
            <w:vAlign w:val="center"/>
          </w:tcPr>
          <w:p w14:paraId="324FB402" w14:textId="77777777" w:rsidR="00DA4708" w:rsidRPr="008650CA" w:rsidRDefault="00DA4708" w:rsidP="00D355FB">
            <w:pPr>
              <w:widowControl/>
              <w:spacing w:before="0" w:after="0" w:line="240" w:lineRule="auto"/>
              <w:ind w:right="-643"/>
            </w:pPr>
          </w:p>
        </w:tc>
        <w:tc>
          <w:tcPr>
            <w:tcW w:w="785" w:type="dxa"/>
            <w:vAlign w:val="center"/>
          </w:tcPr>
          <w:p w14:paraId="36B97F67" w14:textId="77777777" w:rsidR="00DA4708" w:rsidRPr="008650CA" w:rsidRDefault="00DA4708" w:rsidP="00D355FB">
            <w:pPr>
              <w:widowControl/>
              <w:spacing w:before="0" w:after="0" w:line="240" w:lineRule="auto"/>
              <w:ind w:right="-643"/>
            </w:pPr>
          </w:p>
        </w:tc>
        <w:tc>
          <w:tcPr>
            <w:tcW w:w="785" w:type="dxa"/>
            <w:vAlign w:val="center"/>
          </w:tcPr>
          <w:p w14:paraId="0559619F" w14:textId="77777777" w:rsidR="00DA4708" w:rsidRPr="008650CA" w:rsidRDefault="00DA4708" w:rsidP="00D355FB">
            <w:pPr>
              <w:widowControl/>
              <w:spacing w:before="0" w:after="0" w:line="240" w:lineRule="auto"/>
              <w:ind w:right="-643"/>
            </w:pPr>
          </w:p>
        </w:tc>
        <w:tc>
          <w:tcPr>
            <w:tcW w:w="785" w:type="dxa"/>
            <w:vAlign w:val="center"/>
          </w:tcPr>
          <w:p w14:paraId="5102C403" w14:textId="77777777" w:rsidR="00DA4708" w:rsidRPr="008650CA" w:rsidRDefault="00DA4708" w:rsidP="00D355FB">
            <w:pPr>
              <w:widowControl/>
              <w:spacing w:before="0" w:after="0" w:line="240" w:lineRule="auto"/>
              <w:ind w:right="-643"/>
            </w:pPr>
          </w:p>
        </w:tc>
      </w:tr>
      <w:tr w:rsidR="00DA4708" w:rsidRPr="008650CA" w14:paraId="4C2F9DD0" w14:textId="77777777" w:rsidTr="00D355FB">
        <w:trPr>
          <w:trHeight w:val="567"/>
          <w:jc w:val="center"/>
        </w:trPr>
        <w:tc>
          <w:tcPr>
            <w:tcW w:w="4092" w:type="dxa"/>
            <w:tcMar>
              <w:top w:w="0" w:type="dxa"/>
              <w:bottom w:w="0" w:type="dxa"/>
            </w:tcMar>
            <w:vAlign w:val="center"/>
          </w:tcPr>
          <w:p w14:paraId="4B916C19" w14:textId="77777777" w:rsidR="00DA4708" w:rsidRPr="008650CA" w:rsidRDefault="00DA4708" w:rsidP="00D355FB">
            <w:pPr>
              <w:widowControl/>
              <w:spacing w:before="0" w:after="0" w:line="240" w:lineRule="auto"/>
              <w:ind w:right="-12"/>
              <w:rPr>
                <w:sz w:val="20"/>
                <w:szCs w:val="20"/>
              </w:rPr>
            </w:pPr>
            <w:r w:rsidRPr="008650CA">
              <w:rPr>
                <w:sz w:val="20"/>
                <w:szCs w:val="20"/>
              </w:rPr>
              <w:t>Completes set tasks to best of their ability</w:t>
            </w:r>
          </w:p>
        </w:tc>
        <w:tc>
          <w:tcPr>
            <w:tcW w:w="707" w:type="dxa"/>
            <w:tcMar>
              <w:top w:w="0" w:type="dxa"/>
              <w:bottom w:w="0" w:type="dxa"/>
            </w:tcMar>
            <w:vAlign w:val="center"/>
          </w:tcPr>
          <w:p w14:paraId="24ECC85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2ACE4922"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6D8788A"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7995222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94BC160" w14:textId="77777777" w:rsidR="00DA4708" w:rsidRPr="008650CA" w:rsidRDefault="00DA4708" w:rsidP="00D355FB">
            <w:pPr>
              <w:widowControl/>
              <w:spacing w:before="0" w:after="0" w:line="240" w:lineRule="auto"/>
              <w:ind w:right="-643"/>
            </w:pPr>
          </w:p>
        </w:tc>
        <w:tc>
          <w:tcPr>
            <w:tcW w:w="785" w:type="dxa"/>
            <w:vAlign w:val="center"/>
          </w:tcPr>
          <w:p w14:paraId="1A467B49" w14:textId="77777777" w:rsidR="00DA4708" w:rsidRPr="008650CA" w:rsidRDefault="00DA4708" w:rsidP="00D355FB">
            <w:pPr>
              <w:widowControl/>
              <w:spacing w:before="0" w:after="0" w:line="240" w:lineRule="auto"/>
              <w:ind w:right="-643"/>
            </w:pPr>
          </w:p>
        </w:tc>
        <w:tc>
          <w:tcPr>
            <w:tcW w:w="785" w:type="dxa"/>
            <w:vAlign w:val="center"/>
          </w:tcPr>
          <w:p w14:paraId="1CF45937" w14:textId="77777777" w:rsidR="00DA4708" w:rsidRPr="008650CA" w:rsidRDefault="00DA4708" w:rsidP="00D355FB">
            <w:pPr>
              <w:widowControl/>
              <w:spacing w:before="0" w:after="0" w:line="240" w:lineRule="auto"/>
              <w:ind w:right="-643"/>
            </w:pPr>
          </w:p>
        </w:tc>
        <w:tc>
          <w:tcPr>
            <w:tcW w:w="785" w:type="dxa"/>
            <w:vAlign w:val="center"/>
          </w:tcPr>
          <w:p w14:paraId="650F6793" w14:textId="77777777" w:rsidR="00DA4708" w:rsidRPr="008650CA" w:rsidRDefault="00DA4708" w:rsidP="00D355FB">
            <w:pPr>
              <w:widowControl/>
              <w:spacing w:before="0" w:after="0" w:line="240" w:lineRule="auto"/>
              <w:ind w:right="-643"/>
            </w:pPr>
          </w:p>
        </w:tc>
        <w:tc>
          <w:tcPr>
            <w:tcW w:w="785" w:type="dxa"/>
            <w:vAlign w:val="center"/>
          </w:tcPr>
          <w:p w14:paraId="1B054F04" w14:textId="77777777" w:rsidR="00DA4708" w:rsidRPr="008650CA" w:rsidRDefault="00DA4708" w:rsidP="00D355FB">
            <w:pPr>
              <w:widowControl/>
              <w:spacing w:before="0" w:after="0" w:line="240" w:lineRule="auto"/>
              <w:ind w:right="-643"/>
            </w:pPr>
          </w:p>
        </w:tc>
        <w:tc>
          <w:tcPr>
            <w:tcW w:w="785" w:type="dxa"/>
            <w:vAlign w:val="center"/>
          </w:tcPr>
          <w:p w14:paraId="35B51369" w14:textId="77777777" w:rsidR="00DA4708" w:rsidRPr="008650CA" w:rsidRDefault="00DA4708" w:rsidP="00D355FB">
            <w:pPr>
              <w:widowControl/>
              <w:spacing w:before="0" w:after="0" w:line="240" w:lineRule="auto"/>
              <w:ind w:right="-643"/>
            </w:pPr>
          </w:p>
        </w:tc>
        <w:tc>
          <w:tcPr>
            <w:tcW w:w="785" w:type="dxa"/>
            <w:vAlign w:val="center"/>
          </w:tcPr>
          <w:p w14:paraId="7EB67D81" w14:textId="77777777" w:rsidR="00DA4708" w:rsidRPr="008650CA" w:rsidRDefault="00DA4708" w:rsidP="00D355FB">
            <w:pPr>
              <w:widowControl/>
              <w:spacing w:before="0" w:after="0" w:line="240" w:lineRule="auto"/>
              <w:ind w:right="-643"/>
            </w:pPr>
          </w:p>
        </w:tc>
        <w:tc>
          <w:tcPr>
            <w:tcW w:w="785" w:type="dxa"/>
            <w:vAlign w:val="center"/>
          </w:tcPr>
          <w:p w14:paraId="39F9C050" w14:textId="77777777" w:rsidR="00DA4708" w:rsidRPr="008650CA" w:rsidRDefault="00DA4708" w:rsidP="00D355FB">
            <w:pPr>
              <w:widowControl/>
              <w:spacing w:before="0" w:after="0" w:line="240" w:lineRule="auto"/>
              <w:ind w:right="-643"/>
            </w:pPr>
          </w:p>
        </w:tc>
        <w:tc>
          <w:tcPr>
            <w:tcW w:w="785" w:type="dxa"/>
            <w:vAlign w:val="center"/>
          </w:tcPr>
          <w:p w14:paraId="3D53A00B" w14:textId="77777777" w:rsidR="00DA4708" w:rsidRPr="008650CA" w:rsidRDefault="00DA4708" w:rsidP="00D355FB">
            <w:pPr>
              <w:widowControl/>
              <w:spacing w:before="0" w:after="0" w:line="240" w:lineRule="auto"/>
              <w:ind w:right="-643"/>
            </w:pPr>
          </w:p>
        </w:tc>
      </w:tr>
      <w:tr w:rsidR="00DA4708" w:rsidRPr="008650CA" w14:paraId="794E4CD8" w14:textId="77777777" w:rsidTr="00D355FB">
        <w:trPr>
          <w:trHeight w:val="567"/>
          <w:jc w:val="center"/>
        </w:trPr>
        <w:tc>
          <w:tcPr>
            <w:tcW w:w="4092" w:type="dxa"/>
            <w:tcMar>
              <w:top w:w="0" w:type="dxa"/>
              <w:bottom w:w="0" w:type="dxa"/>
            </w:tcMar>
            <w:vAlign w:val="center"/>
          </w:tcPr>
          <w:p w14:paraId="59C609E8" w14:textId="77777777" w:rsidR="00DA4708" w:rsidRPr="008650CA" w:rsidRDefault="00DA4708" w:rsidP="00D355FB">
            <w:pPr>
              <w:widowControl/>
              <w:spacing w:before="0" w:after="0" w:line="240" w:lineRule="auto"/>
              <w:ind w:right="-12"/>
              <w:rPr>
                <w:sz w:val="20"/>
                <w:szCs w:val="20"/>
              </w:rPr>
            </w:pPr>
            <w:r w:rsidRPr="008650CA">
              <w:rPr>
                <w:sz w:val="20"/>
                <w:szCs w:val="20"/>
              </w:rPr>
              <w:t>Works independently without disrupting others</w:t>
            </w:r>
          </w:p>
        </w:tc>
        <w:tc>
          <w:tcPr>
            <w:tcW w:w="707" w:type="dxa"/>
            <w:tcMar>
              <w:top w:w="0" w:type="dxa"/>
              <w:bottom w:w="0" w:type="dxa"/>
            </w:tcMar>
            <w:vAlign w:val="center"/>
          </w:tcPr>
          <w:p w14:paraId="1D76DEDA"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50154D"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F4E2F72"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57F07A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5553FF9" w14:textId="77777777" w:rsidR="00DA4708" w:rsidRPr="008650CA" w:rsidRDefault="00DA4708" w:rsidP="00D355FB">
            <w:pPr>
              <w:widowControl/>
              <w:spacing w:before="0" w:after="0" w:line="240" w:lineRule="auto"/>
              <w:ind w:right="-643"/>
            </w:pPr>
          </w:p>
        </w:tc>
        <w:tc>
          <w:tcPr>
            <w:tcW w:w="785" w:type="dxa"/>
            <w:vAlign w:val="center"/>
          </w:tcPr>
          <w:p w14:paraId="1284170A" w14:textId="77777777" w:rsidR="00DA4708" w:rsidRPr="008650CA" w:rsidRDefault="00DA4708" w:rsidP="00D355FB">
            <w:pPr>
              <w:widowControl/>
              <w:spacing w:before="0" w:after="0" w:line="240" w:lineRule="auto"/>
              <w:ind w:right="-643"/>
            </w:pPr>
          </w:p>
        </w:tc>
        <w:tc>
          <w:tcPr>
            <w:tcW w:w="785" w:type="dxa"/>
            <w:vAlign w:val="center"/>
          </w:tcPr>
          <w:p w14:paraId="70749D77" w14:textId="77777777" w:rsidR="00DA4708" w:rsidRPr="008650CA" w:rsidRDefault="00DA4708" w:rsidP="00D355FB">
            <w:pPr>
              <w:widowControl/>
              <w:spacing w:before="0" w:after="0" w:line="240" w:lineRule="auto"/>
              <w:ind w:right="-643"/>
            </w:pPr>
          </w:p>
        </w:tc>
        <w:tc>
          <w:tcPr>
            <w:tcW w:w="785" w:type="dxa"/>
            <w:vAlign w:val="center"/>
          </w:tcPr>
          <w:p w14:paraId="44C9DF55" w14:textId="77777777" w:rsidR="00DA4708" w:rsidRPr="008650CA" w:rsidRDefault="00DA4708" w:rsidP="00D355FB">
            <w:pPr>
              <w:widowControl/>
              <w:spacing w:before="0" w:after="0" w:line="240" w:lineRule="auto"/>
              <w:ind w:right="-643"/>
            </w:pPr>
          </w:p>
        </w:tc>
        <w:tc>
          <w:tcPr>
            <w:tcW w:w="785" w:type="dxa"/>
            <w:vAlign w:val="center"/>
          </w:tcPr>
          <w:p w14:paraId="0F899886" w14:textId="77777777" w:rsidR="00DA4708" w:rsidRPr="008650CA" w:rsidRDefault="00DA4708" w:rsidP="00D355FB">
            <w:pPr>
              <w:widowControl/>
              <w:spacing w:before="0" w:after="0" w:line="240" w:lineRule="auto"/>
              <w:ind w:right="-643"/>
            </w:pPr>
          </w:p>
        </w:tc>
        <w:tc>
          <w:tcPr>
            <w:tcW w:w="785" w:type="dxa"/>
            <w:vAlign w:val="center"/>
          </w:tcPr>
          <w:p w14:paraId="2CACFB96" w14:textId="77777777" w:rsidR="00DA4708" w:rsidRPr="008650CA" w:rsidRDefault="00DA4708" w:rsidP="00D355FB">
            <w:pPr>
              <w:widowControl/>
              <w:spacing w:before="0" w:after="0" w:line="240" w:lineRule="auto"/>
              <w:ind w:right="-643"/>
            </w:pPr>
          </w:p>
        </w:tc>
        <w:tc>
          <w:tcPr>
            <w:tcW w:w="785" w:type="dxa"/>
            <w:vAlign w:val="center"/>
          </w:tcPr>
          <w:p w14:paraId="033C7819" w14:textId="77777777" w:rsidR="00DA4708" w:rsidRPr="008650CA" w:rsidRDefault="00DA4708" w:rsidP="00D355FB">
            <w:pPr>
              <w:widowControl/>
              <w:spacing w:before="0" w:after="0" w:line="240" w:lineRule="auto"/>
              <w:ind w:right="-643"/>
            </w:pPr>
          </w:p>
        </w:tc>
        <w:tc>
          <w:tcPr>
            <w:tcW w:w="785" w:type="dxa"/>
            <w:vAlign w:val="center"/>
          </w:tcPr>
          <w:p w14:paraId="41D7F8F3" w14:textId="77777777" w:rsidR="00DA4708" w:rsidRPr="008650CA" w:rsidRDefault="00DA4708" w:rsidP="00D355FB">
            <w:pPr>
              <w:widowControl/>
              <w:spacing w:before="0" w:after="0" w:line="240" w:lineRule="auto"/>
              <w:ind w:right="-643"/>
            </w:pPr>
          </w:p>
        </w:tc>
        <w:tc>
          <w:tcPr>
            <w:tcW w:w="785" w:type="dxa"/>
            <w:vAlign w:val="center"/>
          </w:tcPr>
          <w:p w14:paraId="15766005" w14:textId="77777777" w:rsidR="00DA4708" w:rsidRPr="008650CA" w:rsidRDefault="00DA4708" w:rsidP="00D355FB">
            <w:pPr>
              <w:widowControl/>
              <w:spacing w:before="0" w:after="0" w:line="240" w:lineRule="auto"/>
              <w:ind w:right="-643"/>
            </w:pPr>
          </w:p>
        </w:tc>
      </w:tr>
      <w:tr w:rsidR="00DA4708" w:rsidRPr="008650CA" w14:paraId="39477C5B" w14:textId="77777777" w:rsidTr="00D355FB">
        <w:trPr>
          <w:trHeight w:val="567"/>
          <w:jc w:val="center"/>
        </w:trPr>
        <w:tc>
          <w:tcPr>
            <w:tcW w:w="4092" w:type="dxa"/>
            <w:tcMar>
              <w:top w:w="0" w:type="dxa"/>
              <w:bottom w:w="0" w:type="dxa"/>
            </w:tcMar>
            <w:vAlign w:val="center"/>
          </w:tcPr>
          <w:p w14:paraId="4BE7010A" w14:textId="77777777" w:rsidR="00DA4708" w:rsidRPr="008650CA" w:rsidRDefault="00DA4708" w:rsidP="00D355FB">
            <w:pPr>
              <w:widowControl/>
              <w:spacing w:before="0" w:after="0" w:line="240" w:lineRule="auto"/>
              <w:rPr>
                <w:sz w:val="20"/>
                <w:szCs w:val="20"/>
              </w:rPr>
            </w:pPr>
            <w:r w:rsidRPr="008650CA">
              <w:rPr>
                <w:sz w:val="20"/>
                <w:szCs w:val="20"/>
              </w:rPr>
              <w:t>Manages time effectively</w:t>
            </w:r>
          </w:p>
        </w:tc>
        <w:tc>
          <w:tcPr>
            <w:tcW w:w="707" w:type="dxa"/>
            <w:tcMar>
              <w:top w:w="0" w:type="dxa"/>
              <w:bottom w:w="0" w:type="dxa"/>
            </w:tcMar>
            <w:vAlign w:val="center"/>
          </w:tcPr>
          <w:p w14:paraId="781FBF29"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F582A0"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09A1225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5AF6B4E"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5B440F0" w14:textId="77777777" w:rsidR="00DA4708" w:rsidRPr="008650CA" w:rsidRDefault="00DA4708" w:rsidP="00D355FB">
            <w:pPr>
              <w:widowControl/>
              <w:spacing w:before="0" w:after="0" w:line="240" w:lineRule="auto"/>
              <w:ind w:right="-643"/>
            </w:pPr>
          </w:p>
        </w:tc>
        <w:tc>
          <w:tcPr>
            <w:tcW w:w="785" w:type="dxa"/>
            <w:vAlign w:val="center"/>
          </w:tcPr>
          <w:p w14:paraId="5F2C1A77" w14:textId="77777777" w:rsidR="00DA4708" w:rsidRPr="008650CA" w:rsidRDefault="00DA4708" w:rsidP="00D355FB">
            <w:pPr>
              <w:widowControl/>
              <w:spacing w:before="0" w:after="0" w:line="240" w:lineRule="auto"/>
              <w:ind w:right="-643"/>
            </w:pPr>
          </w:p>
        </w:tc>
        <w:tc>
          <w:tcPr>
            <w:tcW w:w="785" w:type="dxa"/>
            <w:vAlign w:val="center"/>
          </w:tcPr>
          <w:p w14:paraId="3A003AEC" w14:textId="77777777" w:rsidR="00DA4708" w:rsidRPr="008650CA" w:rsidRDefault="00DA4708" w:rsidP="00D355FB">
            <w:pPr>
              <w:widowControl/>
              <w:spacing w:before="0" w:after="0" w:line="240" w:lineRule="auto"/>
              <w:ind w:right="-643"/>
            </w:pPr>
          </w:p>
        </w:tc>
        <w:tc>
          <w:tcPr>
            <w:tcW w:w="785" w:type="dxa"/>
            <w:vAlign w:val="center"/>
          </w:tcPr>
          <w:p w14:paraId="35E13498" w14:textId="77777777" w:rsidR="00DA4708" w:rsidRPr="008650CA" w:rsidRDefault="00DA4708" w:rsidP="00D355FB">
            <w:pPr>
              <w:widowControl/>
              <w:spacing w:before="0" w:after="0" w:line="240" w:lineRule="auto"/>
              <w:ind w:right="-643"/>
            </w:pPr>
          </w:p>
        </w:tc>
        <w:tc>
          <w:tcPr>
            <w:tcW w:w="785" w:type="dxa"/>
            <w:vAlign w:val="center"/>
          </w:tcPr>
          <w:p w14:paraId="1BAB824A" w14:textId="77777777" w:rsidR="00DA4708" w:rsidRPr="008650CA" w:rsidRDefault="00DA4708" w:rsidP="00D355FB">
            <w:pPr>
              <w:widowControl/>
              <w:spacing w:before="0" w:after="0" w:line="240" w:lineRule="auto"/>
              <w:ind w:right="-643"/>
            </w:pPr>
          </w:p>
        </w:tc>
        <w:tc>
          <w:tcPr>
            <w:tcW w:w="785" w:type="dxa"/>
            <w:vAlign w:val="center"/>
          </w:tcPr>
          <w:p w14:paraId="1DB206E9" w14:textId="77777777" w:rsidR="00DA4708" w:rsidRPr="008650CA" w:rsidRDefault="00DA4708" w:rsidP="00D355FB">
            <w:pPr>
              <w:widowControl/>
              <w:spacing w:before="0" w:after="0" w:line="240" w:lineRule="auto"/>
              <w:ind w:right="-643"/>
            </w:pPr>
          </w:p>
        </w:tc>
        <w:tc>
          <w:tcPr>
            <w:tcW w:w="785" w:type="dxa"/>
            <w:vAlign w:val="center"/>
          </w:tcPr>
          <w:p w14:paraId="51BFCAB2" w14:textId="77777777" w:rsidR="00DA4708" w:rsidRPr="008650CA" w:rsidRDefault="00DA4708" w:rsidP="00D355FB">
            <w:pPr>
              <w:widowControl/>
              <w:spacing w:before="0" w:after="0" w:line="240" w:lineRule="auto"/>
              <w:ind w:right="-643"/>
            </w:pPr>
          </w:p>
        </w:tc>
        <w:tc>
          <w:tcPr>
            <w:tcW w:w="785" w:type="dxa"/>
            <w:vAlign w:val="center"/>
          </w:tcPr>
          <w:p w14:paraId="45CFF564" w14:textId="77777777" w:rsidR="00DA4708" w:rsidRPr="008650CA" w:rsidRDefault="00DA4708" w:rsidP="00D355FB">
            <w:pPr>
              <w:widowControl/>
              <w:spacing w:before="0" w:after="0" w:line="240" w:lineRule="auto"/>
              <w:ind w:right="-643"/>
            </w:pPr>
          </w:p>
        </w:tc>
        <w:tc>
          <w:tcPr>
            <w:tcW w:w="785" w:type="dxa"/>
            <w:vAlign w:val="center"/>
          </w:tcPr>
          <w:p w14:paraId="5605D84A" w14:textId="77777777" w:rsidR="00DA4708" w:rsidRPr="008650CA" w:rsidRDefault="00DA4708" w:rsidP="00D355FB">
            <w:pPr>
              <w:widowControl/>
              <w:spacing w:before="0" w:after="0" w:line="240" w:lineRule="auto"/>
              <w:ind w:right="-643"/>
            </w:pPr>
          </w:p>
        </w:tc>
      </w:tr>
      <w:tr w:rsidR="00DA4708" w:rsidRPr="008650CA" w14:paraId="3C46EA2C" w14:textId="77777777" w:rsidTr="00D355FB">
        <w:trPr>
          <w:trHeight w:val="567"/>
          <w:jc w:val="center"/>
        </w:trPr>
        <w:tc>
          <w:tcPr>
            <w:tcW w:w="4092" w:type="dxa"/>
            <w:tcMar>
              <w:top w:w="0" w:type="dxa"/>
              <w:bottom w:w="0" w:type="dxa"/>
            </w:tcMar>
            <w:vAlign w:val="center"/>
          </w:tcPr>
          <w:p w14:paraId="067A7100" w14:textId="77777777" w:rsidR="00DA4708" w:rsidRPr="008650CA" w:rsidRDefault="00DA4708" w:rsidP="00D355FB">
            <w:pPr>
              <w:widowControl/>
              <w:spacing w:before="0" w:after="0" w:line="240" w:lineRule="auto"/>
              <w:rPr>
                <w:sz w:val="20"/>
                <w:szCs w:val="20"/>
              </w:rPr>
            </w:pPr>
            <w:r w:rsidRPr="008650CA">
              <w:rPr>
                <w:sz w:val="20"/>
                <w:szCs w:val="20"/>
              </w:rPr>
              <w:t>Cooperates effectively within the group</w:t>
            </w:r>
          </w:p>
        </w:tc>
        <w:tc>
          <w:tcPr>
            <w:tcW w:w="707" w:type="dxa"/>
            <w:tcMar>
              <w:top w:w="0" w:type="dxa"/>
              <w:bottom w:w="0" w:type="dxa"/>
            </w:tcMar>
            <w:vAlign w:val="center"/>
          </w:tcPr>
          <w:p w14:paraId="224DBA7C"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1AF7E457"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2FFA76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14C63DC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43C3AC8" w14:textId="77777777" w:rsidR="00DA4708" w:rsidRPr="008650CA" w:rsidRDefault="00DA4708" w:rsidP="00D355FB">
            <w:pPr>
              <w:widowControl/>
              <w:spacing w:before="0" w:after="0" w:line="240" w:lineRule="auto"/>
              <w:ind w:right="-643"/>
            </w:pPr>
          </w:p>
        </w:tc>
        <w:tc>
          <w:tcPr>
            <w:tcW w:w="785" w:type="dxa"/>
            <w:vAlign w:val="center"/>
          </w:tcPr>
          <w:p w14:paraId="65A7D56F" w14:textId="77777777" w:rsidR="00DA4708" w:rsidRPr="008650CA" w:rsidRDefault="00DA4708" w:rsidP="00D355FB">
            <w:pPr>
              <w:widowControl/>
              <w:spacing w:before="0" w:after="0" w:line="240" w:lineRule="auto"/>
              <w:ind w:right="-643"/>
            </w:pPr>
          </w:p>
        </w:tc>
        <w:tc>
          <w:tcPr>
            <w:tcW w:w="785" w:type="dxa"/>
            <w:vAlign w:val="center"/>
          </w:tcPr>
          <w:p w14:paraId="72B3E7CD" w14:textId="77777777" w:rsidR="00DA4708" w:rsidRPr="008650CA" w:rsidRDefault="00DA4708" w:rsidP="00D355FB">
            <w:pPr>
              <w:widowControl/>
              <w:spacing w:before="0" w:after="0" w:line="240" w:lineRule="auto"/>
              <w:ind w:right="-643"/>
            </w:pPr>
          </w:p>
        </w:tc>
        <w:tc>
          <w:tcPr>
            <w:tcW w:w="785" w:type="dxa"/>
            <w:vAlign w:val="center"/>
          </w:tcPr>
          <w:p w14:paraId="7AD09390" w14:textId="77777777" w:rsidR="00DA4708" w:rsidRPr="008650CA" w:rsidRDefault="00DA4708" w:rsidP="00D355FB">
            <w:pPr>
              <w:widowControl/>
              <w:spacing w:before="0" w:after="0" w:line="240" w:lineRule="auto"/>
              <w:ind w:right="-643"/>
            </w:pPr>
          </w:p>
        </w:tc>
        <w:tc>
          <w:tcPr>
            <w:tcW w:w="785" w:type="dxa"/>
            <w:vAlign w:val="center"/>
          </w:tcPr>
          <w:p w14:paraId="2EB9F153" w14:textId="77777777" w:rsidR="00DA4708" w:rsidRPr="008650CA" w:rsidRDefault="00DA4708" w:rsidP="00D355FB">
            <w:pPr>
              <w:widowControl/>
              <w:spacing w:before="0" w:after="0" w:line="240" w:lineRule="auto"/>
              <w:ind w:right="-643"/>
            </w:pPr>
          </w:p>
        </w:tc>
        <w:tc>
          <w:tcPr>
            <w:tcW w:w="785" w:type="dxa"/>
            <w:vAlign w:val="center"/>
          </w:tcPr>
          <w:p w14:paraId="2E6BDA4A" w14:textId="77777777" w:rsidR="00DA4708" w:rsidRPr="008650CA" w:rsidRDefault="00DA4708" w:rsidP="00D355FB">
            <w:pPr>
              <w:widowControl/>
              <w:spacing w:before="0" w:after="0" w:line="240" w:lineRule="auto"/>
              <w:ind w:right="-643"/>
            </w:pPr>
          </w:p>
        </w:tc>
        <w:tc>
          <w:tcPr>
            <w:tcW w:w="785" w:type="dxa"/>
            <w:vAlign w:val="center"/>
          </w:tcPr>
          <w:p w14:paraId="7AA21A40" w14:textId="77777777" w:rsidR="00DA4708" w:rsidRPr="008650CA" w:rsidRDefault="00DA4708" w:rsidP="00D355FB">
            <w:pPr>
              <w:widowControl/>
              <w:spacing w:before="0" w:after="0" w:line="240" w:lineRule="auto"/>
              <w:ind w:right="-643"/>
            </w:pPr>
          </w:p>
        </w:tc>
        <w:tc>
          <w:tcPr>
            <w:tcW w:w="785" w:type="dxa"/>
            <w:vAlign w:val="center"/>
          </w:tcPr>
          <w:p w14:paraId="37D6137E" w14:textId="77777777" w:rsidR="00DA4708" w:rsidRPr="008650CA" w:rsidRDefault="00DA4708" w:rsidP="00D355FB">
            <w:pPr>
              <w:widowControl/>
              <w:spacing w:before="0" w:after="0" w:line="240" w:lineRule="auto"/>
              <w:ind w:right="-643"/>
            </w:pPr>
          </w:p>
        </w:tc>
        <w:tc>
          <w:tcPr>
            <w:tcW w:w="785" w:type="dxa"/>
            <w:vAlign w:val="center"/>
          </w:tcPr>
          <w:p w14:paraId="2AB6A78F" w14:textId="77777777" w:rsidR="00DA4708" w:rsidRPr="008650CA" w:rsidRDefault="00DA4708" w:rsidP="00D355FB">
            <w:pPr>
              <w:widowControl/>
              <w:spacing w:before="0" w:after="0" w:line="240" w:lineRule="auto"/>
              <w:ind w:right="-643"/>
            </w:pPr>
          </w:p>
        </w:tc>
      </w:tr>
      <w:tr w:rsidR="00DA4708" w:rsidRPr="008650CA" w14:paraId="680B53CD" w14:textId="77777777" w:rsidTr="00D355FB">
        <w:trPr>
          <w:trHeight w:val="567"/>
          <w:jc w:val="center"/>
        </w:trPr>
        <w:tc>
          <w:tcPr>
            <w:tcW w:w="4092" w:type="dxa"/>
            <w:tcMar>
              <w:top w:w="0" w:type="dxa"/>
              <w:bottom w:w="0" w:type="dxa"/>
            </w:tcMar>
            <w:vAlign w:val="center"/>
          </w:tcPr>
          <w:p w14:paraId="07926FEE" w14:textId="77777777" w:rsidR="00DA4708" w:rsidRPr="008650CA" w:rsidRDefault="00DA4708" w:rsidP="00D355FB">
            <w:pPr>
              <w:widowControl/>
              <w:spacing w:before="0" w:after="0" w:line="240" w:lineRule="auto"/>
              <w:rPr>
                <w:sz w:val="20"/>
                <w:szCs w:val="20"/>
              </w:rPr>
            </w:pPr>
            <w:r w:rsidRPr="008650CA">
              <w:rPr>
                <w:sz w:val="20"/>
                <w:szCs w:val="20"/>
              </w:rPr>
              <w:t>Contributes to group discussions</w:t>
            </w:r>
          </w:p>
        </w:tc>
        <w:tc>
          <w:tcPr>
            <w:tcW w:w="707" w:type="dxa"/>
            <w:tcMar>
              <w:top w:w="0" w:type="dxa"/>
              <w:bottom w:w="0" w:type="dxa"/>
            </w:tcMar>
            <w:vAlign w:val="center"/>
          </w:tcPr>
          <w:p w14:paraId="17DCBE0D"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0A73C23B"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15EF0C2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EB303C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04A48C37" w14:textId="77777777" w:rsidR="00DA4708" w:rsidRPr="008650CA" w:rsidRDefault="00DA4708" w:rsidP="00D355FB">
            <w:pPr>
              <w:widowControl/>
              <w:spacing w:before="0" w:after="0" w:line="240" w:lineRule="auto"/>
              <w:ind w:right="-643"/>
            </w:pPr>
          </w:p>
        </w:tc>
        <w:tc>
          <w:tcPr>
            <w:tcW w:w="785" w:type="dxa"/>
            <w:vAlign w:val="center"/>
          </w:tcPr>
          <w:p w14:paraId="37A3BFD2" w14:textId="77777777" w:rsidR="00DA4708" w:rsidRPr="008650CA" w:rsidRDefault="00DA4708" w:rsidP="00D355FB">
            <w:pPr>
              <w:widowControl/>
              <w:spacing w:before="0" w:after="0" w:line="240" w:lineRule="auto"/>
              <w:ind w:right="-643"/>
            </w:pPr>
          </w:p>
        </w:tc>
        <w:tc>
          <w:tcPr>
            <w:tcW w:w="785" w:type="dxa"/>
            <w:vAlign w:val="center"/>
          </w:tcPr>
          <w:p w14:paraId="2002AAB7" w14:textId="77777777" w:rsidR="00DA4708" w:rsidRPr="008650CA" w:rsidRDefault="00DA4708" w:rsidP="00D355FB">
            <w:pPr>
              <w:widowControl/>
              <w:spacing w:before="0" w:after="0" w:line="240" w:lineRule="auto"/>
              <w:ind w:right="-643"/>
            </w:pPr>
          </w:p>
        </w:tc>
        <w:tc>
          <w:tcPr>
            <w:tcW w:w="785" w:type="dxa"/>
            <w:vAlign w:val="center"/>
          </w:tcPr>
          <w:p w14:paraId="215BF6A3" w14:textId="77777777" w:rsidR="00DA4708" w:rsidRPr="008650CA" w:rsidRDefault="00DA4708" w:rsidP="00D355FB">
            <w:pPr>
              <w:widowControl/>
              <w:spacing w:before="0" w:after="0" w:line="240" w:lineRule="auto"/>
              <w:ind w:right="-643"/>
            </w:pPr>
          </w:p>
        </w:tc>
        <w:tc>
          <w:tcPr>
            <w:tcW w:w="785" w:type="dxa"/>
            <w:vAlign w:val="center"/>
          </w:tcPr>
          <w:p w14:paraId="6011A1FB" w14:textId="77777777" w:rsidR="00DA4708" w:rsidRPr="008650CA" w:rsidRDefault="00DA4708" w:rsidP="00D355FB">
            <w:pPr>
              <w:widowControl/>
              <w:spacing w:before="0" w:after="0" w:line="240" w:lineRule="auto"/>
              <w:ind w:right="-643"/>
            </w:pPr>
          </w:p>
        </w:tc>
        <w:tc>
          <w:tcPr>
            <w:tcW w:w="785" w:type="dxa"/>
            <w:vAlign w:val="center"/>
          </w:tcPr>
          <w:p w14:paraId="1F800110" w14:textId="77777777" w:rsidR="00DA4708" w:rsidRPr="008650CA" w:rsidRDefault="00DA4708" w:rsidP="00D355FB">
            <w:pPr>
              <w:widowControl/>
              <w:spacing w:before="0" w:after="0" w:line="240" w:lineRule="auto"/>
              <w:ind w:right="-643"/>
            </w:pPr>
          </w:p>
        </w:tc>
        <w:tc>
          <w:tcPr>
            <w:tcW w:w="785" w:type="dxa"/>
            <w:vAlign w:val="center"/>
          </w:tcPr>
          <w:p w14:paraId="0CB5855A" w14:textId="77777777" w:rsidR="00DA4708" w:rsidRPr="008650CA" w:rsidRDefault="00DA4708" w:rsidP="00D355FB">
            <w:pPr>
              <w:widowControl/>
              <w:spacing w:before="0" w:after="0" w:line="240" w:lineRule="auto"/>
              <w:ind w:right="-643"/>
            </w:pPr>
          </w:p>
        </w:tc>
        <w:tc>
          <w:tcPr>
            <w:tcW w:w="785" w:type="dxa"/>
            <w:vAlign w:val="center"/>
          </w:tcPr>
          <w:p w14:paraId="2AC98C90" w14:textId="77777777" w:rsidR="00DA4708" w:rsidRPr="008650CA" w:rsidRDefault="00DA4708" w:rsidP="00D355FB">
            <w:pPr>
              <w:widowControl/>
              <w:spacing w:before="0" w:after="0" w:line="240" w:lineRule="auto"/>
              <w:ind w:right="-643"/>
            </w:pPr>
          </w:p>
        </w:tc>
        <w:tc>
          <w:tcPr>
            <w:tcW w:w="785" w:type="dxa"/>
            <w:vAlign w:val="center"/>
          </w:tcPr>
          <w:p w14:paraId="11223300" w14:textId="77777777" w:rsidR="00DA4708" w:rsidRPr="008650CA" w:rsidRDefault="00DA4708" w:rsidP="00D355FB">
            <w:pPr>
              <w:widowControl/>
              <w:spacing w:before="0" w:after="0" w:line="240" w:lineRule="auto"/>
              <w:ind w:right="-643"/>
            </w:pPr>
          </w:p>
        </w:tc>
      </w:tr>
      <w:tr w:rsidR="00DA4708" w:rsidRPr="008650CA" w14:paraId="2F5405AE" w14:textId="77777777" w:rsidTr="00D355FB">
        <w:trPr>
          <w:trHeight w:val="567"/>
          <w:jc w:val="center"/>
        </w:trPr>
        <w:tc>
          <w:tcPr>
            <w:tcW w:w="4092" w:type="dxa"/>
            <w:tcMar>
              <w:top w:w="0" w:type="dxa"/>
              <w:bottom w:w="0" w:type="dxa"/>
            </w:tcMar>
            <w:vAlign w:val="center"/>
          </w:tcPr>
          <w:p w14:paraId="159AC048" w14:textId="77777777" w:rsidR="00DA4708" w:rsidRPr="008650CA" w:rsidRDefault="00DA4708" w:rsidP="00D355FB">
            <w:pPr>
              <w:widowControl/>
              <w:spacing w:before="0" w:after="0" w:line="240" w:lineRule="auto"/>
              <w:rPr>
                <w:sz w:val="20"/>
                <w:szCs w:val="20"/>
              </w:rPr>
            </w:pPr>
            <w:r w:rsidRPr="008650CA">
              <w:rPr>
                <w:sz w:val="20"/>
                <w:szCs w:val="20"/>
              </w:rPr>
              <w:t>Shows respect and consideration for others</w:t>
            </w:r>
          </w:p>
        </w:tc>
        <w:tc>
          <w:tcPr>
            <w:tcW w:w="707" w:type="dxa"/>
            <w:tcMar>
              <w:top w:w="0" w:type="dxa"/>
              <w:bottom w:w="0" w:type="dxa"/>
            </w:tcMar>
            <w:vAlign w:val="center"/>
          </w:tcPr>
          <w:p w14:paraId="6CCF57B4"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9649484"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52A27D2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EA8C612"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BC36625" w14:textId="77777777" w:rsidR="00DA4708" w:rsidRPr="008650CA" w:rsidRDefault="00DA4708" w:rsidP="00D355FB">
            <w:pPr>
              <w:widowControl/>
              <w:spacing w:before="0" w:after="0" w:line="240" w:lineRule="auto"/>
              <w:ind w:right="-643"/>
            </w:pPr>
          </w:p>
        </w:tc>
        <w:tc>
          <w:tcPr>
            <w:tcW w:w="785" w:type="dxa"/>
            <w:vAlign w:val="center"/>
          </w:tcPr>
          <w:p w14:paraId="42328FD4" w14:textId="77777777" w:rsidR="00DA4708" w:rsidRPr="008650CA" w:rsidRDefault="00DA4708" w:rsidP="00D355FB">
            <w:pPr>
              <w:widowControl/>
              <w:spacing w:before="0" w:after="0" w:line="240" w:lineRule="auto"/>
              <w:ind w:right="-643"/>
            </w:pPr>
          </w:p>
        </w:tc>
        <w:tc>
          <w:tcPr>
            <w:tcW w:w="785" w:type="dxa"/>
            <w:vAlign w:val="center"/>
          </w:tcPr>
          <w:p w14:paraId="28C4918F" w14:textId="77777777" w:rsidR="00DA4708" w:rsidRPr="008650CA" w:rsidRDefault="00DA4708" w:rsidP="00D355FB">
            <w:pPr>
              <w:widowControl/>
              <w:spacing w:before="0" w:after="0" w:line="240" w:lineRule="auto"/>
              <w:ind w:right="-643"/>
            </w:pPr>
          </w:p>
        </w:tc>
        <w:tc>
          <w:tcPr>
            <w:tcW w:w="785" w:type="dxa"/>
            <w:vAlign w:val="center"/>
          </w:tcPr>
          <w:p w14:paraId="1810D0C0" w14:textId="77777777" w:rsidR="00DA4708" w:rsidRPr="008650CA" w:rsidRDefault="00DA4708" w:rsidP="00D355FB">
            <w:pPr>
              <w:widowControl/>
              <w:spacing w:before="0" w:after="0" w:line="240" w:lineRule="auto"/>
              <w:ind w:right="-643"/>
            </w:pPr>
          </w:p>
        </w:tc>
        <w:tc>
          <w:tcPr>
            <w:tcW w:w="785" w:type="dxa"/>
            <w:vAlign w:val="center"/>
          </w:tcPr>
          <w:p w14:paraId="58251942" w14:textId="77777777" w:rsidR="00DA4708" w:rsidRPr="008650CA" w:rsidRDefault="00DA4708" w:rsidP="00D355FB">
            <w:pPr>
              <w:widowControl/>
              <w:spacing w:before="0" w:after="0" w:line="240" w:lineRule="auto"/>
              <w:ind w:right="-643"/>
            </w:pPr>
          </w:p>
        </w:tc>
        <w:tc>
          <w:tcPr>
            <w:tcW w:w="785" w:type="dxa"/>
            <w:vAlign w:val="center"/>
          </w:tcPr>
          <w:p w14:paraId="2246EC12" w14:textId="77777777" w:rsidR="00DA4708" w:rsidRPr="008650CA" w:rsidRDefault="00DA4708" w:rsidP="00D355FB">
            <w:pPr>
              <w:widowControl/>
              <w:spacing w:before="0" w:after="0" w:line="240" w:lineRule="auto"/>
              <w:ind w:right="-643"/>
            </w:pPr>
          </w:p>
        </w:tc>
        <w:tc>
          <w:tcPr>
            <w:tcW w:w="785" w:type="dxa"/>
            <w:vAlign w:val="center"/>
          </w:tcPr>
          <w:p w14:paraId="15DB2205" w14:textId="77777777" w:rsidR="00DA4708" w:rsidRPr="008650CA" w:rsidRDefault="00DA4708" w:rsidP="00D355FB">
            <w:pPr>
              <w:widowControl/>
              <w:spacing w:before="0" w:after="0" w:line="240" w:lineRule="auto"/>
              <w:ind w:right="-643"/>
            </w:pPr>
          </w:p>
        </w:tc>
        <w:tc>
          <w:tcPr>
            <w:tcW w:w="785" w:type="dxa"/>
            <w:vAlign w:val="center"/>
          </w:tcPr>
          <w:p w14:paraId="12B4C521" w14:textId="77777777" w:rsidR="00DA4708" w:rsidRPr="008650CA" w:rsidRDefault="00DA4708" w:rsidP="00D355FB">
            <w:pPr>
              <w:widowControl/>
              <w:spacing w:before="0" w:after="0" w:line="240" w:lineRule="auto"/>
              <w:ind w:right="-643"/>
            </w:pPr>
          </w:p>
        </w:tc>
        <w:tc>
          <w:tcPr>
            <w:tcW w:w="785" w:type="dxa"/>
            <w:vAlign w:val="center"/>
          </w:tcPr>
          <w:p w14:paraId="3BFB3604" w14:textId="77777777" w:rsidR="00DA4708" w:rsidRPr="008650CA" w:rsidRDefault="00DA4708" w:rsidP="00D355FB">
            <w:pPr>
              <w:widowControl/>
              <w:spacing w:before="0" w:after="0" w:line="240" w:lineRule="auto"/>
              <w:ind w:right="-643"/>
            </w:pPr>
          </w:p>
        </w:tc>
      </w:tr>
      <w:tr w:rsidR="00DA4708" w:rsidRPr="008650CA" w14:paraId="64C1FDF7" w14:textId="77777777" w:rsidTr="00D355FB">
        <w:trPr>
          <w:trHeight w:val="567"/>
          <w:jc w:val="center"/>
        </w:trPr>
        <w:tc>
          <w:tcPr>
            <w:tcW w:w="4092" w:type="dxa"/>
            <w:tcMar>
              <w:top w:w="0" w:type="dxa"/>
              <w:bottom w:w="0" w:type="dxa"/>
            </w:tcMar>
            <w:vAlign w:val="center"/>
          </w:tcPr>
          <w:p w14:paraId="456AAFF7" w14:textId="77777777" w:rsidR="00DA4708" w:rsidRPr="008650CA" w:rsidRDefault="00DA4708" w:rsidP="00D355FB">
            <w:pPr>
              <w:widowControl/>
              <w:spacing w:before="0" w:after="0" w:line="240" w:lineRule="auto"/>
              <w:rPr>
                <w:sz w:val="20"/>
                <w:szCs w:val="20"/>
              </w:rPr>
            </w:pPr>
            <w:r w:rsidRPr="008650CA">
              <w:rPr>
                <w:sz w:val="20"/>
                <w:szCs w:val="20"/>
              </w:rPr>
              <w:t>Uses appropriate conflict resolution skills</w:t>
            </w:r>
          </w:p>
        </w:tc>
        <w:tc>
          <w:tcPr>
            <w:tcW w:w="707" w:type="dxa"/>
            <w:tcMar>
              <w:top w:w="0" w:type="dxa"/>
              <w:bottom w:w="0" w:type="dxa"/>
            </w:tcMar>
            <w:vAlign w:val="center"/>
          </w:tcPr>
          <w:p w14:paraId="28ED62B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5F09AA3"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6A6933B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60F288F0"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537C50A1" w14:textId="77777777" w:rsidR="00DA4708" w:rsidRPr="008650CA" w:rsidRDefault="00DA4708" w:rsidP="00D355FB">
            <w:pPr>
              <w:widowControl/>
              <w:spacing w:before="0" w:after="0" w:line="240" w:lineRule="auto"/>
              <w:ind w:right="-643"/>
            </w:pPr>
          </w:p>
        </w:tc>
        <w:tc>
          <w:tcPr>
            <w:tcW w:w="785" w:type="dxa"/>
            <w:vAlign w:val="center"/>
          </w:tcPr>
          <w:p w14:paraId="632E0A7A" w14:textId="77777777" w:rsidR="00DA4708" w:rsidRPr="008650CA" w:rsidRDefault="00DA4708" w:rsidP="00D355FB">
            <w:pPr>
              <w:widowControl/>
              <w:spacing w:before="0" w:after="0" w:line="240" w:lineRule="auto"/>
              <w:ind w:right="-643"/>
            </w:pPr>
          </w:p>
        </w:tc>
        <w:tc>
          <w:tcPr>
            <w:tcW w:w="785" w:type="dxa"/>
            <w:vAlign w:val="center"/>
          </w:tcPr>
          <w:p w14:paraId="7854C9ED" w14:textId="77777777" w:rsidR="00DA4708" w:rsidRPr="008650CA" w:rsidRDefault="00DA4708" w:rsidP="00D355FB">
            <w:pPr>
              <w:widowControl/>
              <w:spacing w:before="0" w:after="0" w:line="240" w:lineRule="auto"/>
              <w:ind w:right="-643"/>
            </w:pPr>
          </w:p>
        </w:tc>
        <w:tc>
          <w:tcPr>
            <w:tcW w:w="785" w:type="dxa"/>
            <w:vAlign w:val="center"/>
          </w:tcPr>
          <w:p w14:paraId="67D3809B" w14:textId="77777777" w:rsidR="00DA4708" w:rsidRPr="008650CA" w:rsidRDefault="00DA4708" w:rsidP="00D355FB">
            <w:pPr>
              <w:widowControl/>
              <w:spacing w:before="0" w:after="0" w:line="240" w:lineRule="auto"/>
              <w:ind w:right="-643"/>
            </w:pPr>
          </w:p>
        </w:tc>
        <w:tc>
          <w:tcPr>
            <w:tcW w:w="785" w:type="dxa"/>
            <w:vAlign w:val="center"/>
          </w:tcPr>
          <w:p w14:paraId="37F9AFB9" w14:textId="77777777" w:rsidR="00DA4708" w:rsidRPr="008650CA" w:rsidRDefault="00DA4708" w:rsidP="00D355FB">
            <w:pPr>
              <w:widowControl/>
              <w:spacing w:before="0" w:after="0" w:line="240" w:lineRule="auto"/>
              <w:ind w:right="-643"/>
            </w:pPr>
          </w:p>
        </w:tc>
        <w:tc>
          <w:tcPr>
            <w:tcW w:w="785" w:type="dxa"/>
            <w:vAlign w:val="center"/>
          </w:tcPr>
          <w:p w14:paraId="00D717E4" w14:textId="77777777" w:rsidR="00DA4708" w:rsidRPr="008650CA" w:rsidRDefault="00DA4708" w:rsidP="00D355FB">
            <w:pPr>
              <w:widowControl/>
              <w:spacing w:before="0" w:after="0" w:line="240" w:lineRule="auto"/>
              <w:ind w:right="-643"/>
            </w:pPr>
          </w:p>
        </w:tc>
        <w:tc>
          <w:tcPr>
            <w:tcW w:w="785" w:type="dxa"/>
            <w:vAlign w:val="center"/>
          </w:tcPr>
          <w:p w14:paraId="56BC2479" w14:textId="77777777" w:rsidR="00DA4708" w:rsidRPr="008650CA" w:rsidRDefault="00DA4708" w:rsidP="00D355FB">
            <w:pPr>
              <w:widowControl/>
              <w:spacing w:before="0" w:after="0" w:line="240" w:lineRule="auto"/>
              <w:ind w:right="-643"/>
            </w:pPr>
          </w:p>
        </w:tc>
        <w:tc>
          <w:tcPr>
            <w:tcW w:w="785" w:type="dxa"/>
            <w:vAlign w:val="center"/>
          </w:tcPr>
          <w:p w14:paraId="0AD01AF7" w14:textId="77777777" w:rsidR="00DA4708" w:rsidRPr="008650CA" w:rsidRDefault="00DA4708" w:rsidP="00D355FB">
            <w:pPr>
              <w:widowControl/>
              <w:spacing w:before="0" w:after="0" w:line="240" w:lineRule="auto"/>
              <w:ind w:right="-643"/>
            </w:pPr>
          </w:p>
        </w:tc>
        <w:tc>
          <w:tcPr>
            <w:tcW w:w="785" w:type="dxa"/>
            <w:vAlign w:val="center"/>
          </w:tcPr>
          <w:p w14:paraId="6CA72EF9" w14:textId="77777777" w:rsidR="00DA4708" w:rsidRPr="008650CA" w:rsidRDefault="00DA4708" w:rsidP="00D355FB">
            <w:pPr>
              <w:widowControl/>
              <w:spacing w:before="0" w:after="0" w:line="240" w:lineRule="auto"/>
              <w:ind w:right="-643"/>
            </w:pPr>
          </w:p>
        </w:tc>
      </w:tr>
      <w:tr w:rsidR="00DA4708" w:rsidRPr="008650CA" w14:paraId="26B64D49" w14:textId="77777777" w:rsidTr="00D355FB">
        <w:trPr>
          <w:trHeight w:val="567"/>
          <w:jc w:val="center"/>
        </w:trPr>
        <w:tc>
          <w:tcPr>
            <w:tcW w:w="4092" w:type="dxa"/>
            <w:tcMar>
              <w:top w:w="0" w:type="dxa"/>
              <w:bottom w:w="0" w:type="dxa"/>
            </w:tcMar>
            <w:vAlign w:val="center"/>
          </w:tcPr>
          <w:p w14:paraId="0138E226" w14:textId="77777777" w:rsidR="00DA4708" w:rsidRPr="008650CA" w:rsidRDefault="00DA4708" w:rsidP="00D355FB">
            <w:pPr>
              <w:widowControl/>
              <w:spacing w:before="0" w:after="0" w:line="240" w:lineRule="auto"/>
              <w:rPr>
                <w:sz w:val="20"/>
                <w:szCs w:val="20"/>
              </w:rPr>
            </w:pPr>
            <w:r w:rsidRPr="008650CA">
              <w:rPr>
                <w:sz w:val="20"/>
                <w:szCs w:val="20"/>
              </w:rPr>
              <w:t>Actively seeks and uses feedback</w:t>
            </w:r>
          </w:p>
        </w:tc>
        <w:tc>
          <w:tcPr>
            <w:tcW w:w="707" w:type="dxa"/>
            <w:tcMar>
              <w:top w:w="0" w:type="dxa"/>
              <w:bottom w:w="0" w:type="dxa"/>
            </w:tcMar>
            <w:vAlign w:val="center"/>
          </w:tcPr>
          <w:p w14:paraId="7E48711E"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C28774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777482A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4BC64DA3"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19D4CF2" w14:textId="77777777" w:rsidR="00DA4708" w:rsidRPr="008650CA" w:rsidRDefault="00DA4708" w:rsidP="00D355FB">
            <w:pPr>
              <w:widowControl/>
              <w:spacing w:before="0" w:after="0" w:line="240" w:lineRule="auto"/>
              <w:ind w:right="-643"/>
            </w:pPr>
          </w:p>
        </w:tc>
        <w:tc>
          <w:tcPr>
            <w:tcW w:w="785" w:type="dxa"/>
            <w:vAlign w:val="center"/>
          </w:tcPr>
          <w:p w14:paraId="5A9D9483" w14:textId="77777777" w:rsidR="00DA4708" w:rsidRPr="008650CA" w:rsidRDefault="00DA4708" w:rsidP="00D355FB">
            <w:pPr>
              <w:widowControl/>
              <w:spacing w:before="0" w:after="0" w:line="240" w:lineRule="auto"/>
              <w:ind w:right="-643"/>
            </w:pPr>
          </w:p>
        </w:tc>
        <w:tc>
          <w:tcPr>
            <w:tcW w:w="785" w:type="dxa"/>
            <w:vAlign w:val="center"/>
          </w:tcPr>
          <w:p w14:paraId="6A57530F" w14:textId="77777777" w:rsidR="00DA4708" w:rsidRPr="008650CA" w:rsidRDefault="00DA4708" w:rsidP="00D355FB">
            <w:pPr>
              <w:widowControl/>
              <w:spacing w:before="0" w:after="0" w:line="240" w:lineRule="auto"/>
              <w:ind w:right="-643"/>
            </w:pPr>
          </w:p>
        </w:tc>
        <w:tc>
          <w:tcPr>
            <w:tcW w:w="785" w:type="dxa"/>
            <w:vAlign w:val="center"/>
          </w:tcPr>
          <w:p w14:paraId="331A4EC0" w14:textId="77777777" w:rsidR="00DA4708" w:rsidRPr="008650CA" w:rsidRDefault="00DA4708" w:rsidP="00D355FB">
            <w:pPr>
              <w:widowControl/>
              <w:spacing w:before="0" w:after="0" w:line="240" w:lineRule="auto"/>
              <w:ind w:right="-643"/>
            </w:pPr>
          </w:p>
        </w:tc>
        <w:tc>
          <w:tcPr>
            <w:tcW w:w="785" w:type="dxa"/>
            <w:vAlign w:val="center"/>
          </w:tcPr>
          <w:p w14:paraId="134BEF99" w14:textId="77777777" w:rsidR="00DA4708" w:rsidRPr="008650CA" w:rsidRDefault="00DA4708" w:rsidP="00D355FB">
            <w:pPr>
              <w:widowControl/>
              <w:spacing w:before="0" w:after="0" w:line="240" w:lineRule="auto"/>
              <w:ind w:right="-643"/>
            </w:pPr>
          </w:p>
        </w:tc>
        <w:tc>
          <w:tcPr>
            <w:tcW w:w="785" w:type="dxa"/>
            <w:vAlign w:val="center"/>
          </w:tcPr>
          <w:p w14:paraId="63337DDF" w14:textId="77777777" w:rsidR="00DA4708" w:rsidRPr="008650CA" w:rsidRDefault="00DA4708" w:rsidP="00D355FB">
            <w:pPr>
              <w:widowControl/>
              <w:spacing w:before="0" w:after="0" w:line="240" w:lineRule="auto"/>
              <w:ind w:right="-643"/>
            </w:pPr>
          </w:p>
        </w:tc>
        <w:tc>
          <w:tcPr>
            <w:tcW w:w="785" w:type="dxa"/>
            <w:vAlign w:val="center"/>
          </w:tcPr>
          <w:p w14:paraId="4970C42E" w14:textId="77777777" w:rsidR="00DA4708" w:rsidRPr="008650CA" w:rsidRDefault="00DA4708" w:rsidP="00D355FB">
            <w:pPr>
              <w:widowControl/>
              <w:spacing w:before="0" w:after="0" w:line="240" w:lineRule="auto"/>
              <w:ind w:right="-643"/>
            </w:pPr>
          </w:p>
        </w:tc>
        <w:tc>
          <w:tcPr>
            <w:tcW w:w="785" w:type="dxa"/>
            <w:vAlign w:val="center"/>
          </w:tcPr>
          <w:p w14:paraId="0622EF55" w14:textId="77777777" w:rsidR="00DA4708" w:rsidRPr="008650CA" w:rsidRDefault="00DA4708" w:rsidP="00D355FB">
            <w:pPr>
              <w:widowControl/>
              <w:spacing w:before="0" w:after="0" w:line="240" w:lineRule="auto"/>
              <w:ind w:right="-643"/>
            </w:pPr>
          </w:p>
        </w:tc>
        <w:tc>
          <w:tcPr>
            <w:tcW w:w="785" w:type="dxa"/>
            <w:vAlign w:val="center"/>
          </w:tcPr>
          <w:p w14:paraId="05444276" w14:textId="77777777" w:rsidR="00DA4708" w:rsidRPr="008650CA" w:rsidRDefault="00DA4708" w:rsidP="00D355FB">
            <w:pPr>
              <w:widowControl/>
              <w:spacing w:before="0" w:after="0" w:line="240" w:lineRule="auto"/>
              <w:ind w:right="-643"/>
            </w:pPr>
          </w:p>
        </w:tc>
      </w:tr>
    </w:tbl>
    <w:p w14:paraId="3ABFA7A3" w14:textId="77777777" w:rsidR="00DA4708" w:rsidRPr="008650CA" w:rsidRDefault="00DA4708" w:rsidP="00DA4708">
      <w:pPr>
        <w:widowControl/>
        <w:spacing w:line="360" w:lineRule="auto"/>
        <w:ind w:right="491"/>
        <w:rPr>
          <w:b/>
          <w:sz w:val="28"/>
          <w:szCs w:val="28"/>
          <w:lang w:val="en-GB"/>
        </w:rPr>
        <w:sectPr w:rsidR="00DA4708" w:rsidRPr="008650CA" w:rsidSect="00D319E5">
          <w:pgSz w:w="16838" w:h="11906" w:orient="landscape"/>
          <w:pgMar w:top="1440" w:right="1440" w:bottom="1440" w:left="1440" w:header="709" w:footer="709" w:gutter="0"/>
          <w:cols w:space="708"/>
          <w:docGrid w:linePitch="360"/>
        </w:sectPr>
      </w:pPr>
    </w:p>
    <w:p w14:paraId="6403F4D6" w14:textId="6E1639E9" w:rsidR="008650CA" w:rsidRDefault="008650CA" w:rsidP="008650CA">
      <w:pPr>
        <w:pStyle w:val="Heading1"/>
      </w:pPr>
      <w:bookmarkStart w:id="88" w:name="_Toc477528368"/>
      <w:bookmarkStart w:id="89" w:name="_Toc518902680"/>
      <w:bookmarkStart w:id="90" w:name="_Toc37285452"/>
      <w:bookmarkStart w:id="91" w:name="_Toc465262521"/>
      <w:bookmarkEnd w:id="74"/>
      <w:r>
        <w:rPr>
          <w:szCs w:val="28"/>
        </w:rPr>
        <w:lastRenderedPageBreak/>
        <w:t>A</w:t>
      </w:r>
      <w:r w:rsidRPr="00710DEC">
        <w:t xml:space="preserve">ppendix </w:t>
      </w:r>
      <w:r w:rsidR="002D42CB" w:rsidRPr="002D42CB">
        <w:rPr>
          <w:color w:val="00B050"/>
        </w:rPr>
        <w:t>XX</w:t>
      </w:r>
      <w:r>
        <w:t>: Teacher resource</w:t>
      </w:r>
      <w:r w:rsidRPr="00710DEC">
        <w:t xml:space="preserve"> sheet </w:t>
      </w:r>
      <w:r w:rsidR="002D42CB" w:rsidRPr="002D42CB">
        <w:rPr>
          <w:color w:val="00B050"/>
        </w:rPr>
        <w:t>XX</w:t>
      </w:r>
      <w:r w:rsidRPr="00710DEC">
        <w:t xml:space="preserve">: </w:t>
      </w:r>
      <w:r>
        <w:t>3 – 2 – 1 Reflection</w:t>
      </w:r>
      <w:bookmarkEnd w:id="88"/>
      <w:bookmarkEnd w:id="89"/>
      <w:bookmarkEnd w:id="90"/>
    </w:p>
    <w:tbl>
      <w:tblPr>
        <w:tblStyle w:val="TableGrid"/>
        <w:tblW w:w="0" w:type="auto"/>
        <w:tblLook w:val="04A0" w:firstRow="1" w:lastRow="0" w:firstColumn="1" w:lastColumn="0" w:noHBand="0" w:noVBand="1"/>
      </w:tblPr>
      <w:tblGrid>
        <w:gridCol w:w="1696"/>
        <w:gridCol w:w="4084"/>
        <w:gridCol w:w="4084"/>
        <w:gridCol w:w="4084"/>
      </w:tblGrid>
      <w:tr w:rsidR="008650CA" w14:paraId="23F9B447" w14:textId="77777777" w:rsidTr="00D355FB">
        <w:tc>
          <w:tcPr>
            <w:tcW w:w="13948" w:type="dxa"/>
            <w:gridSpan w:val="4"/>
            <w:tcMar>
              <w:top w:w="28" w:type="dxa"/>
              <w:left w:w="28" w:type="dxa"/>
              <w:bottom w:w="28" w:type="dxa"/>
              <w:right w:w="28" w:type="dxa"/>
            </w:tcMar>
          </w:tcPr>
          <w:p w14:paraId="06D49235" w14:textId="77777777" w:rsidR="008650CA" w:rsidRPr="001F2DF2" w:rsidRDefault="008650CA" w:rsidP="00D355FB">
            <w:pPr>
              <w:jc w:val="center"/>
              <w:rPr>
                <w:b/>
                <w:sz w:val="28"/>
                <w:szCs w:val="28"/>
              </w:rPr>
            </w:pPr>
            <w:r>
              <w:rPr>
                <w:b/>
                <w:sz w:val="28"/>
                <w:szCs w:val="28"/>
              </w:rPr>
              <w:t>3 – 2 – 1 Reflection</w:t>
            </w:r>
          </w:p>
        </w:tc>
      </w:tr>
      <w:tr w:rsidR="008650CA" w14:paraId="337D6334" w14:textId="77777777" w:rsidTr="00D355FB">
        <w:tc>
          <w:tcPr>
            <w:tcW w:w="1696" w:type="dxa"/>
          </w:tcPr>
          <w:p w14:paraId="3D85C409" w14:textId="77777777" w:rsidR="008650CA" w:rsidRPr="00B164E2" w:rsidRDefault="008650CA" w:rsidP="00D355FB">
            <w:pPr>
              <w:jc w:val="center"/>
              <w:rPr>
                <w:b/>
                <w:sz w:val="24"/>
                <w:szCs w:val="24"/>
              </w:rPr>
            </w:pPr>
            <w:r w:rsidRPr="00B164E2">
              <w:rPr>
                <w:b/>
                <w:sz w:val="24"/>
                <w:szCs w:val="24"/>
              </w:rPr>
              <w:t>Name</w:t>
            </w:r>
          </w:p>
        </w:tc>
        <w:tc>
          <w:tcPr>
            <w:tcW w:w="4084" w:type="dxa"/>
            <w:tcMar>
              <w:top w:w="28" w:type="dxa"/>
              <w:left w:w="28" w:type="dxa"/>
              <w:bottom w:w="28" w:type="dxa"/>
              <w:right w:w="28" w:type="dxa"/>
            </w:tcMar>
          </w:tcPr>
          <w:p w14:paraId="4FBE689B" w14:textId="0E39419B" w:rsidR="008650CA" w:rsidRPr="00B164E2" w:rsidRDefault="008650CA" w:rsidP="00D355FB">
            <w:pPr>
              <w:jc w:val="center"/>
              <w:rPr>
                <w:b/>
                <w:sz w:val="24"/>
                <w:szCs w:val="24"/>
              </w:rPr>
            </w:pPr>
            <w:r w:rsidRPr="00B164E2">
              <w:rPr>
                <w:b/>
                <w:sz w:val="24"/>
                <w:szCs w:val="24"/>
              </w:rPr>
              <w:t>3 things I learn</w:t>
            </w:r>
            <w:r w:rsidR="00970D69">
              <w:rPr>
                <w:b/>
                <w:sz w:val="24"/>
                <w:szCs w:val="24"/>
              </w:rPr>
              <w:t>ed</w:t>
            </w:r>
          </w:p>
        </w:tc>
        <w:tc>
          <w:tcPr>
            <w:tcW w:w="4084" w:type="dxa"/>
            <w:tcMar>
              <w:top w:w="28" w:type="dxa"/>
              <w:left w:w="28" w:type="dxa"/>
              <w:bottom w:w="28" w:type="dxa"/>
              <w:right w:w="28" w:type="dxa"/>
            </w:tcMar>
          </w:tcPr>
          <w:p w14:paraId="56BFEC42" w14:textId="77777777" w:rsidR="008650CA" w:rsidRPr="00B164E2" w:rsidRDefault="008650CA" w:rsidP="00D355FB">
            <w:pPr>
              <w:jc w:val="center"/>
              <w:rPr>
                <w:b/>
                <w:sz w:val="24"/>
                <w:szCs w:val="24"/>
              </w:rPr>
            </w:pPr>
            <w:r w:rsidRPr="00B164E2">
              <w:rPr>
                <w:b/>
                <w:sz w:val="24"/>
                <w:szCs w:val="24"/>
              </w:rPr>
              <w:t>2 things I found interesting</w:t>
            </w:r>
          </w:p>
        </w:tc>
        <w:tc>
          <w:tcPr>
            <w:tcW w:w="4084" w:type="dxa"/>
            <w:tcMar>
              <w:top w:w="28" w:type="dxa"/>
              <w:left w:w="28" w:type="dxa"/>
              <w:bottom w:w="28" w:type="dxa"/>
              <w:right w:w="28" w:type="dxa"/>
            </w:tcMar>
          </w:tcPr>
          <w:p w14:paraId="1BD773AD" w14:textId="77777777" w:rsidR="008650CA" w:rsidRPr="00B164E2" w:rsidRDefault="008650CA" w:rsidP="00D355FB">
            <w:pPr>
              <w:jc w:val="center"/>
              <w:rPr>
                <w:b/>
                <w:sz w:val="24"/>
                <w:szCs w:val="24"/>
              </w:rPr>
            </w:pPr>
            <w:r w:rsidRPr="00B164E2">
              <w:rPr>
                <w:b/>
                <w:sz w:val="24"/>
                <w:szCs w:val="24"/>
              </w:rPr>
              <w:t>1 thing I found difficult</w:t>
            </w:r>
          </w:p>
        </w:tc>
      </w:tr>
      <w:tr w:rsidR="008650CA" w14:paraId="3C5404C6" w14:textId="77777777" w:rsidTr="00D355FB">
        <w:trPr>
          <w:trHeight w:val="609"/>
        </w:trPr>
        <w:tc>
          <w:tcPr>
            <w:tcW w:w="1696" w:type="dxa"/>
            <w:tcMar>
              <w:right w:w="227" w:type="dxa"/>
            </w:tcMar>
          </w:tcPr>
          <w:p w14:paraId="6C5393EF" w14:textId="77777777" w:rsidR="008650CA" w:rsidRDefault="008650CA" w:rsidP="00D355FB">
            <w:pPr>
              <w:jc w:val="center"/>
            </w:pPr>
            <w:r>
              <w:t xml:space="preserve"> </w:t>
            </w:r>
          </w:p>
        </w:tc>
        <w:tc>
          <w:tcPr>
            <w:tcW w:w="4084" w:type="dxa"/>
            <w:tcMar>
              <w:top w:w="57" w:type="dxa"/>
              <w:left w:w="113" w:type="dxa"/>
              <w:bottom w:w="57" w:type="dxa"/>
              <w:right w:w="113" w:type="dxa"/>
            </w:tcMar>
          </w:tcPr>
          <w:p w14:paraId="5D5F340E" w14:textId="77777777" w:rsidR="008650CA" w:rsidRDefault="008650CA" w:rsidP="00D355FB"/>
        </w:tc>
        <w:tc>
          <w:tcPr>
            <w:tcW w:w="4084" w:type="dxa"/>
            <w:tcMar>
              <w:top w:w="57" w:type="dxa"/>
              <w:left w:w="113" w:type="dxa"/>
              <w:bottom w:w="57" w:type="dxa"/>
              <w:right w:w="113" w:type="dxa"/>
            </w:tcMar>
          </w:tcPr>
          <w:p w14:paraId="285CDD39" w14:textId="77777777" w:rsidR="008650CA" w:rsidRDefault="008650CA" w:rsidP="00D355FB"/>
        </w:tc>
        <w:tc>
          <w:tcPr>
            <w:tcW w:w="4084" w:type="dxa"/>
            <w:tcMar>
              <w:top w:w="57" w:type="dxa"/>
              <w:left w:w="113" w:type="dxa"/>
              <w:bottom w:w="57" w:type="dxa"/>
              <w:right w:w="113" w:type="dxa"/>
            </w:tcMar>
          </w:tcPr>
          <w:p w14:paraId="0D9F88E9" w14:textId="77777777" w:rsidR="008650CA" w:rsidRDefault="008650CA" w:rsidP="00D355FB"/>
        </w:tc>
      </w:tr>
      <w:tr w:rsidR="008650CA" w14:paraId="4ACC196E" w14:textId="77777777" w:rsidTr="00D355FB">
        <w:trPr>
          <w:trHeight w:val="567"/>
        </w:trPr>
        <w:tc>
          <w:tcPr>
            <w:tcW w:w="1696" w:type="dxa"/>
          </w:tcPr>
          <w:p w14:paraId="7E47E742" w14:textId="77777777" w:rsidR="008650CA" w:rsidRDefault="008650CA" w:rsidP="00D355FB">
            <w:pPr>
              <w:spacing w:before="0"/>
            </w:pPr>
          </w:p>
        </w:tc>
        <w:tc>
          <w:tcPr>
            <w:tcW w:w="4084" w:type="dxa"/>
          </w:tcPr>
          <w:p w14:paraId="277FCC2F" w14:textId="77777777" w:rsidR="008650CA" w:rsidRDefault="008650CA" w:rsidP="00D355FB">
            <w:pPr>
              <w:spacing w:before="0"/>
            </w:pPr>
          </w:p>
        </w:tc>
        <w:tc>
          <w:tcPr>
            <w:tcW w:w="4084" w:type="dxa"/>
          </w:tcPr>
          <w:p w14:paraId="6CC8EEA1" w14:textId="77777777" w:rsidR="008650CA" w:rsidRDefault="008650CA" w:rsidP="00D355FB">
            <w:pPr>
              <w:spacing w:before="0"/>
            </w:pPr>
          </w:p>
        </w:tc>
        <w:tc>
          <w:tcPr>
            <w:tcW w:w="4084" w:type="dxa"/>
          </w:tcPr>
          <w:p w14:paraId="7377823B" w14:textId="77777777" w:rsidR="008650CA" w:rsidRDefault="008650CA" w:rsidP="00D355FB">
            <w:pPr>
              <w:spacing w:before="0"/>
            </w:pPr>
          </w:p>
        </w:tc>
      </w:tr>
      <w:tr w:rsidR="008650CA" w14:paraId="4932028C" w14:textId="77777777" w:rsidTr="00D355FB">
        <w:trPr>
          <w:trHeight w:val="567"/>
        </w:trPr>
        <w:tc>
          <w:tcPr>
            <w:tcW w:w="1696" w:type="dxa"/>
          </w:tcPr>
          <w:p w14:paraId="12F85E84" w14:textId="77777777" w:rsidR="008650CA" w:rsidRDefault="008650CA" w:rsidP="00D355FB">
            <w:pPr>
              <w:spacing w:before="0"/>
            </w:pPr>
          </w:p>
        </w:tc>
        <w:tc>
          <w:tcPr>
            <w:tcW w:w="4084" w:type="dxa"/>
          </w:tcPr>
          <w:p w14:paraId="5D4EA15A" w14:textId="77777777" w:rsidR="008650CA" w:rsidRDefault="008650CA" w:rsidP="00D355FB">
            <w:pPr>
              <w:spacing w:before="0"/>
            </w:pPr>
          </w:p>
        </w:tc>
        <w:tc>
          <w:tcPr>
            <w:tcW w:w="4084" w:type="dxa"/>
          </w:tcPr>
          <w:p w14:paraId="2C90EAC3" w14:textId="77777777" w:rsidR="008650CA" w:rsidRDefault="008650CA" w:rsidP="00D355FB">
            <w:pPr>
              <w:spacing w:before="0"/>
            </w:pPr>
          </w:p>
        </w:tc>
        <w:tc>
          <w:tcPr>
            <w:tcW w:w="4084" w:type="dxa"/>
          </w:tcPr>
          <w:p w14:paraId="4E8B185A" w14:textId="77777777" w:rsidR="008650CA" w:rsidRDefault="008650CA" w:rsidP="00D355FB">
            <w:pPr>
              <w:spacing w:before="0"/>
            </w:pPr>
          </w:p>
        </w:tc>
      </w:tr>
      <w:tr w:rsidR="008650CA" w14:paraId="4D9434CE" w14:textId="77777777" w:rsidTr="00D355FB">
        <w:trPr>
          <w:trHeight w:val="567"/>
        </w:trPr>
        <w:tc>
          <w:tcPr>
            <w:tcW w:w="1696" w:type="dxa"/>
          </w:tcPr>
          <w:p w14:paraId="1E988423" w14:textId="77777777" w:rsidR="008650CA" w:rsidRDefault="008650CA" w:rsidP="00D355FB">
            <w:pPr>
              <w:spacing w:before="0"/>
            </w:pPr>
          </w:p>
        </w:tc>
        <w:tc>
          <w:tcPr>
            <w:tcW w:w="4084" w:type="dxa"/>
          </w:tcPr>
          <w:p w14:paraId="5C11ECEF" w14:textId="77777777" w:rsidR="008650CA" w:rsidRDefault="008650CA" w:rsidP="00D355FB">
            <w:pPr>
              <w:spacing w:before="0"/>
            </w:pPr>
          </w:p>
        </w:tc>
        <w:tc>
          <w:tcPr>
            <w:tcW w:w="4084" w:type="dxa"/>
          </w:tcPr>
          <w:p w14:paraId="36BB6BD6" w14:textId="77777777" w:rsidR="008650CA" w:rsidRDefault="008650CA" w:rsidP="00D355FB">
            <w:pPr>
              <w:spacing w:before="0"/>
            </w:pPr>
          </w:p>
        </w:tc>
        <w:tc>
          <w:tcPr>
            <w:tcW w:w="4084" w:type="dxa"/>
          </w:tcPr>
          <w:p w14:paraId="4F24B081" w14:textId="77777777" w:rsidR="008650CA" w:rsidRDefault="008650CA" w:rsidP="00D355FB">
            <w:pPr>
              <w:spacing w:before="0"/>
            </w:pPr>
          </w:p>
        </w:tc>
      </w:tr>
      <w:tr w:rsidR="008650CA" w14:paraId="7637AB0B" w14:textId="77777777" w:rsidTr="00D355FB">
        <w:trPr>
          <w:trHeight w:val="567"/>
        </w:trPr>
        <w:tc>
          <w:tcPr>
            <w:tcW w:w="1696" w:type="dxa"/>
          </w:tcPr>
          <w:p w14:paraId="49BAAAE9" w14:textId="77777777" w:rsidR="008650CA" w:rsidRDefault="008650CA" w:rsidP="00D355FB">
            <w:pPr>
              <w:spacing w:before="0"/>
            </w:pPr>
          </w:p>
        </w:tc>
        <w:tc>
          <w:tcPr>
            <w:tcW w:w="4084" w:type="dxa"/>
          </w:tcPr>
          <w:p w14:paraId="193B91F3" w14:textId="77777777" w:rsidR="008650CA" w:rsidRDefault="008650CA" w:rsidP="00D355FB">
            <w:pPr>
              <w:spacing w:before="0"/>
            </w:pPr>
          </w:p>
        </w:tc>
        <w:tc>
          <w:tcPr>
            <w:tcW w:w="4084" w:type="dxa"/>
          </w:tcPr>
          <w:p w14:paraId="1D5AE0EF" w14:textId="77777777" w:rsidR="008650CA" w:rsidRDefault="008650CA" w:rsidP="00D355FB">
            <w:pPr>
              <w:spacing w:before="0"/>
            </w:pPr>
          </w:p>
        </w:tc>
        <w:tc>
          <w:tcPr>
            <w:tcW w:w="4084" w:type="dxa"/>
          </w:tcPr>
          <w:p w14:paraId="4273F981" w14:textId="77777777" w:rsidR="008650CA" w:rsidRDefault="008650CA" w:rsidP="00D355FB">
            <w:pPr>
              <w:spacing w:before="0"/>
            </w:pPr>
          </w:p>
        </w:tc>
      </w:tr>
      <w:tr w:rsidR="008650CA" w14:paraId="5A944F7A" w14:textId="77777777" w:rsidTr="00D355FB">
        <w:trPr>
          <w:trHeight w:val="567"/>
        </w:trPr>
        <w:tc>
          <w:tcPr>
            <w:tcW w:w="1696" w:type="dxa"/>
          </w:tcPr>
          <w:p w14:paraId="50A9B563" w14:textId="77777777" w:rsidR="008650CA" w:rsidRDefault="008650CA" w:rsidP="00D355FB">
            <w:pPr>
              <w:spacing w:before="0"/>
            </w:pPr>
          </w:p>
        </w:tc>
        <w:tc>
          <w:tcPr>
            <w:tcW w:w="4084" w:type="dxa"/>
          </w:tcPr>
          <w:p w14:paraId="19A0827D" w14:textId="77777777" w:rsidR="008650CA" w:rsidRDefault="008650CA" w:rsidP="00D355FB">
            <w:pPr>
              <w:spacing w:before="0"/>
            </w:pPr>
          </w:p>
        </w:tc>
        <w:tc>
          <w:tcPr>
            <w:tcW w:w="4084" w:type="dxa"/>
          </w:tcPr>
          <w:p w14:paraId="3DBAC1FD" w14:textId="77777777" w:rsidR="008650CA" w:rsidRDefault="008650CA" w:rsidP="00D355FB">
            <w:pPr>
              <w:spacing w:before="0"/>
            </w:pPr>
          </w:p>
        </w:tc>
        <w:tc>
          <w:tcPr>
            <w:tcW w:w="4084" w:type="dxa"/>
          </w:tcPr>
          <w:p w14:paraId="40B0D2D0" w14:textId="77777777" w:rsidR="008650CA" w:rsidRDefault="008650CA" w:rsidP="00D355FB">
            <w:pPr>
              <w:spacing w:before="0"/>
            </w:pPr>
          </w:p>
        </w:tc>
      </w:tr>
      <w:tr w:rsidR="008650CA" w14:paraId="0A615E45" w14:textId="77777777" w:rsidTr="00D355FB">
        <w:trPr>
          <w:trHeight w:val="567"/>
        </w:trPr>
        <w:tc>
          <w:tcPr>
            <w:tcW w:w="1696" w:type="dxa"/>
          </w:tcPr>
          <w:p w14:paraId="06B9D3F7" w14:textId="77777777" w:rsidR="008650CA" w:rsidRDefault="008650CA" w:rsidP="00D355FB">
            <w:pPr>
              <w:spacing w:before="0"/>
            </w:pPr>
          </w:p>
        </w:tc>
        <w:tc>
          <w:tcPr>
            <w:tcW w:w="4084" w:type="dxa"/>
          </w:tcPr>
          <w:p w14:paraId="220559A3" w14:textId="77777777" w:rsidR="008650CA" w:rsidRDefault="008650CA" w:rsidP="00D355FB">
            <w:pPr>
              <w:spacing w:before="0"/>
            </w:pPr>
          </w:p>
        </w:tc>
        <w:tc>
          <w:tcPr>
            <w:tcW w:w="4084" w:type="dxa"/>
          </w:tcPr>
          <w:p w14:paraId="424C90D1" w14:textId="77777777" w:rsidR="008650CA" w:rsidRDefault="008650CA" w:rsidP="00D355FB">
            <w:pPr>
              <w:spacing w:before="0"/>
            </w:pPr>
          </w:p>
        </w:tc>
        <w:tc>
          <w:tcPr>
            <w:tcW w:w="4084" w:type="dxa"/>
          </w:tcPr>
          <w:p w14:paraId="0E5C6A29" w14:textId="77777777" w:rsidR="008650CA" w:rsidRDefault="008650CA" w:rsidP="00D355FB">
            <w:pPr>
              <w:spacing w:before="0"/>
            </w:pPr>
          </w:p>
        </w:tc>
      </w:tr>
      <w:tr w:rsidR="008650CA" w14:paraId="3831FA17" w14:textId="77777777" w:rsidTr="00D355FB">
        <w:trPr>
          <w:trHeight w:val="567"/>
        </w:trPr>
        <w:tc>
          <w:tcPr>
            <w:tcW w:w="1696" w:type="dxa"/>
          </w:tcPr>
          <w:p w14:paraId="546A3975" w14:textId="77777777" w:rsidR="008650CA" w:rsidRDefault="008650CA" w:rsidP="00D355FB">
            <w:pPr>
              <w:spacing w:before="0"/>
            </w:pPr>
          </w:p>
        </w:tc>
        <w:tc>
          <w:tcPr>
            <w:tcW w:w="4084" w:type="dxa"/>
          </w:tcPr>
          <w:p w14:paraId="0A2B26C8" w14:textId="77777777" w:rsidR="008650CA" w:rsidRDefault="008650CA" w:rsidP="00D355FB">
            <w:pPr>
              <w:spacing w:before="0"/>
            </w:pPr>
          </w:p>
        </w:tc>
        <w:tc>
          <w:tcPr>
            <w:tcW w:w="4084" w:type="dxa"/>
          </w:tcPr>
          <w:p w14:paraId="347B8200" w14:textId="77777777" w:rsidR="008650CA" w:rsidRDefault="008650CA" w:rsidP="00D355FB">
            <w:pPr>
              <w:spacing w:before="0"/>
            </w:pPr>
          </w:p>
        </w:tc>
        <w:tc>
          <w:tcPr>
            <w:tcW w:w="4084" w:type="dxa"/>
          </w:tcPr>
          <w:p w14:paraId="01370E73" w14:textId="77777777" w:rsidR="008650CA" w:rsidRDefault="008650CA" w:rsidP="00D355FB">
            <w:pPr>
              <w:spacing w:before="0"/>
            </w:pPr>
          </w:p>
        </w:tc>
      </w:tr>
      <w:tr w:rsidR="008650CA" w14:paraId="7611F608" w14:textId="77777777" w:rsidTr="00D355FB">
        <w:trPr>
          <w:trHeight w:val="567"/>
        </w:trPr>
        <w:tc>
          <w:tcPr>
            <w:tcW w:w="1696" w:type="dxa"/>
          </w:tcPr>
          <w:p w14:paraId="7054138E" w14:textId="77777777" w:rsidR="008650CA" w:rsidRDefault="008650CA" w:rsidP="00D355FB">
            <w:pPr>
              <w:spacing w:before="0"/>
            </w:pPr>
          </w:p>
        </w:tc>
        <w:tc>
          <w:tcPr>
            <w:tcW w:w="4084" w:type="dxa"/>
          </w:tcPr>
          <w:p w14:paraId="647F13AA" w14:textId="77777777" w:rsidR="008650CA" w:rsidRDefault="008650CA" w:rsidP="00D355FB">
            <w:pPr>
              <w:spacing w:before="0"/>
            </w:pPr>
          </w:p>
        </w:tc>
        <w:tc>
          <w:tcPr>
            <w:tcW w:w="4084" w:type="dxa"/>
          </w:tcPr>
          <w:p w14:paraId="7A223BF1" w14:textId="77777777" w:rsidR="008650CA" w:rsidRDefault="008650CA" w:rsidP="00D355FB">
            <w:pPr>
              <w:spacing w:before="0"/>
            </w:pPr>
          </w:p>
        </w:tc>
        <w:tc>
          <w:tcPr>
            <w:tcW w:w="4084" w:type="dxa"/>
          </w:tcPr>
          <w:p w14:paraId="0E628EEE" w14:textId="77777777" w:rsidR="008650CA" w:rsidRDefault="008650CA" w:rsidP="00D355FB">
            <w:pPr>
              <w:spacing w:before="0"/>
            </w:pPr>
          </w:p>
        </w:tc>
      </w:tr>
      <w:tr w:rsidR="008650CA" w14:paraId="0A06FBFB" w14:textId="77777777" w:rsidTr="00D355FB">
        <w:trPr>
          <w:trHeight w:val="567"/>
        </w:trPr>
        <w:tc>
          <w:tcPr>
            <w:tcW w:w="1696" w:type="dxa"/>
          </w:tcPr>
          <w:p w14:paraId="2A188C3D" w14:textId="77777777" w:rsidR="008650CA" w:rsidRDefault="008650CA" w:rsidP="00D355FB">
            <w:pPr>
              <w:spacing w:before="0"/>
            </w:pPr>
          </w:p>
        </w:tc>
        <w:tc>
          <w:tcPr>
            <w:tcW w:w="4084" w:type="dxa"/>
          </w:tcPr>
          <w:p w14:paraId="0AC8D967" w14:textId="77777777" w:rsidR="008650CA" w:rsidRDefault="008650CA" w:rsidP="00D355FB">
            <w:pPr>
              <w:spacing w:before="0"/>
            </w:pPr>
          </w:p>
        </w:tc>
        <w:tc>
          <w:tcPr>
            <w:tcW w:w="4084" w:type="dxa"/>
          </w:tcPr>
          <w:p w14:paraId="564904B5" w14:textId="77777777" w:rsidR="008650CA" w:rsidRDefault="008650CA" w:rsidP="00D355FB">
            <w:pPr>
              <w:spacing w:before="0"/>
            </w:pPr>
          </w:p>
        </w:tc>
        <w:tc>
          <w:tcPr>
            <w:tcW w:w="4084" w:type="dxa"/>
          </w:tcPr>
          <w:p w14:paraId="4A4667C0" w14:textId="77777777" w:rsidR="008650CA" w:rsidRDefault="008650CA" w:rsidP="00D355FB">
            <w:pPr>
              <w:spacing w:before="0"/>
            </w:pPr>
          </w:p>
        </w:tc>
      </w:tr>
    </w:tbl>
    <w:p w14:paraId="48FD8DBF" w14:textId="77777777" w:rsidR="008650CA" w:rsidRPr="00710DEC" w:rsidRDefault="008650CA" w:rsidP="008650CA">
      <w:pPr>
        <w:spacing w:line="360" w:lineRule="auto"/>
        <w:ind w:right="491"/>
        <w:rPr>
          <w:sz w:val="28"/>
          <w:szCs w:val="28"/>
        </w:rPr>
        <w:sectPr w:rsidR="008650CA" w:rsidRPr="00710DEC" w:rsidSect="00D319E5">
          <w:pgSz w:w="16838" w:h="11906" w:orient="landscape"/>
          <w:pgMar w:top="1440" w:right="1440" w:bottom="1440" w:left="1440" w:header="709" w:footer="709" w:gutter="0"/>
          <w:cols w:space="708"/>
          <w:docGrid w:linePitch="360"/>
        </w:sectPr>
      </w:pPr>
    </w:p>
    <w:p w14:paraId="55B451FD" w14:textId="5577DD02" w:rsidR="004337D9" w:rsidRDefault="0030048A" w:rsidP="006A2F75">
      <w:pPr>
        <w:pStyle w:val="Heading1"/>
        <w:jc w:val="center"/>
      </w:pPr>
      <w:bookmarkStart w:id="92" w:name="_Toc465262525"/>
      <w:bookmarkStart w:id="93" w:name="_Toc37284905"/>
      <w:bookmarkStart w:id="94" w:name="_Toc37285453"/>
      <w:bookmarkStart w:id="95" w:name="_Hlk34292612"/>
      <w:bookmarkEnd w:id="91"/>
      <w:r>
        <w:lastRenderedPageBreak/>
        <w:t>Notes</w:t>
      </w:r>
      <w:bookmarkEnd w:id="92"/>
      <w:bookmarkEnd w:id="93"/>
      <w:bookmarkEnd w:id="94"/>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95"/>
    <w:p w14:paraId="01BA32DA" w14:textId="04A8CD35" w:rsidR="00603C5D" w:rsidRDefault="00603C5D">
      <w:pPr>
        <w:widowControl/>
        <w:spacing w:before="0" w:after="160" w:line="259" w:lineRule="auto"/>
      </w:pPr>
      <w:r>
        <w:br w:type="page"/>
      </w:r>
    </w:p>
    <w:p w14:paraId="55B4A2C2" w14:textId="77777777" w:rsidR="006828FE" w:rsidRDefault="006828FE" w:rsidP="007A6FDE">
      <w:pPr>
        <w:widowControl/>
        <w:spacing w:after="160" w:line="259" w:lineRule="auto"/>
        <w:sectPr w:rsidR="006828FE" w:rsidSect="00903637">
          <w:headerReference w:type="default" r:id="rId100"/>
          <w:pgSz w:w="11906" w:h="16838"/>
          <w:pgMar w:top="1440" w:right="1440" w:bottom="1440" w:left="1440" w:header="709" w:footer="709" w:gutter="0"/>
          <w:pgNumType w:start="0"/>
          <w:cols w:space="708"/>
          <w:docGrid w:linePitch="360"/>
        </w:sectPr>
      </w:pPr>
    </w:p>
    <w:p w14:paraId="08DEE52D" w14:textId="77777777" w:rsidR="00BE7704" w:rsidRDefault="00BE7704" w:rsidP="00BE7704">
      <w:pPr>
        <w:pStyle w:val="Heading1"/>
        <w:jc w:val="center"/>
      </w:pPr>
      <w:r>
        <w:lastRenderedPageBreak/>
        <w:t>Notes</w:t>
      </w:r>
    </w:p>
    <w:p w14:paraId="6A0A9E2D" w14:textId="77777777" w:rsidR="00BE7704" w:rsidRPr="0030048A" w:rsidRDefault="00BE7704" w:rsidP="00BE7704">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770D81" w14:textId="77777777" w:rsidR="00BE7704" w:rsidRDefault="00BE7704">
      <w:pPr>
        <w:widowControl/>
        <w:spacing w:before="0" w:after="160" w:line="259" w:lineRule="auto"/>
        <w:rPr>
          <w:color w:val="00B050"/>
        </w:rPr>
      </w:pPr>
      <w:r>
        <w:rPr>
          <w:color w:val="00B050"/>
        </w:rPr>
        <w:br w:type="page"/>
      </w:r>
    </w:p>
    <w:p w14:paraId="1718875E" w14:textId="77777777" w:rsidR="00BE7704" w:rsidRDefault="00BE7704" w:rsidP="00BE7704">
      <w:pPr>
        <w:pStyle w:val="Heading1"/>
        <w:jc w:val="center"/>
      </w:pPr>
      <w:r>
        <w:lastRenderedPageBreak/>
        <w:t>Notes</w:t>
      </w:r>
    </w:p>
    <w:p w14:paraId="230DDF0B" w14:textId="77777777" w:rsidR="00BE7704" w:rsidRPr="0030048A" w:rsidRDefault="00BE7704" w:rsidP="00BE7704">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049B7D" w14:textId="7DA5AA68" w:rsidR="00BE7704" w:rsidRDefault="00BE7704">
      <w:pPr>
        <w:widowControl/>
        <w:spacing w:before="0" w:after="160" w:line="259" w:lineRule="auto"/>
        <w:rPr>
          <w:color w:val="00B050"/>
        </w:rPr>
      </w:pPr>
    </w:p>
    <w:sectPr w:rsidR="00BE7704" w:rsidSect="00D319E5">
      <w:headerReference w:type="default" r:id="rId101"/>
      <w:footerReference w:type="default" r:id="rId102"/>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E66E5A" w14:textId="77777777" w:rsidR="00286258" w:rsidRDefault="00286258" w:rsidP="000C16C7">
      <w:pPr>
        <w:spacing w:after="0" w:line="240" w:lineRule="auto"/>
      </w:pPr>
      <w:r>
        <w:separator/>
      </w:r>
    </w:p>
  </w:endnote>
  <w:endnote w:type="continuationSeparator" w:id="0">
    <w:p w14:paraId="1476F987" w14:textId="77777777" w:rsidR="00286258" w:rsidRDefault="00286258"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03D6D" w14:textId="31F20650" w:rsidR="00626030" w:rsidRDefault="00626030">
    <w:pPr>
      <w:pStyle w:val="Footer"/>
    </w:pPr>
    <w:r>
      <w:rPr>
        <w:noProof/>
        <w:lang w:eastAsia="en-AU"/>
      </w:rPr>
      <w:drawing>
        <wp:anchor distT="0" distB="0" distL="114300" distR="114300" simplePos="0" relativeHeight="251707392" behindDoc="0" locked="0" layoutInCell="1" allowOverlap="1" wp14:anchorId="2CE901AE" wp14:editId="609A3D0D">
          <wp:simplePos x="0" y="0"/>
          <wp:positionH relativeFrom="column">
            <wp:posOffset>0</wp:posOffset>
          </wp:positionH>
          <wp:positionV relativeFrom="paragraph">
            <wp:posOffset>-90165</wp:posOffset>
          </wp:positionV>
          <wp:extent cx="5731200" cy="417600"/>
          <wp:effectExtent l="0" t="0" r="3175"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200" cy="417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22F5327C" w:rsidR="00286258" w:rsidRPr="00542CE3" w:rsidRDefault="00286258" w:rsidP="00542CE3">
    <w:pPr>
      <w:pStyle w:val="Footer"/>
    </w:pPr>
    <w:r w:rsidRPr="00542CE3">
      <w:t>© Department of Education</w:t>
    </w:r>
    <w:r>
      <w:t xml:space="preserve"> Western Australia </w:t>
    </w:r>
    <w:r w:rsidR="006C5240">
      <w:t xml:space="preserve">2020: Year 3-6 Template 1.0 </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14E8B" w14:textId="46BF1D78" w:rsidR="00BC3518" w:rsidRPr="00542CE3" w:rsidRDefault="00BC3518" w:rsidP="00BC3518">
    <w:pPr>
      <w:pStyle w:val="Footer"/>
    </w:pPr>
    <w:r w:rsidRPr="00542CE3">
      <w:t>© Department of Education Western Australia</w:t>
    </w:r>
    <w:r w:rsidR="006C5240">
      <w:t xml:space="preserve"> 2020: Year 3 -6</w:t>
    </w:r>
    <w:r w:rsidRPr="00542CE3">
      <w:t xml:space="preserve"> </w:t>
    </w:r>
    <w:r w:rsidR="006C5240">
      <w:t xml:space="preserve">Template 1.0 </w:t>
    </w:r>
    <w:r w:rsidRPr="00542CE3">
      <w:rPr>
        <w:noProof/>
        <w:lang w:eastAsia="en-AU"/>
      </w:rPr>
      <w:drawing>
        <wp:anchor distT="0" distB="0" distL="114300" distR="114300" simplePos="0" relativeHeight="251704320" behindDoc="0" locked="0" layoutInCell="1" allowOverlap="1" wp14:anchorId="0D0EE492" wp14:editId="0F636B40">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286258" w:rsidRPr="000954F7" w:rsidRDefault="0028625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14A10" w14:textId="77777777" w:rsidR="00286258" w:rsidRDefault="00286258" w:rsidP="000C16C7">
      <w:pPr>
        <w:spacing w:after="0" w:line="240" w:lineRule="auto"/>
      </w:pPr>
      <w:r>
        <w:separator/>
      </w:r>
    </w:p>
  </w:footnote>
  <w:footnote w:type="continuationSeparator" w:id="0">
    <w:p w14:paraId="087B8565" w14:textId="77777777" w:rsidR="00286258" w:rsidRDefault="00286258"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30ABA5E3" w:rsidR="00286258" w:rsidRDefault="0028625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C5240" w:rsidRPr="006C5240">
          <w:rPr>
            <w:b/>
            <w:bCs/>
            <w:noProof/>
          </w:rPr>
          <w:t>18</w:t>
        </w:r>
        <w:r>
          <w:rPr>
            <w:b/>
            <w:bCs/>
            <w:noProof/>
          </w:rPr>
          <w:fldChar w:fldCharType="end"/>
        </w:r>
      </w:p>
    </w:sdtContent>
  </w:sdt>
  <w:p w14:paraId="29AEFE38" w14:textId="77777777" w:rsidR="00286258" w:rsidRDefault="00286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469B4024" w:rsidR="00286258" w:rsidRDefault="0028625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C5240" w:rsidRPr="006C5240">
          <w:rPr>
            <w:b/>
            <w:bCs/>
            <w:noProof/>
          </w:rPr>
          <w:t>28</w:t>
        </w:r>
        <w:r>
          <w:rPr>
            <w:b/>
            <w:bCs/>
            <w:noProof/>
          </w:rPr>
          <w:fldChar w:fldCharType="end"/>
        </w:r>
      </w:p>
    </w:sdtContent>
  </w:sdt>
  <w:p w14:paraId="04529D2C" w14:textId="77777777" w:rsidR="00286258" w:rsidRDefault="002862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E933A" w14:textId="77777777" w:rsidR="004C3D42" w:rsidRDefault="004C3D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286258" w:rsidRDefault="00286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7C92"/>
    <w:multiLevelType w:val="hybridMultilevel"/>
    <w:tmpl w:val="08C0F9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96159A"/>
    <w:multiLevelType w:val="hybridMultilevel"/>
    <w:tmpl w:val="C972B340"/>
    <w:lvl w:ilvl="0" w:tplc="3454DED0">
      <w:start w:val="1"/>
      <w:numFmt w:val="decimal"/>
      <w:lvlText w:val="%1."/>
      <w:lvlJc w:val="left"/>
      <w:pPr>
        <w:ind w:left="947" w:hanging="360"/>
      </w:pPr>
      <w:rPr>
        <w:b w:val="0"/>
        <w:color w:val="FF0000"/>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3" w15:restartNumberingAfterBreak="0">
    <w:nsid w:val="097A3547"/>
    <w:multiLevelType w:val="hybridMultilevel"/>
    <w:tmpl w:val="2A6011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138A404B"/>
    <w:multiLevelType w:val="hybridMultilevel"/>
    <w:tmpl w:val="A156FB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53CF3"/>
    <w:multiLevelType w:val="hybridMultilevel"/>
    <w:tmpl w:val="6EF4E8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81325E5"/>
    <w:multiLevelType w:val="hybridMultilevel"/>
    <w:tmpl w:val="03A4F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197433"/>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033B27"/>
    <w:multiLevelType w:val="hybridMultilevel"/>
    <w:tmpl w:val="DE46A842"/>
    <w:lvl w:ilvl="0" w:tplc="6AF8080A">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2" w15:restartNumberingAfterBreak="0">
    <w:nsid w:val="3450294B"/>
    <w:multiLevelType w:val="hybridMultilevel"/>
    <w:tmpl w:val="B1A0F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A25160"/>
    <w:multiLevelType w:val="multilevel"/>
    <w:tmpl w:val="2F52DA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8A08D1"/>
    <w:multiLevelType w:val="hybridMultilevel"/>
    <w:tmpl w:val="B0CAA61E"/>
    <w:lvl w:ilvl="0" w:tplc="4852CD0A">
      <w:numFmt w:val="bullet"/>
      <w:lvlText w:val="•"/>
      <w:lvlJc w:val="left"/>
      <w:pPr>
        <w:ind w:left="1080" w:hanging="360"/>
      </w:pPr>
      <w:rPr>
        <w:rFonts w:ascii="Century Gothic" w:eastAsiaTheme="minorHAnsi" w:hAnsi="Century Gothic"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738145A"/>
    <w:multiLevelType w:val="hybridMultilevel"/>
    <w:tmpl w:val="7834DCD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683E06"/>
    <w:multiLevelType w:val="hybridMultilevel"/>
    <w:tmpl w:val="4568FCD6"/>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A72CB"/>
    <w:multiLevelType w:val="hybridMultilevel"/>
    <w:tmpl w:val="5A7A8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F4060"/>
    <w:multiLevelType w:val="hybridMultilevel"/>
    <w:tmpl w:val="CF6A98BA"/>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4F248F"/>
    <w:multiLevelType w:val="hybridMultilevel"/>
    <w:tmpl w:val="686E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E22F8F"/>
    <w:multiLevelType w:val="multilevel"/>
    <w:tmpl w:val="95763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7F32E9"/>
    <w:multiLevelType w:val="hybridMultilevel"/>
    <w:tmpl w:val="7F9026B0"/>
    <w:lvl w:ilvl="0" w:tplc="969E9374">
      <w:start w:val="1"/>
      <w:numFmt w:val="bullet"/>
      <w:lvlText w:val=""/>
      <w:lvlJc w:val="left"/>
      <w:pPr>
        <w:ind w:left="416" w:hanging="360"/>
      </w:pPr>
      <w:rPr>
        <w:rFonts w:ascii="Symbol" w:hAnsi="Symbol" w:hint="default"/>
        <w:sz w:val="22"/>
        <w:szCs w:val="22"/>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23" w15:restartNumberingAfterBreak="0">
    <w:nsid w:val="51F61D79"/>
    <w:multiLevelType w:val="hybridMultilevel"/>
    <w:tmpl w:val="D872058C"/>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24" w15:restartNumberingAfterBreak="0">
    <w:nsid w:val="52467FE4"/>
    <w:multiLevelType w:val="hybridMultilevel"/>
    <w:tmpl w:val="0538B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A03354"/>
    <w:multiLevelType w:val="hybridMultilevel"/>
    <w:tmpl w:val="BF583DD0"/>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843005"/>
    <w:multiLevelType w:val="hybridMultilevel"/>
    <w:tmpl w:val="FD88F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831928"/>
    <w:multiLevelType w:val="hybridMultilevel"/>
    <w:tmpl w:val="12F6EF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4D4A77"/>
    <w:multiLevelType w:val="hybridMultilevel"/>
    <w:tmpl w:val="2DE29C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3D4014A"/>
    <w:multiLevelType w:val="hybridMultilevel"/>
    <w:tmpl w:val="AB16035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8A688A"/>
    <w:multiLevelType w:val="hybridMultilevel"/>
    <w:tmpl w:val="BDC0E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274900"/>
    <w:multiLevelType w:val="hybridMultilevel"/>
    <w:tmpl w:val="9DC40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1"/>
  </w:num>
  <w:num w:numId="4">
    <w:abstractNumId w:val="34"/>
  </w:num>
  <w:num w:numId="5">
    <w:abstractNumId w:val="32"/>
  </w:num>
  <w:num w:numId="6">
    <w:abstractNumId w:val="7"/>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7"/>
  </w:num>
  <w:num w:numId="10">
    <w:abstractNumId w:val="11"/>
    <w:lvlOverride w:ilvl="0">
      <w:startOverride w:val="1"/>
    </w:lvlOverride>
  </w:num>
  <w:num w:numId="11">
    <w:abstractNumId w:val="24"/>
  </w:num>
  <w:num w:numId="12">
    <w:abstractNumId w:val="30"/>
  </w:num>
  <w:num w:numId="13">
    <w:abstractNumId w:val="16"/>
  </w:num>
  <w:num w:numId="14">
    <w:abstractNumId w:val="14"/>
  </w:num>
  <w:num w:numId="15">
    <w:abstractNumId w:val="9"/>
  </w:num>
  <w:num w:numId="16">
    <w:abstractNumId w:val="25"/>
  </w:num>
  <w:num w:numId="17">
    <w:abstractNumId w:val="13"/>
  </w:num>
  <w:num w:numId="18">
    <w:abstractNumId w:val="27"/>
  </w:num>
  <w:num w:numId="19">
    <w:abstractNumId w:val="11"/>
  </w:num>
  <w:num w:numId="20">
    <w:abstractNumId w:val="2"/>
  </w:num>
  <w:num w:numId="21">
    <w:abstractNumId w:val="21"/>
  </w:num>
  <w:num w:numId="22">
    <w:abstractNumId w:val="12"/>
  </w:num>
  <w:num w:numId="23">
    <w:abstractNumId w:val="33"/>
  </w:num>
  <w:num w:numId="24">
    <w:abstractNumId w:val="15"/>
  </w:num>
  <w:num w:numId="25">
    <w:abstractNumId w:val="29"/>
  </w:num>
  <w:num w:numId="26">
    <w:abstractNumId w:val="0"/>
  </w:num>
  <w:num w:numId="27">
    <w:abstractNumId w:val="18"/>
  </w:num>
  <w:num w:numId="28">
    <w:abstractNumId w:val="20"/>
  </w:num>
  <w:num w:numId="29">
    <w:abstractNumId w:val="8"/>
  </w:num>
  <w:num w:numId="30">
    <w:abstractNumId w:val="5"/>
  </w:num>
  <w:num w:numId="31">
    <w:abstractNumId w:val="3"/>
  </w:num>
  <w:num w:numId="32">
    <w:abstractNumId w:val="22"/>
  </w:num>
  <w:num w:numId="33">
    <w:abstractNumId w:val="19"/>
  </w:num>
  <w:num w:numId="34">
    <w:abstractNumId w:val="1"/>
  </w:num>
  <w:num w:numId="35">
    <w:abstractNumId w:val="6"/>
  </w:num>
  <w:num w:numId="36">
    <w:abstractNumId w:val="26"/>
  </w:num>
  <w:num w:numId="37">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K8FAOIJqUItAAAA"/>
  </w:docVars>
  <w:rsids>
    <w:rsidRoot w:val="000C16C7"/>
    <w:rsid w:val="00001A02"/>
    <w:rsid w:val="00002E4E"/>
    <w:rsid w:val="000105C8"/>
    <w:rsid w:val="00015FE7"/>
    <w:rsid w:val="0002176E"/>
    <w:rsid w:val="00021C00"/>
    <w:rsid w:val="000238D9"/>
    <w:rsid w:val="000256E5"/>
    <w:rsid w:val="0002764C"/>
    <w:rsid w:val="00031917"/>
    <w:rsid w:val="00032D9C"/>
    <w:rsid w:val="00033371"/>
    <w:rsid w:val="00033C85"/>
    <w:rsid w:val="0003461B"/>
    <w:rsid w:val="00037877"/>
    <w:rsid w:val="0004183F"/>
    <w:rsid w:val="00041F5B"/>
    <w:rsid w:val="00042859"/>
    <w:rsid w:val="000432D4"/>
    <w:rsid w:val="0004565F"/>
    <w:rsid w:val="00050707"/>
    <w:rsid w:val="00053910"/>
    <w:rsid w:val="00056A29"/>
    <w:rsid w:val="0006453C"/>
    <w:rsid w:val="00064956"/>
    <w:rsid w:val="00066AD9"/>
    <w:rsid w:val="0006720A"/>
    <w:rsid w:val="00070CC7"/>
    <w:rsid w:val="00075D67"/>
    <w:rsid w:val="000805A8"/>
    <w:rsid w:val="000831B4"/>
    <w:rsid w:val="000848C0"/>
    <w:rsid w:val="00087E31"/>
    <w:rsid w:val="00092BED"/>
    <w:rsid w:val="00092C92"/>
    <w:rsid w:val="00094677"/>
    <w:rsid w:val="000954F7"/>
    <w:rsid w:val="0009716F"/>
    <w:rsid w:val="000977DB"/>
    <w:rsid w:val="000A18BA"/>
    <w:rsid w:val="000A252B"/>
    <w:rsid w:val="000A39AD"/>
    <w:rsid w:val="000A4D78"/>
    <w:rsid w:val="000A5479"/>
    <w:rsid w:val="000A6C22"/>
    <w:rsid w:val="000B042E"/>
    <w:rsid w:val="000B117A"/>
    <w:rsid w:val="000B24DE"/>
    <w:rsid w:val="000B289D"/>
    <w:rsid w:val="000B48CE"/>
    <w:rsid w:val="000B7062"/>
    <w:rsid w:val="000C16C7"/>
    <w:rsid w:val="000C209F"/>
    <w:rsid w:val="000C27BA"/>
    <w:rsid w:val="000C3D8D"/>
    <w:rsid w:val="000C52DA"/>
    <w:rsid w:val="000C6A65"/>
    <w:rsid w:val="000C6B87"/>
    <w:rsid w:val="000C74C0"/>
    <w:rsid w:val="000C7FCF"/>
    <w:rsid w:val="000D14C5"/>
    <w:rsid w:val="000D1907"/>
    <w:rsid w:val="000D238D"/>
    <w:rsid w:val="000D2EF6"/>
    <w:rsid w:val="000D37E7"/>
    <w:rsid w:val="000D4881"/>
    <w:rsid w:val="000D6FE0"/>
    <w:rsid w:val="000D777A"/>
    <w:rsid w:val="000D7E0F"/>
    <w:rsid w:val="000E0FDA"/>
    <w:rsid w:val="000E1C06"/>
    <w:rsid w:val="000E2C46"/>
    <w:rsid w:val="000E30A7"/>
    <w:rsid w:val="000E5CEB"/>
    <w:rsid w:val="000E5F7E"/>
    <w:rsid w:val="000F473B"/>
    <w:rsid w:val="000F4ECF"/>
    <w:rsid w:val="000F5A66"/>
    <w:rsid w:val="000F72B1"/>
    <w:rsid w:val="000F7E1B"/>
    <w:rsid w:val="00101218"/>
    <w:rsid w:val="00101875"/>
    <w:rsid w:val="00101934"/>
    <w:rsid w:val="00103033"/>
    <w:rsid w:val="00106952"/>
    <w:rsid w:val="00107CE8"/>
    <w:rsid w:val="0011224D"/>
    <w:rsid w:val="00113BC1"/>
    <w:rsid w:val="00114E2E"/>
    <w:rsid w:val="00115ECF"/>
    <w:rsid w:val="0011784B"/>
    <w:rsid w:val="001212EF"/>
    <w:rsid w:val="001242C5"/>
    <w:rsid w:val="00126A56"/>
    <w:rsid w:val="00130A0C"/>
    <w:rsid w:val="001320B2"/>
    <w:rsid w:val="00136EF9"/>
    <w:rsid w:val="001404B6"/>
    <w:rsid w:val="001413C3"/>
    <w:rsid w:val="00141E94"/>
    <w:rsid w:val="00142828"/>
    <w:rsid w:val="00144B0B"/>
    <w:rsid w:val="0014696C"/>
    <w:rsid w:val="001469DE"/>
    <w:rsid w:val="00146B98"/>
    <w:rsid w:val="00147AB8"/>
    <w:rsid w:val="00151791"/>
    <w:rsid w:val="00153B21"/>
    <w:rsid w:val="00153B77"/>
    <w:rsid w:val="00153E88"/>
    <w:rsid w:val="001560CF"/>
    <w:rsid w:val="00156EB9"/>
    <w:rsid w:val="00157DD6"/>
    <w:rsid w:val="00160607"/>
    <w:rsid w:val="001616A6"/>
    <w:rsid w:val="00164776"/>
    <w:rsid w:val="001676D8"/>
    <w:rsid w:val="001707BF"/>
    <w:rsid w:val="001725C5"/>
    <w:rsid w:val="00172C94"/>
    <w:rsid w:val="00173735"/>
    <w:rsid w:val="00173F06"/>
    <w:rsid w:val="00174B6A"/>
    <w:rsid w:val="00175289"/>
    <w:rsid w:val="001769E1"/>
    <w:rsid w:val="0017797C"/>
    <w:rsid w:val="00177FFB"/>
    <w:rsid w:val="001828E0"/>
    <w:rsid w:val="00182C8D"/>
    <w:rsid w:val="00184546"/>
    <w:rsid w:val="00185FD4"/>
    <w:rsid w:val="0018628E"/>
    <w:rsid w:val="00187F73"/>
    <w:rsid w:val="0019342E"/>
    <w:rsid w:val="001938DD"/>
    <w:rsid w:val="0019391E"/>
    <w:rsid w:val="00196189"/>
    <w:rsid w:val="00196457"/>
    <w:rsid w:val="001977BD"/>
    <w:rsid w:val="001A085E"/>
    <w:rsid w:val="001A13C2"/>
    <w:rsid w:val="001A1454"/>
    <w:rsid w:val="001A2F56"/>
    <w:rsid w:val="001A48DE"/>
    <w:rsid w:val="001A7CB3"/>
    <w:rsid w:val="001B15E3"/>
    <w:rsid w:val="001B25D9"/>
    <w:rsid w:val="001B458D"/>
    <w:rsid w:val="001B47FA"/>
    <w:rsid w:val="001B5506"/>
    <w:rsid w:val="001B67C7"/>
    <w:rsid w:val="001C0AB7"/>
    <w:rsid w:val="001C20A0"/>
    <w:rsid w:val="001C39F5"/>
    <w:rsid w:val="001C3D24"/>
    <w:rsid w:val="001C52C7"/>
    <w:rsid w:val="001C55E8"/>
    <w:rsid w:val="001D28F0"/>
    <w:rsid w:val="001D3E20"/>
    <w:rsid w:val="001D5A1D"/>
    <w:rsid w:val="001E0F03"/>
    <w:rsid w:val="001E13A4"/>
    <w:rsid w:val="001E500F"/>
    <w:rsid w:val="001E5EE1"/>
    <w:rsid w:val="001E64D8"/>
    <w:rsid w:val="001F076C"/>
    <w:rsid w:val="001F1F40"/>
    <w:rsid w:val="001F3A82"/>
    <w:rsid w:val="00200E0A"/>
    <w:rsid w:val="00204BC6"/>
    <w:rsid w:val="002055DF"/>
    <w:rsid w:val="0020597E"/>
    <w:rsid w:val="00207B8B"/>
    <w:rsid w:val="00211954"/>
    <w:rsid w:val="002132E9"/>
    <w:rsid w:val="002135AB"/>
    <w:rsid w:val="00213D44"/>
    <w:rsid w:val="00215493"/>
    <w:rsid w:val="002215C6"/>
    <w:rsid w:val="00222BB3"/>
    <w:rsid w:val="00225FEA"/>
    <w:rsid w:val="00226B0E"/>
    <w:rsid w:val="00232678"/>
    <w:rsid w:val="00232C1F"/>
    <w:rsid w:val="002377DB"/>
    <w:rsid w:val="00237CD5"/>
    <w:rsid w:val="00240B84"/>
    <w:rsid w:val="00242F79"/>
    <w:rsid w:val="00243932"/>
    <w:rsid w:val="002443A0"/>
    <w:rsid w:val="0024487D"/>
    <w:rsid w:val="00246469"/>
    <w:rsid w:val="00247E7D"/>
    <w:rsid w:val="00254781"/>
    <w:rsid w:val="00254EC4"/>
    <w:rsid w:val="00256925"/>
    <w:rsid w:val="00257583"/>
    <w:rsid w:val="00260F8A"/>
    <w:rsid w:val="00261559"/>
    <w:rsid w:val="00261AAB"/>
    <w:rsid w:val="0026617C"/>
    <w:rsid w:val="00266260"/>
    <w:rsid w:val="00267024"/>
    <w:rsid w:val="00270A34"/>
    <w:rsid w:val="0027101B"/>
    <w:rsid w:val="00271FDE"/>
    <w:rsid w:val="002735F8"/>
    <w:rsid w:val="00275732"/>
    <w:rsid w:val="00276A44"/>
    <w:rsid w:val="002813F9"/>
    <w:rsid w:val="00281B99"/>
    <w:rsid w:val="00281BDE"/>
    <w:rsid w:val="00284839"/>
    <w:rsid w:val="002860A6"/>
    <w:rsid w:val="00286258"/>
    <w:rsid w:val="002863D2"/>
    <w:rsid w:val="002868BF"/>
    <w:rsid w:val="00290D5C"/>
    <w:rsid w:val="002918BE"/>
    <w:rsid w:val="002A0D2F"/>
    <w:rsid w:val="002A2426"/>
    <w:rsid w:val="002A2B96"/>
    <w:rsid w:val="002A4C7B"/>
    <w:rsid w:val="002A708C"/>
    <w:rsid w:val="002B00D7"/>
    <w:rsid w:val="002B0C01"/>
    <w:rsid w:val="002B0F46"/>
    <w:rsid w:val="002B34B8"/>
    <w:rsid w:val="002B3701"/>
    <w:rsid w:val="002B375F"/>
    <w:rsid w:val="002B54C0"/>
    <w:rsid w:val="002B562F"/>
    <w:rsid w:val="002B5B01"/>
    <w:rsid w:val="002B7886"/>
    <w:rsid w:val="002C1995"/>
    <w:rsid w:val="002C36C3"/>
    <w:rsid w:val="002C3AE5"/>
    <w:rsid w:val="002C4E9A"/>
    <w:rsid w:val="002C5374"/>
    <w:rsid w:val="002C537F"/>
    <w:rsid w:val="002C7FF1"/>
    <w:rsid w:val="002D3F25"/>
    <w:rsid w:val="002D42CB"/>
    <w:rsid w:val="002D6EE9"/>
    <w:rsid w:val="002E2AB6"/>
    <w:rsid w:val="002E2BA4"/>
    <w:rsid w:val="002E541C"/>
    <w:rsid w:val="002E73EA"/>
    <w:rsid w:val="002F1839"/>
    <w:rsid w:val="002F3559"/>
    <w:rsid w:val="002F4549"/>
    <w:rsid w:val="002F49AE"/>
    <w:rsid w:val="002F6412"/>
    <w:rsid w:val="002F678E"/>
    <w:rsid w:val="002F6E8E"/>
    <w:rsid w:val="002F751F"/>
    <w:rsid w:val="002F7648"/>
    <w:rsid w:val="0030048A"/>
    <w:rsid w:val="003011C3"/>
    <w:rsid w:val="003023F6"/>
    <w:rsid w:val="003042D3"/>
    <w:rsid w:val="003042EA"/>
    <w:rsid w:val="003056FF"/>
    <w:rsid w:val="003063A9"/>
    <w:rsid w:val="0030728E"/>
    <w:rsid w:val="00310F1A"/>
    <w:rsid w:val="00311DC0"/>
    <w:rsid w:val="00320F9D"/>
    <w:rsid w:val="00322E5C"/>
    <w:rsid w:val="00323AFC"/>
    <w:rsid w:val="00324404"/>
    <w:rsid w:val="003255FF"/>
    <w:rsid w:val="00325B16"/>
    <w:rsid w:val="003272CA"/>
    <w:rsid w:val="00327D37"/>
    <w:rsid w:val="0033131B"/>
    <w:rsid w:val="00331409"/>
    <w:rsid w:val="00333F51"/>
    <w:rsid w:val="003346FC"/>
    <w:rsid w:val="00335062"/>
    <w:rsid w:val="00336E49"/>
    <w:rsid w:val="0033713B"/>
    <w:rsid w:val="00340816"/>
    <w:rsid w:val="00340D57"/>
    <w:rsid w:val="00342D43"/>
    <w:rsid w:val="003432C2"/>
    <w:rsid w:val="00344324"/>
    <w:rsid w:val="003452E2"/>
    <w:rsid w:val="00347FC5"/>
    <w:rsid w:val="00353054"/>
    <w:rsid w:val="00353FC5"/>
    <w:rsid w:val="00354030"/>
    <w:rsid w:val="00354496"/>
    <w:rsid w:val="0035452D"/>
    <w:rsid w:val="00355198"/>
    <w:rsid w:val="003554C4"/>
    <w:rsid w:val="00355B45"/>
    <w:rsid w:val="0035626D"/>
    <w:rsid w:val="00362F5A"/>
    <w:rsid w:val="00363B8D"/>
    <w:rsid w:val="0036449F"/>
    <w:rsid w:val="00372604"/>
    <w:rsid w:val="0037486C"/>
    <w:rsid w:val="00383457"/>
    <w:rsid w:val="00384F40"/>
    <w:rsid w:val="003854A3"/>
    <w:rsid w:val="00390D7B"/>
    <w:rsid w:val="00393245"/>
    <w:rsid w:val="00394381"/>
    <w:rsid w:val="003958BE"/>
    <w:rsid w:val="003A18F1"/>
    <w:rsid w:val="003A2579"/>
    <w:rsid w:val="003A59BA"/>
    <w:rsid w:val="003A5FB2"/>
    <w:rsid w:val="003A6737"/>
    <w:rsid w:val="003B420C"/>
    <w:rsid w:val="003C1C61"/>
    <w:rsid w:val="003C2D3C"/>
    <w:rsid w:val="003C4FD1"/>
    <w:rsid w:val="003C5C7C"/>
    <w:rsid w:val="003C6AB4"/>
    <w:rsid w:val="003C6ACC"/>
    <w:rsid w:val="003D1023"/>
    <w:rsid w:val="003D1658"/>
    <w:rsid w:val="003D3789"/>
    <w:rsid w:val="003D37F5"/>
    <w:rsid w:val="003D54E1"/>
    <w:rsid w:val="003D78BA"/>
    <w:rsid w:val="003E00F3"/>
    <w:rsid w:val="003E0346"/>
    <w:rsid w:val="003E308E"/>
    <w:rsid w:val="003E353B"/>
    <w:rsid w:val="003E3B9C"/>
    <w:rsid w:val="003E3BB4"/>
    <w:rsid w:val="003E4636"/>
    <w:rsid w:val="003E6F49"/>
    <w:rsid w:val="003F2455"/>
    <w:rsid w:val="003F250E"/>
    <w:rsid w:val="003F2B7B"/>
    <w:rsid w:val="003F4AF5"/>
    <w:rsid w:val="003F70C7"/>
    <w:rsid w:val="00401A7E"/>
    <w:rsid w:val="00401EE9"/>
    <w:rsid w:val="0040405A"/>
    <w:rsid w:val="00406BAA"/>
    <w:rsid w:val="00410934"/>
    <w:rsid w:val="00412811"/>
    <w:rsid w:val="00414EDA"/>
    <w:rsid w:val="00415DA9"/>
    <w:rsid w:val="00416871"/>
    <w:rsid w:val="00417650"/>
    <w:rsid w:val="0041776C"/>
    <w:rsid w:val="00420046"/>
    <w:rsid w:val="00421DB9"/>
    <w:rsid w:val="0042259A"/>
    <w:rsid w:val="00423B42"/>
    <w:rsid w:val="00427172"/>
    <w:rsid w:val="004332FB"/>
    <w:rsid w:val="00433306"/>
    <w:rsid w:val="004337D9"/>
    <w:rsid w:val="00434FDB"/>
    <w:rsid w:val="00435B89"/>
    <w:rsid w:val="00436408"/>
    <w:rsid w:val="004377F5"/>
    <w:rsid w:val="00437A8A"/>
    <w:rsid w:val="004413A8"/>
    <w:rsid w:val="00442F6A"/>
    <w:rsid w:val="004435CE"/>
    <w:rsid w:val="00447CE6"/>
    <w:rsid w:val="00452945"/>
    <w:rsid w:val="00456F5D"/>
    <w:rsid w:val="004571DA"/>
    <w:rsid w:val="00457A09"/>
    <w:rsid w:val="00457F69"/>
    <w:rsid w:val="00460A79"/>
    <w:rsid w:val="00461604"/>
    <w:rsid w:val="004631BC"/>
    <w:rsid w:val="004645E1"/>
    <w:rsid w:val="004660B2"/>
    <w:rsid w:val="004668E3"/>
    <w:rsid w:val="00466F3A"/>
    <w:rsid w:val="00467929"/>
    <w:rsid w:val="00467C5A"/>
    <w:rsid w:val="004701FD"/>
    <w:rsid w:val="00470F86"/>
    <w:rsid w:val="00474B72"/>
    <w:rsid w:val="00474CA6"/>
    <w:rsid w:val="00481472"/>
    <w:rsid w:val="00482167"/>
    <w:rsid w:val="00482771"/>
    <w:rsid w:val="00482F16"/>
    <w:rsid w:val="0048660A"/>
    <w:rsid w:val="00487D03"/>
    <w:rsid w:val="00487E9C"/>
    <w:rsid w:val="0049374D"/>
    <w:rsid w:val="004958BD"/>
    <w:rsid w:val="004962F7"/>
    <w:rsid w:val="004A0D14"/>
    <w:rsid w:val="004A21A7"/>
    <w:rsid w:val="004A26CA"/>
    <w:rsid w:val="004A2916"/>
    <w:rsid w:val="004A306B"/>
    <w:rsid w:val="004A53ED"/>
    <w:rsid w:val="004A579E"/>
    <w:rsid w:val="004A58A5"/>
    <w:rsid w:val="004A6462"/>
    <w:rsid w:val="004A6610"/>
    <w:rsid w:val="004A67B6"/>
    <w:rsid w:val="004A6F53"/>
    <w:rsid w:val="004B03C5"/>
    <w:rsid w:val="004B069D"/>
    <w:rsid w:val="004B2684"/>
    <w:rsid w:val="004B3AD6"/>
    <w:rsid w:val="004B710D"/>
    <w:rsid w:val="004C3D42"/>
    <w:rsid w:val="004C43BD"/>
    <w:rsid w:val="004C76CB"/>
    <w:rsid w:val="004C7E64"/>
    <w:rsid w:val="004D30BE"/>
    <w:rsid w:val="004D498D"/>
    <w:rsid w:val="004D61E4"/>
    <w:rsid w:val="004D6247"/>
    <w:rsid w:val="004E0941"/>
    <w:rsid w:val="004E098D"/>
    <w:rsid w:val="004E1E3D"/>
    <w:rsid w:val="004E2BDD"/>
    <w:rsid w:val="004E422B"/>
    <w:rsid w:val="004E631D"/>
    <w:rsid w:val="004F054D"/>
    <w:rsid w:val="004F09E0"/>
    <w:rsid w:val="004F2B72"/>
    <w:rsid w:val="004F3FFB"/>
    <w:rsid w:val="004F4824"/>
    <w:rsid w:val="004F5BAE"/>
    <w:rsid w:val="004F7938"/>
    <w:rsid w:val="004F7EC8"/>
    <w:rsid w:val="005001BC"/>
    <w:rsid w:val="00502D7C"/>
    <w:rsid w:val="0050372A"/>
    <w:rsid w:val="0050411E"/>
    <w:rsid w:val="00505F26"/>
    <w:rsid w:val="00506B94"/>
    <w:rsid w:val="00511F00"/>
    <w:rsid w:val="00513ADF"/>
    <w:rsid w:val="00516576"/>
    <w:rsid w:val="005172C8"/>
    <w:rsid w:val="00524AFD"/>
    <w:rsid w:val="00524C27"/>
    <w:rsid w:val="00524F93"/>
    <w:rsid w:val="00526763"/>
    <w:rsid w:val="00526C1B"/>
    <w:rsid w:val="00526D33"/>
    <w:rsid w:val="00527ADB"/>
    <w:rsid w:val="005319E0"/>
    <w:rsid w:val="0053272E"/>
    <w:rsid w:val="0054095C"/>
    <w:rsid w:val="00540C8D"/>
    <w:rsid w:val="00542CE3"/>
    <w:rsid w:val="0054616C"/>
    <w:rsid w:val="00547F0B"/>
    <w:rsid w:val="00550F40"/>
    <w:rsid w:val="00551DD1"/>
    <w:rsid w:val="00552BD9"/>
    <w:rsid w:val="005538FC"/>
    <w:rsid w:val="00561CB8"/>
    <w:rsid w:val="005627DE"/>
    <w:rsid w:val="00562B03"/>
    <w:rsid w:val="005652F6"/>
    <w:rsid w:val="0056559F"/>
    <w:rsid w:val="005720A0"/>
    <w:rsid w:val="0057249E"/>
    <w:rsid w:val="005757FF"/>
    <w:rsid w:val="00575836"/>
    <w:rsid w:val="0058119C"/>
    <w:rsid w:val="005812E9"/>
    <w:rsid w:val="00581865"/>
    <w:rsid w:val="005827C2"/>
    <w:rsid w:val="00583A6D"/>
    <w:rsid w:val="00587528"/>
    <w:rsid w:val="00587ECA"/>
    <w:rsid w:val="00590762"/>
    <w:rsid w:val="00591679"/>
    <w:rsid w:val="005961F4"/>
    <w:rsid w:val="005A137E"/>
    <w:rsid w:val="005A6F02"/>
    <w:rsid w:val="005A70D2"/>
    <w:rsid w:val="005B039F"/>
    <w:rsid w:val="005B091B"/>
    <w:rsid w:val="005B0AF7"/>
    <w:rsid w:val="005B1765"/>
    <w:rsid w:val="005B2975"/>
    <w:rsid w:val="005B3F37"/>
    <w:rsid w:val="005B5632"/>
    <w:rsid w:val="005B7174"/>
    <w:rsid w:val="005C1765"/>
    <w:rsid w:val="005C1DC6"/>
    <w:rsid w:val="005C324F"/>
    <w:rsid w:val="005C4A82"/>
    <w:rsid w:val="005C560D"/>
    <w:rsid w:val="005C5D8B"/>
    <w:rsid w:val="005C75C0"/>
    <w:rsid w:val="005C7ADF"/>
    <w:rsid w:val="005D1A92"/>
    <w:rsid w:val="005D3C1C"/>
    <w:rsid w:val="005D4008"/>
    <w:rsid w:val="005E21EC"/>
    <w:rsid w:val="005E271C"/>
    <w:rsid w:val="005E2F66"/>
    <w:rsid w:val="005E43A0"/>
    <w:rsid w:val="005E5BED"/>
    <w:rsid w:val="005E64C3"/>
    <w:rsid w:val="005E676D"/>
    <w:rsid w:val="005F025C"/>
    <w:rsid w:val="005F09B1"/>
    <w:rsid w:val="005F2252"/>
    <w:rsid w:val="005F39C5"/>
    <w:rsid w:val="005F6300"/>
    <w:rsid w:val="005F6E41"/>
    <w:rsid w:val="005F73FB"/>
    <w:rsid w:val="00600650"/>
    <w:rsid w:val="0060241F"/>
    <w:rsid w:val="00603849"/>
    <w:rsid w:val="00603C5D"/>
    <w:rsid w:val="006069B2"/>
    <w:rsid w:val="00606B21"/>
    <w:rsid w:val="00613EE4"/>
    <w:rsid w:val="0061512D"/>
    <w:rsid w:val="00617F56"/>
    <w:rsid w:val="0062052D"/>
    <w:rsid w:val="0062573F"/>
    <w:rsid w:val="00626030"/>
    <w:rsid w:val="00627B08"/>
    <w:rsid w:val="00630E86"/>
    <w:rsid w:val="00635877"/>
    <w:rsid w:val="00636A52"/>
    <w:rsid w:val="006372CE"/>
    <w:rsid w:val="00637B6B"/>
    <w:rsid w:val="00647E12"/>
    <w:rsid w:val="00651251"/>
    <w:rsid w:val="006524B3"/>
    <w:rsid w:val="00653293"/>
    <w:rsid w:val="00656E3A"/>
    <w:rsid w:val="00657C5A"/>
    <w:rsid w:val="00660428"/>
    <w:rsid w:val="006614A0"/>
    <w:rsid w:val="00661C0F"/>
    <w:rsid w:val="006660A6"/>
    <w:rsid w:val="00675C6A"/>
    <w:rsid w:val="006775BE"/>
    <w:rsid w:val="006776F7"/>
    <w:rsid w:val="00681593"/>
    <w:rsid w:val="006828FE"/>
    <w:rsid w:val="00684BC1"/>
    <w:rsid w:val="00686201"/>
    <w:rsid w:val="00686230"/>
    <w:rsid w:val="006868CC"/>
    <w:rsid w:val="00687CEB"/>
    <w:rsid w:val="0069251E"/>
    <w:rsid w:val="00692766"/>
    <w:rsid w:val="006928EE"/>
    <w:rsid w:val="006930E5"/>
    <w:rsid w:val="00694BA8"/>
    <w:rsid w:val="00695C50"/>
    <w:rsid w:val="006970A9"/>
    <w:rsid w:val="006A0C6B"/>
    <w:rsid w:val="006A241B"/>
    <w:rsid w:val="006A26ED"/>
    <w:rsid w:val="006A2F75"/>
    <w:rsid w:val="006A3F41"/>
    <w:rsid w:val="006A4F23"/>
    <w:rsid w:val="006A59C8"/>
    <w:rsid w:val="006A75AB"/>
    <w:rsid w:val="006A7EAB"/>
    <w:rsid w:val="006B01EF"/>
    <w:rsid w:val="006B056F"/>
    <w:rsid w:val="006B1075"/>
    <w:rsid w:val="006B533F"/>
    <w:rsid w:val="006B61FB"/>
    <w:rsid w:val="006B6397"/>
    <w:rsid w:val="006B6D99"/>
    <w:rsid w:val="006C2E2B"/>
    <w:rsid w:val="006C4A90"/>
    <w:rsid w:val="006C5240"/>
    <w:rsid w:val="006D0F27"/>
    <w:rsid w:val="006D20FF"/>
    <w:rsid w:val="006D2A00"/>
    <w:rsid w:val="006D40BC"/>
    <w:rsid w:val="006D5AC4"/>
    <w:rsid w:val="006D5FF8"/>
    <w:rsid w:val="006E55A7"/>
    <w:rsid w:val="006E6A4E"/>
    <w:rsid w:val="006E6CBF"/>
    <w:rsid w:val="006F1819"/>
    <w:rsid w:val="006F44E7"/>
    <w:rsid w:val="006F4BBF"/>
    <w:rsid w:val="006F5C9B"/>
    <w:rsid w:val="006F7257"/>
    <w:rsid w:val="006F73C3"/>
    <w:rsid w:val="007012F3"/>
    <w:rsid w:val="0070182E"/>
    <w:rsid w:val="00701F08"/>
    <w:rsid w:val="00703FC7"/>
    <w:rsid w:val="007041ED"/>
    <w:rsid w:val="007046D0"/>
    <w:rsid w:val="00705A4F"/>
    <w:rsid w:val="0070788E"/>
    <w:rsid w:val="00710DEC"/>
    <w:rsid w:val="0071645C"/>
    <w:rsid w:val="007203FD"/>
    <w:rsid w:val="0072079F"/>
    <w:rsid w:val="00722C21"/>
    <w:rsid w:val="007247C9"/>
    <w:rsid w:val="00732D70"/>
    <w:rsid w:val="00734259"/>
    <w:rsid w:val="00740F1E"/>
    <w:rsid w:val="007446E3"/>
    <w:rsid w:val="00747C5C"/>
    <w:rsid w:val="00752FD9"/>
    <w:rsid w:val="0075528A"/>
    <w:rsid w:val="00755610"/>
    <w:rsid w:val="00757405"/>
    <w:rsid w:val="007620CD"/>
    <w:rsid w:val="00762DFE"/>
    <w:rsid w:val="0076413B"/>
    <w:rsid w:val="00764758"/>
    <w:rsid w:val="0076650F"/>
    <w:rsid w:val="00766D46"/>
    <w:rsid w:val="007676B3"/>
    <w:rsid w:val="007722E0"/>
    <w:rsid w:val="00772A92"/>
    <w:rsid w:val="00774DC6"/>
    <w:rsid w:val="0077503E"/>
    <w:rsid w:val="007816C1"/>
    <w:rsid w:val="00787019"/>
    <w:rsid w:val="00790A79"/>
    <w:rsid w:val="00792E10"/>
    <w:rsid w:val="00793FAB"/>
    <w:rsid w:val="00794413"/>
    <w:rsid w:val="00794C6C"/>
    <w:rsid w:val="00796270"/>
    <w:rsid w:val="007966BE"/>
    <w:rsid w:val="00796CC5"/>
    <w:rsid w:val="00796FD3"/>
    <w:rsid w:val="007A1889"/>
    <w:rsid w:val="007A2DF0"/>
    <w:rsid w:val="007A5344"/>
    <w:rsid w:val="007A6FDE"/>
    <w:rsid w:val="007A7841"/>
    <w:rsid w:val="007A79EE"/>
    <w:rsid w:val="007B06D0"/>
    <w:rsid w:val="007B0DE7"/>
    <w:rsid w:val="007B1C1B"/>
    <w:rsid w:val="007B3C0F"/>
    <w:rsid w:val="007B4E36"/>
    <w:rsid w:val="007B5E49"/>
    <w:rsid w:val="007B601D"/>
    <w:rsid w:val="007B7169"/>
    <w:rsid w:val="007C217E"/>
    <w:rsid w:val="007C59E0"/>
    <w:rsid w:val="007C65B8"/>
    <w:rsid w:val="007C7287"/>
    <w:rsid w:val="007D05ED"/>
    <w:rsid w:val="007D24BF"/>
    <w:rsid w:val="007D7089"/>
    <w:rsid w:val="007E20FE"/>
    <w:rsid w:val="007E21A8"/>
    <w:rsid w:val="007E2427"/>
    <w:rsid w:val="007E3420"/>
    <w:rsid w:val="007E377C"/>
    <w:rsid w:val="007E3CD7"/>
    <w:rsid w:val="007E4883"/>
    <w:rsid w:val="007E5469"/>
    <w:rsid w:val="007E6537"/>
    <w:rsid w:val="007E76C7"/>
    <w:rsid w:val="007F0699"/>
    <w:rsid w:val="007F47F2"/>
    <w:rsid w:val="007F7033"/>
    <w:rsid w:val="007F7F49"/>
    <w:rsid w:val="008003A5"/>
    <w:rsid w:val="00801334"/>
    <w:rsid w:val="0080173D"/>
    <w:rsid w:val="008029B0"/>
    <w:rsid w:val="0080371A"/>
    <w:rsid w:val="00803DB4"/>
    <w:rsid w:val="00805AD7"/>
    <w:rsid w:val="00805F24"/>
    <w:rsid w:val="00807593"/>
    <w:rsid w:val="008079B9"/>
    <w:rsid w:val="00810C99"/>
    <w:rsid w:val="00811F4A"/>
    <w:rsid w:val="00814976"/>
    <w:rsid w:val="00816C86"/>
    <w:rsid w:val="008221C7"/>
    <w:rsid w:val="00822B95"/>
    <w:rsid w:val="00823818"/>
    <w:rsid w:val="0082726B"/>
    <w:rsid w:val="00832E4E"/>
    <w:rsid w:val="0083354D"/>
    <w:rsid w:val="008338DE"/>
    <w:rsid w:val="00834BAA"/>
    <w:rsid w:val="00840BA0"/>
    <w:rsid w:val="00841B4A"/>
    <w:rsid w:val="00843142"/>
    <w:rsid w:val="00844FBA"/>
    <w:rsid w:val="00846446"/>
    <w:rsid w:val="0084701A"/>
    <w:rsid w:val="00854648"/>
    <w:rsid w:val="00854DA9"/>
    <w:rsid w:val="008569A3"/>
    <w:rsid w:val="00860A52"/>
    <w:rsid w:val="008638A2"/>
    <w:rsid w:val="00864EC6"/>
    <w:rsid w:val="008650CA"/>
    <w:rsid w:val="00870393"/>
    <w:rsid w:val="0087071E"/>
    <w:rsid w:val="008765EA"/>
    <w:rsid w:val="0088003D"/>
    <w:rsid w:val="008801B3"/>
    <w:rsid w:val="00880D25"/>
    <w:rsid w:val="00881052"/>
    <w:rsid w:val="008811A9"/>
    <w:rsid w:val="008813D2"/>
    <w:rsid w:val="00883D74"/>
    <w:rsid w:val="008862C9"/>
    <w:rsid w:val="00886CC4"/>
    <w:rsid w:val="00887512"/>
    <w:rsid w:val="0088762E"/>
    <w:rsid w:val="00887C21"/>
    <w:rsid w:val="008922FA"/>
    <w:rsid w:val="00894647"/>
    <w:rsid w:val="0089538D"/>
    <w:rsid w:val="008A0D66"/>
    <w:rsid w:val="008A0E14"/>
    <w:rsid w:val="008A1FA7"/>
    <w:rsid w:val="008A4062"/>
    <w:rsid w:val="008A4B9B"/>
    <w:rsid w:val="008B0A99"/>
    <w:rsid w:val="008B0BAC"/>
    <w:rsid w:val="008B0F91"/>
    <w:rsid w:val="008B2174"/>
    <w:rsid w:val="008B451A"/>
    <w:rsid w:val="008B6758"/>
    <w:rsid w:val="008C13C4"/>
    <w:rsid w:val="008C14A8"/>
    <w:rsid w:val="008D0444"/>
    <w:rsid w:val="008D1F1E"/>
    <w:rsid w:val="008D2C69"/>
    <w:rsid w:val="008D326B"/>
    <w:rsid w:val="008D4AA8"/>
    <w:rsid w:val="008D4AF7"/>
    <w:rsid w:val="008D4F73"/>
    <w:rsid w:val="008D56B7"/>
    <w:rsid w:val="008D7BC3"/>
    <w:rsid w:val="008E1DAF"/>
    <w:rsid w:val="008E2D7D"/>
    <w:rsid w:val="008E5405"/>
    <w:rsid w:val="008E63F3"/>
    <w:rsid w:val="008F0F0D"/>
    <w:rsid w:val="008F1D2A"/>
    <w:rsid w:val="008F439A"/>
    <w:rsid w:val="008F590E"/>
    <w:rsid w:val="00900264"/>
    <w:rsid w:val="00901408"/>
    <w:rsid w:val="00901F58"/>
    <w:rsid w:val="00903221"/>
    <w:rsid w:val="00903637"/>
    <w:rsid w:val="009133AC"/>
    <w:rsid w:val="00921C9C"/>
    <w:rsid w:val="00923151"/>
    <w:rsid w:val="009266CB"/>
    <w:rsid w:val="00930653"/>
    <w:rsid w:val="00931614"/>
    <w:rsid w:val="00932513"/>
    <w:rsid w:val="0093515F"/>
    <w:rsid w:val="00935533"/>
    <w:rsid w:val="0093588E"/>
    <w:rsid w:val="00935A31"/>
    <w:rsid w:val="00936087"/>
    <w:rsid w:val="009426EB"/>
    <w:rsid w:val="0094643B"/>
    <w:rsid w:val="00946FDF"/>
    <w:rsid w:val="00952C46"/>
    <w:rsid w:val="00954A06"/>
    <w:rsid w:val="009557C1"/>
    <w:rsid w:val="00957449"/>
    <w:rsid w:val="00960323"/>
    <w:rsid w:val="009612DB"/>
    <w:rsid w:val="00962272"/>
    <w:rsid w:val="00964289"/>
    <w:rsid w:val="00966AAB"/>
    <w:rsid w:val="00970D69"/>
    <w:rsid w:val="00973F5A"/>
    <w:rsid w:val="00981C17"/>
    <w:rsid w:val="0098339A"/>
    <w:rsid w:val="00983DC9"/>
    <w:rsid w:val="0098492B"/>
    <w:rsid w:val="0098630E"/>
    <w:rsid w:val="0098661E"/>
    <w:rsid w:val="00986E74"/>
    <w:rsid w:val="00987FB0"/>
    <w:rsid w:val="009922E6"/>
    <w:rsid w:val="00992C4F"/>
    <w:rsid w:val="009936FD"/>
    <w:rsid w:val="00993F1C"/>
    <w:rsid w:val="00995062"/>
    <w:rsid w:val="00996385"/>
    <w:rsid w:val="00997865"/>
    <w:rsid w:val="009A0297"/>
    <w:rsid w:val="009A0849"/>
    <w:rsid w:val="009A2088"/>
    <w:rsid w:val="009A22CA"/>
    <w:rsid w:val="009A3283"/>
    <w:rsid w:val="009A3F05"/>
    <w:rsid w:val="009A5359"/>
    <w:rsid w:val="009A614B"/>
    <w:rsid w:val="009A6853"/>
    <w:rsid w:val="009A6EA7"/>
    <w:rsid w:val="009A714E"/>
    <w:rsid w:val="009A7F06"/>
    <w:rsid w:val="009B0E28"/>
    <w:rsid w:val="009B19EA"/>
    <w:rsid w:val="009B270D"/>
    <w:rsid w:val="009B355E"/>
    <w:rsid w:val="009B4D76"/>
    <w:rsid w:val="009B5AC7"/>
    <w:rsid w:val="009B5E4F"/>
    <w:rsid w:val="009C0371"/>
    <w:rsid w:val="009C2947"/>
    <w:rsid w:val="009C4542"/>
    <w:rsid w:val="009C550D"/>
    <w:rsid w:val="009C5D3C"/>
    <w:rsid w:val="009C6497"/>
    <w:rsid w:val="009C6581"/>
    <w:rsid w:val="009C722E"/>
    <w:rsid w:val="009D0D35"/>
    <w:rsid w:val="009D13B4"/>
    <w:rsid w:val="009D272C"/>
    <w:rsid w:val="009D2AF5"/>
    <w:rsid w:val="009D35BB"/>
    <w:rsid w:val="009D61F1"/>
    <w:rsid w:val="009D6912"/>
    <w:rsid w:val="009E2C0B"/>
    <w:rsid w:val="009E58FC"/>
    <w:rsid w:val="009E771D"/>
    <w:rsid w:val="009E7F65"/>
    <w:rsid w:val="009F0AA9"/>
    <w:rsid w:val="009F0D80"/>
    <w:rsid w:val="009F2EFD"/>
    <w:rsid w:val="009F480A"/>
    <w:rsid w:val="009F6898"/>
    <w:rsid w:val="00A033C8"/>
    <w:rsid w:val="00A0365E"/>
    <w:rsid w:val="00A0402B"/>
    <w:rsid w:val="00A05384"/>
    <w:rsid w:val="00A06751"/>
    <w:rsid w:val="00A06FF0"/>
    <w:rsid w:val="00A07A4D"/>
    <w:rsid w:val="00A15F64"/>
    <w:rsid w:val="00A1663F"/>
    <w:rsid w:val="00A201B1"/>
    <w:rsid w:val="00A20D80"/>
    <w:rsid w:val="00A236C6"/>
    <w:rsid w:val="00A2601F"/>
    <w:rsid w:val="00A3557E"/>
    <w:rsid w:val="00A35843"/>
    <w:rsid w:val="00A35D82"/>
    <w:rsid w:val="00A400E4"/>
    <w:rsid w:val="00A403D7"/>
    <w:rsid w:val="00A42446"/>
    <w:rsid w:val="00A427E4"/>
    <w:rsid w:val="00A442D0"/>
    <w:rsid w:val="00A4477D"/>
    <w:rsid w:val="00A46392"/>
    <w:rsid w:val="00A53463"/>
    <w:rsid w:val="00A53FCE"/>
    <w:rsid w:val="00A54EE8"/>
    <w:rsid w:val="00A561D7"/>
    <w:rsid w:val="00A569B0"/>
    <w:rsid w:val="00A576DE"/>
    <w:rsid w:val="00A63D24"/>
    <w:rsid w:val="00A6568B"/>
    <w:rsid w:val="00A66315"/>
    <w:rsid w:val="00A6705E"/>
    <w:rsid w:val="00A67E01"/>
    <w:rsid w:val="00A716C5"/>
    <w:rsid w:val="00A72E34"/>
    <w:rsid w:val="00A72E81"/>
    <w:rsid w:val="00A76B87"/>
    <w:rsid w:val="00A77E67"/>
    <w:rsid w:val="00A77F16"/>
    <w:rsid w:val="00A77F24"/>
    <w:rsid w:val="00A805B5"/>
    <w:rsid w:val="00A80ECF"/>
    <w:rsid w:val="00A84847"/>
    <w:rsid w:val="00A868B1"/>
    <w:rsid w:val="00A87752"/>
    <w:rsid w:val="00A91F15"/>
    <w:rsid w:val="00A925AB"/>
    <w:rsid w:val="00A9345B"/>
    <w:rsid w:val="00A94259"/>
    <w:rsid w:val="00A954B8"/>
    <w:rsid w:val="00A961C8"/>
    <w:rsid w:val="00A96F67"/>
    <w:rsid w:val="00A9724C"/>
    <w:rsid w:val="00A9785A"/>
    <w:rsid w:val="00AA0B6B"/>
    <w:rsid w:val="00AA3D3B"/>
    <w:rsid w:val="00AA57BB"/>
    <w:rsid w:val="00AA6A23"/>
    <w:rsid w:val="00AA6F93"/>
    <w:rsid w:val="00AA703F"/>
    <w:rsid w:val="00AA7574"/>
    <w:rsid w:val="00AB17FF"/>
    <w:rsid w:val="00AB1EFA"/>
    <w:rsid w:val="00AB5E71"/>
    <w:rsid w:val="00AB5F2A"/>
    <w:rsid w:val="00AC0167"/>
    <w:rsid w:val="00AC047A"/>
    <w:rsid w:val="00AC3E82"/>
    <w:rsid w:val="00AC439A"/>
    <w:rsid w:val="00AC473D"/>
    <w:rsid w:val="00AC70A7"/>
    <w:rsid w:val="00AC74BD"/>
    <w:rsid w:val="00AC74EF"/>
    <w:rsid w:val="00AC7B91"/>
    <w:rsid w:val="00AC7FAB"/>
    <w:rsid w:val="00AD15A8"/>
    <w:rsid w:val="00AD2CD4"/>
    <w:rsid w:val="00AD4C63"/>
    <w:rsid w:val="00AD6316"/>
    <w:rsid w:val="00AE1451"/>
    <w:rsid w:val="00AE575B"/>
    <w:rsid w:val="00AE5877"/>
    <w:rsid w:val="00AE69FC"/>
    <w:rsid w:val="00AF1C69"/>
    <w:rsid w:val="00AF1DAC"/>
    <w:rsid w:val="00AF2E4D"/>
    <w:rsid w:val="00B008E9"/>
    <w:rsid w:val="00B02875"/>
    <w:rsid w:val="00B16207"/>
    <w:rsid w:val="00B16820"/>
    <w:rsid w:val="00B16D64"/>
    <w:rsid w:val="00B17C42"/>
    <w:rsid w:val="00B20ED4"/>
    <w:rsid w:val="00B21479"/>
    <w:rsid w:val="00B2183D"/>
    <w:rsid w:val="00B2271A"/>
    <w:rsid w:val="00B247B7"/>
    <w:rsid w:val="00B26F7D"/>
    <w:rsid w:val="00B34A0F"/>
    <w:rsid w:val="00B352EA"/>
    <w:rsid w:val="00B364E1"/>
    <w:rsid w:val="00B367A7"/>
    <w:rsid w:val="00B36C18"/>
    <w:rsid w:val="00B36F8F"/>
    <w:rsid w:val="00B40BE1"/>
    <w:rsid w:val="00B40F0F"/>
    <w:rsid w:val="00B41B2A"/>
    <w:rsid w:val="00B42021"/>
    <w:rsid w:val="00B42583"/>
    <w:rsid w:val="00B45A5E"/>
    <w:rsid w:val="00B45C69"/>
    <w:rsid w:val="00B47A1C"/>
    <w:rsid w:val="00B51111"/>
    <w:rsid w:val="00B547FB"/>
    <w:rsid w:val="00B62A34"/>
    <w:rsid w:val="00B638FF"/>
    <w:rsid w:val="00B647F0"/>
    <w:rsid w:val="00B6600E"/>
    <w:rsid w:val="00B66E7F"/>
    <w:rsid w:val="00B70AB9"/>
    <w:rsid w:val="00B71D94"/>
    <w:rsid w:val="00B7457B"/>
    <w:rsid w:val="00B76C69"/>
    <w:rsid w:val="00B82B41"/>
    <w:rsid w:val="00B86069"/>
    <w:rsid w:val="00B86B51"/>
    <w:rsid w:val="00B8737E"/>
    <w:rsid w:val="00B916C3"/>
    <w:rsid w:val="00B9172B"/>
    <w:rsid w:val="00B924D7"/>
    <w:rsid w:val="00B938EE"/>
    <w:rsid w:val="00B96B83"/>
    <w:rsid w:val="00B96FAC"/>
    <w:rsid w:val="00BA0764"/>
    <w:rsid w:val="00BA0B75"/>
    <w:rsid w:val="00BA2D96"/>
    <w:rsid w:val="00BB29AD"/>
    <w:rsid w:val="00BB469E"/>
    <w:rsid w:val="00BB4BD8"/>
    <w:rsid w:val="00BB5DD1"/>
    <w:rsid w:val="00BB5F2E"/>
    <w:rsid w:val="00BB668B"/>
    <w:rsid w:val="00BC091B"/>
    <w:rsid w:val="00BC0AA7"/>
    <w:rsid w:val="00BC1621"/>
    <w:rsid w:val="00BC3518"/>
    <w:rsid w:val="00BD1EA4"/>
    <w:rsid w:val="00BD5B94"/>
    <w:rsid w:val="00BD7AA3"/>
    <w:rsid w:val="00BE0AD6"/>
    <w:rsid w:val="00BE189F"/>
    <w:rsid w:val="00BE5486"/>
    <w:rsid w:val="00BE7704"/>
    <w:rsid w:val="00BF0A50"/>
    <w:rsid w:val="00BF1B43"/>
    <w:rsid w:val="00BF2D83"/>
    <w:rsid w:val="00BF663D"/>
    <w:rsid w:val="00BF6676"/>
    <w:rsid w:val="00BF6AB0"/>
    <w:rsid w:val="00BF7243"/>
    <w:rsid w:val="00C000FD"/>
    <w:rsid w:val="00C013DE"/>
    <w:rsid w:val="00C02D6C"/>
    <w:rsid w:val="00C03551"/>
    <w:rsid w:val="00C03A09"/>
    <w:rsid w:val="00C076EF"/>
    <w:rsid w:val="00C108D6"/>
    <w:rsid w:val="00C10956"/>
    <w:rsid w:val="00C11C03"/>
    <w:rsid w:val="00C11F1B"/>
    <w:rsid w:val="00C135F2"/>
    <w:rsid w:val="00C1439C"/>
    <w:rsid w:val="00C203A0"/>
    <w:rsid w:val="00C215C6"/>
    <w:rsid w:val="00C22101"/>
    <w:rsid w:val="00C2255E"/>
    <w:rsid w:val="00C235E9"/>
    <w:rsid w:val="00C25F60"/>
    <w:rsid w:val="00C26388"/>
    <w:rsid w:val="00C30675"/>
    <w:rsid w:val="00C325E1"/>
    <w:rsid w:val="00C33211"/>
    <w:rsid w:val="00C3483E"/>
    <w:rsid w:val="00C35B10"/>
    <w:rsid w:val="00C419BC"/>
    <w:rsid w:val="00C4329F"/>
    <w:rsid w:val="00C46397"/>
    <w:rsid w:val="00C478B8"/>
    <w:rsid w:val="00C47BC7"/>
    <w:rsid w:val="00C52EE0"/>
    <w:rsid w:val="00C54D1F"/>
    <w:rsid w:val="00C60E52"/>
    <w:rsid w:val="00C64467"/>
    <w:rsid w:val="00C64E81"/>
    <w:rsid w:val="00C700E2"/>
    <w:rsid w:val="00C71C2D"/>
    <w:rsid w:val="00C7228C"/>
    <w:rsid w:val="00C72C94"/>
    <w:rsid w:val="00C730C1"/>
    <w:rsid w:val="00C73FE2"/>
    <w:rsid w:val="00C74790"/>
    <w:rsid w:val="00C74A04"/>
    <w:rsid w:val="00C75252"/>
    <w:rsid w:val="00C7554B"/>
    <w:rsid w:val="00C767FF"/>
    <w:rsid w:val="00C77103"/>
    <w:rsid w:val="00C80604"/>
    <w:rsid w:val="00C819D1"/>
    <w:rsid w:val="00C81F50"/>
    <w:rsid w:val="00C83347"/>
    <w:rsid w:val="00C84EA9"/>
    <w:rsid w:val="00C85F3E"/>
    <w:rsid w:val="00C9066A"/>
    <w:rsid w:val="00C90EFA"/>
    <w:rsid w:val="00C9151B"/>
    <w:rsid w:val="00CA0BFC"/>
    <w:rsid w:val="00CA10F6"/>
    <w:rsid w:val="00CA123C"/>
    <w:rsid w:val="00CA33A4"/>
    <w:rsid w:val="00CA4516"/>
    <w:rsid w:val="00CA5C8C"/>
    <w:rsid w:val="00CA63D1"/>
    <w:rsid w:val="00CA79CF"/>
    <w:rsid w:val="00CB1BE9"/>
    <w:rsid w:val="00CB3EF5"/>
    <w:rsid w:val="00CB468C"/>
    <w:rsid w:val="00CB5160"/>
    <w:rsid w:val="00CB5299"/>
    <w:rsid w:val="00CB5920"/>
    <w:rsid w:val="00CB6AC1"/>
    <w:rsid w:val="00CC0D25"/>
    <w:rsid w:val="00CC18C9"/>
    <w:rsid w:val="00CC1EBF"/>
    <w:rsid w:val="00CC264A"/>
    <w:rsid w:val="00CC4A53"/>
    <w:rsid w:val="00CC6A34"/>
    <w:rsid w:val="00CC7628"/>
    <w:rsid w:val="00CC7773"/>
    <w:rsid w:val="00CD2A43"/>
    <w:rsid w:val="00CD3C59"/>
    <w:rsid w:val="00CD440E"/>
    <w:rsid w:val="00CD4B11"/>
    <w:rsid w:val="00CD52DD"/>
    <w:rsid w:val="00CD6D43"/>
    <w:rsid w:val="00CD7197"/>
    <w:rsid w:val="00CE2429"/>
    <w:rsid w:val="00CE6674"/>
    <w:rsid w:val="00CE73C9"/>
    <w:rsid w:val="00CE7E3F"/>
    <w:rsid w:val="00CF18B0"/>
    <w:rsid w:val="00CF324A"/>
    <w:rsid w:val="00CF68C0"/>
    <w:rsid w:val="00CF7888"/>
    <w:rsid w:val="00CF7D9B"/>
    <w:rsid w:val="00D002E4"/>
    <w:rsid w:val="00D00E8E"/>
    <w:rsid w:val="00D059B6"/>
    <w:rsid w:val="00D13DC2"/>
    <w:rsid w:val="00D147D1"/>
    <w:rsid w:val="00D167F4"/>
    <w:rsid w:val="00D16EC3"/>
    <w:rsid w:val="00D20B14"/>
    <w:rsid w:val="00D22BA8"/>
    <w:rsid w:val="00D247C5"/>
    <w:rsid w:val="00D24B11"/>
    <w:rsid w:val="00D25BFC"/>
    <w:rsid w:val="00D26547"/>
    <w:rsid w:val="00D27B1C"/>
    <w:rsid w:val="00D30416"/>
    <w:rsid w:val="00D319E5"/>
    <w:rsid w:val="00D31C58"/>
    <w:rsid w:val="00D34159"/>
    <w:rsid w:val="00D348D7"/>
    <w:rsid w:val="00D34C32"/>
    <w:rsid w:val="00D355FB"/>
    <w:rsid w:val="00D3583D"/>
    <w:rsid w:val="00D3785A"/>
    <w:rsid w:val="00D379A8"/>
    <w:rsid w:val="00D37AB6"/>
    <w:rsid w:val="00D40C06"/>
    <w:rsid w:val="00D4142D"/>
    <w:rsid w:val="00D455A4"/>
    <w:rsid w:val="00D45801"/>
    <w:rsid w:val="00D45BF3"/>
    <w:rsid w:val="00D53794"/>
    <w:rsid w:val="00D54831"/>
    <w:rsid w:val="00D56087"/>
    <w:rsid w:val="00D56A1E"/>
    <w:rsid w:val="00D56A7A"/>
    <w:rsid w:val="00D57C23"/>
    <w:rsid w:val="00D603DD"/>
    <w:rsid w:val="00D6106E"/>
    <w:rsid w:val="00D61C51"/>
    <w:rsid w:val="00D62130"/>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426"/>
    <w:rsid w:val="00D81919"/>
    <w:rsid w:val="00D8790B"/>
    <w:rsid w:val="00D93326"/>
    <w:rsid w:val="00D93699"/>
    <w:rsid w:val="00D96940"/>
    <w:rsid w:val="00D976F2"/>
    <w:rsid w:val="00D97A83"/>
    <w:rsid w:val="00D97AFB"/>
    <w:rsid w:val="00D97C2D"/>
    <w:rsid w:val="00DA06E0"/>
    <w:rsid w:val="00DA1C98"/>
    <w:rsid w:val="00DA2C2B"/>
    <w:rsid w:val="00DA330A"/>
    <w:rsid w:val="00DA4708"/>
    <w:rsid w:val="00DA7036"/>
    <w:rsid w:val="00DB0B9D"/>
    <w:rsid w:val="00DB3564"/>
    <w:rsid w:val="00DB440C"/>
    <w:rsid w:val="00DB4AF0"/>
    <w:rsid w:val="00DB617E"/>
    <w:rsid w:val="00DB6648"/>
    <w:rsid w:val="00DC1519"/>
    <w:rsid w:val="00DC3640"/>
    <w:rsid w:val="00DC6701"/>
    <w:rsid w:val="00DC7069"/>
    <w:rsid w:val="00DD0F29"/>
    <w:rsid w:val="00DD292C"/>
    <w:rsid w:val="00DD2A1B"/>
    <w:rsid w:val="00DD3DC5"/>
    <w:rsid w:val="00DD451D"/>
    <w:rsid w:val="00DD4BB0"/>
    <w:rsid w:val="00DD6AB0"/>
    <w:rsid w:val="00DD7D67"/>
    <w:rsid w:val="00DE0BF7"/>
    <w:rsid w:val="00DE2559"/>
    <w:rsid w:val="00DE269F"/>
    <w:rsid w:val="00DE5CAE"/>
    <w:rsid w:val="00DE6F5E"/>
    <w:rsid w:val="00DE723D"/>
    <w:rsid w:val="00DE7311"/>
    <w:rsid w:val="00DF2327"/>
    <w:rsid w:val="00DF26DD"/>
    <w:rsid w:val="00DF2F28"/>
    <w:rsid w:val="00DF3771"/>
    <w:rsid w:val="00DF40E2"/>
    <w:rsid w:val="00DF443F"/>
    <w:rsid w:val="00DF4DC0"/>
    <w:rsid w:val="00DF509D"/>
    <w:rsid w:val="00DF544F"/>
    <w:rsid w:val="00DF56A9"/>
    <w:rsid w:val="00DF6FB9"/>
    <w:rsid w:val="00E00C3B"/>
    <w:rsid w:val="00E01007"/>
    <w:rsid w:val="00E01B18"/>
    <w:rsid w:val="00E0346F"/>
    <w:rsid w:val="00E056F8"/>
    <w:rsid w:val="00E071B2"/>
    <w:rsid w:val="00E07692"/>
    <w:rsid w:val="00E10891"/>
    <w:rsid w:val="00E17586"/>
    <w:rsid w:val="00E213DA"/>
    <w:rsid w:val="00E22177"/>
    <w:rsid w:val="00E24922"/>
    <w:rsid w:val="00E24970"/>
    <w:rsid w:val="00E27513"/>
    <w:rsid w:val="00E33596"/>
    <w:rsid w:val="00E37D39"/>
    <w:rsid w:val="00E40655"/>
    <w:rsid w:val="00E42C7B"/>
    <w:rsid w:val="00E43462"/>
    <w:rsid w:val="00E4700F"/>
    <w:rsid w:val="00E51879"/>
    <w:rsid w:val="00E526F2"/>
    <w:rsid w:val="00E5355D"/>
    <w:rsid w:val="00E53B5B"/>
    <w:rsid w:val="00E54F28"/>
    <w:rsid w:val="00E57D08"/>
    <w:rsid w:val="00E605F5"/>
    <w:rsid w:val="00E62456"/>
    <w:rsid w:val="00E62CC0"/>
    <w:rsid w:val="00E7011A"/>
    <w:rsid w:val="00E70C29"/>
    <w:rsid w:val="00E711C9"/>
    <w:rsid w:val="00E71B0B"/>
    <w:rsid w:val="00E73617"/>
    <w:rsid w:val="00E74EDA"/>
    <w:rsid w:val="00E843E7"/>
    <w:rsid w:val="00E8686C"/>
    <w:rsid w:val="00E91592"/>
    <w:rsid w:val="00E924B8"/>
    <w:rsid w:val="00E96E31"/>
    <w:rsid w:val="00E97DFA"/>
    <w:rsid w:val="00EA14D3"/>
    <w:rsid w:val="00EA1609"/>
    <w:rsid w:val="00EB2DD2"/>
    <w:rsid w:val="00EB4286"/>
    <w:rsid w:val="00EB5744"/>
    <w:rsid w:val="00EC2BAD"/>
    <w:rsid w:val="00EC5F97"/>
    <w:rsid w:val="00EC680A"/>
    <w:rsid w:val="00ED2582"/>
    <w:rsid w:val="00ED4444"/>
    <w:rsid w:val="00ED5C1E"/>
    <w:rsid w:val="00ED6747"/>
    <w:rsid w:val="00EE007C"/>
    <w:rsid w:val="00EE69FE"/>
    <w:rsid w:val="00EE771B"/>
    <w:rsid w:val="00EE7F4A"/>
    <w:rsid w:val="00EF1107"/>
    <w:rsid w:val="00EF125A"/>
    <w:rsid w:val="00EF1FF2"/>
    <w:rsid w:val="00EF2E92"/>
    <w:rsid w:val="00EF6374"/>
    <w:rsid w:val="00EF7033"/>
    <w:rsid w:val="00F015D7"/>
    <w:rsid w:val="00F027B2"/>
    <w:rsid w:val="00F04761"/>
    <w:rsid w:val="00F048FB"/>
    <w:rsid w:val="00F04DC8"/>
    <w:rsid w:val="00F10C21"/>
    <w:rsid w:val="00F10ED5"/>
    <w:rsid w:val="00F118D0"/>
    <w:rsid w:val="00F118D7"/>
    <w:rsid w:val="00F12164"/>
    <w:rsid w:val="00F15311"/>
    <w:rsid w:val="00F17ECE"/>
    <w:rsid w:val="00F23461"/>
    <w:rsid w:val="00F23EA2"/>
    <w:rsid w:val="00F24697"/>
    <w:rsid w:val="00F24A46"/>
    <w:rsid w:val="00F24F7B"/>
    <w:rsid w:val="00F263F1"/>
    <w:rsid w:val="00F302C3"/>
    <w:rsid w:val="00F3360C"/>
    <w:rsid w:val="00F33CB4"/>
    <w:rsid w:val="00F368F6"/>
    <w:rsid w:val="00F36B49"/>
    <w:rsid w:val="00F3799D"/>
    <w:rsid w:val="00F40654"/>
    <w:rsid w:val="00F40CB7"/>
    <w:rsid w:val="00F416FE"/>
    <w:rsid w:val="00F4378C"/>
    <w:rsid w:val="00F44946"/>
    <w:rsid w:val="00F44CA6"/>
    <w:rsid w:val="00F51DBA"/>
    <w:rsid w:val="00F524FF"/>
    <w:rsid w:val="00F52D5A"/>
    <w:rsid w:val="00F5367A"/>
    <w:rsid w:val="00F543AD"/>
    <w:rsid w:val="00F57394"/>
    <w:rsid w:val="00F624BA"/>
    <w:rsid w:val="00F63638"/>
    <w:rsid w:val="00F638D9"/>
    <w:rsid w:val="00F6727F"/>
    <w:rsid w:val="00F72549"/>
    <w:rsid w:val="00F73371"/>
    <w:rsid w:val="00F76F42"/>
    <w:rsid w:val="00F809BA"/>
    <w:rsid w:val="00F80C82"/>
    <w:rsid w:val="00F81822"/>
    <w:rsid w:val="00F835C1"/>
    <w:rsid w:val="00F84319"/>
    <w:rsid w:val="00F87526"/>
    <w:rsid w:val="00F87E80"/>
    <w:rsid w:val="00F94A26"/>
    <w:rsid w:val="00F96A6D"/>
    <w:rsid w:val="00F9772C"/>
    <w:rsid w:val="00FA1474"/>
    <w:rsid w:val="00FA351A"/>
    <w:rsid w:val="00FA3C2A"/>
    <w:rsid w:val="00FA68B8"/>
    <w:rsid w:val="00FB224C"/>
    <w:rsid w:val="00FB228D"/>
    <w:rsid w:val="00FB47A6"/>
    <w:rsid w:val="00FB6E1E"/>
    <w:rsid w:val="00FB729A"/>
    <w:rsid w:val="00FB749D"/>
    <w:rsid w:val="00FC0BC6"/>
    <w:rsid w:val="00FC1159"/>
    <w:rsid w:val="00FC1FA1"/>
    <w:rsid w:val="00FC2875"/>
    <w:rsid w:val="00FC787E"/>
    <w:rsid w:val="00FD053F"/>
    <w:rsid w:val="00FD0A0F"/>
    <w:rsid w:val="00FD1770"/>
    <w:rsid w:val="00FD335B"/>
    <w:rsid w:val="00FD3739"/>
    <w:rsid w:val="00FD3D83"/>
    <w:rsid w:val="00FD45E2"/>
    <w:rsid w:val="00FD565F"/>
    <w:rsid w:val="00FD61EF"/>
    <w:rsid w:val="00FE030E"/>
    <w:rsid w:val="00FE5286"/>
    <w:rsid w:val="00FE5F60"/>
    <w:rsid w:val="00FE6E4E"/>
    <w:rsid w:val="00FE75DB"/>
    <w:rsid w:val="00FF337A"/>
    <w:rsid w:val="00FF37E3"/>
    <w:rsid w:val="00FF567C"/>
    <w:rsid w:val="00FF6161"/>
    <w:rsid w:val="00FF65C5"/>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704"/>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character" w:customStyle="1" w:styleId="UnresolvedMention">
    <w:name w:val="Unresolved Mention"/>
    <w:basedOn w:val="DefaultParagraphFont"/>
    <w:uiPriority w:val="99"/>
    <w:semiHidden/>
    <w:unhideWhenUsed/>
    <w:rsid w:val="004A6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303127366">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51094260">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1394751">
      <w:bodyDiv w:val="1"/>
      <w:marLeft w:val="0"/>
      <w:marRight w:val="0"/>
      <w:marTop w:val="0"/>
      <w:marBottom w:val="0"/>
      <w:divBdr>
        <w:top w:val="none" w:sz="0" w:space="0" w:color="auto"/>
        <w:left w:val="none" w:sz="0" w:space="0" w:color="auto"/>
        <w:bottom w:val="none" w:sz="0" w:space="0" w:color="auto"/>
        <w:right w:val="none" w:sz="0" w:space="0" w:color="auto"/>
      </w:divBdr>
    </w:div>
    <w:div w:id="1804931169">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hyperlink" Target="https://www.un.org/sustainabledevelopment/sustainable-development-goals/" TargetMode="External"/><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image" Target="media/image19.jpeg"/><Relationship Id="rId68" Type="http://schemas.openxmlformats.org/officeDocument/2006/relationships/hyperlink" Target="https://web.seesaw.me" TargetMode="External"/><Relationship Id="rId84" Type="http://schemas.openxmlformats.org/officeDocument/2006/relationships/hyperlink" Target="https://pixabay.com/en/help-information-question-tip-1724292/" TargetMode="External"/><Relationship Id="rId89" Type="http://schemas.openxmlformats.org/officeDocument/2006/relationships/image" Target="media/image32.jpeg"/><Relationship Id="rId7" Type="http://schemas.openxmlformats.org/officeDocument/2006/relationships/settings" Target="settings.xml"/><Relationship Id="rId71" Type="http://schemas.openxmlformats.org/officeDocument/2006/relationships/hyperlink" Target="https://cooltoolsforschool.wordpress.com/digital-student-portfolios/" TargetMode="External"/><Relationship Id="rId92" Type="http://schemas.openxmlformats.org/officeDocument/2006/relationships/image" Target="media/image35.jpeg"/><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diagramData" Target="diagrams/data2.xml"/><Relationship Id="rId37" Type="http://schemas.openxmlformats.org/officeDocument/2006/relationships/image" Target="media/image12.jpeg"/><Relationship Id="rId40" Type="http://schemas.openxmlformats.org/officeDocument/2006/relationships/diagramQuickStyle" Target="diagrams/quickStyle3.xml"/><Relationship Id="rId45" Type="http://schemas.openxmlformats.org/officeDocument/2006/relationships/diagramLayout" Target="diagrams/layout4.xml"/><Relationship Id="rId53" Type="http://schemas.openxmlformats.org/officeDocument/2006/relationships/image" Target="media/image17.jpeg"/><Relationship Id="rId58" Type="http://schemas.openxmlformats.org/officeDocument/2006/relationships/hyperlink" Target="https://k10outline.scsa.wa.edu.au/home/p-10-curriculum/general-capabilities-over/general-capabilities-overview/general-capabilities-in-the-australian-curriculum" TargetMode="External"/><Relationship Id="rId66" Type="http://schemas.openxmlformats.org/officeDocument/2006/relationships/hyperlink" Target="https://explaineverything.com" TargetMode="External"/><Relationship Id="rId74" Type="http://schemas.openxmlformats.org/officeDocument/2006/relationships/image" Target="media/image22.jpeg"/><Relationship Id="rId79" Type="http://schemas.openxmlformats.org/officeDocument/2006/relationships/image" Target="media/image27.png"/><Relationship Id="rId87" Type="http://schemas.openxmlformats.org/officeDocument/2006/relationships/header" Target="header2.xml"/><Relationship Id="rId102"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mindtools.com/pages/article/newCT_02.htm" TargetMode="External"/><Relationship Id="rId82" Type="http://schemas.openxmlformats.org/officeDocument/2006/relationships/hyperlink" Target="https://pixabay.com/en/light-bulb-lamp-electric-310850/" TargetMode="External"/><Relationship Id="rId90" Type="http://schemas.openxmlformats.org/officeDocument/2006/relationships/image" Target="media/image33.jpeg"/><Relationship Id="rId95" Type="http://schemas.openxmlformats.org/officeDocument/2006/relationships/image" Target="media/image38.jpeg"/><Relationship Id="rId19" Type="http://schemas.openxmlformats.org/officeDocument/2006/relationships/image" Target="media/image60.jpe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diagramColors" Target="diagrams/colors1.xml"/><Relationship Id="rId30" Type="http://schemas.openxmlformats.org/officeDocument/2006/relationships/image" Target="media/image10.jpeg"/><Relationship Id="rId35" Type="http://schemas.openxmlformats.org/officeDocument/2006/relationships/diagramColors" Target="diagrams/colors2.xml"/><Relationship Id="rId43" Type="http://schemas.openxmlformats.org/officeDocument/2006/relationships/image" Target="media/image13.jpeg"/><Relationship Id="rId48" Type="http://schemas.microsoft.com/office/2007/relationships/diagramDrawing" Target="diagrams/drawing4.xml"/><Relationship Id="rId56" Type="http://schemas.openxmlformats.org/officeDocument/2006/relationships/hyperlink" Target="https://k10outline.scsa.wa.edu.au/home" TargetMode="External"/><Relationship Id="rId64" Type="http://schemas.openxmlformats.org/officeDocument/2006/relationships/hyperlink" Target="https://kidblog.org/home" TargetMode="External"/><Relationship Id="rId69" Type="http://schemas.openxmlformats.org/officeDocument/2006/relationships/hyperlink" Target="http://connect.det.wa.edu.au" TargetMode="External"/><Relationship Id="rId77" Type="http://schemas.openxmlformats.org/officeDocument/2006/relationships/image" Target="media/image25.png"/><Relationship Id="rId100"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15.png"/><Relationship Id="rId72" Type="http://schemas.openxmlformats.org/officeDocument/2006/relationships/image" Target="media/image20.png"/><Relationship Id="rId80" Type="http://schemas.openxmlformats.org/officeDocument/2006/relationships/hyperlink" Target="https://pixabay.com/en/eye-icon-symbol-look-vision-see-1915454/" TargetMode="External"/><Relationship Id="rId85" Type="http://schemas.openxmlformats.org/officeDocument/2006/relationships/image" Target="media/image30.png"/><Relationship Id="rId93" Type="http://schemas.openxmlformats.org/officeDocument/2006/relationships/image" Target="media/image36.jpeg"/><Relationship Id="rId98"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diagramLayout" Target="diagrams/layout1.xml"/><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mindtools.com/pages/article/newCT_02.htm" TargetMode="External"/><Relationship Id="rId67" Type="http://schemas.openxmlformats.org/officeDocument/2006/relationships/hyperlink" Target="http://popplet.com/" TargetMode="External"/><Relationship Id="rId103" Type="http://schemas.openxmlformats.org/officeDocument/2006/relationships/fontTable" Target="fontTable.xml"/><Relationship Id="rId20" Type="http://schemas.openxmlformats.org/officeDocument/2006/relationships/image" Target="media/image70.jpeg"/><Relationship Id="rId41" Type="http://schemas.openxmlformats.org/officeDocument/2006/relationships/diagramColors" Target="diagrams/colors3.xml"/><Relationship Id="rId54" Type="http://schemas.openxmlformats.org/officeDocument/2006/relationships/header" Target="header1.xml"/><Relationship Id="rId62" Type="http://schemas.openxmlformats.org/officeDocument/2006/relationships/hyperlink" Target="http://www.designorate.com/a-guide-to-the-scamper-technique-for-creative-thinking" TargetMode="External"/><Relationship Id="rId70" Type="http://schemas.openxmlformats.org/officeDocument/2006/relationships/hyperlink" Target="https://evernote.com/" TargetMode="External"/><Relationship Id="rId75" Type="http://schemas.openxmlformats.org/officeDocument/2006/relationships/image" Target="media/image23.jpeg"/><Relationship Id="rId83" Type="http://schemas.openxmlformats.org/officeDocument/2006/relationships/image" Target="media/image29.png"/><Relationship Id="rId88" Type="http://schemas.openxmlformats.org/officeDocument/2006/relationships/image" Target="media/image31.jpeg"/><Relationship Id="rId91" Type="http://schemas.openxmlformats.org/officeDocument/2006/relationships/image" Target="media/image34.jpeg"/><Relationship Id="rId96"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8.jpeg"/><Relationship Id="rId28" Type="http://schemas.microsoft.com/office/2007/relationships/diagramDrawing" Target="diagrams/drawing1.xml"/><Relationship Id="rId36" Type="http://schemas.microsoft.com/office/2007/relationships/diagramDrawing" Target="diagrams/drawing2.xml"/><Relationship Id="rId49" Type="http://schemas.openxmlformats.org/officeDocument/2006/relationships/hyperlink" Target="https://www.fya.org.au/report/new-work-order-summary/" TargetMode="External"/><Relationship Id="rId57" Type="http://schemas.openxmlformats.org/officeDocument/2006/relationships/hyperlink" Target="https://www.australiancurriculum.edu.au/f-10-curriculum/mathematics/key-ideas/?searchTerm=key+ideas%23dimension-content%20" TargetMode="External"/><Relationship Id="rId10" Type="http://schemas.openxmlformats.org/officeDocument/2006/relationships/endnotes" Target="endnotes.xml"/><Relationship Id="rId31" Type="http://schemas.openxmlformats.org/officeDocument/2006/relationships/image" Target="media/image11.jpeg"/><Relationship Id="rId44" Type="http://schemas.openxmlformats.org/officeDocument/2006/relationships/diagramData" Target="diagrams/data4.xml"/><Relationship Id="rId52" Type="http://schemas.openxmlformats.org/officeDocument/2006/relationships/image" Target="media/image16.jpeg"/><Relationship Id="rId60" Type="http://schemas.openxmlformats.org/officeDocument/2006/relationships/hyperlink" Target="http://www.designorate.com/a-guide-to-the-scamper-technique-for-creative-thinking" TargetMode="External"/><Relationship Id="rId65" Type="http://schemas.openxmlformats.org/officeDocument/2006/relationships/hyperlink" Target="https://www.edmodo.com/" TargetMode="External"/><Relationship Id="rId73" Type="http://schemas.openxmlformats.org/officeDocument/2006/relationships/image" Target="media/image21.jpeg"/><Relationship Id="rId78" Type="http://schemas.openxmlformats.org/officeDocument/2006/relationships/image" Target="media/image26.png"/><Relationship Id="rId81" Type="http://schemas.openxmlformats.org/officeDocument/2006/relationships/image" Target="media/image28.png"/><Relationship Id="rId86" Type="http://schemas.openxmlformats.org/officeDocument/2006/relationships/hyperlink" Target="http://pz.harvard.edu/resources/see-think-wonder-at" TargetMode="External"/><Relationship Id="rId94" Type="http://schemas.openxmlformats.org/officeDocument/2006/relationships/image" Target="media/image37.jpeg"/><Relationship Id="rId99" Type="http://schemas.openxmlformats.org/officeDocument/2006/relationships/image" Target="media/image42.jpeg"/><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diagramLayout" Target="diagrams/layout3.xml"/><Relationship Id="rId34" Type="http://schemas.openxmlformats.org/officeDocument/2006/relationships/diagramQuickStyle" Target="diagrams/quickStyle2.xml"/><Relationship Id="rId50" Type="http://schemas.openxmlformats.org/officeDocument/2006/relationships/image" Target="media/image14.jpeg"/><Relationship Id="rId55" Type="http://schemas.openxmlformats.org/officeDocument/2006/relationships/footer" Target="footer2.xml"/><Relationship Id="rId76" Type="http://schemas.openxmlformats.org/officeDocument/2006/relationships/image" Target="media/image24.jpeg"/><Relationship Id="rId97" Type="http://schemas.openxmlformats.org/officeDocument/2006/relationships/image" Target="media/image40.png"/><Relationship Id="rId10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E98E5-0773-47F1-8FFD-D9ED9E85FDCA}">
  <ds:schemaRefs>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http://purl.org/dc/terms/"/>
    <ds:schemaRef ds:uri="859de665-31e8-4e14-a77d-f9bc75d5cb5d"/>
    <ds:schemaRef ds:uri="d3c18878-ab57-4390-8d57-1882fbc810f2"/>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AA534E9A-63B9-4182-8C49-02526C6CB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F2D2DD-81F8-4354-A384-09DCC7697E76}">
  <ds:schemaRefs>
    <ds:schemaRef ds:uri="http://schemas.microsoft.com/sharepoint/v3/contenttype/forms"/>
  </ds:schemaRefs>
</ds:datastoreItem>
</file>

<file path=customXml/itemProps4.xml><?xml version="1.0" encoding="utf-8"?>
<ds:datastoreItem xmlns:ds="http://schemas.openxmlformats.org/officeDocument/2006/customXml" ds:itemID="{68F25068-02F4-466C-87BD-992A90D4F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1</Pages>
  <Words>7708</Words>
  <Characters>4393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9</cp:revision>
  <cp:lastPrinted>2018-08-15T04:12:00Z</cp:lastPrinted>
  <dcterms:created xsi:type="dcterms:W3CDTF">2020-10-15T04:06:00Z</dcterms:created>
  <dcterms:modified xsi:type="dcterms:W3CDTF">2020-11-0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